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2C711F" w14:textId="77777777" w:rsidR="00785CDE" w:rsidRPr="005C4550" w:rsidRDefault="00785CDE" w:rsidP="00785CDE">
      <w:pPr>
        <w:jc w:val="center"/>
        <w:rPr>
          <w:rFonts w:ascii="Noto Serif" w:hAnsi="Noto Serif" w:cs="Noto Serif"/>
          <w:b/>
          <w:bCs/>
          <w:sz w:val="36"/>
          <w:szCs w:val="36"/>
        </w:rPr>
      </w:pPr>
      <w:r>
        <w:rPr>
          <w:rFonts w:ascii="Noto Serif" w:hAnsi="Noto Serif" w:cs="Noto Serif"/>
          <w:b/>
          <w:bCs/>
          <w:sz w:val="36"/>
          <w:szCs w:val="36"/>
        </w:rPr>
        <w:t>Laboratory Practical</w:t>
      </w:r>
      <w:r w:rsidRPr="005C4550">
        <w:rPr>
          <w:rFonts w:ascii="Noto Serif" w:hAnsi="Noto Serif" w:cs="Noto Serif"/>
          <w:b/>
          <w:bCs/>
          <w:spacing w:val="-1"/>
          <w:sz w:val="36"/>
          <w:szCs w:val="36"/>
        </w:rPr>
        <w:t xml:space="preserve"> </w:t>
      </w:r>
      <w:r w:rsidRPr="005C4550">
        <w:rPr>
          <w:rFonts w:ascii="Noto Serif" w:hAnsi="Noto Serif" w:cs="Noto Serif"/>
          <w:b/>
          <w:bCs/>
          <w:sz w:val="36"/>
          <w:szCs w:val="36"/>
        </w:rPr>
        <w:t>File</w:t>
      </w:r>
    </w:p>
    <w:p w14:paraId="6F7784BE" w14:textId="17F5622C" w:rsidR="00785CDE" w:rsidRDefault="00785CDE" w:rsidP="00785CDE">
      <w:pPr>
        <w:pStyle w:val="Heading1"/>
        <w:spacing w:line="252" w:lineRule="auto"/>
        <w:ind w:left="0" w:right="0"/>
        <w:rPr>
          <w:rFonts w:ascii="Noto Serif" w:hAnsi="Noto Serif" w:cs="Noto Serif"/>
          <w:sz w:val="36"/>
          <w:szCs w:val="36"/>
        </w:rPr>
      </w:pPr>
      <w:r>
        <w:rPr>
          <w:rFonts w:ascii="Noto Serif" w:hAnsi="Noto Serif" w:cs="Noto Serif"/>
          <w:sz w:val="36"/>
          <w:szCs w:val="36"/>
        </w:rPr>
        <w:t>on</w:t>
      </w:r>
    </w:p>
    <w:p w14:paraId="4B68629F" w14:textId="6AF6C9F1" w:rsidR="005C4550" w:rsidRPr="005C4550" w:rsidRDefault="005C4550" w:rsidP="005C4550">
      <w:pPr>
        <w:pStyle w:val="Heading1"/>
        <w:spacing w:line="252" w:lineRule="auto"/>
        <w:ind w:left="0" w:right="0"/>
        <w:rPr>
          <w:rFonts w:ascii="Noto Serif" w:hAnsi="Noto Serif" w:cs="Noto Serif"/>
          <w:sz w:val="36"/>
          <w:szCs w:val="36"/>
        </w:rPr>
      </w:pPr>
      <w:r w:rsidRPr="005C4550">
        <w:rPr>
          <w:rFonts w:ascii="Noto Serif" w:hAnsi="Noto Serif" w:cs="Noto Serif"/>
          <w:sz w:val="36"/>
          <w:szCs w:val="36"/>
        </w:rPr>
        <w:t>Fundamentals</w:t>
      </w:r>
      <w:r w:rsidRPr="005C4550">
        <w:rPr>
          <w:rFonts w:ascii="Noto Serif" w:hAnsi="Noto Serif" w:cs="Noto Serif"/>
          <w:spacing w:val="-6"/>
          <w:sz w:val="36"/>
          <w:szCs w:val="36"/>
        </w:rPr>
        <w:t xml:space="preserve"> </w:t>
      </w:r>
      <w:r w:rsidRPr="005C4550">
        <w:rPr>
          <w:rFonts w:ascii="Noto Serif" w:hAnsi="Noto Serif" w:cs="Noto Serif"/>
          <w:sz w:val="36"/>
          <w:szCs w:val="36"/>
        </w:rPr>
        <w:t>of</w:t>
      </w:r>
      <w:r w:rsidRPr="005C4550">
        <w:rPr>
          <w:rFonts w:ascii="Noto Serif" w:hAnsi="Noto Serif" w:cs="Noto Serif"/>
          <w:spacing w:val="-6"/>
          <w:sz w:val="36"/>
          <w:szCs w:val="36"/>
        </w:rPr>
        <w:t xml:space="preserve"> </w:t>
      </w:r>
      <w:r w:rsidRPr="005C4550">
        <w:rPr>
          <w:rFonts w:ascii="Noto Serif" w:hAnsi="Noto Serif" w:cs="Noto Serif"/>
          <w:sz w:val="36"/>
          <w:szCs w:val="36"/>
        </w:rPr>
        <w:t>Machine</w:t>
      </w:r>
      <w:r w:rsidRPr="005C4550">
        <w:rPr>
          <w:rFonts w:ascii="Noto Serif" w:hAnsi="Noto Serif" w:cs="Noto Serif"/>
          <w:spacing w:val="-6"/>
          <w:sz w:val="36"/>
          <w:szCs w:val="36"/>
        </w:rPr>
        <w:t xml:space="preserve"> </w:t>
      </w:r>
      <w:r w:rsidRPr="005C4550">
        <w:rPr>
          <w:rFonts w:ascii="Noto Serif" w:hAnsi="Noto Serif" w:cs="Noto Serif"/>
          <w:sz w:val="36"/>
          <w:szCs w:val="36"/>
        </w:rPr>
        <w:t>Learning [CSE313]</w:t>
      </w:r>
    </w:p>
    <w:p w14:paraId="29492C87" w14:textId="12B82B02" w:rsidR="005C4550" w:rsidRPr="005C4550" w:rsidRDefault="005C4550" w:rsidP="005C4550">
      <w:pPr>
        <w:pStyle w:val="BodyText"/>
        <w:spacing w:before="9"/>
        <w:rPr>
          <w:rFonts w:ascii="Noto Serif" w:hAnsi="Noto Serif" w:cs="Noto Serif"/>
          <w:b/>
          <w:bCs/>
          <w:sz w:val="35"/>
        </w:rPr>
      </w:pPr>
      <w:bookmarkStart w:id="0" w:name="ML.pdf"/>
      <w:bookmarkEnd w:id="0"/>
      <w:r w:rsidRPr="005C4550">
        <w:rPr>
          <w:rFonts w:ascii="Noto Serif" w:hAnsi="Noto Serif" w:cs="Noto Serif"/>
          <w:b/>
          <w:bCs/>
          <w:noProof/>
        </w:rPr>
        <w:drawing>
          <wp:anchor distT="0" distB="0" distL="0" distR="0" simplePos="0" relativeHeight="251657216" behindDoc="0" locked="0" layoutInCell="1" allowOverlap="1" wp14:anchorId="1C0CCE3E" wp14:editId="491B0BCF">
            <wp:simplePos x="0" y="0"/>
            <wp:positionH relativeFrom="page">
              <wp:posOffset>2377666</wp:posOffset>
            </wp:positionH>
            <wp:positionV relativeFrom="paragraph">
              <wp:posOffset>362585</wp:posOffset>
            </wp:positionV>
            <wp:extent cx="2834640" cy="3091815"/>
            <wp:effectExtent l="0" t="0" r="3810" b="0"/>
            <wp:wrapTopAndBottom/>
            <wp:docPr id="3" name="Picture 3" descr="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Logo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4640" cy="309181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36849A8" w14:textId="77777777" w:rsidR="005C4550" w:rsidRPr="005C4550" w:rsidRDefault="005C4550" w:rsidP="005C4550">
      <w:pPr>
        <w:pStyle w:val="Heading1"/>
        <w:spacing w:before="1"/>
        <w:ind w:left="0" w:right="0"/>
        <w:rPr>
          <w:rFonts w:ascii="Noto Serif" w:hAnsi="Noto Serif" w:cs="Noto Serif"/>
        </w:rPr>
      </w:pPr>
    </w:p>
    <w:p w14:paraId="7624BE65" w14:textId="77777777" w:rsidR="005C4550" w:rsidRPr="005C4550" w:rsidRDefault="005C4550" w:rsidP="005C4550">
      <w:pPr>
        <w:pStyle w:val="Heading1"/>
        <w:spacing w:before="1"/>
        <w:ind w:left="0" w:right="0"/>
        <w:rPr>
          <w:rFonts w:ascii="Noto Serif" w:hAnsi="Noto Serif" w:cs="Noto Serif"/>
        </w:rPr>
      </w:pPr>
      <w:r w:rsidRPr="005C4550">
        <w:rPr>
          <w:rFonts w:ascii="Noto Serif" w:hAnsi="Noto Serif" w:cs="Noto Serif"/>
        </w:rPr>
        <w:t>Semester-5</w:t>
      </w:r>
    </w:p>
    <w:p w14:paraId="1621EF69" w14:textId="15E36635" w:rsidR="005C4550" w:rsidRDefault="005C4550" w:rsidP="005C4550">
      <w:pPr>
        <w:pStyle w:val="Heading1"/>
        <w:spacing w:before="1"/>
        <w:ind w:left="0" w:right="0"/>
        <w:rPr>
          <w:rFonts w:ascii="Noto Serif" w:hAnsi="Noto Serif" w:cs="Noto Serif"/>
        </w:rPr>
      </w:pPr>
      <w:r w:rsidRPr="005C4550">
        <w:rPr>
          <w:rFonts w:ascii="Noto Serif" w:hAnsi="Noto Serif" w:cs="Noto Serif"/>
        </w:rPr>
        <w:t>Department of Artificial Intelligence</w:t>
      </w:r>
    </w:p>
    <w:p w14:paraId="4FD4B859" w14:textId="77777777" w:rsidR="00561162" w:rsidRPr="005C4550" w:rsidRDefault="00561162" w:rsidP="005C4550">
      <w:pPr>
        <w:pStyle w:val="Heading1"/>
        <w:spacing w:before="1"/>
        <w:ind w:left="0" w:right="0"/>
        <w:rPr>
          <w:rFonts w:ascii="Noto Serif" w:hAnsi="Noto Serif" w:cs="Noto Serif"/>
        </w:rPr>
      </w:pPr>
    </w:p>
    <w:p w14:paraId="50D61B16" w14:textId="77777777" w:rsidR="005C4550" w:rsidRDefault="005C4550" w:rsidP="00561162">
      <w:pPr>
        <w:pStyle w:val="Heading4"/>
        <w:spacing w:line="244" w:lineRule="auto"/>
        <w:ind w:left="0"/>
        <w:jc w:val="center"/>
        <w:rPr>
          <w:rFonts w:ascii="Noto Serif" w:hAnsi="Noto Serif" w:cs="Noto Serif"/>
        </w:rPr>
      </w:pPr>
      <w:r w:rsidRPr="005C4550">
        <w:rPr>
          <w:rFonts w:ascii="Noto Serif" w:hAnsi="Noto Serif" w:cs="Noto Serif"/>
        </w:rPr>
        <w:t>A</w:t>
      </w:r>
      <w:r>
        <w:rPr>
          <w:rFonts w:ascii="Noto Serif" w:hAnsi="Noto Serif" w:cs="Noto Serif"/>
        </w:rPr>
        <w:t>mity School of Engineering and Technology</w:t>
      </w:r>
    </w:p>
    <w:p w14:paraId="0F64D83B" w14:textId="58FBB56D" w:rsidR="005C4550" w:rsidRPr="00561162" w:rsidRDefault="005C4550" w:rsidP="00561162">
      <w:pPr>
        <w:pStyle w:val="Heading4"/>
        <w:spacing w:line="244" w:lineRule="auto"/>
        <w:ind w:left="0"/>
        <w:jc w:val="center"/>
        <w:rPr>
          <w:rFonts w:ascii="Noto Serif" w:hAnsi="Noto Serif" w:cs="Noto Serif"/>
        </w:rPr>
      </w:pPr>
      <w:r w:rsidRPr="005C4550">
        <w:rPr>
          <w:rFonts w:ascii="Noto Serif" w:hAnsi="Noto Serif" w:cs="Noto Serif"/>
        </w:rPr>
        <w:t>A</w:t>
      </w:r>
      <w:r w:rsidR="00561162">
        <w:rPr>
          <w:rFonts w:ascii="Noto Serif" w:hAnsi="Noto Serif" w:cs="Noto Serif"/>
        </w:rPr>
        <w:t>mity University, Noida, Uttar Pradesh, India</w:t>
      </w:r>
    </w:p>
    <w:p w14:paraId="496D5CC1" w14:textId="77777777" w:rsidR="0088205C" w:rsidRDefault="0088205C" w:rsidP="00561162">
      <w:pPr>
        <w:rPr>
          <w:rFonts w:ascii="Noto Serif" w:hAnsi="Noto Serif" w:cs="Noto Serif"/>
          <w:b/>
          <w:bCs/>
          <w:sz w:val="28"/>
          <w:szCs w:val="28"/>
        </w:rPr>
      </w:pPr>
    </w:p>
    <w:p w14:paraId="3695B618" w14:textId="77777777" w:rsidR="0088205C" w:rsidRDefault="0088205C" w:rsidP="00561162">
      <w:pPr>
        <w:rPr>
          <w:rFonts w:ascii="Noto Serif" w:hAnsi="Noto Serif" w:cs="Noto Serif"/>
          <w:b/>
          <w:bCs/>
          <w:sz w:val="28"/>
          <w:szCs w:val="28"/>
        </w:rPr>
      </w:pPr>
    </w:p>
    <w:p w14:paraId="0E2DECE9" w14:textId="05161375" w:rsidR="0088205C" w:rsidRDefault="006D1613" w:rsidP="00561162">
      <w:pPr>
        <w:rPr>
          <w:rFonts w:ascii="Noto Serif" w:hAnsi="Noto Serif" w:cs="Noto Serif"/>
          <w:b/>
          <w:bCs/>
          <w:sz w:val="28"/>
          <w:szCs w:val="28"/>
        </w:rPr>
      </w:pPr>
      <w:r w:rsidRPr="006D1613">
        <w:rPr>
          <w:rFonts w:ascii="Noto Serif" w:hAnsi="Noto Serif" w:cs="Noto Serif"/>
          <w:b/>
          <w:bCs/>
          <w:noProof/>
          <w:sz w:val="28"/>
          <w:szCs w:val="28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67C29D26" wp14:editId="306C73B9">
                <wp:simplePos x="0" y="0"/>
                <wp:positionH relativeFrom="column">
                  <wp:posOffset>5412654</wp:posOffset>
                </wp:positionH>
                <wp:positionV relativeFrom="paragraph">
                  <wp:posOffset>193675</wp:posOffset>
                </wp:positionV>
                <wp:extent cx="1518285" cy="1404620"/>
                <wp:effectExtent l="0" t="0" r="0" b="3810"/>
                <wp:wrapSquare wrapText="bothSides"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518285" cy="140462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style>
                        <a:lnRef idx="0">
                          <a:scrgbClr r="0" g="0" b="0"/>
                        </a:lnRef>
                        <a:fillRef idx="0">
                          <a:scrgbClr r="0" g="0" b="0"/>
                        </a:fillRef>
                        <a:effectRef idx="0">
                          <a:scrgbClr r="0" g="0" b="0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510F57ED" w14:textId="681FC845" w:rsidR="006D1613" w:rsidRDefault="006D1613" w:rsidP="006D1613">
                            <w:pPr>
                              <w:rPr>
                                <w:rFonts w:ascii="Noto Serif" w:hAnsi="Noto Serif" w:cs="Noto Serif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561162">
                              <w:rPr>
                                <w:rFonts w:ascii="Noto Serif" w:hAnsi="Noto Serif" w:cs="Noto Serif"/>
                                <w:b/>
                                <w:bCs/>
                                <w:sz w:val="28"/>
                                <w:szCs w:val="28"/>
                              </w:rPr>
                              <w:t>Submitted by:</w:t>
                            </w:r>
                          </w:p>
                          <w:p w14:paraId="54AD1017" w14:textId="77777777" w:rsidR="006D1613" w:rsidRDefault="006D1613" w:rsidP="006D1613">
                            <w:pPr>
                              <w:rPr>
                                <w:rFonts w:ascii="Noto Serif" w:hAnsi="Noto Serif" w:cs="Noto Serif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</w:p>
                          <w:p w14:paraId="0E4F18E7" w14:textId="77777777" w:rsidR="006D1613" w:rsidRPr="00561162" w:rsidRDefault="006D1613" w:rsidP="006D1613">
                            <w:pPr>
                              <w:rPr>
                                <w:rFonts w:ascii="Noto Serif" w:hAnsi="Noto Serif" w:cs="Noto Serif"/>
                                <w:sz w:val="28"/>
                                <w:szCs w:val="28"/>
                              </w:rPr>
                            </w:pPr>
                            <w:r w:rsidRPr="00561162">
                              <w:rPr>
                                <w:rFonts w:ascii="Noto Serif" w:hAnsi="Noto Serif" w:cs="Noto Serif"/>
                                <w:sz w:val="28"/>
                                <w:szCs w:val="28"/>
                              </w:rPr>
                              <w:t>Janya Verma</w:t>
                            </w:r>
                          </w:p>
                          <w:p w14:paraId="0B7B0188" w14:textId="77777777" w:rsidR="006D1613" w:rsidRPr="00561162" w:rsidRDefault="006D1613" w:rsidP="006D1613">
                            <w:pPr>
                              <w:rPr>
                                <w:rFonts w:ascii="Noto Serif" w:hAnsi="Noto Serif" w:cs="Noto Serif"/>
                                <w:sz w:val="28"/>
                                <w:szCs w:val="28"/>
                              </w:rPr>
                            </w:pPr>
                            <w:r w:rsidRPr="00561162">
                              <w:rPr>
                                <w:rFonts w:ascii="Noto Serif" w:hAnsi="Noto Serif" w:cs="Noto Serif"/>
                                <w:sz w:val="28"/>
                                <w:szCs w:val="28"/>
                              </w:rPr>
                              <w:t>A023119820023</w:t>
                            </w:r>
                          </w:p>
                          <w:p w14:paraId="08F666F2" w14:textId="77777777" w:rsidR="006D1613" w:rsidRDefault="006D1613" w:rsidP="006D1613">
                            <w:pPr>
                              <w:rPr>
                                <w:rFonts w:ascii="Noto Serif" w:hAnsi="Noto Serif" w:cs="Noto Serif"/>
                                <w:b/>
                                <w:bCs/>
                                <w:sz w:val="28"/>
                                <w:szCs w:val="28"/>
                              </w:rPr>
                            </w:pPr>
                            <w:r w:rsidRPr="00561162">
                              <w:rPr>
                                <w:rFonts w:ascii="Noto Serif" w:hAnsi="Noto Serif" w:cs="Noto Serif"/>
                                <w:sz w:val="28"/>
                                <w:szCs w:val="28"/>
                              </w:rPr>
                              <w:t>5AI-1</w:t>
                            </w:r>
                            <w:r>
                              <w:rPr>
                                <w:rFonts w:ascii="Noto Serif" w:hAnsi="Noto Serif" w:cs="Noto Serif"/>
                                <w:b/>
                                <w:bCs/>
                                <w:sz w:val="28"/>
                                <w:szCs w:val="28"/>
                              </w:rPr>
                              <w:t xml:space="preserve"> </w:t>
                            </w:r>
                          </w:p>
                          <w:p w14:paraId="6AA5B86C" w14:textId="13CE304D" w:rsidR="006D1613" w:rsidRDefault="006D1613"/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67C29D2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26.2pt;margin-top:15.25pt;width:119.55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" filled="f" stroked="f">
                <v:textbox style="mso-fit-shape-to-text:t">
                  <w:txbxContent>
                    <w:p w14:paraId="510F57ED" w14:textId="681FC845" w:rsidR="006D1613" w:rsidRDefault="006D1613" w:rsidP="006D1613">
                      <w:pPr>
                        <w:rPr>
                          <w:rFonts w:ascii="Noto Serif" w:hAnsi="Noto Serif" w:cs="Noto Serif"/>
                          <w:b/>
                          <w:bCs/>
                          <w:sz w:val="28"/>
                          <w:szCs w:val="28"/>
                        </w:rPr>
                      </w:pPr>
                      <w:r w:rsidRPr="00561162">
                        <w:rPr>
                          <w:rFonts w:ascii="Noto Serif" w:hAnsi="Noto Serif" w:cs="Noto Serif"/>
                          <w:b/>
                          <w:bCs/>
                          <w:sz w:val="28"/>
                          <w:szCs w:val="28"/>
                        </w:rPr>
                        <w:t>Submitted by:</w:t>
                      </w:r>
                    </w:p>
                    <w:p w14:paraId="54AD1017" w14:textId="77777777" w:rsidR="006D1613" w:rsidRDefault="006D1613" w:rsidP="006D1613">
                      <w:pPr>
                        <w:rPr>
                          <w:rFonts w:ascii="Noto Serif" w:hAnsi="Noto Serif" w:cs="Noto Serif"/>
                          <w:b/>
                          <w:bCs/>
                          <w:sz w:val="28"/>
                          <w:szCs w:val="28"/>
                        </w:rPr>
                      </w:pPr>
                    </w:p>
                    <w:p w14:paraId="0E4F18E7" w14:textId="77777777" w:rsidR="006D1613" w:rsidRPr="00561162" w:rsidRDefault="006D1613" w:rsidP="006D1613">
                      <w:pPr>
                        <w:rPr>
                          <w:rFonts w:ascii="Noto Serif" w:hAnsi="Noto Serif" w:cs="Noto Serif"/>
                          <w:sz w:val="28"/>
                          <w:szCs w:val="28"/>
                        </w:rPr>
                      </w:pPr>
                      <w:r w:rsidRPr="00561162">
                        <w:rPr>
                          <w:rFonts w:ascii="Noto Serif" w:hAnsi="Noto Serif" w:cs="Noto Serif"/>
                          <w:sz w:val="28"/>
                          <w:szCs w:val="28"/>
                        </w:rPr>
                        <w:t>Janya Verma</w:t>
                      </w:r>
                    </w:p>
                    <w:p w14:paraId="0B7B0188" w14:textId="77777777" w:rsidR="006D1613" w:rsidRPr="00561162" w:rsidRDefault="006D1613" w:rsidP="006D1613">
                      <w:pPr>
                        <w:rPr>
                          <w:rFonts w:ascii="Noto Serif" w:hAnsi="Noto Serif" w:cs="Noto Serif"/>
                          <w:sz w:val="28"/>
                          <w:szCs w:val="28"/>
                        </w:rPr>
                      </w:pPr>
                      <w:r w:rsidRPr="00561162">
                        <w:rPr>
                          <w:rFonts w:ascii="Noto Serif" w:hAnsi="Noto Serif" w:cs="Noto Serif"/>
                          <w:sz w:val="28"/>
                          <w:szCs w:val="28"/>
                        </w:rPr>
                        <w:t>A023119820023</w:t>
                      </w:r>
                    </w:p>
                    <w:p w14:paraId="08F666F2" w14:textId="77777777" w:rsidR="006D1613" w:rsidRDefault="006D1613" w:rsidP="006D1613">
                      <w:pPr>
                        <w:rPr>
                          <w:rFonts w:ascii="Noto Serif" w:hAnsi="Noto Serif" w:cs="Noto Serif"/>
                          <w:b/>
                          <w:bCs/>
                          <w:sz w:val="28"/>
                          <w:szCs w:val="28"/>
                        </w:rPr>
                      </w:pPr>
                      <w:r w:rsidRPr="00561162">
                        <w:rPr>
                          <w:rFonts w:ascii="Noto Serif" w:hAnsi="Noto Serif" w:cs="Noto Serif"/>
                          <w:sz w:val="28"/>
                          <w:szCs w:val="28"/>
                        </w:rPr>
                        <w:t>5AI-1</w:t>
                      </w:r>
                      <w:r>
                        <w:rPr>
                          <w:rFonts w:ascii="Noto Serif" w:hAnsi="Noto Serif" w:cs="Noto Serif"/>
                          <w:b/>
                          <w:bCs/>
                          <w:sz w:val="28"/>
                          <w:szCs w:val="28"/>
                        </w:rPr>
                        <w:t xml:space="preserve"> </w:t>
                      </w:r>
                    </w:p>
                    <w:p w14:paraId="6AA5B86C" w14:textId="13CE304D" w:rsidR="006D1613" w:rsidRDefault="006D1613"/>
                  </w:txbxContent>
                </v:textbox>
                <w10:wrap type="square"/>
              </v:shape>
            </w:pict>
          </mc:Fallback>
        </mc:AlternateContent>
      </w:r>
    </w:p>
    <w:p w14:paraId="006551E7" w14:textId="64D5FF8E" w:rsidR="005C4550" w:rsidRDefault="005C4550" w:rsidP="00561162">
      <w:pPr>
        <w:rPr>
          <w:rFonts w:ascii="Noto Serif" w:hAnsi="Noto Serif" w:cs="Noto Serif"/>
          <w:b/>
          <w:bCs/>
          <w:sz w:val="28"/>
          <w:szCs w:val="28"/>
        </w:rPr>
      </w:pPr>
      <w:r w:rsidRPr="00561162">
        <w:rPr>
          <w:rFonts w:ascii="Noto Serif" w:hAnsi="Noto Serif" w:cs="Noto Serif"/>
          <w:b/>
          <w:bCs/>
          <w:sz w:val="28"/>
          <w:szCs w:val="28"/>
        </w:rPr>
        <w:t>S</w:t>
      </w:r>
      <w:r w:rsidR="00561162" w:rsidRPr="00561162">
        <w:rPr>
          <w:rFonts w:ascii="Noto Serif" w:hAnsi="Noto Serif" w:cs="Noto Serif"/>
          <w:b/>
          <w:bCs/>
          <w:sz w:val="28"/>
          <w:szCs w:val="28"/>
        </w:rPr>
        <w:t>ubmitted</w:t>
      </w:r>
      <w:r w:rsidR="00561162">
        <w:rPr>
          <w:rFonts w:ascii="Noto Serif" w:hAnsi="Noto Serif" w:cs="Noto Serif"/>
          <w:b/>
          <w:bCs/>
          <w:sz w:val="28"/>
          <w:szCs w:val="28"/>
        </w:rPr>
        <w:t xml:space="preserve"> </w:t>
      </w:r>
      <w:r w:rsidR="00561162" w:rsidRPr="00561162">
        <w:rPr>
          <w:rFonts w:ascii="Noto Serif" w:hAnsi="Noto Serif" w:cs="Noto Serif"/>
          <w:b/>
          <w:bCs/>
          <w:sz w:val="28"/>
          <w:szCs w:val="28"/>
        </w:rPr>
        <w:t>t</w:t>
      </w:r>
      <w:r w:rsidR="00561162">
        <w:rPr>
          <w:rFonts w:ascii="Noto Serif" w:hAnsi="Noto Serif" w:cs="Noto Serif"/>
          <w:b/>
          <w:bCs/>
          <w:sz w:val="28"/>
          <w:szCs w:val="28"/>
        </w:rPr>
        <w:t>o</w:t>
      </w:r>
      <w:r w:rsidR="00561162" w:rsidRPr="00561162">
        <w:rPr>
          <w:rFonts w:ascii="Noto Serif" w:hAnsi="Noto Serif" w:cs="Noto Serif"/>
          <w:b/>
          <w:bCs/>
          <w:sz w:val="28"/>
          <w:szCs w:val="28"/>
        </w:rPr>
        <w:t>:</w:t>
      </w:r>
      <w:r w:rsidR="006D1613">
        <w:rPr>
          <w:rFonts w:ascii="Noto Serif" w:hAnsi="Noto Serif" w:cs="Noto Serif"/>
          <w:b/>
          <w:bCs/>
          <w:sz w:val="28"/>
          <w:szCs w:val="28"/>
        </w:rPr>
        <w:t xml:space="preserve">                                                                                                                                     </w:t>
      </w:r>
    </w:p>
    <w:p w14:paraId="39CBBCB8" w14:textId="5EAC0CF2" w:rsidR="00561162" w:rsidRDefault="00561162" w:rsidP="00561162">
      <w:pPr>
        <w:rPr>
          <w:rFonts w:ascii="Noto Serif" w:hAnsi="Noto Serif" w:cs="Noto Serif"/>
          <w:sz w:val="28"/>
          <w:szCs w:val="28"/>
        </w:rPr>
      </w:pPr>
    </w:p>
    <w:p w14:paraId="7DA41244" w14:textId="4C2C199F" w:rsidR="00561162" w:rsidRDefault="00561162" w:rsidP="00561162">
      <w:pPr>
        <w:rPr>
          <w:rFonts w:ascii="Noto Serif" w:hAnsi="Noto Serif" w:cs="Noto Serif"/>
          <w:sz w:val="28"/>
          <w:szCs w:val="28"/>
        </w:rPr>
      </w:pPr>
      <w:r w:rsidRPr="00561162">
        <w:rPr>
          <w:rFonts w:ascii="Noto Serif" w:hAnsi="Noto Serif" w:cs="Noto Serif"/>
          <w:sz w:val="28"/>
          <w:szCs w:val="28"/>
        </w:rPr>
        <w:t>Dr. Monika Arora</w:t>
      </w:r>
    </w:p>
    <w:p w14:paraId="38C1B263" w14:textId="6A9E1E5B" w:rsidR="00561162" w:rsidRDefault="00561162" w:rsidP="00561162">
      <w:pPr>
        <w:rPr>
          <w:rFonts w:ascii="Noto Serif" w:hAnsi="Noto Serif" w:cs="Noto Serif"/>
          <w:sz w:val="28"/>
          <w:szCs w:val="28"/>
        </w:rPr>
      </w:pPr>
    </w:p>
    <w:p w14:paraId="0536F60F" w14:textId="77777777" w:rsidR="00561162" w:rsidRDefault="00561162" w:rsidP="00561162">
      <w:pPr>
        <w:rPr>
          <w:rFonts w:ascii="Noto Serif" w:hAnsi="Noto Serif" w:cs="Noto Serif"/>
          <w:b/>
          <w:bCs/>
          <w:sz w:val="28"/>
          <w:szCs w:val="28"/>
        </w:rPr>
      </w:pPr>
    </w:p>
    <w:p w14:paraId="6D94CC82" w14:textId="3398B9A1" w:rsidR="00A8578D" w:rsidRDefault="00A8578D" w:rsidP="00A8578D">
      <w:pPr>
        <w:rPr>
          <w:rFonts w:ascii="Noto Serif" w:hAnsi="Noto Serif" w:cs="Noto Serif"/>
          <w:b/>
          <w:bCs/>
          <w:sz w:val="28"/>
          <w:szCs w:val="28"/>
        </w:rPr>
      </w:pPr>
    </w:p>
    <w:p w14:paraId="728ECBA1" w14:textId="553B37E5" w:rsidR="006D1613" w:rsidRDefault="006D1613" w:rsidP="00A8578D">
      <w:pPr>
        <w:rPr>
          <w:rFonts w:ascii="Noto Serif" w:hAnsi="Noto Serif" w:cs="Noto Serif"/>
          <w:b/>
          <w:bCs/>
          <w:sz w:val="28"/>
          <w:szCs w:val="28"/>
        </w:rPr>
      </w:pPr>
    </w:p>
    <w:p w14:paraId="5BDC3205" w14:textId="2977BDE3" w:rsidR="00305CF1" w:rsidRDefault="00305CF1" w:rsidP="00A8578D">
      <w:pPr>
        <w:rPr>
          <w:rFonts w:ascii="Noto Serif" w:hAnsi="Noto Serif" w:cs="Noto Serif"/>
          <w:b/>
          <w:bCs/>
          <w:sz w:val="28"/>
          <w:szCs w:val="28"/>
        </w:rPr>
      </w:pPr>
    </w:p>
    <w:p w14:paraId="71BC7FA9" w14:textId="677A5A32" w:rsidR="00305CF1" w:rsidRDefault="00305CF1" w:rsidP="00A8578D">
      <w:pPr>
        <w:rPr>
          <w:rFonts w:ascii="Noto Serif" w:hAnsi="Noto Serif" w:cs="Noto Serif"/>
          <w:b/>
          <w:bCs/>
          <w:sz w:val="28"/>
          <w:szCs w:val="28"/>
        </w:rPr>
      </w:pPr>
    </w:p>
    <w:p w14:paraId="5BE32E44" w14:textId="77777777" w:rsidR="00305CF1" w:rsidRDefault="00305CF1" w:rsidP="00A8578D">
      <w:pPr>
        <w:rPr>
          <w:rFonts w:ascii="Noto Serif" w:hAnsi="Noto Serif" w:cs="Noto Serif"/>
          <w:b/>
          <w:bCs/>
          <w:sz w:val="28"/>
          <w:szCs w:val="28"/>
        </w:rPr>
      </w:pPr>
    </w:p>
    <w:p w14:paraId="7C1E356D" w14:textId="42D20F25" w:rsidR="006D1613" w:rsidRDefault="006D1613" w:rsidP="00A8578D">
      <w:pPr>
        <w:rPr>
          <w:rFonts w:ascii="Noto Serif" w:hAnsi="Noto Serif" w:cs="Noto Serif"/>
          <w:b/>
          <w:bCs/>
          <w:sz w:val="28"/>
          <w:szCs w:val="28"/>
        </w:rPr>
      </w:pPr>
    </w:p>
    <w:p w14:paraId="0F9BDD61" w14:textId="69888B08" w:rsidR="009E1AF7" w:rsidRDefault="009E1AF7" w:rsidP="00A8578D">
      <w:pPr>
        <w:rPr>
          <w:rFonts w:ascii="Noto Serif" w:hAnsi="Noto Serif" w:cs="Noto Serif"/>
          <w:b/>
          <w:bCs/>
          <w:sz w:val="28"/>
          <w:szCs w:val="28"/>
        </w:rPr>
      </w:pPr>
    </w:p>
    <w:p w14:paraId="364AA5F9" w14:textId="68CE02CB" w:rsidR="009E1AF7" w:rsidRDefault="009E1AF7" w:rsidP="00A8578D">
      <w:pPr>
        <w:rPr>
          <w:rFonts w:ascii="Noto Serif" w:hAnsi="Noto Serif" w:cs="Noto Serif"/>
          <w:b/>
          <w:bCs/>
          <w:sz w:val="28"/>
          <w:szCs w:val="28"/>
        </w:rPr>
      </w:pPr>
    </w:p>
    <w:p w14:paraId="424E0E92" w14:textId="47ECAED1" w:rsidR="009E1AF7" w:rsidRDefault="009E1AF7" w:rsidP="009E1AF7">
      <w:pPr>
        <w:jc w:val="center"/>
        <w:rPr>
          <w:rFonts w:ascii="Noto Serif" w:hAnsi="Noto Serif" w:cs="Noto Serif"/>
          <w:b/>
          <w:bCs/>
          <w:sz w:val="40"/>
          <w:szCs w:val="40"/>
          <w:u w:val="single"/>
        </w:rPr>
      </w:pPr>
      <w:r w:rsidRPr="009E1AF7">
        <w:rPr>
          <w:rFonts w:ascii="Noto Serif" w:hAnsi="Noto Serif" w:cs="Noto Serif"/>
          <w:b/>
          <w:bCs/>
          <w:sz w:val="40"/>
          <w:szCs w:val="40"/>
          <w:u w:val="single"/>
        </w:rPr>
        <w:lastRenderedPageBreak/>
        <w:t>Table of Contents</w:t>
      </w:r>
    </w:p>
    <w:p w14:paraId="5DFB7266" w14:textId="77777777" w:rsidR="009E1AF7" w:rsidRPr="009E1AF7" w:rsidRDefault="009E1AF7" w:rsidP="009E1AF7">
      <w:pPr>
        <w:jc w:val="center"/>
        <w:rPr>
          <w:rFonts w:ascii="Noto Serif" w:hAnsi="Noto Serif" w:cs="Noto Serif"/>
          <w:b/>
          <w:bCs/>
          <w:sz w:val="40"/>
          <w:szCs w:val="40"/>
          <w:u w:val="single"/>
        </w:rPr>
      </w:pPr>
    </w:p>
    <w:tbl>
      <w:tblPr>
        <w:tblStyle w:val="PlainTable1"/>
        <w:tblW w:w="0" w:type="auto"/>
        <w:tblLook w:val="04A0" w:firstRow="1" w:lastRow="0" w:firstColumn="1" w:lastColumn="0" w:noHBand="0" w:noVBand="1"/>
      </w:tblPr>
      <w:tblGrid>
        <w:gridCol w:w="551"/>
        <w:gridCol w:w="1534"/>
        <w:gridCol w:w="743"/>
        <w:gridCol w:w="661"/>
        <w:gridCol w:w="1574"/>
        <w:gridCol w:w="1355"/>
        <w:gridCol w:w="1280"/>
        <w:gridCol w:w="868"/>
        <w:gridCol w:w="1101"/>
        <w:gridCol w:w="1095"/>
      </w:tblGrid>
      <w:tr w:rsidR="008D1EDB" w:rsidRPr="006D1613" w14:paraId="61BBD1A9" w14:textId="77777777" w:rsidTr="008D1ED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4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535E1B61" w14:textId="0F90CC5F" w:rsidR="006D1613" w:rsidRPr="006D1613" w:rsidRDefault="006D1613" w:rsidP="006D1613">
            <w:pPr>
              <w:rPr>
                <w:rFonts w:ascii="Noto Serif" w:hAnsi="Noto Serif" w:cs="Noto Serif"/>
                <w:sz w:val="28"/>
                <w:szCs w:val="28"/>
              </w:rPr>
            </w:pPr>
            <w:r w:rsidRPr="006D1613">
              <w:rPr>
                <w:rFonts w:ascii="Noto Serif" w:hAnsi="Noto Serif" w:cs="Noto Serif"/>
                <w:sz w:val="28"/>
                <w:szCs w:val="28"/>
              </w:rPr>
              <w:t>S.</w:t>
            </w:r>
            <w:r w:rsidR="008D1EDB">
              <w:rPr>
                <w:rFonts w:ascii="Noto Serif" w:hAnsi="Noto Serif" w:cs="Noto Serif"/>
                <w:b w:val="0"/>
                <w:bCs w:val="0"/>
                <w:sz w:val="28"/>
                <w:szCs w:val="28"/>
              </w:rPr>
              <w:t xml:space="preserve"> N</w:t>
            </w:r>
            <w:r w:rsidR="00305CF1" w:rsidRPr="008D1EDB">
              <w:rPr>
                <w:rFonts w:ascii="Noto Serif" w:hAnsi="Noto Serif" w:cs="Noto Serif"/>
                <w:b w:val="0"/>
                <w:bCs w:val="0"/>
                <w:sz w:val="28"/>
                <w:szCs w:val="28"/>
              </w:rPr>
              <w:t>o.</w:t>
            </w:r>
            <w:r w:rsidRPr="006D1613">
              <w:rPr>
                <w:rFonts w:ascii="Noto Serif" w:hAnsi="Noto Serif" w:cs="Noto Serif"/>
                <w:sz w:val="28"/>
                <w:szCs w:val="28"/>
              </w:rPr>
              <w:t> </w:t>
            </w:r>
          </w:p>
        </w:tc>
        <w:tc>
          <w:tcPr>
            <w:tcW w:w="0" w:type="auto"/>
            <w:hideMark/>
          </w:tcPr>
          <w:p w14:paraId="5C4D4A6E" w14:textId="77777777" w:rsidR="006D1613" w:rsidRPr="006D1613" w:rsidRDefault="006D1613" w:rsidP="006D161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Noto Serif" w:hAnsi="Noto Serif" w:cs="Noto Serif"/>
                <w:sz w:val="28"/>
                <w:szCs w:val="28"/>
              </w:rPr>
            </w:pPr>
            <w:r w:rsidRPr="006D1613">
              <w:rPr>
                <w:rFonts w:ascii="Noto Serif" w:hAnsi="Noto Serif" w:cs="Noto Serif"/>
                <w:sz w:val="28"/>
                <w:szCs w:val="28"/>
              </w:rPr>
              <w:t>Category of Assignment  </w:t>
            </w:r>
          </w:p>
        </w:tc>
        <w:tc>
          <w:tcPr>
            <w:tcW w:w="0" w:type="auto"/>
            <w:hideMark/>
          </w:tcPr>
          <w:p w14:paraId="1C2D3C60" w14:textId="77777777" w:rsidR="006D1613" w:rsidRPr="006D1613" w:rsidRDefault="006D1613" w:rsidP="006D161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Noto Serif" w:hAnsi="Noto Serif" w:cs="Noto Serif"/>
                <w:sz w:val="28"/>
                <w:szCs w:val="28"/>
              </w:rPr>
            </w:pPr>
            <w:r w:rsidRPr="006D1613">
              <w:rPr>
                <w:rFonts w:ascii="Noto Serif" w:hAnsi="Noto Serif" w:cs="Noto Serif"/>
                <w:sz w:val="28"/>
                <w:szCs w:val="28"/>
              </w:rPr>
              <w:t>Code  </w:t>
            </w:r>
          </w:p>
        </w:tc>
        <w:tc>
          <w:tcPr>
            <w:tcW w:w="0" w:type="auto"/>
            <w:hideMark/>
          </w:tcPr>
          <w:p w14:paraId="0E71DD42" w14:textId="77777777" w:rsidR="006D1613" w:rsidRPr="006D1613" w:rsidRDefault="006D1613" w:rsidP="006D161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Noto Serif" w:hAnsi="Noto Serif" w:cs="Noto Serif"/>
                <w:sz w:val="28"/>
                <w:szCs w:val="28"/>
              </w:rPr>
            </w:pPr>
            <w:r w:rsidRPr="006D1613">
              <w:rPr>
                <w:rFonts w:ascii="Noto Serif" w:hAnsi="Noto Serif" w:cs="Noto Serif"/>
                <w:sz w:val="28"/>
                <w:szCs w:val="28"/>
              </w:rPr>
              <w:t>Exp. </w:t>
            </w:r>
          </w:p>
          <w:p w14:paraId="4141F129" w14:textId="77777777" w:rsidR="006D1613" w:rsidRPr="006D1613" w:rsidRDefault="006D1613" w:rsidP="006D161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Noto Serif" w:hAnsi="Noto Serif" w:cs="Noto Serif"/>
                <w:sz w:val="28"/>
                <w:szCs w:val="28"/>
              </w:rPr>
            </w:pPr>
            <w:r w:rsidRPr="006D1613">
              <w:rPr>
                <w:rFonts w:ascii="Noto Serif" w:hAnsi="Noto Serif" w:cs="Noto Serif"/>
                <w:sz w:val="28"/>
                <w:szCs w:val="28"/>
              </w:rPr>
              <w:t>No.  </w:t>
            </w:r>
          </w:p>
        </w:tc>
        <w:tc>
          <w:tcPr>
            <w:tcW w:w="0" w:type="auto"/>
            <w:hideMark/>
          </w:tcPr>
          <w:p w14:paraId="19CD96FA" w14:textId="77777777" w:rsidR="006D1613" w:rsidRPr="006D1613" w:rsidRDefault="006D1613" w:rsidP="006D1613">
            <w:pPr>
              <w:ind w:right="32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Noto Serif" w:hAnsi="Noto Serif" w:cs="Noto Serif"/>
                <w:sz w:val="28"/>
                <w:szCs w:val="28"/>
              </w:rPr>
            </w:pPr>
            <w:r w:rsidRPr="006D1613">
              <w:rPr>
                <w:rFonts w:ascii="Noto Serif" w:hAnsi="Noto Serif" w:cs="Noto Serif"/>
                <w:sz w:val="28"/>
                <w:szCs w:val="28"/>
              </w:rPr>
              <w:t>Name of Experiment  </w:t>
            </w:r>
          </w:p>
        </w:tc>
        <w:tc>
          <w:tcPr>
            <w:tcW w:w="0" w:type="auto"/>
            <w:hideMark/>
          </w:tcPr>
          <w:p w14:paraId="7F25A991" w14:textId="77777777" w:rsidR="006D1613" w:rsidRPr="006D1613" w:rsidRDefault="006D1613" w:rsidP="006D161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Noto Serif" w:hAnsi="Noto Serif" w:cs="Noto Serif"/>
                <w:sz w:val="28"/>
                <w:szCs w:val="28"/>
              </w:rPr>
            </w:pPr>
            <w:r w:rsidRPr="006D1613">
              <w:rPr>
                <w:rFonts w:ascii="Noto Serif" w:hAnsi="Noto Serif" w:cs="Noto Serif"/>
                <w:sz w:val="28"/>
                <w:szCs w:val="28"/>
              </w:rPr>
              <w:t>Date of Allotment of experiment  </w:t>
            </w:r>
          </w:p>
        </w:tc>
        <w:tc>
          <w:tcPr>
            <w:tcW w:w="0" w:type="auto"/>
            <w:hideMark/>
          </w:tcPr>
          <w:p w14:paraId="62E71B15" w14:textId="77777777" w:rsidR="006D1613" w:rsidRPr="006D1613" w:rsidRDefault="006D1613" w:rsidP="006D161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Noto Serif" w:hAnsi="Noto Serif" w:cs="Noto Serif"/>
                <w:sz w:val="28"/>
                <w:szCs w:val="28"/>
              </w:rPr>
            </w:pPr>
            <w:r w:rsidRPr="006D1613">
              <w:rPr>
                <w:rFonts w:ascii="Noto Serif" w:hAnsi="Noto Serif" w:cs="Noto Serif"/>
                <w:sz w:val="28"/>
                <w:szCs w:val="28"/>
              </w:rPr>
              <w:t>Date of Evaluation  </w:t>
            </w:r>
          </w:p>
        </w:tc>
        <w:tc>
          <w:tcPr>
            <w:tcW w:w="0" w:type="auto"/>
            <w:hideMark/>
          </w:tcPr>
          <w:p w14:paraId="5706D4C3" w14:textId="77777777" w:rsidR="006D1613" w:rsidRPr="006D1613" w:rsidRDefault="006D1613" w:rsidP="006D161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Noto Serif" w:hAnsi="Noto Serif" w:cs="Noto Serif"/>
                <w:sz w:val="28"/>
                <w:szCs w:val="28"/>
              </w:rPr>
            </w:pPr>
            <w:r w:rsidRPr="006D1613">
              <w:rPr>
                <w:rFonts w:ascii="Noto Serif" w:hAnsi="Noto Serif" w:cs="Noto Serif"/>
                <w:sz w:val="28"/>
                <w:szCs w:val="28"/>
              </w:rPr>
              <w:t>Max.  </w:t>
            </w:r>
          </w:p>
          <w:p w14:paraId="3C1D1867" w14:textId="77777777" w:rsidR="006D1613" w:rsidRPr="006D1613" w:rsidRDefault="006D1613" w:rsidP="006D161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Noto Serif" w:hAnsi="Noto Serif" w:cs="Noto Serif"/>
                <w:sz w:val="28"/>
                <w:szCs w:val="28"/>
              </w:rPr>
            </w:pPr>
            <w:r w:rsidRPr="006D1613">
              <w:rPr>
                <w:rFonts w:ascii="Noto Serif" w:hAnsi="Noto Serif" w:cs="Noto Serif"/>
                <w:sz w:val="28"/>
                <w:szCs w:val="28"/>
              </w:rPr>
              <w:t>Marks  </w:t>
            </w:r>
          </w:p>
        </w:tc>
        <w:tc>
          <w:tcPr>
            <w:tcW w:w="0" w:type="auto"/>
            <w:hideMark/>
          </w:tcPr>
          <w:p w14:paraId="433DFFE9" w14:textId="77777777" w:rsidR="006D1613" w:rsidRPr="006D1613" w:rsidRDefault="006D1613" w:rsidP="006D161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Noto Serif" w:hAnsi="Noto Serif" w:cs="Noto Serif"/>
                <w:sz w:val="28"/>
                <w:szCs w:val="28"/>
              </w:rPr>
            </w:pPr>
            <w:r w:rsidRPr="006D1613">
              <w:rPr>
                <w:rFonts w:ascii="Noto Serif" w:hAnsi="Noto Serif" w:cs="Noto Serif"/>
                <w:sz w:val="28"/>
                <w:szCs w:val="28"/>
              </w:rPr>
              <w:t>Marks obtained  </w:t>
            </w:r>
          </w:p>
        </w:tc>
        <w:tc>
          <w:tcPr>
            <w:tcW w:w="0" w:type="auto"/>
            <w:hideMark/>
          </w:tcPr>
          <w:p w14:paraId="3C8F54FA" w14:textId="77777777" w:rsidR="006D1613" w:rsidRPr="006D1613" w:rsidRDefault="006D1613" w:rsidP="006D1613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Noto Serif" w:hAnsi="Noto Serif" w:cs="Noto Serif"/>
                <w:sz w:val="28"/>
                <w:szCs w:val="28"/>
              </w:rPr>
            </w:pPr>
            <w:r w:rsidRPr="006D1613">
              <w:rPr>
                <w:rFonts w:ascii="Noto Serif" w:hAnsi="Noto Serif" w:cs="Noto Serif"/>
                <w:sz w:val="28"/>
                <w:szCs w:val="28"/>
              </w:rPr>
              <w:t>Signature of Faculty  </w:t>
            </w:r>
          </w:p>
        </w:tc>
      </w:tr>
      <w:tr w:rsidR="008D1EDB" w:rsidRPr="006D1613" w14:paraId="676E68CE" w14:textId="77777777" w:rsidTr="008D1E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7D672E3C" w14:textId="77777777" w:rsidR="00B14299" w:rsidRPr="006D1613" w:rsidRDefault="00B14299" w:rsidP="00B14299">
            <w:pPr>
              <w:rPr>
                <w:rFonts w:ascii="Noto Serif" w:hAnsi="Noto Serif" w:cs="Noto Serif"/>
                <w:sz w:val="28"/>
                <w:szCs w:val="28"/>
              </w:rPr>
            </w:pPr>
            <w:r w:rsidRPr="006D1613">
              <w:rPr>
                <w:rFonts w:ascii="Noto Serif" w:hAnsi="Noto Serif" w:cs="Noto Serif"/>
                <w:sz w:val="28"/>
                <w:szCs w:val="28"/>
              </w:rPr>
              <w:t>1. </w:t>
            </w:r>
          </w:p>
        </w:tc>
        <w:tc>
          <w:tcPr>
            <w:tcW w:w="0" w:type="auto"/>
            <w:hideMark/>
          </w:tcPr>
          <w:p w14:paraId="7A65BEEF" w14:textId="77777777" w:rsidR="00B14299" w:rsidRPr="006D1613" w:rsidRDefault="00B14299" w:rsidP="00B1429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oto Serif" w:hAnsi="Noto Serif" w:cs="Noto Serif"/>
                <w:b/>
                <w:bCs/>
                <w:sz w:val="28"/>
                <w:szCs w:val="28"/>
              </w:rPr>
            </w:pPr>
            <w:r w:rsidRPr="006D1613">
              <w:rPr>
                <w:rFonts w:ascii="Noto Serif" w:hAnsi="Noto Serif" w:cs="Noto Serif"/>
                <w:b/>
                <w:bCs/>
                <w:sz w:val="28"/>
                <w:szCs w:val="28"/>
              </w:rPr>
              <w:t>Mandatory Experiment*  </w:t>
            </w:r>
          </w:p>
        </w:tc>
        <w:tc>
          <w:tcPr>
            <w:tcW w:w="0" w:type="auto"/>
            <w:vMerge w:val="restart"/>
            <w:hideMark/>
          </w:tcPr>
          <w:p w14:paraId="2C5AE2DE" w14:textId="77777777" w:rsidR="00B14299" w:rsidRPr="006D1613" w:rsidRDefault="00B14299" w:rsidP="00B1429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oto Serif" w:hAnsi="Noto Serif" w:cs="Noto Serif"/>
                <w:b/>
                <w:bCs/>
                <w:sz w:val="28"/>
                <w:szCs w:val="28"/>
              </w:rPr>
            </w:pPr>
            <w:r w:rsidRPr="006D1613">
              <w:rPr>
                <w:rFonts w:ascii="Noto Serif" w:hAnsi="Noto Serif" w:cs="Noto Serif"/>
                <w:b/>
                <w:bCs/>
                <w:sz w:val="28"/>
                <w:szCs w:val="28"/>
              </w:rPr>
              <w:t>LR (10)  </w:t>
            </w:r>
          </w:p>
        </w:tc>
        <w:tc>
          <w:tcPr>
            <w:tcW w:w="0" w:type="auto"/>
            <w:hideMark/>
          </w:tcPr>
          <w:p w14:paraId="35BE24DB" w14:textId="77777777" w:rsidR="00B14299" w:rsidRPr="006D1613" w:rsidRDefault="00B14299" w:rsidP="00B1429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oto Serif" w:hAnsi="Noto Serif" w:cs="Noto Serif"/>
                <w:b/>
                <w:bCs/>
                <w:sz w:val="28"/>
                <w:szCs w:val="28"/>
              </w:rPr>
            </w:pPr>
            <w:r w:rsidRPr="006D1613">
              <w:rPr>
                <w:rFonts w:ascii="Noto Serif" w:hAnsi="Noto Serif" w:cs="Noto Serif"/>
                <w:b/>
                <w:bCs/>
                <w:sz w:val="28"/>
                <w:szCs w:val="28"/>
              </w:rPr>
              <w:t>1  </w:t>
            </w:r>
          </w:p>
        </w:tc>
        <w:tc>
          <w:tcPr>
            <w:tcW w:w="0" w:type="auto"/>
          </w:tcPr>
          <w:p w14:paraId="3926B385" w14:textId="77777777" w:rsidR="00B14299" w:rsidRPr="0039678B" w:rsidRDefault="00B14299" w:rsidP="00B14299">
            <w:pPr>
              <w:pStyle w:val="Heading4"/>
              <w:ind w:left="0"/>
              <w:outlineLvl w:val="3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oto Serif" w:hAnsi="Noto Serif" w:cs="Noto Serif"/>
                <w:b w:val="0"/>
                <w:bCs w:val="0"/>
              </w:rPr>
            </w:pPr>
            <w:r w:rsidRPr="0039678B">
              <w:rPr>
                <w:rFonts w:ascii="Noto Serif" w:hAnsi="Noto Serif" w:cs="Noto Serif"/>
                <w:b w:val="0"/>
                <w:bCs w:val="0"/>
              </w:rPr>
              <w:t>Perform basic operation on matrices</w:t>
            </w:r>
            <w:r>
              <w:rPr>
                <w:rFonts w:ascii="Noto Serif" w:hAnsi="Noto Serif" w:cs="Noto Serif"/>
                <w:b w:val="0"/>
                <w:bCs w:val="0"/>
              </w:rPr>
              <w:t xml:space="preserve"> </w:t>
            </w:r>
            <w:r w:rsidRPr="0039678B">
              <w:rPr>
                <w:rFonts w:ascii="Noto Serif" w:hAnsi="Noto Serif" w:cs="Noto Serif"/>
                <w:b w:val="0"/>
                <w:bCs w:val="0"/>
              </w:rPr>
              <w:t>(addition, subtraction, multiplication) and display specific rows and columns of a matrix.</w:t>
            </w:r>
          </w:p>
          <w:p w14:paraId="5A98C6F7" w14:textId="77777777" w:rsidR="00B14299" w:rsidRPr="006D1613" w:rsidRDefault="00B14299" w:rsidP="00B1429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oto Serif" w:hAnsi="Noto Serif" w:cs="Noto Serif"/>
                <w:b/>
                <w:bCs/>
                <w:sz w:val="28"/>
                <w:szCs w:val="28"/>
              </w:rPr>
            </w:pPr>
          </w:p>
        </w:tc>
        <w:tc>
          <w:tcPr>
            <w:tcW w:w="0" w:type="auto"/>
          </w:tcPr>
          <w:p w14:paraId="3215D0AA" w14:textId="5F402641" w:rsidR="00B14299" w:rsidRPr="006D1613" w:rsidRDefault="00B14299" w:rsidP="00B1429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oto Serif" w:hAnsi="Noto Serif" w:cs="Noto Serif"/>
                <w:b/>
                <w:bCs/>
                <w:sz w:val="28"/>
                <w:szCs w:val="28"/>
              </w:rPr>
            </w:pPr>
            <w:r w:rsidRPr="003535F8">
              <w:rPr>
                <w:rFonts w:ascii="Noto Serif" w:hAnsi="Noto Serif" w:cs="Noto Serif"/>
                <w:sz w:val="24"/>
                <w:szCs w:val="24"/>
              </w:rPr>
              <w:t>20-07-22</w:t>
            </w:r>
          </w:p>
        </w:tc>
        <w:tc>
          <w:tcPr>
            <w:tcW w:w="0" w:type="auto"/>
          </w:tcPr>
          <w:p w14:paraId="09F2E8EC" w14:textId="09C5EF7F" w:rsidR="00B14299" w:rsidRPr="006D1613" w:rsidRDefault="00B14299" w:rsidP="00B1429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oto Serif" w:hAnsi="Noto Serif" w:cs="Noto Serif"/>
                <w:sz w:val="24"/>
                <w:szCs w:val="24"/>
              </w:rPr>
            </w:pPr>
            <w:r w:rsidRPr="00B14299">
              <w:rPr>
                <w:rFonts w:ascii="Noto Serif" w:hAnsi="Noto Serif" w:cs="Noto Serif"/>
                <w:sz w:val="24"/>
                <w:szCs w:val="24"/>
              </w:rPr>
              <w:t>03-08-22</w:t>
            </w:r>
          </w:p>
        </w:tc>
        <w:tc>
          <w:tcPr>
            <w:tcW w:w="0" w:type="auto"/>
          </w:tcPr>
          <w:p w14:paraId="46DE4D12" w14:textId="77777777" w:rsidR="00B14299" w:rsidRPr="006D1613" w:rsidRDefault="00B14299" w:rsidP="00B1429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oto Serif" w:hAnsi="Noto Serif" w:cs="Noto Serif"/>
                <w:b/>
                <w:bCs/>
                <w:sz w:val="28"/>
                <w:szCs w:val="28"/>
              </w:rPr>
            </w:pPr>
          </w:p>
        </w:tc>
        <w:tc>
          <w:tcPr>
            <w:tcW w:w="0" w:type="auto"/>
          </w:tcPr>
          <w:p w14:paraId="593F933D" w14:textId="77777777" w:rsidR="00B14299" w:rsidRPr="006D1613" w:rsidRDefault="00B14299" w:rsidP="00B1429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oto Serif" w:hAnsi="Noto Serif" w:cs="Noto Serif"/>
                <w:b/>
                <w:bCs/>
                <w:sz w:val="28"/>
                <w:szCs w:val="28"/>
              </w:rPr>
            </w:pPr>
          </w:p>
        </w:tc>
        <w:tc>
          <w:tcPr>
            <w:tcW w:w="0" w:type="auto"/>
            <w:hideMark/>
          </w:tcPr>
          <w:p w14:paraId="770073FB" w14:textId="77777777" w:rsidR="00B14299" w:rsidRPr="006D1613" w:rsidRDefault="00B14299" w:rsidP="00B1429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oto Serif" w:hAnsi="Noto Serif" w:cs="Noto Serif"/>
                <w:b/>
                <w:bCs/>
                <w:sz w:val="28"/>
                <w:szCs w:val="28"/>
              </w:rPr>
            </w:pPr>
            <w:r w:rsidRPr="006D1613">
              <w:rPr>
                <w:rFonts w:ascii="Noto Serif" w:hAnsi="Noto Serif" w:cs="Noto Serif"/>
                <w:b/>
                <w:bCs/>
                <w:sz w:val="28"/>
                <w:szCs w:val="28"/>
              </w:rPr>
              <w:t>  </w:t>
            </w:r>
          </w:p>
        </w:tc>
      </w:tr>
      <w:tr w:rsidR="008D1EDB" w:rsidRPr="006D1613" w14:paraId="3535FE98" w14:textId="77777777" w:rsidTr="008D1EDB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11B79429" w14:textId="77777777" w:rsidR="00983999" w:rsidRPr="006D1613" w:rsidRDefault="00983999" w:rsidP="00983999">
            <w:pPr>
              <w:rPr>
                <w:rFonts w:ascii="Noto Serif" w:hAnsi="Noto Serif" w:cs="Noto Serif"/>
                <w:sz w:val="28"/>
                <w:szCs w:val="28"/>
              </w:rPr>
            </w:pPr>
            <w:r w:rsidRPr="006D1613">
              <w:rPr>
                <w:rFonts w:ascii="Noto Serif" w:hAnsi="Noto Serif" w:cs="Noto Serif"/>
                <w:sz w:val="28"/>
                <w:szCs w:val="28"/>
              </w:rPr>
              <w:t>2. </w:t>
            </w:r>
          </w:p>
        </w:tc>
        <w:tc>
          <w:tcPr>
            <w:tcW w:w="0" w:type="auto"/>
            <w:hideMark/>
          </w:tcPr>
          <w:p w14:paraId="4ABB9CE5" w14:textId="77777777" w:rsidR="00983999" w:rsidRPr="006D1613" w:rsidRDefault="00983999" w:rsidP="009839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oto Serif" w:hAnsi="Noto Serif" w:cs="Noto Serif"/>
                <w:b/>
                <w:bCs/>
                <w:sz w:val="28"/>
                <w:szCs w:val="28"/>
              </w:rPr>
            </w:pPr>
            <w:r w:rsidRPr="006D1613">
              <w:rPr>
                <w:rFonts w:ascii="Noto Serif" w:hAnsi="Noto Serif" w:cs="Noto Serif"/>
                <w:b/>
                <w:bCs/>
                <w:sz w:val="28"/>
                <w:szCs w:val="28"/>
              </w:rPr>
              <w:t> Mandatory Experiment*  </w:t>
            </w:r>
          </w:p>
        </w:tc>
        <w:tc>
          <w:tcPr>
            <w:tcW w:w="0" w:type="auto"/>
            <w:vMerge/>
            <w:hideMark/>
          </w:tcPr>
          <w:p w14:paraId="1A7ED948" w14:textId="77777777" w:rsidR="00983999" w:rsidRPr="006D1613" w:rsidRDefault="00983999" w:rsidP="009839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oto Serif" w:hAnsi="Noto Serif" w:cs="Noto Serif"/>
                <w:b/>
                <w:bCs/>
                <w:sz w:val="28"/>
                <w:szCs w:val="28"/>
              </w:rPr>
            </w:pPr>
          </w:p>
        </w:tc>
        <w:tc>
          <w:tcPr>
            <w:tcW w:w="0" w:type="auto"/>
            <w:hideMark/>
          </w:tcPr>
          <w:p w14:paraId="0F625BB4" w14:textId="77777777" w:rsidR="00983999" w:rsidRPr="006D1613" w:rsidRDefault="00983999" w:rsidP="009839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oto Serif" w:hAnsi="Noto Serif" w:cs="Noto Serif"/>
                <w:b/>
                <w:bCs/>
                <w:sz w:val="28"/>
                <w:szCs w:val="28"/>
              </w:rPr>
            </w:pPr>
            <w:r w:rsidRPr="006D1613">
              <w:rPr>
                <w:rFonts w:ascii="Noto Serif" w:hAnsi="Noto Serif" w:cs="Noto Serif"/>
                <w:b/>
                <w:bCs/>
                <w:sz w:val="28"/>
                <w:szCs w:val="28"/>
              </w:rPr>
              <w:t>2  </w:t>
            </w:r>
          </w:p>
        </w:tc>
        <w:tc>
          <w:tcPr>
            <w:tcW w:w="0" w:type="auto"/>
          </w:tcPr>
          <w:p w14:paraId="4B64B2E0" w14:textId="346EA8A0" w:rsidR="00983999" w:rsidRPr="006D1613" w:rsidRDefault="00983999" w:rsidP="009839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oto Serif" w:hAnsi="Noto Serif" w:cs="Noto Serif"/>
                <w:b/>
                <w:bCs/>
                <w:sz w:val="28"/>
                <w:szCs w:val="28"/>
              </w:rPr>
            </w:pPr>
            <w:r w:rsidRPr="00657F16">
              <w:rPr>
                <w:rFonts w:ascii="Noto Serif" w:hAnsi="Noto Serif" w:cs="Noto Serif"/>
                <w:sz w:val="24"/>
                <w:szCs w:val="24"/>
              </w:rPr>
              <w:t>Perform other</w:t>
            </w:r>
            <w:r>
              <w:rPr>
                <w:rFonts w:ascii="Noto Serif" w:hAnsi="Noto Serif" w:cs="Noto Serif"/>
                <w:sz w:val="24"/>
                <w:szCs w:val="24"/>
              </w:rPr>
              <w:t xml:space="preserve"> </w:t>
            </w:r>
            <w:r w:rsidRPr="00657F16">
              <w:rPr>
                <w:rFonts w:ascii="Noto Serif" w:hAnsi="Noto Serif" w:cs="Noto Serif"/>
                <w:sz w:val="24"/>
                <w:szCs w:val="24"/>
              </w:rPr>
              <w:t>matrix operations like converting a matrix's data to absolute values,</w:t>
            </w:r>
            <w:r>
              <w:rPr>
                <w:rFonts w:ascii="Noto Serif" w:hAnsi="Noto Serif" w:cs="Noto Serif"/>
                <w:sz w:val="24"/>
                <w:szCs w:val="24"/>
              </w:rPr>
              <w:t xml:space="preserve"> </w:t>
            </w:r>
            <w:r w:rsidRPr="00657F16">
              <w:rPr>
                <w:rFonts w:ascii="Noto Serif" w:hAnsi="Noto Serif" w:cs="Noto Serif"/>
                <w:sz w:val="24"/>
                <w:szCs w:val="24"/>
              </w:rPr>
              <w:t>taking the negative of matrix's values, adding/removing</w:t>
            </w:r>
            <w:r>
              <w:rPr>
                <w:rFonts w:ascii="Noto Serif" w:hAnsi="Noto Serif" w:cs="Noto Serif"/>
                <w:sz w:val="24"/>
                <w:szCs w:val="24"/>
              </w:rPr>
              <w:t xml:space="preserve"> r</w:t>
            </w:r>
            <w:r w:rsidRPr="00657F16">
              <w:rPr>
                <w:rFonts w:ascii="Noto Serif" w:hAnsi="Noto Serif" w:cs="Noto Serif"/>
                <w:sz w:val="24"/>
                <w:szCs w:val="24"/>
              </w:rPr>
              <w:t xml:space="preserve">ows/columns, finding maximum and minimum values of a matrix in a </w:t>
            </w:r>
            <w:r w:rsidRPr="00657F16">
              <w:rPr>
                <w:rFonts w:ascii="Noto Serif" w:hAnsi="Noto Serif" w:cs="Noto Serif"/>
                <w:sz w:val="24"/>
                <w:szCs w:val="24"/>
              </w:rPr>
              <w:lastRenderedPageBreak/>
              <w:t>row/column, finding the sum of all the elements</w:t>
            </w:r>
            <w:r>
              <w:rPr>
                <w:rFonts w:ascii="Noto Serif" w:hAnsi="Noto Serif" w:cs="Noto Serif"/>
                <w:sz w:val="24"/>
                <w:szCs w:val="24"/>
              </w:rPr>
              <w:t xml:space="preserve"> </w:t>
            </w:r>
            <w:r w:rsidRPr="00657F16">
              <w:rPr>
                <w:rFonts w:ascii="Noto Serif" w:hAnsi="Noto Serif" w:cs="Noto Serif"/>
                <w:sz w:val="24"/>
                <w:szCs w:val="24"/>
              </w:rPr>
              <w:t>in a matrix</w:t>
            </w:r>
            <w:r>
              <w:rPr>
                <w:rFonts w:ascii="Noto Serif" w:hAnsi="Noto Serif" w:cs="Noto Serif"/>
                <w:sz w:val="24"/>
                <w:szCs w:val="24"/>
              </w:rPr>
              <w:t>, and concatenating two matrices.</w:t>
            </w:r>
          </w:p>
        </w:tc>
        <w:tc>
          <w:tcPr>
            <w:tcW w:w="0" w:type="auto"/>
          </w:tcPr>
          <w:p w14:paraId="712F14D6" w14:textId="15B92383" w:rsidR="00983999" w:rsidRPr="006D1613" w:rsidRDefault="00983999" w:rsidP="009839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oto Serif" w:hAnsi="Noto Serif" w:cs="Noto Serif"/>
                <w:sz w:val="24"/>
                <w:szCs w:val="24"/>
              </w:rPr>
            </w:pPr>
            <w:r w:rsidRPr="00983999">
              <w:rPr>
                <w:rFonts w:ascii="Noto Serif" w:hAnsi="Noto Serif" w:cs="Noto Serif"/>
                <w:sz w:val="24"/>
                <w:szCs w:val="24"/>
              </w:rPr>
              <w:lastRenderedPageBreak/>
              <w:t>03-08-22</w:t>
            </w:r>
          </w:p>
        </w:tc>
        <w:tc>
          <w:tcPr>
            <w:tcW w:w="0" w:type="auto"/>
          </w:tcPr>
          <w:p w14:paraId="363F514D" w14:textId="77777777" w:rsidR="00983999" w:rsidRPr="006D1613" w:rsidRDefault="00983999" w:rsidP="009839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oto Serif" w:hAnsi="Noto Serif" w:cs="Noto Serif"/>
                <w:b/>
                <w:bCs/>
                <w:sz w:val="28"/>
                <w:szCs w:val="28"/>
              </w:rPr>
            </w:pPr>
          </w:p>
        </w:tc>
        <w:tc>
          <w:tcPr>
            <w:tcW w:w="0" w:type="auto"/>
          </w:tcPr>
          <w:p w14:paraId="361EBEAE" w14:textId="77777777" w:rsidR="00983999" w:rsidRPr="006D1613" w:rsidRDefault="00983999" w:rsidP="009839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oto Serif" w:hAnsi="Noto Serif" w:cs="Noto Serif"/>
                <w:b/>
                <w:bCs/>
                <w:sz w:val="28"/>
                <w:szCs w:val="28"/>
              </w:rPr>
            </w:pPr>
          </w:p>
        </w:tc>
        <w:tc>
          <w:tcPr>
            <w:tcW w:w="0" w:type="auto"/>
          </w:tcPr>
          <w:p w14:paraId="5485EC88" w14:textId="77777777" w:rsidR="00983999" w:rsidRPr="006D1613" w:rsidRDefault="00983999" w:rsidP="009839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oto Serif" w:hAnsi="Noto Serif" w:cs="Noto Serif"/>
                <w:b/>
                <w:bCs/>
                <w:sz w:val="28"/>
                <w:szCs w:val="28"/>
              </w:rPr>
            </w:pPr>
          </w:p>
        </w:tc>
        <w:tc>
          <w:tcPr>
            <w:tcW w:w="0" w:type="auto"/>
            <w:hideMark/>
          </w:tcPr>
          <w:p w14:paraId="30CFF6A6" w14:textId="77777777" w:rsidR="00983999" w:rsidRPr="006D1613" w:rsidRDefault="00983999" w:rsidP="009839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oto Serif" w:hAnsi="Noto Serif" w:cs="Noto Serif"/>
                <w:b/>
                <w:bCs/>
                <w:sz w:val="28"/>
                <w:szCs w:val="28"/>
              </w:rPr>
            </w:pPr>
            <w:r w:rsidRPr="006D1613">
              <w:rPr>
                <w:rFonts w:ascii="Noto Serif" w:hAnsi="Noto Serif" w:cs="Noto Serif"/>
                <w:b/>
                <w:bCs/>
                <w:sz w:val="28"/>
                <w:szCs w:val="28"/>
              </w:rPr>
              <w:t>  </w:t>
            </w:r>
          </w:p>
        </w:tc>
      </w:tr>
      <w:tr w:rsidR="008D1EDB" w:rsidRPr="006D1613" w14:paraId="03BBE22A" w14:textId="77777777" w:rsidTr="008D1E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7374E136" w14:textId="77777777" w:rsidR="00983999" w:rsidRPr="006D1613" w:rsidRDefault="00983999" w:rsidP="00983999">
            <w:pPr>
              <w:rPr>
                <w:rFonts w:ascii="Noto Serif" w:hAnsi="Noto Serif" w:cs="Noto Serif"/>
                <w:sz w:val="28"/>
                <w:szCs w:val="28"/>
              </w:rPr>
            </w:pPr>
            <w:r w:rsidRPr="006D1613">
              <w:rPr>
                <w:rFonts w:ascii="Noto Serif" w:hAnsi="Noto Serif" w:cs="Noto Serif"/>
                <w:sz w:val="28"/>
                <w:szCs w:val="28"/>
              </w:rPr>
              <w:t>3. </w:t>
            </w:r>
          </w:p>
        </w:tc>
        <w:tc>
          <w:tcPr>
            <w:tcW w:w="0" w:type="auto"/>
            <w:hideMark/>
          </w:tcPr>
          <w:p w14:paraId="65F0C635" w14:textId="77777777" w:rsidR="00983999" w:rsidRPr="006D1613" w:rsidRDefault="00983999" w:rsidP="0098399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oto Serif" w:hAnsi="Noto Serif" w:cs="Noto Serif"/>
                <w:b/>
                <w:bCs/>
                <w:sz w:val="28"/>
                <w:szCs w:val="28"/>
              </w:rPr>
            </w:pPr>
            <w:r w:rsidRPr="006D1613">
              <w:rPr>
                <w:rFonts w:ascii="Noto Serif" w:hAnsi="Noto Serif" w:cs="Noto Serif"/>
                <w:b/>
                <w:bCs/>
                <w:sz w:val="28"/>
                <w:szCs w:val="28"/>
              </w:rPr>
              <w:t> Mandatory Experiment*  </w:t>
            </w:r>
          </w:p>
        </w:tc>
        <w:tc>
          <w:tcPr>
            <w:tcW w:w="0" w:type="auto"/>
            <w:vMerge/>
            <w:hideMark/>
          </w:tcPr>
          <w:p w14:paraId="60F0C72E" w14:textId="77777777" w:rsidR="00983999" w:rsidRPr="006D1613" w:rsidRDefault="00983999" w:rsidP="0098399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oto Serif" w:hAnsi="Noto Serif" w:cs="Noto Serif"/>
                <w:b/>
                <w:bCs/>
                <w:sz w:val="28"/>
                <w:szCs w:val="28"/>
              </w:rPr>
            </w:pPr>
          </w:p>
        </w:tc>
        <w:tc>
          <w:tcPr>
            <w:tcW w:w="0" w:type="auto"/>
            <w:hideMark/>
          </w:tcPr>
          <w:p w14:paraId="10160715" w14:textId="77777777" w:rsidR="00983999" w:rsidRPr="006D1613" w:rsidRDefault="00983999" w:rsidP="0098399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oto Serif" w:hAnsi="Noto Serif" w:cs="Noto Serif"/>
                <w:b/>
                <w:bCs/>
                <w:sz w:val="28"/>
                <w:szCs w:val="28"/>
              </w:rPr>
            </w:pPr>
            <w:r w:rsidRPr="006D1613">
              <w:rPr>
                <w:rFonts w:ascii="Noto Serif" w:hAnsi="Noto Serif" w:cs="Noto Serif"/>
                <w:b/>
                <w:bCs/>
                <w:sz w:val="28"/>
                <w:szCs w:val="28"/>
              </w:rPr>
              <w:t>3  </w:t>
            </w:r>
          </w:p>
        </w:tc>
        <w:tc>
          <w:tcPr>
            <w:tcW w:w="0" w:type="auto"/>
          </w:tcPr>
          <w:p w14:paraId="381A5C2A" w14:textId="77777777" w:rsidR="00983999" w:rsidRPr="006D1613" w:rsidRDefault="00983999" w:rsidP="0098399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oto Serif" w:hAnsi="Noto Serif" w:cs="Noto Serif"/>
                <w:b/>
                <w:bCs/>
                <w:sz w:val="28"/>
                <w:szCs w:val="28"/>
              </w:rPr>
            </w:pPr>
          </w:p>
        </w:tc>
        <w:tc>
          <w:tcPr>
            <w:tcW w:w="0" w:type="auto"/>
          </w:tcPr>
          <w:p w14:paraId="664E7F30" w14:textId="77777777" w:rsidR="00983999" w:rsidRPr="006D1613" w:rsidRDefault="00983999" w:rsidP="0098399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oto Serif" w:hAnsi="Noto Serif" w:cs="Noto Serif"/>
                <w:b/>
                <w:bCs/>
                <w:sz w:val="28"/>
                <w:szCs w:val="28"/>
              </w:rPr>
            </w:pPr>
          </w:p>
        </w:tc>
        <w:tc>
          <w:tcPr>
            <w:tcW w:w="0" w:type="auto"/>
          </w:tcPr>
          <w:p w14:paraId="6C723CA9" w14:textId="77777777" w:rsidR="00983999" w:rsidRPr="006D1613" w:rsidRDefault="00983999" w:rsidP="0098399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oto Serif" w:hAnsi="Noto Serif" w:cs="Noto Serif"/>
                <w:b/>
                <w:bCs/>
                <w:sz w:val="28"/>
                <w:szCs w:val="28"/>
              </w:rPr>
            </w:pPr>
          </w:p>
        </w:tc>
        <w:tc>
          <w:tcPr>
            <w:tcW w:w="0" w:type="auto"/>
          </w:tcPr>
          <w:p w14:paraId="758E12A2" w14:textId="77777777" w:rsidR="00983999" w:rsidRPr="006D1613" w:rsidRDefault="00983999" w:rsidP="0098399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oto Serif" w:hAnsi="Noto Serif" w:cs="Noto Serif"/>
                <w:b/>
                <w:bCs/>
                <w:sz w:val="28"/>
                <w:szCs w:val="28"/>
              </w:rPr>
            </w:pPr>
          </w:p>
        </w:tc>
        <w:tc>
          <w:tcPr>
            <w:tcW w:w="0" w:type="auto"/>
          </w:tcPr>
          <w:p w14:paraId="666DB8C6" w14:textId="77777777" w:rsidR="00983999" w:rsidRPr="006D1613" w:rsidRDefault="00983999" w:rsidP="0098399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oto Serif" w:hAnsi="Noto Serif" w:cs="Noto Serif"/>
                <w:b/>
                <w:bCs/>
                <w:sz w:val="28"/>
                <w:szCs w:val="28"/>
              </w:rPr>
            </w:pPr>
          </w:p>
        </w:tc>
        <w:tc>
          <w:tcPr>
            <w:tcW w:w="0" w:type="auto"/>
            <w:hideMark/>
          </w:tcPr>
          <w:p w14:paraId="1A5681BD" w14:textId="77777777" w:rsidR="00983999" w:rsidRPr="006D1613" w:rsidRDefault="00983999" w:rsidP="0098399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oto Serif" w:hAnsi="Noto Serif" w:cs="Noto Serif"/>
                <w:b/>
                <w:bCs/>
                <w:sz w:val="28"/>
                <w:szCs w:val="28"/>
              </w:rPr>
            </w:pPr>
            <w:r w:rsidRPr="006D1613">
              <w:rPr>
                <w:rFonts w:ascii="Noto Serif" w:hAnsi="Noto Serif" w:cs="Noto Serif"/>
                <w:b/>
                <w:bCs/>
                <w:sz w:val="28"/>
                <w:szCs w:val="28"/>
              </w:rPr>
              <w:t>  </w:t>
            </w:r>
          </w:p>
        </w:tc>
      </w:tr>
      <w:tr w:rsidR="008D1EDB" w:rsidRPr="006D1613" w14:paraId="68899674" w14:textId="77777777" w:rsidTr="008D1EDB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59E02911" w14:textId="77777777" w:rsidR="00983999" w:rsidRPr="006D1613" w:rsidRDefault="00983999" w:rsidP="00983999">
            <w:pPr>
              <w:rPr>
                <w:rFonts w:ascii="Noto Serif" w:hAnsi="Noto Serif" w:cs="Noto Serif"/>
                <w:sz w:val="28"/>
                <w:szCs w:val="28"/>
              </w:rPr>
            </w:pPr>
            <w:r w:rsidRPr="006D1613">
              <w:rPr>
                <w:rFonts w:ascii="Noto Serif" w:hAnsi="Noto Serif" w:cs="Noto Serif"/>
                <w:sz w:val="28"/>
                <w:szCs w:val="28"/>
              </w:rPr>
              <w:t>4. </w:t>
            </w:r>
          </w:p>
        </w:tc>
        <w:tc>
          <w:tcPr>
            <w:tcW w:w="0" w:type="auto"/>
            <w:hideMark/>
          </w:tcPr>
          <w:p w14:paraId="079459C8" w14:textId="77777777" w:rsidR="00983999" w:rsidRPr="006D1613" w:rsidRDefault="00983999" w:rsidP="009839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oto Serif" w:hAnsi="Noto Serif" w:cs="Noto Serif"/>
                <w:b/>
                <w:bCs/>
                <w:sz w:val="28"/>
                <w:szCs w:val="28"/>
              </w:rPr>
            </w:pPr>
            <w:r w:rsidRPr="006D1613">
              <w:rPr>
                <w:rFonts w:ascii="Noto Serif" w:hAnsi="Noto Serif" w:cs="Noto Serif"/>
                <w:b/>
                <w:bCs/>
                <w:sz w:val="28"/>
                <w:szCs w:val="28"/>
              </w:rPr>
              <w:t> Mandatory Experiment*  </w:t>
            </w:r>
          </w:p>
        </w:tc>
        <w:tc>
          <w:tcPr>
            <w:tcW w:w="0" w:type="auto"/>
            <w:vMerge/>
            <w:hideMark/>
          </w:tcPr>
          <w:p w14:paraId="6144F0A5" w14:textId="77777777" w:rsidR="00983999" w:rsidRPr="006D1613" w:rsidRDefault="00983999" w:rsidP="009839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oto Serif" w:hAnsi="Noto Serif" w:cs="Noto Serif"/>
                <w:b/>
                <w:bCs/>
                <w:sz w:val="28"/>
                <w:szCs w:val="28"/>
              </w:rPr>
            </w:pPr>
          </w:p>
        </w:tc>
        <w:tc>
          <w:tcPr>
            <w:tcW w:w="0" w:type="auto"/>
            <w:hideMark/>
          </w:tcPr>
          <w:p w14:paraId="2CD0E37A" w14:textId="77777777" w:rsidR="00983999" w:rsidRPr="006D1613" w:rsidRDefault="00983999" w:rsidP="009839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oto Serif" w:hAnsi="Noto Serif" w:cs="Noto Serif"/>
                <w:b/>
                <w:bCs/>
                <w:sz w:val="28"/>
                <w:szCs w:val="28"/>
              </w:rPr>
            </w:pPr>
            <w:r w:rsidRPr="006D1613">
              <w:rPr>
                <w:rFonts w:ascii="Noto Serif" w:hAnsi="Noto Serif" w:cs="Noto Serif"/>
                <w:b/>
                <w:bCs/>
                <w:sz w:val="28"/>
                <w:szCs w:val="28"/>
              </w:rPr>
              <w:t>4  </w:t>
            </w:r>
          </w:p>
        </w:tc>
        <w:tc>
          <w:tcPr>
            <w:tcW w:w="0" w:type="auto"/>
          </w:tcPr>
          <w:p w14:paraId="64B38A9F" w14:textId="77777777" w:rsidR="00983999" w:rsidRPr="006D1613" w:rsidRDefault="00983999" w:rsidP="009839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oto Serif" w:hAnsi="Noto Serif" w:cs="Noto Serif"/>
                <w:b/>
                <w:bCs/>
                <w:sz w:val="28"/>
                <w:szCs w:val="28"/>
              </w:rPr>
            </w:pPr>
          </w:p>
        </w:tc>
        <w:tc>
          <w:tcPr>
            <w:tcW w:w="0" w:type="auto"/>
          </w:tcPr>
          <w:p w14:paraId="56D9E4A8" w14:textId="77777777" w:rsidR="00983999" w:rsidRPr="006D1613" w:rsidRDefault="00983999" w:rsidP="009839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oto Serif" w:hAnsi="Noto Serif" w:cs="Noto Serif"/>
                <w:b/>
                <w:bCs/>
                <w:sz w:val="28"/>
                <w:szCs w:val="28"/>
              </w:rPr>
            </w:pPr>
          </w:p>
        </w:tc>
        <w:tc>
          <w:tcPr>
            <w:tcW w:w="0" w:type="auto"/>
          </w:tcPr>
          <w:p w14:paraId="0025D448" w14:textId="77777777" w:rsidR="00983999" w:rsidRPr="006D1613" w:rsidRDefault="00983999" w:rsidP="009839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oto Serif" w:hAnsi="Noto Serif" w:cs="Noto Serif"/>
                <w:b/>
                <w:bCs/>
                <w:sz w:val="28"/>
                <w:szCs w:val="28"/>
              </w:rPr>
            </w:pPr>
          </w:p>
        </w:tc>
        <w:tc>
          <w:tcPr>
            <w:tcW w:w="0" w:type="auto"/>
          </w:tcPr>
          <w:p w14:paraId="464D7A10" w14:textId="77777777" w:rsidR="00983999" w:rsidRPr="006D1613" w:rsidRDefault="00983999" w:rsidP="009839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oto Serif" w:hAnsi="Noto Serif" w:cs="Noto Serif"/>
                <w:b/>
                <w:bCs/>
                <w:sz w:val="28"/>
                <w:szCs w:val="28"/>
              </w:rPr>
            </w:pPr>
          </w:p>
        </w:tc>
        <w:tc>
          <w:tcPr>
            <w:tcW w:w="0" w:type="auto"/>
          </w:tcPr>
          <w:p w14:paraId="2550A297" w14:textId="77777777" w:rsidR="00983999" w:rsidRPr="006D1613" w:rsidRDefault="00983999" w:rsidP="009839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oto Serif" w:hAnsi="Noto Serif" w:cs="Noto Serif"/>
                <w:b/>
                <w:bCs/>
                <w:sz w:val="28"/>
                <w:szCs w:val="28"/>
              </w:rPr>
            </w:pPr>
          </w:p>
        </w:tc>
        <w:tc>
          <w:tcPr>
            <w:tcW w:w="0" w:type="auto"/>
            <w:hideMark/>
          </w:tcPr>
          <w:p w14:paraId="217A3680" w14:textId="77777777" w:rsidR="00983999" w:rsidRPr="006D1613" w:rsidRDefault="00983999" w:rsidP="009839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oto Serif" w:hAnsi="Noto Serif" w:cs="Noto Serif"/>
                <w:b/>
                <w:bCs/>
                <w:sz w:val="28"/>
                <w:szCs w:val="28"/>
              </w:rPr>
            </w:pPr>
            <w:r w:rsidRPr="006D1613">
              <w:rPr>
                <w:rFonts w:ascii="Noto Serif" w:hAnsi="Noto Serif" w:cs="Noto Serif"/>
                <w:b/>
                <w:bCs/>
                <w:sz w:val="28"/>
                <w:szCs w:val="28"/>
              </w:rPr>
              <w:t>  </w:t>
            </w:r>
          </w:p>
        </w:tc>
      </w:tr>
      <w:tr w:rsidR="008D1EDB" w:rsidRPr="006D1613" w14:paraId="75A113F8" w14:textId="77777777" w:rsidTr="008D1E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015DC4B3" w14:textId="77777777" w:rsidR="00983999" w:rsidRPr="006D1613" w:rsidRDefault="00983999" w:rsidP="00983999">
            <w:pPr>
              <w:rPr>
                <w:rFonts w:ascii="Noto Serif" w:hAnsi="Noto Serif" w:cs="Noto Serif"/>
                <w:sz w:val="28"/>
                <w:szCs w:val="28"/>
              </w:rPr>
            </w:pPr>
            <w:r w:rsidRPr="006D1613">
              <w:rPr>
                <w:rFonts w:ascii="Noto Serif" w:hAnsi="Noto Serif" w:cs="Noto Serif"/>
                <w:sz w:val="28"/>
                <w:szCs w:val="28"/>
              </w:rPr>
              <w:t>5. </w:t>
            </w:r>
          </w:p>
        </w:tc>
        <w:tc>
          <w:tcPr>
            <w:tcW w:w="0" w:type="auto"/>
            <w:hideMark/>
          </w:tcPr>
          <w:p w14:paraId="054FB15E" w14:textId="77777777" w:rsidR="00983999" w:rsidRPr="006D1613" w:rsidRDefault="00983999" w:rsidP="0098399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oto Serif" w:hAnsi="Noto Serif" w:cs="Noto Serif"/>
                <w:b/>
                <w:bCs/>
                <w:sz w:val="28"/>
                <w:szCs w:val="28"/>
              </w:rPr>
            </w:pPr>
            <w:r w:rsidRPr="006D1613">
              <w:rPr>
                <w:rFonts w:ascii="Noto Serif" w:hAnsi="Noto Serif" w:cs="Noto Serif"/>
                <w:b/>
                <w:bCs/>
                <w:sz w:val="28"/>
                <w:szCs w:val="28"/>
              </w:rPr>
              <w:t> Mandatory Experiment*  </w:t>
            </w:r>
          </w:p>
        </w:tc>
        <w:tc>
          <w:tcPr>
            <w:tcW w:w="0" w:type="auto"/>
            <w:vMerge/>
            <w:hideMark/>
          </w:tcPr>
          <w:p w14:paraId="5D540850" w14:textId="77777777" w:rsidR="00983999" w:rsidRPr="006D1613" w:rsidRDefault="00983999" w:rsidP="0098399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oto Serif" w:hAnsi="Noto Serif" w:cs="Noto Serif"/>
                <w:b/>
                <w:bCs/>
                <w:sz w:val="28"/>
                <w:szCs w:val="28"/>
              </w:rPr>
            </w:pPr>
          </w:p>
        </w:tc>
        <w:tc>
          <w:tcPr>
            <w:tcW w:w="0" w:type="auto"/>
            <w:hideMark/>
          </w:tcPr>
          <w:p w14:paraId="7BCFCDFE" w14:textId="77777777" w:rsidR="00983999" w:rsidRPr="006D1613" w:rsidRDefault="00983999" w:rsidP="0098399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oto Serif" w:hAnsi="Noto Serif" w:cs="Noto Serif"/>
                <w:b/>
                <w:bCs/>
                <w:sz w:val="28"/>
                <w:szCs w:val="28"/>
              </w:rPr>
            </w:pPr>
            <w:r w:rsidRPr="006D1613">
              <w:rPr>
                <w:rFonts w:ascii="Noto Serif" w:hAnsi="Noto Serif" w:cs="Noto Serif"/>
                <w:b/>
                <w:bCs/>
                <w:sz w:val="28"/>
                <w:szCs w:val="28"/>
              </w:rPr>
              <w:t>5  </w:t>
            </w:r>
          </w:p>
        </w:tc>
        <w:tc>
          <w:tcPr>
            <w:tcW w:w="0" w:type="auto"/>
          </w:tcPr>
          <w:p w14:paraId="6E1E7D8F" w14:textId="77777777" w:rsidR="00983999" w:rsidRPr="006D1613" w:rsidRDefault="00983999" w:rsidP="0098399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oto Serif" w:hAnsi="Noto Serif" w:cs="Noto Serif"/>
                <w:b/>
                <w:bCs/>
                <w:sz w:val="28"/>
                <w:szCs w:val="28"/>
              </w:rPr>
            </w:pPr>
          </w:p>
        </w:tc>
        <w:tc>
          <w:tcPr>
            <w:tcW w:w="0" w:type="auto"/>
          </w:tcPr>
          <w:p w14:paraId="22C3D38F" w14:textId="77777777" w:rsidR="00983999" w:rsidRPr="006D1613" w:rsidRDefault="00983999" w:rsidP="0098399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oto Serif" w:hAnsi="Noto Serif" w:cs="Noto Serif"/>
                <w:b/>
                <w:bCs/>
                <w:sz w:val="28"/>
                <w:szCs w:val="28"/>
              </w:rPr>
            </w:pPr>
          </w:p>
        </w:tc>
        <w:tc>
          <w:tcPr>
            <w:tcW w:w="0" w:type="auto"/>
          </w:tcPr>
          <w:p w14:paraId="4D97CB1F" w14:textId="77777777" w:rsidR="00983999" w:rsidRPr="006D1613" w:rsidRDefault="00983999" w:rsidP="0098399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oto Serif" w:hAnsi="Noto Serif" w:cs="Noto Serif"/>
                <w:b/>
                <w:bCs/>
                <w:sz w:val="28"/>
                <w:szCs w:val="28"/>
              </w:rPr>
            </w:pPr>
          </w:p>
        </w:tc>
        <w:tc>
          <w:tcPr>
            <w:tcW w:w="0" w:type="auto"/>
          </w:tcPr>
          <w:p w14:paraId="53584A9D" w14:textId="77777777" w:rsidR="00983999" w:rsidRPr="006D1613" w:rsidRDefault="00983999" w:rsidP="0098399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oto Serif" w:hAnsi="Noto Serif" w:cs="Noto Serif"/>
                <w:b/>
                <w:bCs/>
                <w:sz w:val="28"/>
                <w:szCs w:val="28"/>
              </w:rPr>
            </w:pPr>
          </w:p>
        </w:tc>
        <w:tc>
          <w:tcPr>
            <w:tcW w:w="0" w:type="auto"/>
          </w:tcPr>
          <w:p w14:paraId="7D334784" w14:textId="77777777" w:rsidR="00983999" w:rsidRPr="006D1613" w:rsidRDefault="00983999" w:rsidP="0098399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oto Serif" w:hAnsi="Noto Serif" w:cs="Noto Serif"/>
                <w:b/>
                <w:bCs/>
                <w:sz w:val="28"/>
                <w:szCs w:val="28"/>
              </w:rPr>
            </w:pPr>
          </w:p>
        </w:tc>
        <w:tc>
          <w:tcPr>
            <w:tcW w:w="0" w:type="auto"/>
            <w:hideMark/>
          </w:tcPr>
          <w:p w14:paraId="334B9508" w14:textId="77777777" w:rsidR="00983999" w:rsidRPr="006D1613" w:rsidRDefault="00983999" w:rsidP="0098399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oto Serif" w:hAnsi="Noto Serif" w:cs="Noto Serif"/>
                <w:b/>
                <w:bCs/>
                <w:sz w:val="28"/>
                <w:szCs w:val="28"/>
              </w:rPr>
            </w:pPr>
            <w:r w:rsidRPr="006D1613">
              <w:rPr>
                <w:rFonts w:ascii="Noto Serif" w:hAnsi="Noto Serif" w:cs="Noto Serif"/>
                <w:b/>
                <w:bCs/>
                <w:sz w:val="28"/>
                <w:szCs w:val="28"/>
              </w:rPr>
              <w:t>  </w:t>
            </w:r>
          </w:p>
        </w:tc>
      </w:tr>
      <w:tr w:rsidR="008D1EDB" w:rsidRPr="006D1613" w14:paraId="50BAD823" w14:textId="77777777" w:rsidTr="008D1EDB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3F87F68C" w14:textId="77777777" w:rsidR="00983999" w:rsidRPr="006D1613" w:rsidRDefault="00983999" w:rsidP="00983999">
            <w:pPr>
              <w:rPr>
                <w:rFonts w:ascii="Noto Serif" w:hAnsi="Noto Serif" w:cs="Noto Serif"/>
                <w:sz w:val="28"/>
                <w:szCs w:val="28"/>
              </w:rPr>
            </w:pPr>
            <w:r w:rsidRPr="006D1613">
              <w:rPr>
                <w:rFonts w:ascii="Noto Serif" w:hAnsi="Noto Serif" w:cs="Noto Serif"/>
                <w:sz w:val="28"/>
                <w:szCs w:val="28"/>
              </w:rPr>
              <w:t>6. </w:t>
            </w:r>
          </w:p>
        </w:tc>
        <w:tc>
          <w:tcPr>
            <w:tcW w:w="0" w:type="auto"/>
            <w:hideMark/>
          </w:tcPr>
          <w:p w14:paraId="5E0A3099" w14:textId="77777777" w:rsidR="00983999" w:rsidRPr="006D1613" w:rsidRDefault="00983999" w:rsidP="009839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oto Serif" w:hAnsi="Noto Serif" w:cs="Noto Serif"/>
                <w:b/>
                <w:bCs/>
                <w:sz w:val="28"/>
                <w:szCs w:val="28"/>
              </w:rPr>
            </w:pPr>
            <w:r w:rsidRPr="006D1613">
              <w:rPr>
                <w:rFonts w:ascii="Noto Serif" w:hAnsi="Noto Serif" w:cs="Noto Serif"/>
                <w:b/>
                <w:bCs/>
                <w:sz w:val="28"/>
                <w:szCs w:val="28"/>
              </w:rPr>
              <w:t> Mandatory Experiment*  </w:t>
            </w:r>
          </w:p>
        </w:tc>
        <w:tc>
          <w:tcPr>
            <w:tcW w:w="0" w:type="auto"/>
            <w:vMerge/>
            <w:hideMark/>
          </w:tcPr>
          <w:p w14:paraId="47F75252" w14:textId="77777777" w:rsidR="00983999" w:rsidRPr="006D1613" w:rsidRDefault="00983999" w:rsidP="009839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oto Serif" w:hAnsi="Noto Serif" w:cs="Noto Serif"/>
                <w:b/>
                <w:bCs/>
                <w:sz w:val="28"/>
                <w:szCs w:val="28"/>
              </w:rPr>
            </w:pPr>
          </w:p>
        </w:tc>
        <w:tc>
          <w:tcPr>
            <w:tcW w:w="0" w:type="auto"/>
            <w:hideMark/>
          </w:tcPr>
          <w:p w14:paraId="761DED7A" w14:textId="77777777" w:rsidR="00983999" w:rsidRPr="006D1613" w:rsidRDefault="00983999" w:rsidP="009839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oto Serif" w:hAnsi="Noto Serif" w:cs="Noto Serif"/>
                <w:b/>
                <w:bCs/>
                <w:sz w:val="28"/>
                <w:szCs w:val="28"/>
              </w:rPr>
            </w:pPr>
            <w:r w:rsidRPr="006D1613">
              <w:rPr>
                <w:rFonts w:ascii="Noto Serif" w:hAnsi="Noto Serif" w:cs="Noto Serif"/>
                <w:b/>
                <w:bCs/>
                <w:sz w:val="28"/>
                <w:szCs w:val="28"/>
              </w:rPr>
              <w:t>6  </w:t>
            </w:r>
          </w:p>
        </w:tc>
        <w:tc>
          <w:tcPr>
            <w:tcW w:w="0" w:type="auto"/>
          </w:tcPr>
          <w:p w14:paraId="752C4B6A" w14:textId="77777777" w:rsidR="00983999" w:rsidRPr="006D1613" w:rsidRDefault="00983999" w:rsidP="009839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oto Serif" w:hAnsi="Noto Serif" w:cs="Noto Serif"/>
                <w:b/>
                <w:bCs/>
                <w:sz w:val="28"/>
                <w:szCs w:val="28"/>
              </w:rPr>
            </w:pPr>
          </w:p>
        </w:tc>
        <w:tc>
          <w:tcPr>
            <w:tcW w:w="0" w:type="auto"/>
          </w:tcPr>
          <w:p w14:paraId="3F562981" w14:textId="77777777" w:rsidR="00983999" w:rsidRPr="006D1613" w:rsidRDefault="00983999" w:rsidP="009839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oto Serif" w:hAnsi="Noto Serif" w:cs="Noto Serif"/>
                <w:b/>
                <w:bCs/>
                <w:sz w:val="28"/>
                <w:szCs w:val="28"/>
              </w:rPr>
            </w:pPr>
          </w:p>
        </w:tc>
        <w:tc>
          <w:tcPr>
            <w:tcW w:w="0" w:type="auto"/>
          </w:tcPr>
          <w:p w14:paraId="67830769" w14:textId="77777777" w:rsidR="00983999" w:rsidRPr="006D1613" w:rsidRDefault="00983999" w:rsidP="009839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oto Serif" w:hAnsi="Noto Serif" w:cs="Noto Serif"/>
                <w:b/>
                <w:bCs/>
                <w:sz w:val="28"/>
                <w:szCs w:val="28"/>
              </w:rPr>
            </w:pPr>
          </w:p>
        </w:tc>
        <w:tc>
          <w:tcPr>
            <w:tcW w:w="0" w:type="auto"/>
          </w:tcPr>
          <w:p w14:paraId="28C04746" w14:textId="77777777" w:rsidR="00983999" w:rsidRPr="006D1613" w:rsidRDefault="00983999" w:rsidP="009839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oto Serif" w:hAnsi="Noto Serif" w:cs="Noto Serif"/>
                <w:b/>
                <w:bCs/>
                <w:sz w:val="28"/>
                <w:szCs w:val="28"/>
              </w:rPr>
            </w:pPr>
          </w:p>
        </w:tc>
        <w:tc>
          <w:tcPr>
            <w:tcW w:w="0" w:type="auto"/>
          </w:tcPr>
          <w:p w14:paraId="737B1321" w14:textId="77777777" w:rsidR="00983999" w:rsidRPr="006D1613" w:rsidRDefault="00983999" w:rsidP="009839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oto Serif" w:hAnsi="Noto Serif" w:cs="Noto Serif"/>
                <w:b/>
                <w:bCs/>
                <w:sz w:val="28"/>
                <w:szCs w:val="28"/>
              </w:rPr>
            </w:pPr>
          </w:p>
        </w:tc>
        <w:tc>
          <w:tcPr>
            <w:tcW w:w="0" w:type="auto"/>
            <w:hideMark/>
          </w:tcPr>
          <w:p w14:paraId="5399DCDC" w14:textId="77777777" w:rsidR="00983999" w:rsidRPr="006D1613" w:rsidRDefault="00983999" w:rsidP="009839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oto Serif" w:hAnsi="Noto Serif" w:cs="Noto Serif"/>
                <w:b/>
                <w:bCs/>
                <w:sz w:val="28"/>
                <w:szCs w:val="28"/>
              </w:rPr>
            </w:pPr>
            <w:r w:rsidRPr="006D1613">
              <w:rPr>
                <w:rFonts w:ascii="Noto Serif" w:hAnsi="Noto Serif" w:cs="Noto Serif"/>
                <w:b/>
                <w:bCs/>
                <w:sz w:val="28"/>
                <w:szCs w:val="28"/>
              </w:rPr>
              <w:t>  </w:t>
            </w:r>
          </w:p>
        </w:tc>
      </w:tr>
      <w:tr w:rsidR="008D1EDB" w:rsidRPr="006D1613" w14:paraId="1D35C31B" w14:textId="77777777" w:rsidTr="008D1E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2B0285FE" w14:textId="77777777" w:rsidR="00983999" w:rsidRPr="006D1613" w:rsidRDefault="00983999" w:rsidP="00983999">
            <w:pPr>
              <w:rPr>
                <w:rFonts w:ascii="Noto Serif" w:hAnsi="Noto Serif" w:cs="Noto Serif"/>
                <w:sz w:val="28"/>
                <w:szCs w:val="28"/>
              </w:rPr>
            </w:pPr>
            <w:r w:rsidRPr="006D1613">
              <w:rPr>
                <w:rFonts w:ascii="Noto Serif" w:hAnsi="Noto Serif" w:cs="Noto Serif"/>
                <w:sz w:val="28"/>
                <w:szCs w:val="28"/>
              </w:rPr>
              <w:t>7 </w:t>
            </w:r>
          </w:p>
        </w:tc>
        <w:tc>
          <w:tcPr>
            <w:tcW w:w="0" w:type="auto"/>
            <w:hideMark/>
          </w:tcPr>
          <w:p w14:paraId="1ADB1B7F" w14:textId="77777777" w:rsidR="00983999" w:rsidRPr="006D1613" w:rsidRDefault="00983999" w:rsidP="0098399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oto Serif" w:hAnsi="Noto Serif" w:cs="Noto Serif"/>
                <w:b/>
                <w:bCs/>
                <w:sz w:val="28"/>
                <w:szCs w:val="28"/>
              </w:rPr>
            </w:pPr>
            <w:r w:rsidRPr="006D1613">
              <w:rPr>
                <w:rFonts w:ascii="Noto Serif" w:hAnsi="Noto Serif" w:cs="Noto Serif"/>
                <w:b/>
                <w:bCs/>
                <w:sz w:val="28"/>
                <w:szCs w:val="28"/>
              </w:rPr>
              <w:t> Mandatory Experiment*  </w:t>
            </w:r>
          </w:p>
        </w:tc>
        <w:tc>
          <w:tcPr>
            <w:tcW w:w="0" w:type="auto"/>
            <w:vMerge/>
            <w:hideMark/>
          </w:tcPr>
          <w:p w14:paraId="62BA8FC8" w14:textId="77777777" w:rsidR="00983999" w:rsidRPr="006D1613" w:rsidRDefault="00983999" w:rsidP="0098399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oto Serif" w:hAnsi="Noto Serif" w:cs="Noto Serif"/>
                <w:b/>
                <w:bCs/>
                <w:sz w:val="28"/>
                <w:szCs w:val="28"/>
              </w:rPr>
            </w:pPr>
          </w:p>
        </w:tc>
        <w:tc>
          <w:tcPr>
            <w:tcW w:w="0" w:type="auto"/>
            <w:hideMark/>
          </w:tcPr>
          <w:p w14:paraId="2A2AD1C9" w14:textId="77777777" w:rsidR="00983999" w:rsidRPr="006D1613" w:rsidRDefault="00983999" w:rsidP="0098399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oto Serif" w:hAnsi="Noto Serif" w:cs="Noto Serif"/>
                <w:b/>
                <w:bCs/>
                <w:sz w:val="28"/>
                <w:szCs w:val="28"/>
              </w:rPr>
            </w:pPr>
            <w:r w:rsidRPr="006D1613">
              <w:rPr>
                <w:rFonts w:ascii="Noto Serif" w:hAnsi="Noto Serif" w:cs="Noto Serif"/>
                <w:b/>
                <w:bCs/>
                <w:sz w:val="28"/>
                <w:szCs w:val="28"/>
              </w:rPr>
              <w:t>7  </w:t>
            </w:r>
          </w:p>
        </w:tc>
        <w:tc>
          <w:tcPr>
            <w:tcW w:w="0" w:type="auto"/>
          </w:tcPr>
          <w:p w14:paraId="47BED599" w14:textId="77777777" w:rsidR="00983999" w:rsidRPr="006D1613" w:rsidRDefault="00983999" w:rsidP="0098399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oto Serif" w:hAnsi="Noto Serif" w:cs="Noto Serif"/>
                <w:b/>
                <w:bCs/>
                <w:sz w:val="28"/>
                <w:szCs w:val="28"/>
              </w:rPr>
            </w:pPr>
          </w:p>
        </w:tc>
        <w:tc>
          <w:tcPr>
            <w:tcW w:w="0" w:type="auto"/>
          </w:tcPr>
          <w:p w14:paraId="7F1536A7" w14:textId="77777777" w:rsidR="00983999" w:rsidRPr="006D1613" w:rsidRDefault="00983999" w:rsidP="0098399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oto Serif" w:hAnsi="Noto Serif" w:cs="Noto Serif"/>
                <w:b/>
                <w:bCs/>
                <w:sz w:val="28"/>
                <w:szCs w:val="28"/>
              </w:rPr>
            </w:pPr>
          </w:p>
        </w:tc>
        <w:tc>
          <w:tcPr>
            <w:tcW w:w="0" w:type="auto"/>
          </w:tcPr>
          <w:p w14:paraId="6BDEB055" w14:textId="77777777" w:rsidR="00983999" w:rsidRPr="006D1613" w:rsidRDefault="00983999" w:rsidP="0098399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oto Serif" w:hAnsi="Noto Serif" w:cs="Noto Serif"/>
                <w:b/>
                <w:bCs/>
                <w:sz w:val="28"/>
                <w:szCs w:val="28"/>
              </w:rPr>
            </w:pPr>
          </w:p>
        </w:tc>
        <w:tc>
          <w:tcPr>
            <w:tcW w:w="0" w:type="auto"/>
          </w:tcPr>
          <w:p w14:paraId="591F9CE5" w14:textId="77777777" w:rsidR="00983999" w:rsidRPr="006D1613" w:rsidRDefault="00983999" w:rsidP="0098399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oto Serif" w:hAnsi="Noto Serif" w:cs="Noto Serif"/>
                <w:b/>
                <w:bCs/>
                <w:sz w:val="28"/>
                <w:szCs w:val="28"/>
              </w:rPr>
            </w:pPr>
          </w:p>
        </w:tc>
        <w:tc>
          <w:tcPr>
            <w:tcW w:w="0" w:type="auto"/>
          </w:tcPr>
          <w:p w14:paraId="2CD2EC50" w14:textId="77777777" w:rsidR="00983999" w:rsidRPr="006D1613" w:rsidRDefault="00983999" w:rsidP="0098399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oto Serif" w:hAnsi="Noto Serif" w:cs="Noto Serif"/>
                <w:b/>
                <w:bCs/>
                <w:sz w:val="28"/>
                <w:szCs w:val="28"/>
              </w:rPr>
            </w:pPr>
          </w:p>
        </w:tc>
        <w:tc>
          <w:tcPr>
            <w:tcW w:w="0" w:type="auto"/>
            <w:hideMark/>
          </w:tcPr>
          <w:p w14:paraId="32C07ADA" w14:textId="77777777" w:rsidR="00983999" w:rsidRPr="006D1613" w:rsidRDefault="00983999" w:rsidP="0098399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oto Serif" w:hAnsi="Noto Serif" w:cs="Noto Serif"/>
                <w:b/>
                <w:bCs/>
                <w:sz w:val="28"/>
                <w:szCs w:val="28"/>
              </w:rPr>
            </w:pPr>
            <w:r w:rsidRPr="006D1613">
              <w:rPr>
                <w:rFonts w:ascii="Noto Serif" w:hAnsi="Noto Serif" w:cs="Noto Serif"/>
                <w:b/>
                <w:bCs/>
                <w:sz w:val="28"/>
                <w:szCs w:val="28"/>
              </w:rPr>
              <w:t>  </w:t>
            </w:r>
          </w:p>
        </w:tc>
      </w:tr>
      <w:tr w:rsidR="008D1EDB" w:rsidRPr="006D1613" w14:paraId="75D10441" w14:textId="77777777" w:rsidTr="008D1EDB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328AA858" w14:textId="77777777" w:rsidR="00983999" w:rsidRPr="006D1613" w:rsidRDefault="00983999" w:rsidP="00983999">
            <w:pPr>
              <w:rPr>
                <w:rFonts w:ascii="Noto Serif" w:hAnsi="Noto Serif" w:cs="Noto Serif"/>
                <w:sz w:val="28"/>
                <w:szCs w:val="28"/>
              </w:rPr>
            </w:pPr>
            <w:r w:rsidRPr="006D1613">
              <w:rPr>
                <w:rFonts w:ascii="Noto Serif" w:hAnsi="Noto Serif" w:cs="Noto Serif"/>
                <w:sz w:val="28"/>
                <w:szCs w:val="28"/>
              </w:rPr>
              <w:t>8. </w:t>
            </w:r>
          </w:p>
        </w:tc>
        <w:tc>
          <w:tcPr>
            <w:tcW w:w="0" w:type="auto"/>
            <w:hideMark/>
          </w:tcPr>
          <w:p w14:paraId="0C690107" w14:textId="77777777" w:rsidR="00983999" w:rsidRPr="006D1613" w:rsidRDefault="00983999" w:rsidP="009839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oto Serif" w:hAnsi="Noto Serif" w:cs="Noto Serif"/>
                <w:b/>
                <w:bCs/>
                <w:sz w:val="28"/>
                <w:szCs w:val="28"/>
              </w:rPr>
            </w:pPr>
            <w:r w:rsidRPr="006D1613">
              <w:rPr>
                <w:rFonts w:ascii="Noto Serif" w:hAnsi="Noto Serif" w:cs="Noto Serif"/>
                <w:b/>
                <w:bCs/>
                <w:sz w:val="28"/>
                <w:szCs w:val="28"/>
              </w:rPr>
              <w:t> Mandatory Experiment*  </w:t>
            </w:r>
          </w:p>
        </w:tc>
        <w:tc>
          <w:tcPr>
            <w:tcW w:w="0" w:type="auto"/>
            <w:vMerge/>
            <w:hideMark/>
          </w:tcPr>
          <w:p w14:paraId="335920D7" w14:textId="77777777" w:rsidR="00983999" w:rsidRPr="006D1613" w:rsidRDefault="00983999" w:rsidP="009839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oto Serif" w:hAnsi="Noto Serif" w:cs="Noto Serif"/>
                <w:b/>
                <w:bCs/>
                <w:sz w:val="28"/>
                <w:szCs w:val="28"/>
              </w:rPr>
            </w:pPr>
          </w:p>
        </w:tc>
        <w:tc>
          <w:tcPr>
            <w:tcW w:w="0" w:type="auto"/>
            <w:hideMark/>
          </w:tcPr>
          <w:p w14:paraId="7D4DB3E4" w14:textId="77777777" w:rsidR="00983999" w:rsidRPr="006D1613" w:rsidRDefault="00983999" w:rsidP="009839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oto Serif" w:hAnsi="Noto Serif" w:cs="Noto Serif"/>
                <w:b/>
                <w:bCs/>
                <w:sz w:val="28"/>
                <w:szCs w:val="28"/>
              </w:rPr>
            </w:pPr>
            <w:r w:rsidRPr="006D1613">
              <w:rPr>
                <w:rFonts w:ascii="Noto Serif" w:hAnsi="Noto Serif" w:cs="Noto Serif"/>
                <w:b/>
                <w:bCs/>
                <w:sz w:val="28"/>
                <w:szCs w:val="28"/>
              </w:rPr>
              <w:t>8  </w:t>
            </w:r>
          </w:p>
        </w:tc>
        <w:tc>
          <w:tcPr>
            <w:tcW w:w="0" w:type="auto"/>
          </w:tcPr>
          <w:p w14:paraId="28FB1F3A" w14:textId="77777777" w:rsidR="00983999" w:rsidRPr="006D1613" w:rsidRDefault="00983999" w:rsidP="009839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oto Serif" w:hAnsi="Noto Serif" w:cs="Noto Serif"/>
                <w:b/>
                <w:bCs/>
                <w:sz w:val="28"/>
                <w:szCs w:val="28"/>
              </w:rPr>
            </w:pPr>
          </w:p>
        </w:tc>
        <w:tc>
          <w:tcPr>
            <w:tcW w:w="0" w:type="auto"/>
          </w:tcPr>
          <w:p w14:paraId="44E9AF0A" w14:textId="77777777" w:rsidR="00983999" w:rsidRPr="006D1613" w:rsidRDefault="00983999" w:rsidP="009839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oto Serif" w:hAnsi="Noto Serif" w:cs="Noto Serif"/>
                <w:b/>
                <w:bCs/>
                <w:sz w:val="28"/>
                <w:szCs w:val="28"/>
              </w:rPr>
            </w:pPr>
          </w:p>
        </w:tc>
        <w:tc>
          <w:tcPr>
            <w:tcW w:w="0" w:type="auto"/>
          </w:tcPr>
          <w:p w14:paraId="53ECEA99" w14:textId="77777777" w:rsidR="00983999" w:rsidRPr="006D1613" w:rsidRDefault="00983999" w:rsidP="009839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oto Serif" w:hAnsi="Noto Serif" w:cs="Noto Serif"/>
                <w:b/>
                <w:bCs/>
                <w:sz w:val="28"/>
                <w:szCs w:val="28"/>
              </w:rPr>
            </w:pPr>
          </w:p>
        </w:tc>
        <w:tc>
          <w:tcPr>
            <w:tcW w:w="0" w:type="auto"/>
          </w:tcPr>
          <w:p w14:paraId="42F0D2DD" w14:textId="77777777" w:rsidR="00983999" w:rsidRPr="006D1613" w:rsidRDefault="00983999" w:rsidP="009839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oto Serif" w:hAnsi="Noto Serif" w:cs="Noto Serif"/>
                <w:b/>
                <w:bCs/>
                <w:sz w:val="28"/>
                <w:szCs w:val="28"/>
              </w:rPr>
            </w:pPr>
          </w:p>
        </w:tc>
        <w:tc>
          <w:tcPr>
            <w:tcW w:w="0" w:type="auto"/>
          </w:tcPr>
          <w:p w14:paraId="2BD6359D" w14:textId="77777777" w:rsidR="00983999" w:rsidRPr="006D1613" w:rsidRDefault="00983999" w:rsidP="009839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oto Serif" w:hAnsi="Noto Serif" w:cs="Noto Serif"/>
                <w:b/>
                <w:bCs/>
                <w:sz w:val="28"/>
                <w:szCs w:val="28"/>
              </w:rPr>
            </w:pPr>
          </w:p>
        </w:tc>
        <w:tc>
          <w:tcPr>
            <w:tcW w:w="0" w:type="auto"/>
            <w:hideMark/>
          </w:tcPr>
          <w:p w14:paraId="53D38CE5" w14:textId="77777777" w:rsidR="00983999" w:rsidRPr="006D1613" w:rsidRDefault="00983999" w:rsidP="009839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oto Serif" w:hAnsi="Noto Serif" w:cs="Noto Serif"/>
                <w:b/>
                <w:bCs/>
                <w:sz w:val="28"/>
                <w:szCs w:val="28"/>
              </w:rPr>
            </w:pPr>
            <w:r w:rsidRPr="006D1613">
              <w:rPr>
                <w:rFonts w:ascii="Noto Serif" w:hAnsi="Noto Serif" w:cs="Noto Serif"/>
                <w:b/>
                <w:bCs/>
                <w:sz w:val="28"/>
                <w:szCs w:val="28"/>
              </w:rPr>
              <w:t>  </w:t>
            </w:r>
          </w:p>
        </w:tc>
      </w:tr>
      <w:tr w:rsidR="008D1EDB" w:rsidRPr="006D1613" w14:paraId="5D88A10A" w14:textId="77777777" w:rsidTr="008D1E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6E9D345C" w14:textId="77777777" w:rsidR="00983999" w:rsidRPr="006D1613" w:rsidRDefault="00983999" w:rsidP="00983999">
            <w:pPr>
              <w:rPr>
                <w:rFonts w:ascii="Noto Serif" w:hAnsi="Noto Serif" w:cs="Noto Serif"/>
                <w:sz w:val="28"/>
                <w:szCs w:val="28"/>
              </w:rPr>
            </w:pPr>
            <w:r w:rsidRPr="006D1613">
              <w:rPr>
                <w:rFonts w:ascii="Noto Serif" w:hAnsi="Noto Serif" w:cs="Noto Serif"/>
                <w:sz w:val="28"/>
                <w:szCs w:val="28"/>
              </w:rPr>
              <w:t>9. </w:t>
            </w:r>
          </w:p>
        </w:tc>
        <w:tc>
          <w:tcPr>
            <w:tcW w:w="0" w:type="auto"/>
            <w:hideMark/>
          </w:tcPr>
          <w:p w14:paraId="1FEEAC47" w14:textId="77777777" w:rsidR="00983999" w:rsidRPr="006D1613" w:rsidRDefault="00983999" w:rsidP="0098399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oto Serif" w:hAnsi="Noto Serif" w:cs="Noto Serif"/>
                <w:b/>
                <w:bCs/>
                <w:sz w:val="28"/>
                <w:szCs w:val="28"/>
              </w:rPr>
            </w:pPr>
            <w:r w:rsidRPr="006D1613">
              <w:rPr>
                <w:rFonts w:ascii="Noto Serif" w:hAnsi="Noto Serif" w:cs="Noto Serif"/>
                <w:b/>
                <w:bCs/>
                <w:sz w:val="28"/>
                <w:szCs w:val="28"/>
              </w:rPr>
              <w:t> Mandatory Experiment*  </w:t>
            </w:r>
          </w:p>
        </w:tc>
        <w:tc>
          <w:tcPr>
            <w:tcW w:w="0" w:type="auto"/>
            <w:vMerge/>
            <w:hideMark/>
          </w:tcPr>
          <w:p w14:paraId="2253E734" w14:textId="77777777" w:rsidR="00983999" w:rsidRPr="006D1613" w:rsidRDefault="00983999" w:rsidP="0098399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oto Serif" w:hAnsi="Noto Serif" w:cs="Noto Serif"/>
                <w:b/>
                <w:bCs/>
                <w:sz w:val="28"/>
                <w:szCs w:val="28"/>
              </w:rPr>
            </w:pPr>
          </w:p>
        </w:tc>
        <w:tc>
          <w:tcPr>
            <w:tcW w:w="0" w:type="auto"/>
            <w:hideMark/>
          </w:tcPr>
          <w:p w14:paraId="07D96D57" w14:textId="77777777" w:rsidR="00983999" w:rsidRPr="006D1613" w:rsidRDefault="00983999" w:rsidP="0098399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oto Serif" w:hAnsi="Noto Serif" w:cs="Noto Serif"/>
                <w:b/>
                <w:bCs/>
                <w:sz w:val="28"/>
                <w:szCs w:val="28"/>
              </w:rPr>
            </w:pPr>
            <w:r w:rsidRPr="006D1613">
              <w:rPr>
                <w:rFonts w:ascii="Noto Serif" w:hAnsi="Noto Serif" w:cs="Noto Serif"/>
                <w:b/>
                <w:bCs/>
                <w:sz w:val="28"/>
                <w:szCs w:val="28"/>
              </w:rPr>
              <w:t>9  </w:t>
            </w:r>
          </w:p>
        </w:tc>
        <w:tc>
          <w:tcPr>
            <w:tcW w:w="0" w:type="auto"/>
          </w:tcPr>
          <w:p w14:paraId="3B4465F7" w14:textId="77777777" w:rsidR="00983999" w:rsidRPr="006D1613" w:rsidRDefault="00983999" w:rsidP="0098399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oto Serif" w:hAnsi="Noto Serif" w:cs="Noto Serif"/>
                <w:b/>
                <w:bCs/>
                <w:sz w:val="28"/>
                <w:szCs w:val="28"/>
              </w:rPr>
            </w:pPr>
          </w:p>
        </w:tc>
        <w:tc>
          <w:tcPr>
            <w:tcW w:w="0" w:type="auto"/>
          </w:tcPr>
          <w:p w14:paraId="4A0899E2" w14:textId="77777777" w:rsidR="00983999" w:rsidRPr="006D1613" w:rsidRDefault="00983999" w:rsidP="0098399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oto Serif" w:hAnsi="Noto Serif" w:cs="Noto Serif"/>
                <w:b/>
                <w:bCs/>
                <w:sz w:val="28"/>
                <w:szCs w:val="28"/>
              </w:rPr>
            </w:pPr>
          </w:p>
        </w:tc>
        <w:tc>
          <w:tcPr>
            <w:tcW w:w="0" w:type="auto"/>
          </w:tcPr>
          <w:p w14:paraId="4704552F" w14:textId="77777777" w:rsidR="00983999" w:rsidRPr="006D1613" w:rsidRDefault="00983999" w:rsidP="0098399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oto Serif" w:hAnsi="Noto Serif" w:cs="Noto Serif"/>
                <w:b/>
                <w:bCs/>
                <w:sz w:val="28"/>
                <w:szCs w:val="28"/>
              </w:rPr>
            </w:pPr>
          </w:p>
        </w:tc>
        <w:tc>
          <w:tcPr>
            <w:tcW w:w="0" w:type="auto"/>
          </w:tcPr>
          <w:p w14:paraId="0C44BD00" w14:textId="77777777" w:rsidR="00983999" w:rsidRPr="006D1613" w:rsidRDefault="00983999" w:rsidP="0098399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oto Serif" w:hAnsi="Noto Serif" w:cs="Noto Serif"/>
                <w:b/>
                <w:bCs/>
                <w:sz w:val="28"/>
                <w:szCs w:val="28"/>
              </w:rPr>
            </w:pPr>
          </w:p>
        </w:tc>
        <w:tc>
          <w:tcPr>
            <w:tcW w:w="0" w:type="auto"/>
          </w:tcPr>
          <w:p w14:paraId="44136312" w14:textId="77777777" w:rsidR="00983999" w:rsidRPr="006D1613" w:rsidRDefault="00983999" w:rsidP="0098399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oto Serif" w:hAnsi="Noto Serif" w:cs="Noto Serif"/>
                <w:b/>
                <w:bCs/>
                <w:sz w:val="28"/>
                <w:szCs w:val="28"/>
              </w:rPr>
            </w:pPr>
          </w:p>
        </w:tc>
        <w:tc>
          <w:tcPr>
            <w:tcW w:w="0" w:type="auto"/>
            <w:hideMark/>
          </w:tcPr>
          <w:p w14:paraId="36CC7A9D" w14:textId="77777777" w:rsidR="00983999" w:rsidRPr="006D1613" w:rsidRDefault="00983999" w:rsidP="0098399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oto Serif" w:hAnsi="Noto Serif" w:cs="Noto Serif"/>
                <w:b/>
                <w:bCs/>
                <w:sz w:val="28"/>
                <w:szCs w:val="28"/>
              </w:rPr>
            </w:pPr>
            <w:r w:rsidRPr="006D1613">
              <w:rPr>
                <w:rFonts w:ascii="Noto Serif" w:hAnsi="Noto Serif" w:cs="Noto Serif"/>
                <w:b/>
                <w:bCs/>
                <w:sz w:val="28"/>
                <w:szCs w:val="28"/>
              </w:rPr>
              <w:t>  </w:t>
            </w:r>
          </w:p>
        </w:tc>
      </w:tr>
      <w:tr w:rsidR="008D1EDB" w:rsidRPr="006D1613" w14:paraId="6BC92627" w14:textId="77777777" w:rsidTr="008D1EDB">
        <w:trPr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5D96EBD3" w14:textId="77777777" w:rsidR="00983999" w:rsidRPr="006D1613" w:rsidRDefault="00983999" w:rsidP="00983999">
            <w:pPr>
              <w:rPr>
                <w:rFonts w:ascii="Noto Serif" w:hAnsi="Noto Serif" w:cs="Noto Serif"/>
                <w:sz w:val="28"/>
                <w:szCs w:val="28"/>
              </w:rPr>
            </w:pPr>
            <w:r w:rsidRPr="006D1613">
              <w:rPr>
                <w:rFonts w:ascii="Noto Serif" w:hAnsi="Noto Serif" w:cs="Noto Serif"/>
                <w:sz w:val="28"/>
                <w:szCs w:val="28"/>
              </w:rPr>
              <w:t>10. </w:t>
            </w:r>
          </w:p>
        </w:tc>
        <w:tc>
          <w:tcPr>
            <w:tcW w:w="0" w:type="auto"/>
            <w:hideMark/>
          </w:tcPr>
          <w:p w14:paraId="01E1ECC6" w14:textId="77777777" w:rsidR="00983999" w:rsidRPr="006D1613" w:rsidRDefault="00983999" w:rsidP="009839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oto Serif" w:hAnsi="Noto Serif" w:cs="Noto Serif"/>
                <w:b/>
                <w:bCs/>
                <w:sz w:val="28"/>
                <w:szCs w:val="28"/>
              </w:rPr>
            </w:pPr>
            <w:r w:rsidRPr="006D1613">
              <w:rPr>
                <w:rFonts w:ascii="Noto Serif" w:hAnsi="Noto Serif" w:cs="Noto Serif"/>
                <w:b/>
                <w:bCs/>
                <w:sz w:val="28"/>
                <w:szCs w:val="28"/>
              </w:rPr>
              <w:t> Mandatory Experiment*  </w:t>
            </w:r>
          </w:p>
        </w:tc>
        <w:tc>
          <w:tcPr>
            <w:tcW w:w="0" w:type="auto"/>
            <w:vMerge/>
            <w:hideMark/>
          </w:tcPr>
          <w:p w14:paraId="534529B7" w14:textId="77777777" w:rsidR="00983999" w:rsidRPr="006D1613" w:rsidRDefault="00983999" w:rsidP="009839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oto Serif" w:hAnsi="Noto Serif" w:cs="Noto Serif"/>
                <w:b/>
                <w:bCs/>
                <w:sz w:val="28"/>
                <w:szCs w:val="28"/>
              </w:rPr>
            </w:pPr>
          </w:p>
        </w:tc>
        <w:tc>
          <w:tcPr>
            <w:tcW w:w="0" w:type="auto"/>
            <w:hideMark/>
          </w:tcPr>
          <w:p w14:paraId="1F5E3DC2" w14:textId="77777777" w:rsidR="00983999" w:rsidRPr="006D1613" w:rsidRDefault="00983999" w:rsidP="009839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oto Serif" w:hAnsi="Noto Serif" w:cs="Noto Serif"/>
                <w:b/>
                <w:bCs/>
                <w:sz w:val="28"/>
                <w:szCs w:val="28"/>
              </w:rPr>
            </w:pPr>
            <w:r w:rsidRPr="006D1613">
              <w:rPr>
                <w:rFonts w:ascii="Noto Serif" w:hAnsi="Noto Serif" w:cs="Noto Serif"/>
                <w:b/>
                <w:bCs/>
                <w:sz w:val="28"/>
                <w:szCs w:val="28"/>
              </w:rPr>
              <w:t>10  </w:t>
            </w:r>
          </w:p>
        </w:tc>
        <w:tc>
          <w:tcPr>
            <w:tcW w:w="0" w:type="auto"/>
          </w:tcPr>
          <w:p w14:paraId="7D73F1A5" w14:textId="77777777" w:rsidR="00983999" w:rsidRPr="006D1613" w:rsidRDefault="00983999" w:rsidP="009839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oto Serif" w:hAnsi="Noto Serif" w:cs="Noto Serif"/>
                <w:b/>
                <w:bCs/>
                <w:sz w:val="28"/>
                <w:szCs w:val="28"/>
              </w:rPr>
            </w:pPr>
          </w:p>
        </w:tc>
        <w:tc>
          <w:tcPr>
            <w:tcW w:w="0" w:type="auto"/>
          </w:tcPr>
          <w:p w14:paraId="640A53A8" w14:textId="77777777" w:rsidR="00983999" w:rsidRPr="006D1613" w:rsidRDefault="00983999" w:rsidP="009839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oto Serif" w:hAnsi="Noto Serif" w:cs="Noto Serif"/>
                <w:b/>
                <w:bCs/>
                <w:sz w:val="28"/>
                <w:szCs w:val="28"/>
              </w:rPr>
            </w:pPr>
          </w:p>
        </w:tc>
        <w:tc>
          <w:tcPr>
            <w:tcW w:w="0" w:type="auto"/>
          </w:tcPr>
          <w:p w14:paraId="7B3832AA" w14:textId="77777777" w:rsidR="00983999" w:rsidRPr="006D1613" w:rsidRDefault="00983999" w:rsidP="009839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oto Serif" w:hAnsi="Noto Serif" w:cs="Noto Serif"/>
                <w:b/>
                <w:bCs/>
                <w:sz w:val="28"/>
                <w:szCs w:val="28"/>
              </w:rPr>
            </w:pPr>
          </w:p>
        </w:tc>
        <w:tc>
          <w:tcPr>
            <w:tcW w:w="0" w:type="auto"/>
          </w:tcPr>
          <w:p w14:paraId="35FC8D68" w14:textId="77777777" w:rsidR="00983999" w:rsidRPr="006D1613" w:rsidRDefault="00983999" w:rsidP="009839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oto Serif" w:hAnsi="Noto Serif" w:cs="Noto Serif"/>
                <w:b/>
                <w:bCs/>
                <w:sz w:val="28"/>
                <w:szCs w:val="28"/>
              </w:rPr>
            </w:pPr>
          </w:p>
        </w:tc>
        <w:tc>
          <w:tcPr>
            <w:tcW w:w="0" w:type="auto"/>
          </w:tcPr>
          <w:p w14:paraId="34C9AD1E" w14:textId="77777777" w:rsidR="00983999" w:rsidRPr="006D1613" w:rsidRDefault="00983999" w:rsidP="009839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oto Serif" w:hAnsi="Noto Serif" w:cs="Noto Serif"/>
                <w:b/>
                <w:bCs/>
                <w:sz w:val="28"/>
                <w:szCs w:val="28"/>
              </w:rPr>
            </w:pPr>
          </w:p>
        </w:tc>
        <w:tc>
          <w:tcPr>
            <w:tcW w:w="0" w:type="auto"/>
            <w:hideMark/>
          </w:tcPr>
          <w:p w14:paraId="380325AD" w14:textId="77777777" w:rsidR="00983999" w:rsidRPr="006D1613" w:rsidRDefault="00983999" w:rsidP="009839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oto Serif" w:hAnsi="Noto Serif" w:cs="Noto Serif"/>
                <w:b/>
                <w:bCs/>
                <w:sz w:val="28"/>
                <w:szCs w:val="28"/>
              </w:rPr>
            </w:pPr>
            <w:r w:rsidRPr="006D1613">
              <w:rPr>
                <w:rFonts w:ascii="Noto Serif" w:hAnsi="Noto Serif" w:cs="Noto Serif"/>
                <w:b/>
                <w:bCs/>
                <w:sz w:val="28"/>
                <w:szCs w:val="28"/>
              </w:rPr>
              <w:t>  </w:t>
            </w:r>
          </w:p>
        </w:tc>
      </w:tr>
      <w:tr w:rsidR="008D1EDB" w:rsidRPr="006D1613" w14:paraId="65101B8C" w14:textId="77777777" w:rsidTr="008D1E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</w:tcPr>
          <w:p w14:paraId="1EC98AE0" w14:textId="77777777" w:rsidR="00983999" w:rsidRPr="006D1613" w:rsidRDefault="00983999" w:rsidP="00983999">
            <w:pPr>
              <w:rPr>
                <w:rFonts w:ascii="Noto Serif" w:hAnsi="Noto Serif" w:cs="Noto Serif"/>
                <w:sz w:val="28"/>
                <w:szCs w:val="28"/>
              </w:rPr>
            </w:pPr>
          </w:p>
        </w:tc>
        <w:tc>
          <w:tcPr>
            <w:tcW w:w="0" w:type="auto"/>
          </w:tcPr>
          <w:p w14:paraId="34E16BA6" w14:textId="77777777" w:rsidR="00983999" w:rsidRPr="006D1613" w:rsidRDefault="00983999" w:rsidP="0098399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oto Serif" w:hAnsi="Noto Serif" w:cs="Noto Serif"/>
                <w:b/>
                <w:bCs/>
                <w:sz w:val="28"/>
                <w:szCs w:val="28"/>
              </w:rPr>
            </w:pPr>
          </w:p>
        </w:tc>
        <w:tc>
          <w:tcPr>
            <w:tcW w:w="0" w:type="auto"/>
          </w:tcPr>
          <w:p w14:paraId="46EB8297" w14:textId="77777777" w:rsidR="00983999" w:rsidRPr="006D1613" w:rsidRDefault="00983999" w:rsidP="0098399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oto Serif" w:hAnsi="Noto Serif" w:cs="Noto Serif"/>
                <w:b/>
                <w:bCs/>
                <w:sz w:val="28"/>
                <w:szCs w:val="28"/>
              </w:rPr>
            </w:pPr>
          </w:p>
        </w:tc>
        <w:tc>
          <w:tcPr>
            <w:tcW w:w="0" w:type="auto"/>
          </w:tcPr>
          <w:p w14:paraId="53FDB90A" w14:textId="77777777" w:rsidR="00983999" w:rsidRPr="006D1613" w:rsidRDefault="00983999" w:rsidP="0098399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oto Serif" w:hAnsi="Noto Serif" w:cs="Noto Serif"/>
                <w:b/>
                <w:bCs/>
                <w:sz w:val="28"/>
                <w:szCs w:val="28"/>
              </w:rPr>
            </w:pPr>
          </w:p>
        </w:tc>
        <w:tc>
          <w:tcPr>
            <w:tcW w:w="0" w:type="auto"/>
          </w:tcPr>
          <w:p w14:paraId="47B09AD6" w14:textId="77777777" w:rsidR="00983999" w:rsidRPr="006D1613" w:rsidRDefault="00983999" w:rsidP="0098399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oto Serif" w:hAnsi="Noto Serif" w:cs="Noto Serif"/>
                <w:b/>
                <w:bCs/>
                <w:sz w:val="28"/>
                <w:szCs w:val="28"/>
              </w:rPr>
            </w:pPr>
          </w:p>
        </w:tc>
        <w:tc>
          <w:tcPr>
            <w:tcW w:w="0" w:type="auto"/>
          </w:tcPr>
          <w:p w14:paraId="5D30D44A" w14:textId="77777777" w:rsidR="00983999" w:rsidRPr="006D1613" w:rsidRDefault="00983999" w:rsidP="0098399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oto Serif" w:hAnsi="Noto Serif" w:cs="Noto Serif"/>
                <w:b/>
                <w:bCs/>
                <w:sz w:val="28"/>
                <w:szCs w:val="28"/>
              </w:rPr>
            </w:pPr>
          </w:p>
        </w:tc>
        <w:tc>
          <w:tcPr>
            <w:tcW w:w="0" w:type="auto"/>
          </w:tcPr>
          <w:p w14:paraId="354CFED7" w14:textId="77777777" w:rsidR="00983999" w:rsidRPr="006D1613" w:rsidRDefault="00983999" w:rsidP="0098399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oto Serif" w:hAnsi="Noto Serif" w:cs="Noto Serif"/>
                <w:b/>
                <w:bCs/>
                <w:sz w:val="28"/>
                <w:szCs w:val="28"/>
              </w:rPr>
            </w:pPr>
          </w:p>
        </w:tc>
        <w:tc>
          <w:tcPr>
            <w:tcW w:w="0" w:type="auto"/>
          </w:tcPr>
          <w:p w14:paraId="65D93D6B" w14:textId="77777777" w:rsidR="00983999" w:rsidRPr="006D1613" w:rsidRDefault="00983999" w:rsidP="0098399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oto Serif" w:hAnsi="Noto Serif" w:cs="Noto Serif"/>
                <w:b/>
                <w:bCs/>
                <w:sz w:val="28"/>
                <w:szCs w:val="28"/>
              </w:rPr>
            </w:pPr>
          </w:p>
        </w:tc>
        <w:tc>
          <w:tcPr>
            <w:tcW w:w="0" w:type="auto"/>
          </w:tcPr>
          <w:p w14:paraId="5A161E5E" w14:textId="77777777" w:rsidR="00983999" w:rsidRPr="006D1613" w:rsidRDefault="00983999" w:rsidP="0098399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oto Serif" w:hAnsi="Noto Serif" w:cs="Noto Serif"/>
                <w:b/>
                <w:bCs/>
                <w:sz w:val="28"/>
                <w:szCs w:val="28"/>
              </w:rPr>
            </w:pPr>
          </w:p>
        </w:tc>
        <w:tc>
          <w:tcPr>
            <w:tcW w:w="0" w:type="auto"/>
            <w:hideMark/>
          </w:tcPr>
          <w:p w14:paraId="1D97D697" w14:textId="77777777" w:rsidR="00983999" w:rsidRPr="006D1613" w:rsidRDefault="00983999" w:rsidP="0098399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oto Serif" w:hAnsi="Noto Serif" w:cs="Noto Serif"/>
                <w:b/>
                <w:bCs/>
                <w:sz w:val="28"/>
                <w:szCs w:val="28"/>
              </w:rPr>
            </w:pPr>
            <w:r w:rsidRPr="006D1613">
              <w:rPr>
                <w:rFonts w:ascii="Noto Serif" w:hAnsi="Noto Serif" w:cs="Noto Serif"/>
                <w:b/>
                <w:bCs/>
                <w:sz w:val="28"/>
                <w:szCs w:val="28"/>
              </w:rPr>
              <w:t> </w:t>
            </w:r>
          </w:p>
        </w:tc>
      </w:tr>
      <w:tr w:rsidR="008D1EDB" w:rsidRPr="006D1613" w14:paraId="7828E49F" w14:textId="77777777" w:rsidTr="008D1EDB">
        <w:trPr>
          <w:trHeight w:val="117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35FDA8A5" w14:textId="77777777" w:rsidR="00983999" w:rsidRPr="006D1613" w:rsidRDefault="00983999" w:rsidP="00983999">
            <w:pPr>
              <w:rPr>
                <w:rFonts w:ascii="Noto Serif" w:hAnsi="Noto Serif" w:cs="Noto Serif"/>
                <w:sz w:val="28"/>
                <w:szCs w:val="28"/>
              </w:rPr>
            </w:pPr>
            <w:r w:rsidRPr="006D1613">
              <w:rPr>
                <w:rFonts w:ascii="Noto Serif" w:hAnsi="Noto Serif" w:cs="Noto Serif"/>
                <w:sz w:val="28"/>
                <w:szCs w:val="28"/>
              </w:rPr>
              <w:t>11.  </w:t>
            </w:r>
          </w:p>
        </w:tc>
        <w:tc>
          <w:tcPr>
            <w:tcW w:w="0" w:type="auto"/>
            <w:hideMark/>
          </w:tcPr>
          <w:p w14:paraId="5F3B9329" w14:textId="77777777" w:rsidR="00983999" w:rsidRPr="006D1613" w:rsidRDefault="00983999" w:rsidP="009839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oto Serif" w:hAnsi="Noto Serif" w:cs="Noto Serif"/>
                <w:b/>
                <w:bCs/>
                <w:sz w:val="28"/>
                <w:szCs w:val="28"/>
              </w:rPr>
            </w:pPr>
            <w:r w:rsidRPr="006D1613">
              <w:rPr>
                <w:rFonts w:ascii="Noto Serif" w:hAnsi="Noto Serif" w:cs="Noto Serif"/>
                <w:b/>
                <w:bCs/>
                <w:sz w:val="28"/>
                <w:szCs w:val="28"/>
              </w:rPr>
              <w:t>Design Based Open Ended experiment**  </w:t>
            </w:r>
          </w:p>
        </w:tc>
        <w:tc>
          <w:tcPr>
            <w:tcW w:w="0" w:type="auto"/>
            <w:hideMark/>
          </w:tcPr>
          <w:p w14:paraId="0B898834" w14:textId="77777777" w:rsidR="00983999" w:rsidRPr="006D1613" w:rsidRDefault="00983999" w:rsidP="009839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oto Serif" w:hAnsi="Noto Serif" w:cs="Noto Serif"/>
                <w:b/>
                <w:bCs/>
                <w:sz w:val="28"/>
                <w:szCs w:val="28"/>
              </w:rPr>
            </w:pPr>
            <w:r w:rsidRPr="006D1613">
              <w:rPr>
                <w:rFonts w:ascii="Noto Serif" w:hAnsi="Noto Serif" w:cs="Noto Serif"/>
                <w:b/>
                <w:bCs/>
                <w:sz w:val="28"/>
                <w:szCs w:val="28"/>
              </w:rPr>
              <w:t>PR (10)  </w:t>
            </w:r>
          </w:p>
        </w:tc>
        <w:tc>
          <w:tcPr>
            <w:tcW w:w="0" w:type="auto"/>
            <w:hideMark/>
          </w:tcPr>
          <w:p w14:paraId="363AF37B" w14:textId="77777777" w:rsidR="00983999" w:rsidRPr="006D1613" w:rsidRDefault="00983999" w:rsidP="009839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oto Serif" w:hAnsi="Noto Serif" w:cs="Noto Serif"/>
                <w:b/>
                <w:bCs/>
                <w:sz w:val="28"/>
                <w:szCs w:val="28"/>
              </w:rPr>
            </w:pPr>
            <w:r w:rsidRPr="006D1613">
              <w:rPr>
                <w:rFonts w:ascii="Noto Serif" w:hAnsi="Noto Serif" w:cs="Noto Serif"/>
                <w:b/>
                <w:bCs/>
                <w:sz w:val="28"/>
                <w:szCs w:val="28"/>
              </w:rPr>
              <w:t>  </w:t>
            </w:r>
          </w:p>
        </w:tc>
        <w:tc>
          <w:tcPr>
            <w:tcW w:w="0" w:type="auto"/>
          </w:tcPr>
          <w:p w14:paraId="0E9B7F31" w14:textId="77777777" w:rsidR="00983999" w:rsidRPr="006D1613" w:rsidRDefault="00983999" w:rsidP="009839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oto Serif" w:hAnsi="Noto Serif" w:cs="Noto Serif"/>
                <w:b/>
                <w:bCs/>
                <w:sz w:val="28"/>
                <w:szCs w:val="28"/>
              </w:rPr>
            </w:pPr>
          </w:p>
        </w:tc>
        <w:tc>
          <w:tcPr>
            <w:tcW w:w="0" w:type="auto"/>
          </w:tcPr>
          <w:p w14:paraId="7E6B358B" w14:textId="77777777" w:rsidR="00983999" w:rsidRPr="006D1613" w:rsidRDefault="00983999" w:rsidP="009839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oto Serif" w:hAnsi="Noto Serif" w:cs="Noto Serif"/>
                <w:b/>
                <w:bCs/>
                <w:sz w:val="28"/>
                <w:szCs w:val="28"/>
              </w:rPr>
            </w:pPr>
          </w:p>
        </w:tc>
        <w:tc>
          <w:tcPr>
            <w:tcW w:w="0" w:type="auto"/>
          </w:tcPr>
          <w:p w14:paraId="71F1FEEB" w14:textId="77777777" w:rsidR="00983999" w:rsidRPr="006D1613" w:rsidRDefault="00983999" w:rsidP="009839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oto Serif" w:hAnsi="Noto Serif" w:cs="Noto Serif"/>
                <w:b/>
                <w:bCs/>
                <w:sz w:val="28"/>
                <w:szCs w:val="28"/>
              </w:rPr>
            </w:pPr>
          </w:p>
        </w:tc>
        <w:tc>
          <w:tcPr>
            <w:tcW w:w="0" w:type="auto"/>
          </w:tcPr>
          <w:p w14:paraId="6BCD6D16" w14:textId="77777777" w:rsidR="00983999" w:rsidRPr="006D1613" w:rsidRDefault="00983999" w:rsidP="009839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oto Serif" w:hAnsi="Noto Serif" w:cs="Noto Serif"/>
                <w:b/>
                <w:bCs/>
                <w:sz w:val="28"/>
                <w:szCs w:val="28"/>
              </w:rPr>
            </w:pPr>
          </w:p>
        </w:tc>
        <w:tc>
          <w:tcPr>
            <w:tcW w:w="0" w:type="auto"/>
          </w:tcPr>
          <w:p w14:paraId="42DEDE9A" w14:textId="77777777" w:rsidR="00983999" w:rsidRPr="006D1613" w:rsidRDefault="00983999" w:rsidP="009839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oto Serif" w:hAnsi="Noto Serif" w:cs="Noto Serif"/>
                <w:b/>
                <w:bCs/>
                <w:sz w:val="28"/>
                <w:szCs w:val="28"/>
              </w:rPr>
            </w:pPr>
          </w:p>
        </w:tc>
        <w:tc>
          <w:tcPr>
            <w:tcW w:w="0" w:type="auto"/>
            <w:hideMark/>
          </w:tcPr>
          <w:p w14:paraId="7B0E8C4A" w14:textId="77777777" w:rsidR="00983999" w:rsidRPr="006D1613" w:rsidRDefault="00983999" w:rsidP="0098399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oto Serif" w:hAnsi="Noto Serif" w:cs="Noto Serif"/>
                <w:b/>
                <w:bCs/>
                <w:sz w:val="28"/>
                <w:szCs w:val="28"/>
              </w:rPr>
            </w:pPr>
            <w:r w:rsidRPr="006D1613">
              <w:rPr>
                <w:rFonts w:ascii="Noto Serif" w:hAnsi="Noto Serif" w:cs="Noto Serif"/>
                <w:b/>
                <w:bCs/>
                <w:sz w:val="28"/>
                <w:szCs w:val="28"/>
              </w:rPr>
              <w:t>  </w:t>
            </w:r>
          </w:p>
        </w:tc>
      </w:tr>
      <w:tr w:rsidR="008D1EDB" w:rsidRPr="006D1613" w14:paraId="68679B97" w14:textId="77777777" w:rsidTr="008D1ED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1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hideMark/>
          </w:tcPr>
          <w:p w14:paraId="53D79DC6" w14:textId="77777777" w:rsidR="00983999" w:rsidRPr="006D1613" w:rsidRDefault="00983999" w:rsidP="00983999">
            <w:pPr>
              <w:rPr>
                <w:rFonts w:ascii="Noto Serif" w:hAnsi="Noto Serif" w:cs="Noto Serif"/>
                <w:sz w:val="28"/>
                <w:szCs w:val="28"/>
              </w:rPr>
            </w:pPr>
            <w:r w:rsidRPr="006D1613">
              <w:rPr>
                <w:rFonts w:ascii="Noto Serif" w:hAnsi="Noto Serif" w:cs="Noto Serif"/>
                <w:sz w:val="28"/>
                <w:szCs w:val="28"/>
              </w:rPr>
              <w:t>12. </w:t>
            </w:r>
          </w:p>
        </w:tc>
        <w:tc>
          <w:tcPr>
            <w:tcW w:w="0" w:type="auto"/>
            <w:hideMark/>
          </w:tcPr>
          <w:p w14:paraId="11CC9212" w14:textId="77777777" w:rsidR="00983999" w:rsidRPr="006D1613" w:rsidRDefault="00983999" w:rsidP="0098399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oto Serif" w:hAnsi="Noto Serif" w:cs="Noto Serif"/>
                <w:b/>
                <w:bCs/>
                <w:sz w:val="28"/>
                <w:szCs w:val="28"/>
              </w:rPr>
            </w:pPr>
            <w:r w:rsidRPr="006D1613">
              <w:rPr>
                <w:rFonts w:ascii="Noto Serif" w:hAnsi="Noto Serif" w:cs="Noto Serif"/>
                <w:b/>
                <w:bCs/>
                <w:sz w:val="28"/>
                <w:szCs w:val="28"/>
              </w:rPr>
              <w:t>Viva  </w:t>
            </w:r>
          </w:p>
        </w:tc>
        <w:tc>
          <w:tcPr>
            <w:tcW w:w="0" w:type="auto"/>
            <w:hideMark/>
          </w:tcPr>
          <w:p w14:paraId="700C678C" w14:textId="77777777" w:rsidR="00983999" w:rsidRPr="006D1613" w:rsidRDefault="00983999" w:rsidP="0098399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oto Serif" w:hAnsi="Noto Serif" w:cs="Noto Serif"/>
                <w:b/>
                <w:bCs/>
                <w:sz w:val="28"/>
                <w:szCs w:val="28"/>
              </w:rPr>
            </w:pPr>
            <w:r w:rsidRPr="006D1613">
              <w:rPr>
                <w:rFonts w:ascii="Noto Serif" w:hAnsi="Noto Serif" w:cs="Noto Serif"/>
                <w:b/>
                <w:bCs/>
                <w:sz w:val="28"/>
                <w:szCs w:val="28"/>
              </w:rPr>
              <w:t>Viva (5)  </w:t>
            </w:r>
          </w:p>
        </w:tc>
        <w:tc>
          <w:tcPr>
            <w:tcW w:w="0" w:type="auto"/>
            <w:hideMark/>
          </w:tcPr>
          <w:p w14:paraId="26ED49BE" w14:textId="77777777" w:rsidR="00983999" w:rsidRPr="006D1613" w:rsidRDefault="00983999" w:rsidP="0098399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oto Serif" w:hAnsi="Noto Serif" w:cs="Noto Serif"/>
                <w:b/>
                <w:bCs/>
                <w:sz w:val="28"/>
                <w:szCs w:val="28"/>
              </w:rPr>
            </w:pPr>
            <w:r w:rsidRPr="006D1613">
              <w:rPr>
                <w:rFonts w:ascii="Noto Serif" w:hAnsi="Noto Serif" w:cs="Noto Serif"/>
                <w:b/>
                <w:bCs/>
                <w:sz w:val="28"/>
                <w:szCs w:val="28"/>
              </w:rPr>
              <w:t>  </w:t>
            </w:r>
          </w:p>
        </w:tc>
        <w:tc>
          <w:tcPr>
            <w:tcW w:w="0" w:type="auto"/>
            <w:hideMark/>
          </w:tcPr>
          <w:p w14:paraId="7832B671" w14:textId="77777777" w:rsidR="00983999" w:rsidRPr="006D1613" w:rsidRDefault="00983999" w:rsidP="0098399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oto Serif" w:hAnsi="Noto Serif" w:cs="Noto Serif"/>
                <w:b/>
                <w:bCs/>
                <w:sz w:val="28"/>
                <w:szCs w:val="28"/>
              </w:rPr>
            </w:pPr>
            <w:r w:rsidRPr="006D1613">
              <w:rPr>
                <w:rFonts w:ascii="Noto Serif" w:hAnsi="Noto Serif" w:cs="Noto Serif"/>
                <w:b/>
                <w:bCs/>
                <w:sz w:val="28"/>
                <w:szCs w:val="28"/>
              </w:rPr>
              <w:t>  </w:t>
            </w:r>
          </w:p>
        </w:tc>
        <w:tc>
          <w:tcPr>
            <w:tcW w:w="0" w:type="auto"/>
            <w:hideMark/>
          </w:tcPr>
          <w:p w14:paraId="4C8E04A3" w14:textId="77777777" w:rsidR="00983999" w:rsidRPr="006D1613" w:rsidRDefault="00983999" w:rsidP="0098399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oto Serif" w:hAnsi="Noto Serif" w:cs="Noto Serif"/>
                <w:b/>
                <w:bCs/>
                <w:sz w:val="28"/>
                <w:szCs w:val="28"/>
              </w:rPr>
            </w:pPr>
            <w:r w:rsidRPr="006D1613">
              <w:rPr>
                <w:rFonts w:ascii="Noto Serif" w:hAnsi="Noto Serif" w:cs="Noto Serif"/>
                <w:b/>
                <w:bCs/>
                <w:sz w:val="28"/>
                <w:szCs w:val="28"/>
              </w:rPr>
              <w:t>  </w:t>
            </w:r>
          </w:p>
        </w:tc>
        <w:tc>
          <w:tcPr>
            <w:tcW w:w="0" w:type="auto"/>
            <w:hideMark/>
          </w:tcPr>
          <w:p w14:paraId="7F54B727" w14:textId="77777777" w:rsidR="00983999" w:rsidRPr="006D1613" w:rsidRDefault="00983999" w:rsidP="0098399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oto Serif" w:hAnsi="Noto Serif" w:cs="Noto Serif"/>
                <w:b/>
                <w:bCs/>
                <w:sz w:val="28"/>
                <w:szCs w:val="28"/>
              </w:rPr>
            </w:pPr>
            <w:r w:rsidRPr="006D1613">
              <w:rPr>
                <w:rFonts w:ascii="Noto Serif" w:hAnsi="Noto Serif" w:cs="Noto Serif"/>
                <w:b/>
                <w:bCs/>
                <w:sz w:val="28"/>
                <w:szCs w:val="28"/>
              </w:rPr>
              <w:t>  </w:t>
            </w:r>
          </w:p>
        </w:tc>
        <w:tc>
          <w:tcPr>
            <w:tcW w:w="0" w:type="auto"/>
            <w:hideMark/>
          </w:tcPr>
          <w:p w14:paraId="7003607B" w14:textId="77777777" w:rsidR="00983999" w:rsidRPr="006D1613" w:rsidRDefault="00983999" w:rsidP="0098399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oto Serif" w:hAnsi="Noto Serif" w:cs="Noto Serif"/>
                <w:b/>
                <w:bCs/>
                <w:sz w:val="28"/>
                <w:szCs w:val="28"/>
              </w:rPr>
            </w:pPr>
          </w:p>
        </w:tc>
        <w:tc>
          <w:tcPr>
            <w:tcW w:w="0" w:type="auto"/>
            <w:hideMark/>
          </w:tcPr>
          <w:p w14:paraId="4C993EB3" w14:textId="77777777" w:rsidR="00983999" w:rsidRPr="006D1613" w:rsidRDefault="00983999" w:rsidP="0098399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oto Serif" w:hAnsi="Noto Serif" w:cs="Noto Serif"/>
                <w:b/>
                <w:bCs/>
                <w:sz w:val="28"/>
                <w:szCs w:val="28"/>
              </w:rPr>
            </w:pPr>
            <w:r w:rsidRPr="006D1613">
              <w:rPr>
                <w:rFonts w:ascii="Noto Serif" w:hAnsi="Noto Serif" w:cs="Noto Serif"/>
                <w:b/>
                <w:bCs/>
                <w:sz w:val="28"/>
                <w:szCs w:val="28"/>
              </w:rPr>
              <w:t>  </w:t>
            </w:r>
          </w:p>
        </w:tc>
        <w:tc>
          <w:tcPr>
            <w:tcW w:w="0" w:type="auto"/>
            <w:hideMark/>
          </w:tcPr>
          <w:p w14:paraId="2E074826" w14:textId="77777777" w:rsidR="00983999" w:rsidRPr="006D1613" w:rsidRDefault="00983999" w:rsidP="0098399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oto Serif" w:hAnsi="Noto Serif" w:cs="Noto Serif"/>
                <w:b/>
                <w:bCs/>
                <w:sz w:val="28"/>
                <w:szCs w:val="28"/>
              </w:rPr>
            </w:pPr>
            <w:r w:rsidRPr="006D1613">
              <w:rPr>
                <w:rFonts w:ascii="Noto Serif" w:hAnsi="Noto Serif" w:cs="Noto Serif"/>
                <w:b/>
                <w:bCs/>
                <w:sz w:val="28"/>
                <w:szCs w:val="28"/>
              </w:rPr>
              <w:t>  </w:t>
            </w:r>
          </w:p>
        </w:tc>
      </w:tr>
    </w:tbl>
    <w:p w14:paraId="17F72E81" w14:textId="77777777" w:rsidR="006D1613" w:rsidRDefault="006D1613" w:rsidP="00A8578D">
      <w:pPr>
        <w:rPr>
          <w:rFonts w:ascii="Noto Serif" w:hAnsi="Noto Serif" w:cs="Noto Serif"/>
          <w:b/>
          <w:bCs/>
          <w:sz w:val="28"/>
          <w:szCs w:val="28"/>
        </w:rPr>
      </w:pPr>
    </w:p>
    <w:p w14:paraId="5E6E81CC" w14:textId="77777777" w:rsidR="00A8578D" w:rsidRDefault="00A8578D" w:rsidP="00A8578D">
      <w:pPr>
        <w:rPr>
          <w:rFonts w:ascii="Noto Serif" w:hAnsi="Noto Serif" w:cs="Noto Serif"/>
          <w:b/>
          <w:bCs/>
          <w:sz w:val="28"/>
          <w:szCs w:val="28"/>
        </w:rPr>
      </w:pPr>
    </w:p>
    <w:p w14:paraId="31219A02" w14:textId="77777777" w:rsidR="0066484B" w:rsidRDefault="0066484B" w:rsidP="0039678B">
      <w:pPr>
        <w:pStyle w:val="Heading1"/>
        <w:ind w:left="0" w:right="0"/>
        <w:jc w:val="both"/>
        <w:rPr>
          <w:rFonts w:ascii="Noto Serif" w:hAnsi="Noto Serif" w:cs="Noto Serif"/>
          <w:u w:val="single"/>
        </w:rPr>
      </w:pPr>
    </w:p>
    <w:p w14:paraId="2B817A43" w14:textId="77777777" w:rsidR="0066484B" w:rsidRDefault="0066484B" w:rsidP="0039678B">
      <w:pPr>
        <w:pStyle w:val="Heading1"/>
        <w:ind w:left="0" w:right="0"/>
        <w:jc w:val="both"/>
        <w:rPr>
          <w:rFonts w:ascii="Noto Serif" w:hAnsi="Noto Serif" w:cs="Noto Serif"/>
          <w:u w:val="single"/>
        </w:rPr>
      </w:pPr>
    </w:p>
    <w:p w14:paraId="1BB86E40" w14:textId="77777777" w:rsidR="0066484B" w:rsidRDefault="0066484B" w:rsidP="0039678B">
      <w:pPr>
        <w:pStyle w:val="Heading1"/>
        <w:ind w:left="0" w:right="0"/>
        <w:jc w:val="both"/>
        <w:rPr>
          <w:rFonts w:ascii="Noto Serif" w:hAnsi="Noto Serif" w:cs="Noto Serif"/>
          <w:u w:val="single"/>
        </w:rPr>
      </w:pPr>
    </w:p>
    <w:p w14:paraId="42F991F2" w14:textId="77777777" w:rsidR="0066484B" w:rsidRDefault="0066484B" w:rsidP="0039678B">
      <w:pPr>
        <w:pStyle w:val="Heading1"/>
        <w:ind w:left="0" w:right="0"/>
        <w:jc w:val="both"/>
        <w:rPr>
          <w:rFonts w:ascii="Noto Serif" w:hAnsi="Noto Serif" w:cs="Noto Serif"/>
          <w:u w:val="single"/>
        </w:rPr>
      </w:pPr>
    </w:p>
    <w:p w14:paraId="5B6E86D3" w14:textId="7C6B17CC" w:rsidR="0066484B" w:rsidRDefault="0066484B" w:rsidP="0039678B">
      <w:pPr>
        <w:pStyle w:val="Heading1"/>
        <w:ind w:left="0" w:right="0"/>
        <w:jc w:val="both"/>
        <w:rPr>
          <w:rFonts w:ascii="Noto Serif" w:hAnsi="Noto Serif" w:cs="Noto Serif"/>
          <w:u w:val="single"/>
        </w:rPr>
      </w:pPr>
    </w:p>
    <w:p w14:paraId="337CD782" w14:textId="77777777" w:rsidR="00684212" w:rsidRDefault="00684212" w:rsidP="0039678B">
      <w:pPr>
        <w:pStyle w:val="Heading1"/>
        <w:ind w:left="0" w:right="0"/>
        <w:jc w:val="both"/>
        <w:rPr>
          <w:rFonts w:ascii="Noto Serif" w:hAnsi="Noto Serif" w:cs="Noto Serif"/>
          <w:u w:val="single"/>
        </w:rPr>
      </w:pPr>
    </w:p>
    <w:p w14:paraId="391887C2" w14:textId="77777777" w:rsidR="008D1EDB" w:rsidRDefault="008D1EDB" w:rsidP="0039678B">
      <w:pPr>
        <w:pStyle w:val="Heading1"/>
        <w:ind w:left="0" w:right="0"/>
        <w:jc w:val="both"/>
        <w:rPr>
          <w:rFonts w:ascii="Noto Serif" w:hAnsi="Noto Serif" w:cs="Noto Serif"/>
          <w:u w:val="single"/>
        </w:rPr>
      </w:pPr>
    </w:p>
    <w:p w14:paraId="5C5CA3AE" w14:textId="77777777" w:rsidR="008D1EDB" w:rsidRDefault="008D1EDB" w:rsidP="0039678B">
      <w:pPr>
        <w:pStyle w:val="Heading1"/>
        <w:ind w:left="0" w:right="0"/>
        <w:jc w:val="both"/>
        <w:rPr>
          <w:rFonts w:ascii="Noto Serif" w:hAnsi="Noto Serif" w:cs="Noto Serif"/>
          <w:u w:val="single"/>
        </w:rPr>
      </w:pPr>
    </w:p>
    <w:p w14:paraId="495C2B64" w14:textId="77777777" w:rsidR="008D1EDB" w:rsidRDefault="008D1EDB" w:rsidP="0039678B">
      <w:pPr>
        <w:pStyle w:val="Heading1"/>
        <w:ind w:left="0" w:right="0"/>
        <w:jc w:val="both"/>
        <w:rPr>
          <w:rFonts w:ascii="Noto Serif" w:hAnsi="Noto Serif" w:cs="Noto Serif"/>
          <w:u w:val="single"/>
        </w:rPr>
      </w:pPr>
    </w:p>
    <w:p w14:paraId="4DCC1E6B" w14:textId="77777777" w:rsidR="008D1EDB" w:rsidRDefault="008D1EDB" w:rsidP="0039678B">
      <w:pPr>
        <w:pStyle w:val="Heading1"/>
        <w:ind w:left="0" w:right="0"/>
        <w:jc w:val="both"/>
        <w:rPr>
          <w:rFonts w:ascii="Noto Serif" w:hAnsi="Noto Serif" w:cs="Noto Serif"/>
          <w:u w:val="single"/>
        </w:rPr>
      </w:pPr>
    </w:p>
    <w:p w14:paraId="65CFD47B" w14:textId="77777777" w:rsidR="008D1EDB" w:rsidRDefault="008D1EDB" w:rsidP="0039678B">
      <w:pPr>
        <w:pStyle w:val="Heading1"/>
        <w:ind w:left="0" w:right="0"/>
        <w:jc w:val="both"/>
        <w:rPr>
          <w:rFonts w:ascii="Noto Serif" w:hAnsi="Noto Serif" w:cs="Noto Serif"/>
          <w:u w:val="single"/>
        </w:rPr>
      </w:pPr>
    </w:p>
    <w:p w14:paraId="26E236B7" w14:textId="77777777" w:rsidR="008D1EDB" w:rsidRDefault="008D1EDB" w:rsidP="0039678B">
      <w:pPr>
        <w:pStyle w:val="Heading1"/>
        <w:ind w:left="0" w:right="0"/>
        <w:jc w:val="both"/>
        <w:rPr>
          <w:rFonts w:ascii="Noto Serif" w:hAnsi="Noto Serif" w:cs="Noto Serif"/>
          <w:u w:val="single"/>
        </w:rPr>
      </w:pPr>
    </w:p>
    <w:p w14:paraId="42B09C77" w14:textId="77777777" w:rsidR="008D1EDB" w:rsidRDefault="008D1EDB" w:rsidP="0039678B">
      <w:pPr>
        <w:pStyle w:val="Heading1"/>
        <w:ind w:left="0" w:right="0"/>
        <w:jc w:val="both"/>
        <w:rPr>
          <w:rFonts w:ascii="Noto Serif" w:hAnsi="Noto Serif" w:cs="Noto Serif"/>
          <w:u w:val="single"/>
        </w:rPr>
      </w:pPr>
    </w:p>
    <w:p w14:paraId="2927BAA4" w14:textId="77777777" w:rsidR="008D1EDB" w:rsidRDefault="008D1EDB" w:rsidP="0039678B">
      <w:pPr>
        <w:pStyle w:val="Heading1"/>
        <w:ind w:left="0" w:right="0"/>
        <w:jc w:val="both"/>
        <w:rPr>
          <w:rFonts w:ascii="Noto Serif" w:hAnsi="Noto Serif" w:cs="Noto Serif"/>
          <w:u w:val="single"/>
        </w:rPr>
      </w:pPr>
    </w:p>
    <w:p w14:paraId="6DF9997A" w14:textId="77777777" w:rsidR="008D1EDB" w:rsidRDefault="008D1EDB" w:rsidP="0039678B">
      <w:pPr>
        <w:pStyle w:val="Heading1"/>
        <w:ind w:left="0" w:right="0"/>
        <w:jc w:val="both"/>
        <w:rPr>
          <w:rFonts w:ascii="Noto Serif" w:hAnsi="Noto Serif" w:cs="Noto Serif"/>
          <w:u w:val="single"/>
        </w:rPr>
      </w:pPr>
    </w:p>
    <w:p w14:paraId="5B7BE4B5" w14:textId="77777777" w:rsidR="008D1EDB" w:rsidRDefault="008D1EDB" w:rsidP="0039678B">
      <w:pPr>
        <w:pStyle w:val="Heading1"/>
        <w:ind w:left="0" w:right="0"/>
        <w:jc w:val="both"/>
        <w:rPr>
          <w:rFonts w:ascii="Noto Serif" w:hAnsi="Noto Serif" w:cs="Noto Serif"/>
          <w:u w:val="single"/>
        </w:rPr>
      </w:pPr>
    </w:p>
    <w:p w14:paraId="51AE9591" w14:textId="77777777" w:rsidR="008D1EDB" w:rsidRDefault="008D1EDB" w:rsidP="0039678B">
      <w:pPr>
        <w:pStyle w:val="Heading1"/>
        <w:ind w:left="0" w:right="0"/>
        <w:jc w:val="both"/>
        <w:rPr>
          <w:rFonts w:ascii="Noto Serif" w:hAnsi="Noto Serif" w:cs="Noto Serif"/>
          <w:u w:val="single"/>
        </w:rPr>
      </w:pPr>
    </w:p>
    <w:p w14:paraId="4C659BF9" w14:textId="77777777" w:rsidR="008D1EDB" w:rsidRDefault="008D1EDB" w:rsidP="0039678B">
      <w:pPr>
        <w:pStyle w:val="Heading1"/>
        <w:ind w:left="0" w:right="0"/>
        <w:jc w:val="both"/>
        <w:rPr>
          <w:rFonts w:ascii="Noto Serif" w:hAnsi="Noto Serif" w:cs="Noto Serif"/>
          <w:u w:val="single"/>
        </w:rPr>
      </w:pPr>
    </w:p>
    <w:p w14:paraId="15CE273D" w14:textId="77777777" w:rsidR="008D1EDB" w:rsidRDefault="008D1EDB" w:rsidP="0039678B">
      <w:pPr>
        <w:pStyle w:val="Heading1"/>
        <w:ind w:left="0" w:right="0"/>
        <w:jc w:val="both"/>
        <w:rPr>
          <w:rFonts w:ascii="Noto Serif" w:hAnsi="Noto Serif" w:cs="Noto Serif"/>
          <w:u w:val="single"/>
        </w:rPr>
      </w:pPr>
    </w:p>
    <w:p w14:paraId="19F3C0E8" w14:textId="77777777" w:rsidR="008D1EDB" w:rsidRDefault="008D1EDB" w:rsidP="0039678B">
      <w:pPr>
        <w:pStyle w:val="Heading1"/>
        <w:ind w:left="0" w:right="0"/>
        <w:jc w:val="both"/>
        <w:rPr>
          <w:rFonts w:ascii="Noto Serif" w:hAnsi="Noto Serif" w:cs="Noto Serif"/>
          <w:u w:val="single"/>
        </w:rPr>
      </w:pPr>
    </w:p>
    <w:p w14:paraId="49C7E5B5" w14:textId="77777777" w:rsidR="008D1EDB" w:rsidRDefault="008D1EDB" w:rsidP="0039678B">
      <w:pPr>
        <w:pStyle w:val="Heading1"/>
        <w:ind w:left="0" w:right="0"/>
        <w:jc w:val="both"/>
        <w:rPr>
          <w:rFonts w:ascii="Noto Serif" w:hAnsi="Noto Serif" w:cs="Noto Serif"/>
          <w:u w:val="single"/>
        </w:rPr>
      </w:pPr>
    </w:p>
    <w:p w14:paraId="11D5A7C1" w14:textId="4269E0CA" w:rsidR="005C4550" w:rsidRPr="00A8578D" w:rsidRDefault="00A8578D" w:rsidP="0039678B">
      <w:pPr>
        <w:pStyle w:val="Heading1"/>
        <w:ind w:left="0" w:right="0"/>
        <w:jc w:val="both"/>
        <w:rPr>
          <w:rFonts w:ascii="Noto Serif" w:hAnsi="Noto Serif" w:cs="Noto Serif"/>
          <w:u w:val="single"/>
        </w:rPr>
      </w:pPr>
      <w:r w:rsidRPr="00A8578D">
        <w:rPr>
          <w:rFonts w:ascii="Noto Serif" w:hAnsi="Noto Serif" w:cs="Noto Serif"/>
          <w:u w:val="single"/>
        </w:rPr>
        <w:lastRenderedPageBreak/>
        <w:t>Experiment</w:t>
      </w:r>
      <w:r w:rsidR="005C4550" w:rsidRPr="00A8578D">
        <w:rPr>
          <w:rFonts w:ascii="Noto Serif" w:hAnsi="Noto Serif" w:cs="Noto Serif"/>
          <w:u w:val="single"/>
        </w:rPr>
        <w:t>-1</w:t>
      </w:r>
    </w:p>
    <w:p w14:paraId="7D155274" w14:textId="77777777" w:rsidR="005C4550" w:rsidRPr="005C4550" w:rsidRDefault="005C4550" w:rsidP="0039678B">
      <w:pPr>
        <w:pStyle w:val="BodyText"/>
        <w:spacing w:before="7"/>
        <w:jc w:val="both"/>
        <w:rPr>
          <w:rFonts w:ascii="Noto Serif" w:hAnsi="Noto Serif" w:cs="Noto Serif"/>
          <w:b/>
          <w:bCs/>
          <w:sz w:val="21"/>
        </w:rPr>
      </w:pPr>
    </w:p>
    <w:p w14:paraId="360936AF" w14:textId="006D82CD" w:rsidR="005C4550" w:rsidRPr="0039678B" w:rsidRDefault="005C4550" w:rsidP="0039678B">
      <w:pPr>
        <w:pStyle w:val="Heading4"/>
        <w:ind w:left="0"/>
        <w:jc w:val="both"/>
        <w:rPr>
          <w:rFonts w:ascii="Noto Serif" w:hAnsi="Noto Serif" w:cs="Noto Serif"/>
          <w:sz w:val="28"/>
          <w:szCs w:val="28"/>
          <w:u w:val="single"/>
        </w:rPr>
      </w:pPr>
      <w:r w:rsidRPr="0039678B">
        <w:rPr>
          <w:rFonts w:ascii="Noto Serif" w:hAnsi="Noto Serif" w:cs="Noto Serif"/>
          <w:sz w:val="28"/>
          <w:szCs w:val="28"/>
          <w:u w:val="single"/>
        </w:rPr>
        <w:t>A</w:t>
      </w:r>
      <w:r w:rsidR="006C1652">
        <w:rPr>
          <w:rFonts w:ascii="Noto Serif" w:hAnsi="Noto Serif" w:cs="Noto Serif"/>
          <w:sz w:val="28"/>
          <w:szCs w:val="28"/>
          <w:u w:val="single"/>
        </w:rPr>
        <w:t>im</w:t>
      </w:r>
    </w:p>
    <w:p w14:paraId="336A6D12" w14:textId="77777777" w:rsidR="00ED2EAC" w:rsidRDefault="00ED2EAC" w:rsidP="0039678B">
      <w:pPr>
        <w:pStyle w:val="Heading4"/>
        <w:ind w:left="0"/>
        <w:jc w:val="both"/>
        <w:rPr>
          <w:rFonts w:ascii="Noto Serif" w:hAnsi="Noto Serif" w:cs="Noto Serif"/>
          <w:b w:val="0"/>
          <w:bCs w:val="0"/>
        </w:rPr>
      </w:pPr>
    </w:p>
    <w:p w14:paraId="3A2C3032" w14:textId="5B17998C" w:rsidR="0039678B" w:rsidRPr="0039678B" w:rsidRDefault="0039678B" w:rsidP="0039678B">
      <w:pPr>
        <w:pStyle w:val="Heading4"/>
        <w:ind w:left="0"/>
        <w:jc w:val="both"/>
        <w:rPr>
          <w:rFonts w:ascii="Noto Serif" w:hAnsi="Noto Serif" w:cs="Noto Serif"/>
          <w:b w:val="0"/>
          <w:bCs w:val="0"/>
        </w:rPr>
      </w:pPr>
      <w:r w:rsidRPr="0039678B">
        <w:rPr>
          <w:rFonts w:ascii="Noto Serif" w:hAnsi="Noto Serif" w:cs="Noto Serif"/>
          <w:b w:val="0"/>
          <w:bCs w:val="0"/>
        </w:rPr>
        <w:t>Perform basic operation on matrices (addition, subtraction, multiplication) and display specific rows and columns of a matrix.</w:t>
      </w:r>
    </w:p>
    <w:p w14:paraId="6CE17A70" w14:textId="77777777" w:rsidR="00ED2EAC" w:rsidRDefault="00ED2EAC" w:rsidP="0039678B">
      <w:pPr>
        <w:pStyle w:val="Heading4"/>
        <w:ind w:left="0"/>
        <w:jc w:val="both"/>
        <w:rPr>
          <w:rFonts w:ascii="Noto Serif" w:hAnsi="Noto Serif" w:cs="Noto Serif"/>
          <w:sz w:val="28"/>
          <w:szCs w:val="28"/>
          <w:u w:val="single"/>
        </w:rPr>
      </w:pPr>
    </w:p>
    <w:p w14:paraId="70F17F30" w14:textId="10C83D39" w:rsidR="005C4550" w:rsidRPr="00ED2EAC" w:rsidRDefault="005C4550" w:rsidP="0039678B">
      <w:pPr>
        <w:pStyle w:val="Heading4"/>
        <w:ind w:left="0"/>
        <w:jc w:val="both"/>
        <w:rPr>
          <w:rFonts w:ascii="Noto Serif" w:hAnsi="Noto Serif" w:cs="Noto Serif"/>
          <w:sz w:val="28"/>
          <w:szCs w:val="28"/>
          <w:u w:val="single"/>
        </w:rPr>
      </w:pPr>
      <w:r w:rsidRPr="00ED2EAC">
        <w:rPr>
          <w:rFonts w:ascii="Noto Serif" w:hAnsi="Noto Serif" w:cs="Noto Serif"/>
          <w:sz w:val="28"/>
          <w:szCs w:val="28"/>
          <w:u w:val="single"/>
        </w:rPr>
        <w:t>S</w:t>
      </w:r>
      <w:r w:rsidR="00983121" w:rsidRPr="00ED2EAC">
        <w:rPr>
          <w:rFonts w:ascii="Noto Serif" w:hAnsi="Noto Serif" w:cs="Noto Serif"/>
          <w:sz w:val="28"/>
          <w:szCs w:val="28"/>
          <w:u w:val="single"/>
        </w:rPr>
        <w:t>oftware Used</w:t>
      </w:r>
    </w:p>
    <w:p w14:paraId="02584E80" w14:textId="77777777" w:rsidR="00ED2EAC" w:rsidRDefault="00ED2EAC" w:rsidP="0039678B">
      <w:pPr>
        <w:pStyle w:val="BodyText"/>
        <w:jc w:val="both"/>
        <w:rPr>
          <w:rFonts w:ascii="Noto Serif" w:hAnsi="Noto Serif" w:cs="Noto Serif"/>
        </w:rPr>
      </w:pPr>
    </w:p>
    <w:p w14:paraId="29FB8B15" w14:textId="14E723E2" w:rsidR="005C4550" w:rsidRPr="0039678B" w:rsidRDefault="005C4550" w:rsidP="0039678B">
      <w:pPr>
        <w:pStyle w:val="BodyText"/>
        <w:jc w:val="both"/>
        <w:rPr>
          <w:rFonts w:ascii="Noto Serif" w:hAnsi="Noto Serif" w:cs="Noto Serif"/>
        </w:rPr>
      </w:pPr>
      <w:r w:rsidRPr="0039678B">
        <w:rPr>
          <w:rFonts w:ascii="Noto Serif" w:hAnsi="Noto Serif" w:cs="Noto Serif"/>
        </w:rPr>
        <w:t>OS (Windows 1</w:t>
      </w:r>
      <w:r w:rsidR="007B2E17" w:rsidRPr="0039678B">
        <w:rPr>
          <w:rFonts w:ascii="Noto Serif" w:hAnsi="Noto Serif" w:cs="Noto Serif"/>
        </w:rPr>
        <w:t>1</w:t>
      </w:r>
      <w:r w:rsidRPr="0039678B">
        <w:rPr>
          <w:rFonts w:ascii="Noto Serif" w:hAnsi="Noto Serif" w:cs="Noto Serif"/>
        </w:rPr>
        <w:t xml:space="preserve">), </w:t>
      </w:r>
      <w:r w:rsidR="0039678B">
        <w:rPr>
          <w:rFonts w:ascii="Noto Serif" w:hAnsi="Noto Serif" w:cs="Noto Serif"/>
        </w:rPr>
        <w:t>IDE (</w:t>
      </w:r>
      <w:r w:rsidR="007B2E17" w:rsidRPr="0039678B">
        <w:rPr>
          <w:rFonts w:ascii="Noto Serif" w:hAnsi="Noto Serif" w:cs="Noto Serif"/>
        </w:rPr>
        <w:t>Visual Studio Code (</w:t>
      </w:r>
      <w:r w:rsidR="0039678B" w:rsidRPr="0039678B">
        <w:rPr>
          <w:rFonts w:ascii="Noto Serif" w:hAnsi="Noto Serif" w:cs="Noto Serif"/>
        </w:rPr>
        <w:t>1.69.2</w:t>
      </w:r>
      <w:r w:rsidR="007B2E17" w:rsidRPr="0039678B">
        <w:rPr>
          <w:rFonts w:ascii="Noto Serif" w:hAnsi="Noto Serif" w:cs="Noto Serif"/>
        </w:rPr>
        <w:t>)</w:t>
      </w:r>
      <w:r w:rsidR="0039678B">
        <w:rPr>
          <w:rFonts w:ascii="Noto Serif" w:hAnsi="Noto Serif" w:cs="Noto Serif"/>
        </w:rPr>
        <w:t>)</w:t>
      </w:r>
      <w:r w:rsidR="0039678B" w:rsidRPr="0039678B">
        <w:rPr>
          <w:rFonts w:ascii="Noto Serif" w:hAnsi="Noto Serif" w:cs="Noto Serif"/>
        </w:rPr>
        <w:t xml:space="preserve">, and </w:t>
      </w:r>
      <w:r w:rsidR="0039678B">
        <w:rPr>
          <w:rFonts w:ascii="Noto Serif" w:hAnsi="Noto Serif" w:cs="Noto Serif"/>
        </w:rPr>
        <w:t>Programming Language (</w:t>
      </w:r>
      <w:r w:rsidR="0039678B" w:rsidRPr="0039678B">
        <w:rPr>
          <w:rFonts w:ascii="Noto Serif" w:hAnsi="Noto Serif" w:cs="Noto Serif"/>
        </w:rPr>
        <w:t>Python (3.10.5)</w:t>
      </w:r>
      <w:r w:rsidR="0039678B">
        <w:rPr>
          <w:rFonts w:ascii="Noto Serif" w:hAnsi="Noto Serif" w:cs="Noto Serif"/>
        </w:rPr>
        <w:t>)</w:t>
      </w:r>
    </w:p>
    <w:p w14:paraId="6E279D4E" w14:textId="77777777" w:rsidR="00885EAC" w:rsidRDefault="00885EAC" w:rsidP="00885EAC">
      <w:pPr>
        <w:pStyle w:val="Heading4"/>
        <w:ind w:left="0"/>
        <w:jc w:val="both"/>
        <w:rPr>
          <w:rFonts w:ascii="Noto Serif" w:hAnsi="Noto Serif" w:cs="Noto Serif"/>
          <w:sz w:val="28"/>
          <w:szCs w:val="28"/>
          <w:u w:val="single"/>
        </w:rPr>
      </w:pPr>
    </w:p>
    <w:p w14:paraId="2D419145" w14:textId="6F99CF9C" w:rsidR="005C4550" w:rsidRPr="00ED2EAC" w:rsidRDefault="005C4550" w:rsidP="0039678B">
      <w:pPr>
        <w:pStyle w:val="Heading4"/>
        <w:spacing w:before="90"/>
        <w:ind w:left="0"/>
        <w:jc w:val="both"/>
        <w:rPr>
          <w:rFonts w:ascii="Noto Serif" w:hAnsi="Noto Serif" w:cs="Noto Serif"/>
          <w:sz w:val="28"/>
          <w:szCs w:val="28"/>
          <w:u w:val="single"/>
        </w:rPr>
      </w:pPr>
      <w:r w:rsidRPr="00ED2EAC">
        <w:rPr>
          <w:rFonts w:ascii="Noto Serif" w:hAnsi="Noto Serif" w:cs="Noto Serif"/>
          <w:sz w:val="28"/>
          <w:szCs w:val="28"/>
          <w:u w:val="single"/>
        </w:rPr>
        <w:t>C</w:t>
      </w:r>
      <w:r w:rsidR="006C1652" w:rsidRPr="00ED2EAC">
        <w:rPr>
          <w:rFonts w:ascii="Noto Serif" w:hAnsi="Noto Serif" w:cs="Noto Serif"/>
          <w:sz w:val="28"/>
          <w:szCs w:val="28"/>
          <w:u w:val="single"/>
        </w:rPr>
        <w:t>ode</w:t>
      </w:r>
    </w:p>
    <w:p w14:paraId="5FEA1E04" w14:textId="77777777" w:rsidR="00ED2EAC" w:rsidRPr="00ED2EAC" w:rsidRDefault="00ED2EAC" w:rsidP="00ED2EAC">
      <w:pPr>
        <w:pStyle w:val="BodyText"/>
        <w:jc w:val="both"/>
        <w:rPr>
          <w:rFonts w:ascii="Noto Serif" w:hAnsi="Noto Serif" w:cs="Noto Serif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30"/>
      </w:tblGrid>
      <w:tr w:rsidR="00565491" w14:paraId="4C158369" w14:textId="77777777" w:rsidTr="00565491">
        <w:tc>
          <w:tcPr>
            <w:tcW w:w="9930" w:type="dxa"/>
          </w:tcPr>
          <w:p w14:paraId="705F2FFA" w14:textId="77777777" w:rsidR="00565491" w:rsidRPr="00DD54C9" w:rsidRDefault="00565491" w:rsidP="00565491">
            <w:pPr>
              <w:pStyle w:val="BodyText"/>
              <w:jc w:val="both"/>
              <w:rPr>
                <w:rFonts w:ascii="Cascadia Mono PL" w:hAnsi="Cascadia Mono PL" w:cs="Cascadia Mono PL"/>
                <w:sz w:val="20"/>
                <w:szCs w:val="20"/>
              </w:rPr>
            </w:pPr>
            <w:r w:rsidRPr="00DD54C9">
              <w:rPr>
                <w:rFonts w:ascii="Cascadia Mono PL" w:hAnsi="Cascadia Mono PL" w:cs="Cascadia Mono PL"/>
                <w:i/>
                <w:iCs/>
                <w:sz w:val="20"/>
                <w:szCs w:val="20"/>
              </w:rPr>
              <w:t>import</w:t>
            </w:r>
            <w:r w:rsidRPr="00DD54C9">
              <w:rPr>
                <w:rFonts w:ascii="Cascadia Mono PL" w:hAnsi="Cascadia Mono PL" w:cs="Cascadia Mono PL"/>
                <w:sz w:val="20"/>
                <w:szCs w:val="20"/>
              </w:rPr>
              <w:t xml:space="preserve"> </w:t>
            </w:r>
            <w:proofErr w:type="spellStart"/>
            <w:r w:rsidRPr="00DD54C9">
              <w:rPr>
                <w:rFonts w:ascii="Cascadia Mono PL" w:hAnsi="Cascadia Mono PL" w:cs="Cascadia Mono PL"/>
                <w:sz w:val="20"/>
                <w:szCs w:val="20"/>
              </w:rPr>
              <w:t>numpy</w:t>
            </w:r>
            <w:proofErr w:type="spellEnd"/>
            <w:r w:rsidRPr="00DD54C9">
              <w:rPr>
                <w:rFonts w:ascii="Cascadia Mono PL" w:hAnsi="Cascadia Mono PL" w:cs="Cascadia Mono PL"/>
                <w:sz w:val="20"/>
                <w:szCs w:val="20"/>
              </w:rPr>
              <w:t xml:space="preserve"> </w:t>
            </w:r>
            <w:r w:rsidRPr="00DD54C9">
              <w:rPr>
                <w:rFonts w:ascii="Cascadia Mono PL" w:hAnsi="Cascadia Mono PL" w:cs="Cascadia Mono PL"/>
                <w:i/>
                <w:iCs/>
                <w:sz w:val="20"/>
                <w:szCs w:val="20"/>
              </w:rPr>
              <w:t>as</w:t>
            </w:r>
            <w:r w:rsidRPr="00DD54C9">
              <w:rPr>
                <w:rFonts w:ascii="Cascadia Mono PL" w:hAnsi="Cascadia Mono PL" w:cs="Cascadia Mono PL"/>
                <w:sz w:val="20"/>
                <w:szCs w:val="20"/>
              </w:rPr>
              <w:t xml:space="preserve"> np</w:t>
            </w:r>
          </w:p>
          <w:p w14:paraId="0EC08C0D" w14:textId="77777777" w:rsidR="00565491" w:rsidRPr="00DD54C9" w:rsidRDefault="00565491" w:rsidP="00565491">
            <w:pPr>
              <w:pStyle w:val="BodyText"/>
              <w:jc w:val="both"/>
              <w:rPr>
                <w:rFonts w:ascii="Cascadia Mono PL" w:hAnsi="Cascadia Mono PL" w:cs="Cascadia Mono PL"/>
                <w:sz w:val="20"/>
                <w:szCs w:val="20"/>
              </w:rPr>
            </w:pPr>
          </w:p>
          <w:p w14:paraId="0BC97683" w14:textId="77777777" w:rsidR="00565491" w:rsidRPr="00DD54C9" w:rsidRDefault="00565491" w:rsidP="00565491">
            <w:pPr>
              <w:pStyle w:val="BodyText"/>
              <w:jc w:val="both"/>
              <w:rPr>
                <w:rFonts w:ascii="Cascadia Mono PL" w:hAnsi="Cascadia Mono PL" w:cs="Cascadia Mono PL"/>
                <w:sz w:val="20"/>
                <w:szCs w:val="20"/>
              </w:rPr>
            </w:pPr>
            <w:r w:rsidRPr="00DD54C9">
              <w:rPr>
                <w:rFonts w:ascii="Cascadia Mono PL" w:hAnsi="Cascadia Mono PL" w:cs="Cascadia Mono PL"/>
                <w:i/>
                <w:iCs/>
                <w:sz w:val="20"/>
                <w:szCs w:val="20"/>
              </w:rPr>
              <w:t>#Addition on matrices</w:t>
            </w:r>
          </w:p>
          <w:p w14:paraId="4AD44460" w14:textId="77777777" w:rsidR="00565491" w:rsidRPr="00DD54C9" w:rsidRDefault="00565491" w:rsidP="00565491">
            <w:pPr>
              <w:pStyle w:val="BodyText"/>
              <w:jc w:val="both"/>
              <w:rPr>
                <w:rFonts w:ascii="Cascadia Mono PL" w:hAnsi="Cascadia Mono PL" w:cs="Cascadia Mono PL"/>
                <w:sz w:val="20"/>
                <w:szCs w:val="20"/>
              </w:rPr>
            </w:pPr>
          </w:p>
          <w:p w14:paraId="4C4FE6F9" w14:textId="77777777" w:rsidR="00565491" w:rsidRPr="00DD54C9" w:rsidRDefault="00565491" w:rsidP="00565491">
            <w:pPr>
              <w:pStyle w:val="BodyText"/>
              <w:jc w:val="both"/>
              <w:rPr>
                <w:rFonts w:ascii="Cascadia Mono PL" w:hAnsi="Cascadia Mono PL" w:cs="Cascadia Mono PL"/>
                <w:sz w:val="20"/>
                <w:szCs w:val="20"/>
              </w:rPr>
            </w:pPr>
            <w:r w:rsidRPr="00DD54C9">
              <w:rPr>
                <w:rFonts w:ascii="Cascadia Mono PL" w:hAnsi="Cascadia Mono PL" w:cs="Cascadia Mono PL"/>
                <w:sz w:val="20"/>
                <w:szCs w:val="20"/>
              </w:rPr>
              <w:t xml:space="preserve">m1 = </w:t>
            </w:r>
            <w:proofErr w:type="spellStart"/>
            <w:proofErr w:type="gramStart"/>
            <w:r w:rsidRPr="00DD54C9">
              <w:rPr>
                <w:rFonts w:ascii="Cascadia Mono PL" w:hAnsi="Cascadia Mono PL" w:cs="Cascadia Mono PL"/>
                <w:sz w:val="20"/>
                <w:szCs w:val="20"/>
              </w:rPr>
              <w:t>np.random</w:t>
            </w:r>
            <w:proofErr w:type="gramEnd"/>
            <w:r w:rsidRPr="00DD54C9">
              <w:rPr>
                <w:rFonts w:ascii="Cascadia Mono PL" w:hAnsi="Cascadia Mono PL" w:cs="Cascadia Mono PL"/>
                <w:sz w:val="20"/>
                <w:szCs w:val="20"/>
              </w:rPr>
              <w:t>.randn</w:t>
            </w:r>
            <w:proofErr w:type="spellEnd"/>
            <w:r w:rsidRPr="00DD54C9">
              <w:rPr>
                <w:rFonts w:ascii="Cascadia Mono PL" w:hAnsi="Cascadia Mono PL" w:cs="Cascadia Mono PL"/>
                <w:sz w:val="20"/>
                <w:szCs w:val="20"/>
              </w:rPr>
              <w:t>(3,4)</w:t>
            </w:r>
          </w:p>
          <w:p w14:paraId="305CBEF7" w14:textId="77777777" w:rsidR="00565491" w:rsidRPr="00DD54C9" w:rsidRDefault="00565491" w:rsidP="00565491">
            <w:pPr>
              <w:pStyle w:val="BodyText"/>
              <w:jc w:val="both"/>
              <w:rPr>
                <w:rFonts w:ascii="Cascadia Mono PL" w:hAnsi="Cascadia Mono PL" w:cs="Cascadia Mono PL"/>
                <w:sz w:val="20"/>
                <w:szCs w:val="20"/>
              </w:rPr>
            </w:pPr>
            <w:r w:rsidRPr="00DD54C9">
              <w:rPr>
                <w:rFonts w:ascii="Cascadia Mono PL" w:hAnsi="Cascadia Mono PL" w:cs="Cascadia Mono PL"/>
                <w:sz w:val="20"/>
                <w:szCs w:val="20"/>
              </w:rPr>
              <w:t xml:space="preserve">m2 = </w:t>
            </w:r>
            <w:proofErr w:type="spellStart"/>
            <w:proofErr w:type="gramStart"/>
            <w:r w:rsidRPr="00DD54C9">
              <w:rPr>
                <w:rFonts w:ascii="Cascadia Mono PL" w:hAnsi="Cascadia Mono PL" w:cs="Cascadia Mono PL"/>
                <w:sz w:val="20"/>
                <w:szCs w:val="20"/>
              </w:rPr>
              <w:t>np.random</w:t>
            </w:r>
            <w:proofErr w:type="gramEnd"/>
            <w:r w:rsidRPr="00DD54C9">
              <w:rPr>
                <w:rFonts w:ascii="Cascadia Mono PL" w:hAnsi="Cascadia Mono PL" w:cs="Cascadia Mono PL"/>
                <w:sz w:val="20"/>
                <w:szCs w:val="20"/>
              </w:rPr>
              <w:t>.randn</w:t>
            </w:r>
            <w:proofErr w:type="spellEnd"/>
            <w:r w:rsidRPr="00DD54C9">
              <w:rPr>
                <w:rFonts w:ascii="Cascadia Mono PL" w:hAnsi="Cascadia Mono PL" w:cs="Cascadia Mono PL"/>
                <w:sz w:val="20"/>
                <w:szCs w:val="20"/>
              </w:rPr>
              <w:t>(3,4)</w:t>
            </w:r>
          </w:p>
          <w:p w14:paraId="7116E1C5" w14:textId="77777777" w:rsidR="00565491" w:rsidRPr="00DD54C9" w:rsidRDefault="00565491" w:rsidP="00565491">
            <w:pPr>
              <w:pStyle w:val="BodyText"/>
              <w:jc w:val="both"/>
              <w:rPr>
                <w:rFonts w:ascii="Cascadia Mono PL" w:hAnsi="Cascadia Mono PL" w:cs="Cascadia Mono PL"/>
                <w:sz w:val="20"/>
                <w:szCs w:val="20"/>
              </w:rPr>
            </w:pPr>
          </w:p>
          <w:p w14:paraId="15E02CD1" w14:textId="77777777" w:rsidR="00565491" w:rsidRPr="00DD54C9" w:rsidRDefault="00565491" w:rsidP="00565491">
            <w:pPr>
              <w:pStyle w:val="BodyText"/>
              <w:jc w:val="both"/>
              <w:rPr>
                <w:rFonts w:ascii="Cascadia Mono PL" w:hAnsi="Cascadia Mono PL" w:cs="Cascadia Mono PL"/>
                <w:sz w:val="20"/>
                <w:szCs w:val="20"/>
              </w:rPr>
            </w:pPr>
            <w:r w:rsidRPr="00DD54C9">
              <w:rPr>
                <w:rFonts w:ascii="Cascadia Mono PL" w:hAnsi="Cascadia Mono PL" w:cs="Cascadia Mono PL"/>
                <w:sz w:val="20"/>
                <w:szCs w:val="20"/>
              </w:rPr>
              <w:t xml:space="preserve">m3 = </w:t>
            </w:r>
            <w:proofErr w:type="spellStart"/>
            <w:r w:rsidRPr="00DD54C9">
              <w:rPr>
                <w:rFonts w:ascii="Cascadia Mono PL" w:hAnsi="Cascadia Mono PL" w:cs="Cascadia Mono PL"/>
                <w:sz w:val="20"/>
                <w:szCs w:val="20"/>
              </w:rPr>
              <w:t>np.add</w:t>
            </w:r>
            <w:proofErr w:type="spellEnd"/>
            <w:r w:rsidRPr="00DD54C9">
              <w:rPr>
                <w:rFonts w:ascii="Cascadia Mono PL" w:hAnsi="Cascadia Mono PL" w:cs="Cascadia Mono PL"/>
                <w:sz w:val="20"/>
                <w:szCs w:val="20"/>
              </w:rPr>
              <w:t>(m</w:t>
            </w:r>
            <w:proofErr w:type="gramStart"/>
            <w:r w:rsidRPr="00DD54C9">
              <w:rPr>
                <w:rFonts w:ascii="Cascadia Mono PL" w:hAnsi="Cascadia Mono PL" w:cs="Cascadia Mono PL"/>
                <w:sz w:val="20"/>
                <w:szCs w:val="20"/>
              </w:rPr>
              <w:t>1,m</w:t>
            </w:r>
            <w:proofErr w:type="gramEnd"/>
            <w:r w:rsidRPr="00DD54C9">
              <w:rPr>
                <w:rFonts w:ascii="Cascadia Mono PL" w:hAnsi="Cascadia Mono PL" w:cs="Cascadia Mono PL"/>
                <w:sz w:val="20"/>
                <w:szCs w:val="20"/>
              </w:rPr>
              <w:t xml:space="preserve">2) </w:t>
            </w:r>
            <w:r w:rsidRPr="00DD54C9">
              <w:rPr>
                <w:rFonts w:ascii="Cascadia Mono PL" w:hAnsi="Cascadia Mono PL" w:cs="Cascadia Mono PL"/>
                <w:i/>
                <w:iCs/>
                <w:sz w:val="20"/>
                <w:szCs w:val="20"/>
              </w:rPr>
              <w:t xml:space="preserve">#m3 = m1 + m2 will also work </w:t>
            </w:r>
          </w:p>
          <w:p w14:paraId="54241748" w14:textId="77777777" w:rsidR="00565491" w:rsidRPr="00DD54C9" w:rsidRDefault="00565491" w:rsidP="00565491">
            <w:pPr>
              <w:pStyle w:val="BodyText"/>
              <w:jc w:val="both"/>
              <w:rPr>
                <w:rFonts w:ascii="Cascadia Mono PL" w:hAnsi="Cascadia Mono PL" w:cs="Cascadia Mono PL"/>
                <w:sz w:val="20"/>
                <w:szCs w:val="20"/>
              </w:rPr>
            </w:pPr>
          </w:p>
          <w:p w14:paraId="079DF855" w14:textId="77777777" w:rsidR="00565491" w:rsidRPr="00DD54C9" w:rsidRDefault="00565491" w:rsidP="00565491">
            <w:pPr>
              <w:pStyle w:val="BodyText"/>
              <w:jc w:val="both"/>
              <w:rPr>
                <w:rFonts w:ascii="Cascadia Mono PL" w:hAnsi="Cascadia Mono PL" w:cs="Cascadia Mono PL"/>
                <w:sz w:val="20"/>
                <w:szCs w:val="20"/>
              </w:rPr>
            </w:pPr>
            <w:proofErr w:type="gramStart"/>
            <w:r w:rsidRPr="00DD54C9">
              <w:rPr>
                <w:rFonts w:ascii="Cascadia Mono PL" w:hAnsi="Cascadia Mono PL" w:cs="Cascadia Mono PL"/>
                <w:sz w:val="20"/>
                <w:szCs w:val="20"/>
              </w:rPr>
              <w:t>print(</w:t>
            </w:r>
            <w:proofErr w:type="gramEnd"/>
            <w:r w:rsidRPr="00DD54C9">
              <w:rPr>
                <w:rFonts w:ascii="Cascadia Mono PL" w:hAnsi="Cascadia Mono PL" w:cs="Cascadia Mono PL"/>
                <w:sz w:val="20"/>
                <w:szCs w:val="20"/>
              </w:rPr>
              <w:t>"Random matrix addition result:",m3)</w:t>
            </w:r>
          </w:p>
          <w:p w14:paraId="524C79D1" w14:textId="77777777" w:rsidR="00565491" w:rsidRPr="00DD54C9" w:rsidRDefault="00565491" w:rsidP="00565491">
            <w:pPr>
              <w:pStyle w:val="BodyText"/>
              <w:jc w:val="both"/>
              <w:rPr>
                <w:rFonts w:ascii="Cascadia Mono PL" w:hAnsi="Cascadia Mono PL" w:cs="Cascadia Mono PL"/>
                <w:sz w:val="20"/>
                <w:szCs w:val="20"/>
              </w:rPr>
            </w:pPr>
          </w:p>
          <w:p w14:paraId="5AEA35D1" w14:textId="77777777" w:rsidR="00565491" w:rsidRPr="00DD54C9" w:rsidRDefault="00565491" w:rsidP="00565491">
            <w:pPr>
              <w:pStyle w:val="BodyText"/>
              <w:jc w:val="both"/>
              <w:rPr>
                <w:rFonts w:ascii="Cascadia Mono PL" w:hAnsi="Cascadia Mono PL" w:cs="Cascadia Mono PL"/>
                <w:sz w:val="20"/>
                <w:szCs w:val="20"/>
              </w:rPr>
            </w:pPr>
            <w:r w:rsidRPr="00DD54C9">
              <w:rPr>
                <w:rFonts w:ascii="Cascadia Mono PL" w:hAnsi="Cascadia Mono PL" w:cs="Cascadia Mono PL"/>
                <w:i/>
                <w:iCs/>
                <w:sz w:val="20"/>
                <w:szCs w:val="20"/>
              </w:rPr>
              <w:t xml:space="preserve">#Subtraction on matrices </w:t>
            </w:r>
          </w:p>
          <w:p w14:paraId="661F8C88" w14:textId="77777777" w:rsidR="00565491" w:rsidRPr="00DD54C9" w:rsidRDefault="00565491" w:rsidP="00565491">
            <w:pPr>
              <w:pStyle w:val="BodyText"/>
              <w:jc w:val="both"/>
              <w:rPr>
                <w:rFonts w:ascii="Cascadia Mono PL" w:hAnsi="Cascadia Mono PL" w:cs="Cascadia Mono PL"/>
                <w:sz w:val="20"/>
                <w:szCs w:val="20"/>
              </w:rPr>
            </w:pPr>
          </w:p>
          <w:p w14:paraId="635F360A" w14:textId="77777777" w:rsidR="00565491" w:rsidRPr="00DD54C9" w:rsidRDefault="00565491" w:rsidP="00565491">
            <w:pPr>
              <w:pStyle w:val="BodyText"/>
              <w:jc w:val="both"/>
              <w:rPr>
                <w:rFonts w:ascii="Cascadia Mono PL" w:hAnsi="Cascadia Mono PL" w:cs="Cascadia Mono PL"/>
                <w:sz w:val="20"/>
                <w:szCs w:val="20"/>
              </w:rPr>
            </w:pPr>
            <w:r w:rsidRPr="00DD54C9">
              <w:rPr>
                <w:rFonts w:ascii="Cascadia Mono PL" w:hAnsi="Cascadia Mono PL" w:cs="Cascadia Mono PL"/>
                <w:sz w:val="20"/>
                <w:szCs w:val="20"/>
              </w:rPr>
              <w:t xml:space="preserve">m4 = </w:t>
            </w:r>
            <w:proofErr w:type="spellStart"/>
            <w:proofErr w:type="gramStart"/>
            <w:r w:rsidRPr="00DD54C9">
              <w:rPr>
                <w:rFonts w:ascii="Cascadia Mono PL" w:hAnsi="Cascadia Mono PL" w:cs="Cascadia Mono PL"/>
                <w:sz w:val="20"/>
                <w:szCs w:val="20"/>
              </w:rPr>
              <w:t>np.random</w:t>
            </w:r>
            <w:proofErr w:type="gramEnd"/>
            <w:r w:rsidRPr="00DD54C9">
              <w:rPr>
                <w:rFonts w:ascii="Cascadia Mono PL" w:hAnsi="Cascadia Mono PL" w:cs="Cascadia Mono PL"/>
                <w:sz w:val="20"/>
                <w:szCs w:val="20"/>
              </w:rPr>
              <w:t>.randn</w:t>
            </w:r>
            <w:proofErr w:type="spellEnd"/>
            <w:r w:rsidRPr="00DD54C9">
              <w:rPr>
                <w:rFonts w:ascii="Cascadia Mono PL" w:hAnsi="Cascadia Mono PL" w:cs="Cascadia Mono PL"/>
                <w:sz w:val="20"/>
                <w:szCs w:val="20"/>
              </w:rPr>
              <w:t>(3,4)</w:t>
            </w:r>
          </w:p>
          <w:p w14:paraId="56A90868" w14:textId="77777777" w:rsidR="00565491" w:rsidRPr="00DD54C9" w:rsidRDefault="00565491" w:rsidP="00565491">
            <w:pPr>
              <w:pStyle w:val="BodyText"/>
              <w:jc w:val="both"/>
              <w:rPr>
                <w:rFonts w:ascii="Cascadia Mono PL" w:hAnsi="Cascadia Mono PL" w:cs="Cascadia Mono PL"/>
                <w:sz w:val="20"/>
                <w:szCs w:val="20"/>
              </w:rPr>
            </w:pPr>
            <w:r w:rsidRPr="00DD54C9">
              <w:rPr>
                <w:rFonts w:ascii="Cascadia Mono PL" w:hAnsi="Cascadia Mono PL" w:cs="Cascadia Mono PL"/>
                <w:sz w:val="20"/>
                <w:szCs w:val="20"/>
              </w:rPr>
              <w:t xml:space="preserve">m5 = </w:t>
            </w:r>
            <w:proofErr w:type="spellStart"/>
            <w:proofErr w:type="gramStart"/>
            <w:r w:rsidRPr="00DD54C9">
              <w:rPr>
                <w:rFonts w:ascii="Cascadia Mono PL" w:hAnsi="Cascadia Mono PL" w:cs="Cascadia Mono PL"/>
                <w:sz w:val="20"/>
                <w:szCs w:val="20"/>
              </w:rPr>
              <w:t>np.random</w:t>
            </w:r>
            <w:proofErr w:type="gramEnd"/>
            <w:r w:rsidRPr="00DD54C9">
              <w:rPr>
                <w:rFonts w:ascii="Cascadia Mono PL" w:hAnsi="Cascadia Mono PL" w:cs="Cascadia Mono PL"/>
                <w:sz w:val="20"/>
                <w:szCs w:val="20"/>
              </w:rPr>
              <w:t>.randn</w:t>
            </w:r>
            <w:proofErr w:type="spellEnd"/>
            <w:r w:rsidRPr="00DD54C9">
              <w:rPr>
                <w:rFonts w:ascii="Cascadia Mono PL" w:hAnsi="Cascadia Mono PL" w:cs="Cascadia Mono PL"/>
                <w:sz w:val="20"/>
                <w:szCs w:val="20"/>
              </w:rPr>
              <w:t>(3,4)</w:t>
            </w:r>
          </w:p>
          <w:p w14:paraId="2DB45167" w14:textId="77777777" w:rsidR="00565491" w:rsidRPr="00DD54C9" w:rsidRDefault="00565491" w:rsidP="00565491">
            <w:pPr>
              <w:pStyle w:val="BodyText"/>
              <w:jc w:val="both"/>
              <w:rPr>
                <w:rFonts w:ascii="Cascadia Mono PL" w:hAnsi="Cascadia Mono PL" w:cs="Cascadia Mono PL"/>
                <w:sz w:val="20"/>
                <w:szCs w:val="20"/>
              </w:rPr>
            </w:pPr>
          </w:p>
          <w:p w14:paraId="79A3AB2A" w14:textId="77777777" w:rsidR="00565491" w:rsidRPr="00DD54C9" w:rsidRDefault="00565491" w:rsidP="00565491">
            <w:pPr>
              <w:pStyle w:val="BodyText"/>
              <w:jc w:val="both"/>
              <w:rPr>
                <w:rFonts w:ascii="Cascadia Mono PL" w:hAnsi="Cascadia Mono PL" w:cs="Cascadia Mono PL"/>
                <w:sz w:val="20"/>
                <w:szCs w:val="20"/>
              </w:rPr>
            </w:pPr>
            <w:r w:rsidRPr="00DD54C9">
              <w:rPr>
                <w:rFonts w:ascii="Cascadia Mono PL" w:hAnsi="Cascadia Mono PL" w:cs="Cascadia Mono PL"/>
                <w:sz w:val="20"/>
                <w:szCs w:val="20"/>
              </w:rPr>
              <w:t xml:space="preserve">m6 = </w:t>
            </w:r>
            <w:proofErr w:type="spellStart"/>
            <w:proofErr w:type="gramStart"/>
            <w:r w:rsidRPr="00DD54C9">
              <w:rPr>
                <w:rFonts w:ascii="Cascadia Mono PL" w:hAnsi="Cascadia Mono PL" w:cs="Cascadia Mono PL"/>
                <w:sz w:val="20"/>
                <w:szCs w:val="20"/>
              </w:rPr>
              <w:t>np.subtract</w:t>
            </w:r>
            <w:proofErr w:type="spellEnd"/>
            <w:proofErr w:type="gramEnd"/>
            <w:r w:rsidRPr="00DD54C9">
              <w:rPr>
                <w:rFonts w:ascii="Cascadia Mono PL" w:hAnsi="Cascadia Mono PL" w:cs="Cascadia Mono PL"/>
                <w:sz w:val="20"/>
                <w:szCs w:val="20"/>
              </w:rPr>
              <w:t xml:space="preserve">(m4,m5) </w:t>
            </w:r>
            <w:r w:rsidRPr="00DD54C9">
              <w:rPr>
                <w:rFonts w:ascii="Cascadia Mono PL" w:hAnsi="Cascadia Mono PL" w:cs="Cascadia Mono PL"/>
                <w:i/>
                <w:iCs/>
                <w:sz w:val="20"/>
                <w:szCs w:val="20"/>
              </w:rPr>
              <w:t xml:space="preserve">#m6 = m4 - m5 will also work </w:t>
            </w:r>
          </w:p>
          <w:p w14:paraId="16EA66CB" w14:textId="77777777" w:rsidR="00565491" w:rsidRPr="00DD54C9" w:rsidRDefault="00565491" w:rsidP="00565491">
            <w:pPr>
              <w:pStyle w:val="BodyText"/>
              <w:jc w:val="both"/>
              <w:rPr>
                <w:rFonts w:ascii="Cascadia Mono PL" w:hAnsi="Cascadia Mono PL" w:cs="Cascadia Mono PL"/>
                <w:sz w:val="20"/>
                <w:szCs w:val="20"/>
              </w:rPr>
            </w:pPr>
          </w:p>
          <w:p w14:paraId="39762907" w14:textId="77777777" w:rsidR="00565491" w:rsidRPr="00DD54C9" w:rsidRDefault="00565491" w:rsidP="00565491">
            <w:pPr>
              <w:pStyle w:val="BodyText"/>
              <w:jc w:val="both"/>
              <w:rPr>
                <w:rFonts w:ascii="Cascadia Mono PL" w:hAnsi="Cascadia Mono PL" w:cs="Cascadia Mono PL"/>
                <w:sz w:val="20"/>
                <w:szCs w:val="20"/>
              </w:rPr>
            </w:pPr>
            <w:proofErr w:type="gramStart"/>
            <w:r w:rsidRPr="00DD54C9">
              <w:rPr>
                <w:rFonts w:ascii="Cascadia Mono PL" w:hAnsi="Cascadia Mono PL" w:cs="Cascadia Mono PL"/>
                <w:sz w:val="20"/>
                <w:szCs w:val="20"/>
              </w:rPr>
              <w:t>print(</w:t>
            </w:r>
            <w:proofErr w:type="gramEnd"/>
            <w:r w:rsidRPr="00DD54C9">
              <w:rPr>
                <w:rFonts w:ascii="Cascadia Mono PL" w:hAnsi="Cascadia Mono PL" w:cs="Cascadia Mono PL"/>
                <w:sz w:val="20"/>
                <w:szCs w:val="20"/>
              </w:rPr>
              <w:t>"Random matrix subtraction result:",m6)</w:t>
            </w:r>
          </w:p>
          <w:p w14:paraId="0510BCA0" w14:textId="77777777" w:rsidR="00565491" w:rsidRPr="00DD54C9" w:rsidRDefault="00565491" w:rsidP="00565491">
            <w:pPr>
              <w:pStyle w:val="BodyText"/>
              <w:jc w:val="both"/>
              <w:rPr>
                <w:rFonts w:ascii="Cascadia Mono PL" w:hAnsi="Cascadia Mono PL" w:cs="Cascadia Mono PL"/>
                <w:sz w:val="20"/>
                <w:szCs w:val="20"/>
              </w:rPr>
            </w:pPr>
          </w:p>
          <w:p w14:paraId="6E20F9C0" w14:textId="77777777" w:rsidR="00565491" w:rsidRPr="00DD54C9" w:rsidRDefault="00565491" w:rsidP="00565491">
            <w:pPr>
              <w:pStyle w:val="BodyText"/>
              <w:jc w:val="both"/>
              <w:rPr>
                <w:rFonts w:ascii="Cascadia Mono PL" w:hAnsi="Cascadia Mono PL" w:cs="Cascadia Mono PL"/>
                <w:sz w:val="20"/>
                <w:szCs w:val="20"/>
              </w:rPr>
            </w:pPr>
            <w:r w:rsidRPr="00DD54C9">
              <w:rPr>
                <w:rFonts w:ascii="Cascadia Mono PL" w:hAnsi="Cascadia Mono PL" w:cs="Cascadia Mono PL"/>
                <w:i/>
                <w:iCs/>
                <w:sz w:val="20"/>
                <w:szCs w:val="20"/>
              </w:rPr>
              <w:t>#Multipliction on matrices</w:t>
            </w:r>
          </w:p>
          <w:p w14:paraId="021A1A5D" w14:textId="77777777" w:rsidR="00565491" w:rsidRPr="00DD54C9" w:rsidRDefault="00565491" w:rsidP="00565491">
            <w:pPr>
              <w:pStyle w:val="BodyText"/>
              <w:jc w:val="both"/>
              <w:rPr>
                <w:rFonts w:ascii="Cascadia Mono PL" w:hAnsi="Cascadia Mono PL" w:cs="Cascadia Mono PL"/>
                <w:sz w:val="20"/>
                <w:szCs w:val="20"/>
              </w:rPr>
            </w:pPr>
          </w:p>
          <w:p w14:paraId="3E720C92" w14:textId="77777777" w:rsidR="00565491" w:rsidRPr="00DD54C9" w:rsidRDefault="00565491" w:rsidP="00565491">
            <w:pPr>
              <w:pStyle w:val="BodyText"/>
              <w:jc w:val="both"/>
              <w:rPr>
                <w:rFonts w:ascii="Cascadia Mono PL" w:hAnsi="Cascadia Mono PL" w:cs="Cascadia Mono PL"/>
                <w:sz w:val="20"/>
                <w:szCs w:val="20"/>
              </w:rPr>
            </w:pPr>
            <w:r w:rsidRPr="00DD54C9">
              <w:rPr>
                <w:rFonts w:ascii="Cascadia Mono PL" w:hAnsi="Cascadia Mono PL" w:cs="Cascadia Mono PL"/>
                <w:sz w:val="20"/>
                <w:szCs w:val="20"/>
              </w:rPr>
              <w:t xml:space="preserve">m7 = </w:t>
            </w:r>
            <w:proofErr w:type="spellStart"/>
            <w:proofErr w:type="gramStart"/>
            <w:r w:rsidRPr="00DD54C9">
              <w:rPr>
                <w:rFonts w:ascii="Cascadia Mono PL" w:hAnsi="Cascadia Mono PL" w:cs="Cascadia Mono PL"/>
                <w:sz w:val="20"/>
                <w:szCs w:val="20"/>
              </w:rPr>
              <w:t>np.random</w:t>
            </w:r>
            <w:proofErr w:type="gramEnd"/>
            <w:r w:rsidRPr="00DD54C9">
              <w:rPr>
                <w:rFonts w:ascii="Cascadia Mono PL" w:hAnsi="Cascadia Mono PL" w:cs="Cascadia Mono PL"/>
                <w:sz w:val="20"/>
                <w:szCs w:val="20"/>
              </w:rPr>
              <w:t>.randn</w:t>
            </w:r>
            <w:proofErr w:type="spellEnd"/>
            <w:r w:rsidRPr="00DD54C9">
              <w:rPr>
                <w:rFonts w:ascii="Cascadia Mono PL" w:hAnsi="Cascadia Mono PL" w:cs="Cascadia Mono PL"/>
                <w:sz w:val="20"/>
                <w:szCs w:val="20"/>
              </w:rPr>
              <w:t>(3,4)</w:t>
            </w:r>
          </w:p>
          <w:p w14:paraId="38590C04" w14:textId="77777777" w:rsidR="00565491" w:rsidRPr="00DD54C9" w:rsidRDefault="00565491" w:rsidP="00565491">
            <w:pPr>
              <w:pStyle w:val="BodyText"/>
              <w:jc w:val="both"/>
              <w:rPr>
                <w:rFonts w:ascii="Cascadia Mono PL" w:hAnsi="Cascadia Mono PL" w:cs="Cascadia Mono PL"/>
                <w:sz w:val="20"/>
                <w:szCs w:val="20"/>
              </w:rPr>
            </w:pPr>
            <w:r w:rsidRPr="00DD54C9">
              <w:rPr>
                <w:rFonts w:ascii="Cascadia Mono PL" w:hAnsi="Cascadia Mono PL" w:cs="Cascadia Mono PL"/>
                <w:sz w:val="20"/>
                <w:szCs w:val="20"/>
              </w:rPr>
              <w:t xml:space="preserve">m8 = </w:t>
            </w:r>
            <w:proofErr w:type="spellStart"/>
            <w:proofErr w:type="gramStart"/>
            <w:r w:rsidRPr="00DD54C9">
              <w:rPr>
                <w:rFonts w:ascii="Cascadia Mono PL" w:hAnsi="Cascadia Mono PL" w:cs="Cascadia Mono PL"/>
                <w:sz w:val="20"/>
                <w:szCs w:val="20"/>
              </w:rPr>
              <w:t>np.random</w:t>
            </w:r>
            <w:proofErr w:type="gramEnd"/>
            <w:r w:rsidRPr="00DD54C9">
              <w:rPr>
                <w:rFonts w:ascii="Cascadia Mono PL" w:hAnsi="Cascadia Mono PL" w:cs="Cascadia Mono PL"/>
                <w:sz w:val="20"/>
                <w:szCs w:val="20"/>
              </w:rPr>
              <w:t>.randn</w:t>
            </w:r>
            <w:proofErr w:type="spellEnd"/>
            <w:r w:rsidRPr="00DD54C9">
              <w:rPr>
                <w:rFonts w:ascii="Cascadia Mono PL" w:hAnsi="Cascadia Mono PL" w:cs="Cascadia Mono PL"/>
                <w:sz w:val="20"/>
                <w:szCs w:val="20"/>
              </w:rPr>
              <w:t>(4,3)</w:t>
            </w:r>
          </w:p>
          <w:p w14:paraId="4B2ED12A" w14:textId="77777777" w:rsidR="00565491" w:rsidRPr="00DD54C9" w:rsidRDefault="00565491" w:rsidP="00565491">
            <w:pPr>
              <w:pStyle w:val="BodyText"/>
              <w:jc w:val="both"/>
              <w:rPr>
                <w:rFonts w:ascii="Cascadia Mono PL" w:hAnsi="Cascadia Mono PL" w:cs="Cascadia Mono PL"/>
                <w:sz w:val="20"/>
                <w:szCs w:val="20"/>
              </w:rPr>
            </w:pPr>
          </w:p>
          <w:p w14:paraId="5E1B1EAF" w14:textId="77777777" w:rsidR="00565491" w:rsidRPr="00DD54C9" w:rsidRDefault="00565491" w:rsidP="00565491">
            <w:pPr>
              <w:pStyle w:val="BodyText"/>
              <w:jc w:val="both"/>
              <w:rPr>
                <w:rFonts w:ascii="Cascadia Mono PL" w:hAnsi="Cascadia Mono PL" w:cs="Cascadia Mono PL"/>
                <w:sz w:val="20"/>
                <w:szCs w:val="20"/>
              </w:rPr>
            </w:pPr>
            <w:r w:rsidRPr="00DD54C9">
              <w:rPr>
                <w:rFonts w:ascii="Cascadia Mono PL" w:hAnsi="Cascadia Mono PL" w:cs="Cascadia Mono PL"/>
                <w:sz w:val="20"/>
                <w:szCs w:val="20"/>
              </w:rPr>
              <w:t>m9 = np.dot(m</w:t>
            </w:r>
            <w:proofErr w:type="gramStart"/>
            <w:r w:rsidRPr="00DD54C9">
              <w:rPr>
                <w:rFonts w:ascii="Cascadia Mono PL" w:hAnsi="Cascadia Mono PL" w:cs="Cascadia Mono PL"/>
                <w:sz w:val="20"/>
                <w:szCs w:val="20"/>
              </w:rPr>
              <w:t>7,m</w:t>
            </w:r>
            <w:proofErr w:type="gramEnd"/>
            <w:r w:rsidRPr="00DD54C9">
              <w:rPr>
                <w:rFonts w:ascii="Cascadia Mono PL" w:hAnsi="Cascadia Mono PL" w:cs="Cascadia Mono PL"/>
                <w:sz w:val="20"/>
                <w:szCs w:val="20"/>
              </w:rPr>
              <w:t>8)</w:t>
            </w:r>
          </w:p>
          <w:p w14:paraId="51750507" w14:textId="77777777" w:rsidR="00565491" w:rsidRPr="00DD54C9" w:rsidRDefault="00565491" w:rsidP="00565491">
            <w:pPr>
              <w:pStyle w:val="BodyText"/>
              <w:jc w:val="both"/>
              <w:rPr>
                <w:rFonts w:ascii="Cascadia Mono PL" w:hAnsi="Cascadia Mono PL" w:cs="Cascadia Mono PL"/>
                <w:sz w:val="20"/>
                <w:szCs w:val="20"/>
              </w:rPr>
            </w:pPr>
          </w:p>
          <w:p w14:paraId="114EB523" w14:textId="77777777" w:rsidR="00565491" w:rsidRPr="00DD54C9" w:rsidRDefault="00565491" w:rsidP="00565491">
            <w:pPr>
              <w:pStyle w:val="BodyText"/>
              <w:jc w:val="both"/>
              <w:rPr>
                <w:rFonts w:ascii="Cascadia Mono PL" w:hAnsi="Cascadia Mono PL" w:cs="Cascadia Mono PL"/>
                <w:sz w:val="20"/>
                <w:szCs w:val="20"/>
              </w:rPr>
            </w:pPr>
            <w:proofErr w:type="gramStart"/>
            <w:r w:rsidRPr="00DD54C9">
              <w:rPr>
                <w:rFonts w:ascii="Cascadia Mono PL" w:hAnsi="Cascadia Mono PL" w:cs="Cascadia Mono PL"/>
                <w:sz w:val="20"/>
                <w:szCs w:val="20"/>
              </w:rPr>
              <w:t>print(</w:t>
            </w:r>
            <w:proofErr w:type="gramEnd"/>
            <w:r w:rsidRPr="00DD54C9">
              <w:rPr>
                <w:rFonts w:ascii="Cascadia Mono PL" w:hAnsi="Cascadia Mono PL" w:cs="Cascadia Mono PL"/>
                <w:sz w:val="20"/>
                <w:szCs w:val="20"/>
              </w:rPr>
              <w:t>"Random matrix multiplication result:",m9)</w:t>
            </w:r>
          </w:p>
          <w:p w14:paraId="1387C028" w14:textId="77777777" w:rsidR="00565491" w:rsidRPr="00DD54C9" w:rsidRDefault="00565491" w:rsidP="00565491">
            <w:pPr>
              <w:pStyle w:val="BodyText"/>
              <w:jc w:val="both"/>
              <w:rPr>
                <w:rFonts w:ascii="Cascadia Mono PL" w:hAnsi="Cascadia Mono PL" w:cs="Cascadia Mono PL"/>
                <w:sz w:val="20"/>
                <w:szCs w:val="20"/>
              </w:rPr>
            </w:pPr>
          </w:p>
          <w:p w14:paraId="59E37A19" w14:textId="77777777" w:rsidR="00565491" w:rsidRPr="00DD54C9" w:rsidRDefault="00565491" w:rsidP="00565491">
            <w:pPr>
              <w:pStyle w:val="BodyText"/>
              <w:jc w:val="both"/>
              <w:rPr>
                <w:rFonts w:ascii="Cascadia Mono PL" w:hAnsi="Cascadia Mono PL" w:cs="Cascadia Mono PL"/>
                <w:sz w:val="20"/>
                <w:szCs w:val="20"/>
              </w:rPr>
            </w:pPr>
            <w:r w:rsidRPr="00DD54C9">
              <w:rPr>
                <w:rFonts w:ascii="Cascadia Mono PL" w:hAnsi="Cascadia Mono PL" w:cs="Cascadia Mono PL"/>
                <w:i/>
                <w:iCs/>
                <w:sz w:val="20"/>
                <w:szCs w:val="20"/>
              </w:rPr>
              <w:t>#Matrix indexing</w:t>
            </w:r>
          </w:p>
          <w:p w14:paraId="06CFFA6F" w14:textId="77777777" w:rsidR="00565491" w:rsidRPr="00DD54C9" w:rsidRDefault="00565491" w:rsidP="00565491">
            <w:pPr>
              <w:pStyle w:val="BodyText"/>
              <w:jc w:val="both"/>
              <w:rPr>
                <w:rFonts w:ascii="Cascadia Mono PL" w:hAnsi="Cascadia Mono PL" w:cs="Cascadia Mono PL"/>
                <w:sz w:val="20"/>
                <w:szCs w:val="20"/>
              </w:rPr>
            </w:pPr>
          </w:p>
          <w:p w14:paraId="73C736A2" w14:textId="77777777" w:rsidR="00565491" w:rsidRPr="00DD54C9" w:rsidRDefault="00565491" w:rsidP="00565491">
            <w:pPr>
              <w:pStyle w:val="BodyText"/>
              <w:jc w:val="both"/>
              <w:rPr>
                <w:rFonts w:ascii="Cascadia Mono PL" w:hAnsi="Cascadia Mono PL" w:cs="Cascadia Mono PL"/>
                <w:sz w:val="20"/>
                <w:szCs w:val="20"/>
              </w:rPr>
            </w:pPr>
            <w:proofErr w:type="spellStart"/>
            <w:r w:rsidRPr="00DD54C9">
              <w:rPr>
                <w:rFonts w:ascii="Cascadia Mono PL" w:hAnsi="Cascadia Mono PL" w:cs="Cascadia Mono PL"/>
                <w:sz w:val="20"/>
                <w:szCs w:val="20"/>
              </w:rPr>
              <w:t>arr</w:t>
            </w:r>
            <w:proofErr w:type="spellEnd"/>
            <w:r w:rsidRPr="00DD54C9">
              <w:rPr>
                <w:rFonts w:ascii="Cascadia Mono PL" w:hAnsi="Cascadia Mono PL" w:cs="Cascadia Mono PL"/>
                <w:sz w:val="20"/>
                <w:szCs w:val="20"/>
              </w:rPr>
              <w:t xml:space="preserve"> = </w:t>
            </w:r>
            <w:proofErr w:type="spellStart"/>
            <w:proofErr w:type="gramStart"/>
            <w:r w:rsidRPr="00DD54C9">
              <w:rPr>
                <w:rFonts w:ascii="Cascadia Mono PL" w:hAnsi="Cascadia Mono PL" w:cs="Cascadia Mono PL"/>
                <w:sz w:val="20"/>
                <w:szCs w:val="20"/>
              </w:rPr>
              <w:t>np.arange</w:t>
            </w:r>
            <w:proofErr w:type="spellEnd"/>
            <w:proofErr w:type="gramEnd"/>
            <w:r w:rsidRPr="00DD54C9">
              <w:rPr>
                <w:rFonts w:ascii="Cascadia Mono PL" w:hAnsi="Cascadia Mono PL" w:cs="Cascadia Mono PL"/>
                <w:sz w:val="20"/>
                <w:szCs w:val="20"/>
              </w:rPr>
              <w:t>(20)</w:t>
            </w:r>
          </w:p>
          <w:p w14:paraId="3C87DB8A" w14:textId="77777777" w:rsidR="00565491" w:rsidRPr="00DD54C9" w:rsidRDefault="00565491" w:rsidP="00565491">
            <w:pPr>
              <w:pStyle w:val="BodyText"/>
              <w:jc w:val="both"/>
              <w:rPr>
                <w:rFonts w:ascii="Cascadia Mono PL" w:hAnsi="Cascadia Mono PL" w:cs="Cascadia Mono PL"/>
                <w:sz w:val="20"/>
                <w:szCs w:val="20"/>
              </w:rPr>
            </w:pPr>
            <w:proofErr w:type="gramStart"/>
            <w:r w:rsidRPr="00DD54C9">
              <w:rPr>
                <w:rFonts w:ascii="Cascadia Mono PL" w:hAnsi="Cascadia Mono PL" w:cs="Cascadia Mono PL"/>
                <w:sz w:val="20"/>
                <w:szCs w:val="20"/>
              </w:rPr>
              <w:t>print(</w:t>
            </w:r>
            <w:proofErr w:type="gramEnd"/>
            <w:r w:rsidRPr="00DD54C9">
              <w:rPr>
                <w:rFonts w:ascii="Cascadia Mono PL" w:hAnsi="Cascadia Mono PL" w:cs="Cascadia Mono PL"/>
                <w:sz w:val="20"/>
                <w:szCs w:val="20"/>
              </w:rPr>
              <w:t>"The original array is:",</w:t>
            </w:r>
            <w:proofErr w:type="spellStart"/>
            <w:r w:rsidRPr="00DD54C9">
              <w:rPr>
                <w:rFonts w:ascii="Cascadia Mono PL" w:hAnsi="Cascadia Mono PL" w:cs="Cascadia Mono PL"/>
                <w:sz w:val="20"/>
                <w:szCs w:val="20"/>
              </w:rPr>
              <w:t>arr</w:t>
            </w:r>
            <w:proofErr w:type="spellEnd"/>
            <w:r w:rsidRPr="00DD54C9">
              <w:rPr>
                <w:rFonts w:ascii="Cascadia Mono PL" w:hAnsi="Cascadia Mono PL" w:cs="Cascadia Mono PL"/>
                <w:sz w:val="20"/>
                <w:szCs w:val="20"/>
              </w:rPr>
              <w:t>)</w:t>
            </w:r>
          </w:p>
          <w:p w14:paraId="42FE0C2F" w14:textId="77777777" w:rsidR="00565491" w:rsidRPr="00DD54C9" w:rsidRDefault="00565491" w:rsidP="00565491">
            <w:pPr>
              <w:pStyle w:val="BodyText"/>
              <w:jc w:val="both"/>
              <w:rPr>
                <w:rFonts w:ascii="Cascadia Mono PL" w:hAnsi="Cascadia Mono PL" w:cs="Cascadia Mono PL"/>
                <w:sz w:val="20"/>
                <w:szCs w:val="20"/>
              </w:rPr>
            </w:pPr>
          </w:p>
          <w:p w14:paraId="272632C1" w14:textId="77777777" w:rsidR="00565491" w:rsidRPr="00DD54C9" w:rsidRDefault="00565491" w:rsidP="00565491">
            <w:pPr>
              <w:pStyle w:val="BodyText"/>
              <w:jc w:val="both"/>
              <w:rPr>
                <w:rFonts w:ascii="Cascadia Mono PL" w:hAnsi="Cascadia Mono PL" w:cs="Cascadia Mono PL"/>
                <w:sz w:val="20"/>
                <w:szCs w:val="20"/>
              </w:rPr>
            </w:pPr>
            <w:r w:rsidRPr="00DD54C9">
              <w:rPr>
                <w:rFonts w:ascii="Cascadia Mono PL" w:hAnsi="Cascadia Mono PL" w:cs="Cascadia Mono PL"/>
                <w:sz w:val="20"/>
                <w:szCs w:val="20"/>
              </w:rPr>
              <w:t>print("</w:t>
            </w:r>
            <w:proofErr w:type="spellStart"/>
            <w:r w:rsidRPr="00DD54C9">
              <w:rPr>
                <w:rFonts w:ascii="Cascadia Mono PL" w:hAnsi="Cascadia Mono PL" w:cs="Cascadia Mono PL"/>
                <w:sz w:val="20"/>
                <w:szCs w:val="20"/>
              </w:rPr>
              <w:t>arr</w:t>
            </w:r>
            <w:proofErr w:type="spellEnd"/>
            <w:r w:rsidRPr="00DD54C9">
              <w:rPr>
                <w:rFonts w:ascii="Cascadia Mono PL" w:hAnsi="Cascadia Mono PL" w:cs="Cascadia Mono PL"/>
                <w:sz w:val="20"/>
                <w:szCs w:val="20"/>
              </w:rPr>
              <w:t>[2]</w:t>
            </w:r>
            <w:proofErr w:type="gramStart"/>
            <w:r w:rsidRPr="00DD54C9">
              <w:rPr>
                <w:rFonts w:ascii="Cascadia Mono PL" w:hAnsi="Cascadia Mono PL" w:cs="Cascadia Mono PL"/>
                <w:sz w:val="20"/>
                <w:szCs w:val="20"/>
              </w:rPr>
              <w:t>",</w:t>
            </w:r>
            <w:proofErr w:type="spellStart"/>
            <w:r w:rsidRPr="00DD54C9">
              <w:rPr>
                <w:rFonts w:ascii="Cascadia Mono PL" w:hAnsi="Cascadia Mono PL" w:cs="Cascadia Mono PL"/>
                <w:sz w:val="20"/>
                <w:szCs w:val="20"/>
              </w:rPr>
              <w:t>arr</w:t>
            </w:r>
            <w:proofErr w:type="spellEnd"/>
            <w:proofErr w:type="gramEnd"/>
            <w:r w:rsidRPr="00DD54C9">
              <w:rPr>
                <w:rFonts w:ascii="Cascadia Mono PL" w:hAnsi="Cascadia Mono PL" w:cs="Cascadia Mono PL"/>
                <w:sz w:val="20"/>
                <w:szCs w:val="20"/>
              </w:rPr>
              <w:t>[5])</w:t>
            </w:r>
          </w:p>
          <w:p w14:paraId="7814ABF3" w14:textId="77777777" w:rsidR="00565491" w:rsidRDefault="00565491" w:rsidP="0039678B">
            <w:pPr>
              <w:jc w:val="both"/>
              <w:rPr>
                <w:rFonts w:ascii="Noto Serif" w:hAnsi="Noto Serif" w:cs="Noto Serif"/>
                <w:b/>
                <w:bCs/>
                <w:sz w:val="28"/>
                <w:szCs w:val="24"/>
                <w:u w:val="single"/>
              </w:rPr>
            </w:pPr>
          </w:p>
        </w:tc>
      </w:tr>
    </w:tbl>
    <w:p w14:paraId="30AD23E5" w14:textId="77777777" w:rsidR="00885EAC" w:rsidRDefault="00885EAC" w:rsidP="0039678B">
      <w:pPr>
        <w:jc w:val="both"/>
        <w:rPr>
          <w:rFonts w:ascii="Noto Serif" w:hAnsi="Noto Serif" w:cs="Noto Serif"/>
          <w:b/>
          <w:bCs/>
          <w:sz w:val="28"/>
          <w:szCs w:val="24"/>
          <w:u w:val="single"/>
        </w:rPr>
      </w:pPr>
    </w:p>
    <w:p w14:paraId="1B6A11CA" w14:textId="77777777" w:rsidR="00AB1ACE" w:rsidRDefault="00AB1ACE" w:rsidP="0039678B">
      <w:pPr>
        <w:jc w:val="both"/>
        <w:rPr>
          <w:rFonts w:ascii="Noto Serif" w:hAnsi="Noto Serif" w:cs="Noto Serif"/>
          <w:b/>
          <w:bCs/>
          <w:sz w:val="28"/>
          <w:szCs w:val="24"/>
          <w:u w:val="single"/>
        </w:rPr>
      </w:pPr>
    </w:p>
    <w:p w14:paraId="60DDFE87" w14:textId="77777777" w:rsidR="00AB1ACE" w:rsidRDefault="00AB1ACE" w:rsidP="0039678B">
      <w:pPr>
        <w:jc w:val="both"/>
        <w:rPr>
          <w:rFonts w:ascii="Noto Serif" w:hAnsi="Noto Serif" w:cs="Noto Serif"/>
          <w:b/>
          <w:bCs/>
          <w:sz w:val="28"/>
          <w:szCs w:val="24"/>
          <w:u w:val="single"/>
        </w:rPr>
      </w:pPr>
    </w:p>
    <w:p w14:paraId="57E2D4E5" w14:textId="77777777" w:rsidR="00AB1ACE" w:rsidRDefault="00AB1ACE" w:rsidP="0039678B">
      <w:pPr>
        <w:jc w:val="both"/>
        <w:rPr>
          <w:rFonts w:ascii="Noto Serif" w:hAnsi="Noto Serif" w:cs="Noto Serif"/>
          <w:b/>
          <w:bCs/>
          <w:sz w:val="28"/>
          <w:szCs w:val="24"/>
          <w:u w:val="single"/>
        </w:rPr>
      </w:pPr>
    </w:p>
    <w:p w14:paraId="23484860" w14:textId="77777777" w:rsidR="00AB1ACE" w:rsidRDefault="00AB1ACE" w:rsidP="0039678B">
      <w:pPr>
        <w:jc w:val="both"/>
        <w:rPr>
          <w:rFonts w:ascii="Noto Serif" w:hAnsi="Noto Serif" w:cs="Noto Serif"/>
          <w:b/>
          <w:bCs/>
          <w:sz w:val="28"/>
          <w:szCs w:val="24"/>
          <w:u w:val="single"/>
        </w:rPr>
      </w:pPr>
    </w:p>
    <w:p w14:paraId="25C1A591" w14:textId="340E4A61" w:rsidR="005C4550" w:rsidRDefault="00ED2EAC" w:rsidP="0039678B">
      <w:pPr>
        <w:jc w:val="both"/>
        <w:rPr>
          <w:rFonts w:ascii="Noto Serif" w:hAnsi="Noto Serif" w:cs="Noto Serif"/>
          <w:b/>
          <w:bCs/>
          <w:sz w:val="28"/>
          <w:szCs w:val="24"/>
          <w:u w:val="single"/>
        </w:rPr>
      </w:pPr>
      <w:r w:rsidRPr="00ED2EAC">
        <w:rPr>
          <w:rFonts w:ascii="Noto Serif" w:hAnsi="Noto Serif" w:cs="Noto Serif"/>
          <w:b/>
          <w:bCs/>
          <w:sz w:val="28"/>
          <w:szCs w:val="24"/>
          <w:u w:val="single"/>
        </w:rPr>
        <w:lastRenderedPageBreak/>
        <w:t>Result</w:t>
      </w:r>
    </w:p>
    <w:p w14:paraId="1BD52CD6" w14:textId="5C25C99C" w:rsidR="000B732C" w:rsidRDefault="000B732C" w:rsidP="0039678B">
      <w:pPr>
        <w:jc w:val="both"/>
        <w:rPr>
          <w:rFonts w:ascii="Noto Serif" w:hAnsi="Noto Serif" w:cs="Noto Serif"/>
          <w:b/>
          <w:bCs/>
          <w:sz w:val="28"/>
          <w:szCs w:val="24"/>
          <w:u w:val="single"/>
        </w:rPr>
      </w:pPr>
    </w:p>
    <w:p w14:paraId="30B44488" w14:textId="4704B49F" w:rsidR="000B732C" w:rsidRDefault="00891BA0" w:rsidP="0039678B">
      <w:pPr>
        <w:jc w:val="both"/>
        <w:rPr>
          <w:rFonts w:ascii="Noto Serif" w:hAnsi="Noto Serif" w:cs="Noto Serif"/>
          <w:b/>
          <w:bCs/>
          <w:sz w:val="28"/>
          <w:szCs w:val="24"/>
          <w:u w:val="single"/>
        </w:rPr>
      </w:pPr>
      <w:r w:rsidRPr="00891BA0">
        <w:rPr>
          <w:rFonts w:ascii="Noto Serif" w:hAnsi="Noto Serif" w:cs="Noto Serif"/>
          <w:b/>
          <w:bCs/>
          <w:noProof/>
          <w:sz w:val="28"/>
          <w:szCs w:val="24"/>
          <w:u w:val="single"/>
        </w:rPr>
        <w:drawing>
          <wp:inline distT="0" distB="0" distL="0" distR="0" wp14:anchorId="1A9205FD" wp14:editId="038CFCFA">
            <wp:extent cx="6840220" cy="3594735"/>
            <wp:effectExtent l="0" t="0" r="0" b="5715"/>
            <wp:docPr id="1" name="Picture 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840220" cy="3594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23F411" w14:textId="1D56F543" w:rsidR="00ED2EAC" w:rsidRDefault="00ED2EAC" w:rsidP="0039678B">
      <w:pPr>
        <w:jc w:val="both"/>
        <w:rPr>
          <w:rFonts w:ascii="Noto Serif" w:hAnsi="Noto Serif" w:cs="Noto Serif"/>
          <w:b/>
          <w:bCs/>
          <w:sz w:val="28"/>
          <w:szCs w:val="24"/>
          <w:u w:val="single"/>
        </w:rPr>
      </w:pPr>
    </w:p>
    <w:p w14:paraId="2C0BD0F3" w14:textId="52F17FA3" w:rsidR="00ED2EAC" w:rsidRDefault="00891BA0" w:rsidP="0039678B">
      <w:pPr>
        <w:jc w:val="both"/>
        <w:rPr>
          <w:rFonts w:ascii="Noto Serif" w:hAnsi="Noto Serif" w:cs="Noto Serif"/>
          <w:b/>
          <w:bCs/>
          <w:sz w:val="28"/>
          <w:szCs w:val="24"/>
          <w:u w:val="single"/>
        </w:rPr>
      </w:pPr>
      <w:r w:rsidRPr="00891BA0">
        <w:rPr>
          <w:rFonts w:ascii="Noto Serif" w:hAnsi="Noto Serif" w:cs="Noto Serif"/>
          <w:b/>
          <w:bCs/>
          <w:noProof/>
          <w:sz w:val="28"/>
          <w:szCs w:val="24"/>
          <w:u w:val="single"/>
        </w:rPr>
        <w:drawing>
          <wp:inline distT="0" distB="0" distL="0" distR="0" wp14:anchorId="15BA699B" wp14:editId="4F2B79EA">
            <wp:extent cx="6840220" cy="3583940"/>
            <wp:effectExtent l="0" t="0" r="0" b="0"/>
            <wp:docPr id="31" name="Picture 31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 descr="Graphical user interface, application, Word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840220" cy="3583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CB7186" w14:textId="77777777" w:rsidR="00652EE1" w:rsidRDefault="00652EE1" w:rsidP="0039678B">
      <w:pPr>
        <w:jc w:val="both"/>
        <w:rPr>
          <w:rFonts w:ascii="Noto Serif" w:hAnsi="Noto Serif" w:cs="Noto Serif"/>
          <w:b/>
          <w:bCs/>
          <w:sz w:val="28"/>
          <w:szCs w:val="24"/>
          <w:u w:val="single"/>
        </w:rPr>
      </w:pPr>
    </w:p>
    <w:p w14:paraId="01E2BE6E" w14:textId="4822A2C6" w:rsidR="0088205C" w:rsidRDefault="0088205C" w:rsidP="0039678B">
      <w:pPr>
        <w:jc w:val="both"/>
        <w:rPr>
          <w:rFonts w:ascii="Noto Serif" w:hAnsi="Noto Serif" w:cs="Noto Serif"/>
          <w:b/>
          <w:bCs/>
          <w:sz w:val="28"/>
          <w:szCs w:val="24"/>
          <w:u w:val="single"/>
        </w:rPr>
      </w:pPr>
      <w:r>
        <w:rPr>
          <w:rFonts w:ascii="Noto Serif" w:hAnsi="Noto Serif" w:cs="Noto Serif"/>
          <w:b/>
          <w:bCs/>
          <w:sz w:val="28"/>
          <w:szCs w:val="24"/>
          <w:u w:val="single"/>
        </w:rPr>
        <w:t>Conclusion</w:t>
      </w:r>
    </w:p>
    <w:p w14:paraId="20DF17FF" w14:textId="29A86688" w:rsidR="0088205C" w:rsidRDefault="0088205C" w:rsidP="0039678B">
      <w:pPr>
        <w:jc w:val="both"/>
        <w:rPr>
          <w:rFonts w:ascii="Noto Serif" w:hAnsi="Noto Serif" w:cs="Noto Serif"/>
          <w:b/>
          <w:bCs/>
          <w:sz w:val="28"/>
          <w:szCs w:val="24"/>
          <w:u w:val="single"/>
        </w:rPr>
      </w:pPr>
    </w:p>
    <w:p w14:paraId="10F97914" w14:textId="3CBA5406" w:rsidR="00652EE1" w:rsidRPr="00F76FC4" w:rsidRDefault="00AC22CB" w:rsidP="00F76FC4">
      <w:pPr>
        <w:jc w:val="both"/>
        <w:rPr>
          <w:rFonts w:ascii="Noto Serif" w:hAnsi="Noto Serif" w:cs="Noto Serif"/>
          <w:sz w:val="24"/>
          <w:szCs w:val="24"/>
        </w:rPr>
        <w:sectPr w:rsidR="00652EE1" w:rsidRPr="00F76FC4" w:rsidSect="006D1613">
          <w:pgSz w:w="11906" w:h="16838" w:code="9"/>
          <w:pgMar w:top="567" w:right="567" w:bottom="567" w:left="567" w:header="0" w:footer="0" w:gutter="0"/>
          <w:cols w:space="720"/>
          <w:docGrid w:linePitch="299"/>
        </w:sectPr>
      </w:pPr>
      <w:r>
        <w:rPr>
          <w:rFonts w:ascii="Noto Serif" w:hAnsi="Noto Serif" w:cs="Noto Serif"/>
          <w:sz w:val="24"/>
          <w:szCs w:val="24"/>
        </w:rPr>
        <w:t>The objective of this experiment is efficiently achieved by using the python library “</w:t>
      </w:r>
      <w:r w:rsidR="00C52535">
        <w:rPr>
          <w:rFonts w:ascii="Noto Serif" w:hAnsi="Noto Serif" w:cs="Noto Serif"/>
          <w:sz w:val="24"/>
          <w:szCs w:val="24"/>
        </w:rPr>
        <w:t>NumPy</w:t>
      </w:r>
      <w:r w:rsidR="00343AD0">
        <w:rPr>
          <w:rFonts w:ascii="Noto Serif" w:hAnsi="Noto Serif" w:cs="Noto Serif"/>
          <w:sz w:val="24"/>
          <w:szCs w:val="24"/>
        </w:rPr>
        <w:t>”.</w:t>
      </w:r>
    </w:p>
    <w:p w14:paraId="692AACA1" w14:textId="77777777" w:rsidR="00AB1ACE" w:rsidRDefault="00AB1ACE" w:rsidP="00652EE1">
      <w:pPr>
        <w:pStyle w:val="Heading1"/>
        <w:ind w:left="0" w:right="0"/>
        <w:jc w:val="both"/>
        <w:rPr>
          <w:rFonts w:ascii="Noto Serif" w:hAnsi="Noto Serif" w:cs="Noto Serif"/>
          <w:u w:val="single"/>
        </w:rPr>
      </w:pPr>
    </w:p>
    <w:tbl>
      <w:tblPr>
        <w:tblStyle w:val="PlainTable1"/>
        <w:tblW w:w="0" w:type="auto"/>
        <w:jc w:val="center"/>
        <w:tblLook w:val="04A0" w:firstRow="1" w:lastRow="0" w:firstColumn="1" w:lastColumn="0" w:noHBand="0" w:noVBand="1"/>
      </w:tblPr>
      <w:tblGrid>
        <w:gridCol w:w="2774"/>
        <w:gridCol w:w="2774"/>
        <w:gridCol w:w="2774"/>
        <w:gridCol w:w="2774"/>
      </w:tblGrid>
      <w:tr w:rsidR="00DB0627" w:rsidRPr="00DB0627" w14:paraId="214EBA6F" w14:textId="77777777" w:rsidTr="00B9608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74" w:type="dxa"/>
          </w:tcPr>
          <w:p w14:paraId="003B129B" w14:textId="7E3709F3" w:rsidR="00DB0627" w:rsidRPr="00DB0627" w:rsidRDefault="00DB0627" w:rsidP="00B96082">
            <w:pPr>
              <w:pStyle w:val="Heading1"/>
              <w:ind w:left="0" w:right="0"/>
              <w:outlineLvl w:val="0"/>
              <w:rPr>
                <w:rFonts w:ascii="Noto Serif" w:hAnsi="Noto Serif" w:cs="Noto Serif"/>
                <w:b/>
                <w:bCs/>
              </w:rPr>
            </w:pPr>
            <w:r w:rsidRPr="00DB0627">
              <w:rPr>
                <w:rFonts w:ascii="Noto Serif" w:hAnsi="Noto Serif" w:cs="Noto Serif"/>
                <w:b/>
                <w:bCs/>
              </w:rPr>
              <w:t>Criteria</w:t>
            </w:r>
          </w:p>
        </w:tc>
        <w:tc>
          <w:tcPr>
            <w:tcW w:w="2774" w:type="dxa"/>
          </w:tcPr>
          <w:p w14:paraId="754580EC" w14:textId="5528B854" w:rsidR="00DB0627" w:rsidRPr="00DB0627" w:rsidRDefault="00DB0627" w:rsidP="00B96082">
            <w:pPr>
              <w:pStyle w:val="Heading1"/>
              <w:ind w:left="0" w:right="0"/>
              <w:outlineLvl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Noto Serif" w:hAnsi="Noto Serif" w:cs="Noto Serif"/>
                <w:b/>
                <w:bCs/>
              </w:rPr>
            </w:pPr>
            <w:r w:rsidRPr="00DB0627">
              <w:rPr>
                <w:rFonts w:ascii="Noto Serif" w:hAnsi="Noto Serif" w:cs="Noto Serif"/>
                <w:b/>
                <w:bCs/>
              </w:rPr>
              <w:t>Total Marks</w:t>
            </w:r>
          </w:p>
        </w:tc>
        <w:tc>
          <w:tcPr>
            <w:tcW w:w="2774" w:type="dxa"/>
          </w:tcPr>
          <w:p w14:paraId="066FDBEB" w14:textId="7533F3DF" w:rsidR="00DB0627" w:rsidRPr="00DB0627" w:rsidRDefault="00DB0627" w:rsidP="00B96082">
            <w:pPr>
              <w:pStyle w:val="Heading1"/>
              <w:ind w:left="0" w:right="0"/>
              <w:outlineLvl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Noto Serif" w:hAnsi="Noto Serif" w:cs="Noto Serif"/>
                <w:b/>
                <w:bCs/>
              </w:rPr>
            </w:pPr>
            <w:r w:rsidRPr="00DB0627">
              <w:rPr>
                <w:rFonts w:ascii="Noto Serif" w:hAnsi="Noto Serif" w:cs="Noto Serif"/>
                <w:b/>
                <w:bCs/>
              </w:rPr>
              <w:t>Marks Obtained</w:t>
            </w:r>
          </w:p>
        </w:tc>
        <w:tc>
          <w:tcPr>
            <w:tcW w:w="2774" w:type="dxa"/>
          </w:tcPr>
          <w:p w14:paraId="0C5483BE" w14:textId="3423E0D1" w:rsidR="00DB0627" w:rsidRPr="00DB0627" w:rsidRDefault="00DB0627" w:rsidP="00B96082">
            <w:pPr>
              <w:pStyle w:val="Heading1"/>
              <w:ind w:left="0" w:right="0"/>
              <w:outlineLvl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Noto Serif" w:hAnsi="Noto Serif" w:cs="Noto Serif"/>
                <w:b/>
                <w:bCs/>
              </w:rPr>
            </w:pPr>
            <w:r w:rsidRPr="00DB0627">
              <w:rPr>
                <w:rFonts w:ascii="Noto Serif" w:hAnsi="Noto Serif" w:cs="Noto Serif"/>
                <w:b/>
                <w:bCs/>
              </w:rPr>
              <w:t>Comments</w:t>
            </w:r>
          </w:p>
        </w:tc>
      </w:tr>
      <w:tr w:rsidR="00DB0627" w14:paraId="338352D4" w14:textId="77777777" w:rsidTr="00B9608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74" w:type="dxa"/>
          </w:tcPr>
          <w:p w14:paraId="645306D2" w14:textId="4A0E5A25" w:rsidR="00DB0627" w:rsidRPr="00DB0627" w:rsidRDefault="00DB0627" w:rsidP="00652EE1">
            <w:pPr>
              <w:pStyle w:val="Heading1"/>
              <w:ind w:left="0" w:right="0"/>
              <w:jc w:val="both"/>
              <w:outlineLvl w:val="0"/>
              <w:rPr>
                <w:rFonts w:ascii="Noto Serif" w:hAnsi="Noto Serif" w:cs="Noto Serif"/>
                <w:sz w:val="24"/>
                <w:szCs w:val="24"/>
              </w:rPr>
            </w:pPr>
            <w:r>
              <w:rPr>
                <w:rFonts w:ascii="Noto Serif" w:hAnsi="Noto Serif" w:cs="Noto Serif"/>
                <w:sz w:val="24"/>
                <w:szCs w:val="24"/>
              </w:rPr>
              <w:t>Concept (A)</w:t>
            </w:r>
          </w:p>
        </w:tc>
        <w:tc>
          <w:tcPr>
            <w:tcW w:w="2774" w:type="dxa"/>
          </w:tcPr>
          <w:p w14:paraId="60397F9A" w14:textId="58C36812" w:rsidR="00DB0627" w:rsidRDefault="00DB0627" w:rsidP="00652EE1">
            <w:pPr>
              <w:pStyle w:val="Heading1"/>
              <w:ind w:left="0" w:right="0"/>
              <w:jc w:val="both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oto Serif" w:hAnsi="Noto Serif" w:cs="Noto Serif"/>
                <w:u w:val="single"/>
              </w:rPr>
            </w:pPr>
            <w:r>
              <w:rPr>
                <w:rFonts w:ascii="Noto Serif" w:hAnsi="Noto Serif" w:cs="Noto Serif"/>
                <w:b w:val="0"/>
                <w:bCs w:val="0"/>
                <w:sz w:val="24"/>
                <w:szCs w:val="24"/>
              </w:rPr>
              <w:t>2</w:t>
            </w:r>
          </w:p>
        </w:tc>
        <w:tc>
          <w:tcPr>
            <w:tcW w:w="2774" w:type="dxa"/>
          </w:tcPr>
          <w:p w14:paraId="18E12491" w14:textId="77777777" w:rsidR="00DB0627" w:rsidRDefault="00DB0627" w:rsidP="00652EE1">
            <w:pPr>
              <w:pStyle w:val="Heading1"/>
              <w:ind w:left="0" w:right="0"/>
              <w:jc w:val="both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oto Serif" w:hAnsi="Noto Serif" w:cs="Noto Serif"/>
                <w:u w:val="single"/>
              </w:rPr>
            </w:pPr>
          </w:p>
        </w:tc>
        <w:tc>
          <w:tcPr>
            <w:tcW w:w="2774" w:type="dxa"/>
          </w:tcPr>
          <w:p w14:paraId="10449E8D" w14:textId="77777777" w:rsidR="00DB0627" w:rsidRDefault="00DB0627" w:rsidP="00652EE1">
            <w:pPr>
              <w:pStyle w:val="Heading1"/>
              <w:ind w:left="0" w:right="0"/>
              <w:jc w:val="both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oto Serif" w:hAnsi="Noto Serif" w:cs="Noto Serif"/>
                <w:u w:val="single"/>
              </w:rPr>
            </w:pPr>
          </w:p>
        </w:tc>
      </w:tr>
      <w:tr w:rsidR="00DB0627" w14:paraId="563EE898" w14:textId="77777777" w:rsidTr="00B9608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74" w:type="dxa"/>
          </w:tcPr>
          <w:p w14:paraId="500D4D0E" w14:textId="2D1BB594" w:rsidR="00DB0627" w:rsidRPr="00DB0627" w:rsidRDefault="00DB0627" w:rsidP="00652EE1">
            <w:pPr>
              <w:pStyle w:val="Heading1"/>
              <w:ind w:left="0" w:right="0"/>
              <w:jc w:val="both"/>
              <w:outlineLvl w:val="0"/>
              <w:rPr>
                <w:rFonts w:ascii="Noto Serif" w:hAnsi="Noto Serif" w:cs="Noto Serif"/>
                <w:sz w:val="24"/>
                <w:szCs w:val="24"/>
              </w:rPr>
            </w:pPr>
            <w:r>
              <w:rPr>
                <w:rFonts w:ascii="Noto Serif" w:hAnsi="Noto Serif" w:cs="Noto Serif"/>
                <w:sz w:val="24"/>
                <w:szCs w:val="24"/>
              </w:rPr>
              <w:t>Implementation (B)</w:t>
            </w:r>
          </w:p>
        </w:tc>
        <w:tc>
          <w:tcPr>
            <w:tcW w:w="2774" w:type="dxa"/>
          </w:tcPr>
          <w:p w14:paraId="2951FB36" w14:textId="2C29C04F" w:rsidR="00DB0627" w:rsidRDefault="00DB0627" w:rsidP="00652EE1">
            <w:pPr>
              <w:pStyle w:val="Heading1"/>
              <w:ind w:left="0" w:right="0"/>
              <w:jc w:val="both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oto Serif" w:hAnsi="Noto Serif" w:cs="Noto Serif"/>
                <w:u w:val="single"/>
              </w:rPr>
            </w:pPr>
            <w:r>
              <w:rPr>
                <w:rFonts w:ascii="Noto Serif" w:hAnsi="Noto Serif" w:cs="Noto Serif"/>
                <w:b w:val="0"/>
                <w:bCs w:val="0"/>
                <w:sz w:val="24"/>
                <w:szCs w:val="24"/>
              </w:rPr>
              <w:t>2</w:t>
            </w:r>
          </w:p>
        </w:tc>
        <w:tc>
          <w:tcPr>
            <w:tcW w:w="2774" w:type="dxa"/>
          </w:tcPr>
          <w:p w14:paraId="491F1A63" w14:textId="77777777" w:rsidR="00DB0627" w:rsidRDefault="00DB0627" w:rsidP="00652EE1">
            <w:pPr>
              <w:pStyle w:val="Heading1"/>
              <w:ind w:left="0" w:right="0"/>
              <w:jc w:val="both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oto Serif" w:hAnsi="Noto Serif" w:cs="Noto Serif"/>
                <w:u w:val="single"/>
              </w:rPr>
            </w:pPr>
          </w:p>
        </w:tc>
        <w:tc>
          <w:tcPr>
            <w:tcW w:w="2774" w:type="dxa"/>
          </w:tcPr>
          <w:p w14:paraId="494424A7" w14:textId="77777777" w:rsidR="00DB0627" w:rsidRDefault="00DB0627" w:rsidP="00652EE1">
            <w:pPr>
              <w:pStyle w:val="Heading1"/>
              <w:ind w:left="0" w:right="0"/>
              <w:jc w:val="both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oto Serif" w:hAnsi="Noto Serif" w:cs="Noto Serif"/>
                <w:u w:val="single"/>
              </w:rPr>
            </w:pPr>
          </w:p>
        </w:tc>
      </w:tr>
      <w:tr w:rsidR="00DB0627" w14:paraId="2C0C46B3" w14:textId="77777777" w:rsidTr="00B9608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74" w:type="dxa"/>
          </w:tcPr>
          <w:p w14:paraId="466DE576" w14:textId="0EB4E9CF" w:rsidR="00DB0627" w:rsidRPr="00DB0627" w:rsidRDefault="00DB0627" w:rsidP="00652EE1">
            <w:pPr>
              <w:pStyle w:val="Heading1"/>
              <w:ind w:left="0" w:right="0"/>
              <w:jc w:val="both"/>
              <w:outlineLvl w:val="0"/>
              <w:rPr>
                <w:rFonts w:ascii="Noto Serif" w:hAnsi="Noto Serif" w:cs="Noto Serif"/>
                <w:sz w:val="24"/>
                <w:szCs w:val="24"/>
              </w:rPr>
            </w:pPr>
            <w:r>
              <w:rPr>
                <w:rFonts w:ascii="Noto Serif" w:hAnsi="Noto Serif" w:cs="Noto Serif"/>
                <w:sz w:val="24"/>
                <w:szCs w:val="24"/>
              </w:rPr>
              <w:t>Performance (C)</w:t>
            </w:r>
          </w:p>
        </w:tc>
        <w:tc>
          <w:tcPr>
            <w:tcW w:w="2774" w:type="dxa"/>
          </w:tcPr>
          <w:p w14:paraId="0108BC55" w14:textId="5C4AD8DC" w:rsidR="00DB0627" w:rsidRPr="00DB0627" w:rsidRDefault="00DB0627" w:rsidP="00652EE1">
            <w:pPr>
              <w:pStyle w:val="Heading1"/>
              <w:ind w:left="0" w:right="0"/>
              <w:jc w:val="both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oto Serif" w:hAnsi="Noto Serif" w:cs="Noto Serif"/>
                <w:b w:val="0"/>
                <w:bCs w:val="0"/>
                <w:sz w:val="24"/>
                <w:szCs w:val="24"/>
              </w:rPr>
            </w:pPr>
            <w:r>
              <w:rPr>
                <w:rFonts w:ascii="Noto Serif" w:hAnsi="Noto Serif" w:cs="Noto Serif"/>
                <w:b w:val="0"/>
                <w:bCs w:val="0"/>
                <w:sz w:val="24"/>
                <w:szCs w:val="24"/>
              </w:rPr>
              <w:t>2</w:t>
            </w:r>
          </w:p>
        </w:tc>
        <w:tc>
          <w:tcPr>
            <w:tcW w:w="2774" w:type="dxa"/>
          </w:tcPr>
          <w:p w14:paraId="472DC1E6" w14:textId="77777777" w:rsidR="00DB0627" w:rsidRDefault="00DB0627" w:rsidP="00652EE1">
            <w:pPr>
              <w:pStyle w:val="Heading1"/>
              <w:ind w:left="0" w:right="0"/>
              <w:jc w:val="both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oto Serif" w:hAnsi="Noto Serif" w:cs="Noto Serif"/>
                <w:u w:val="single"/>
              </w:rPr>
            </w:pPr>
          </w:p>
        </w:tc>
        <w:tc>
          <w:tcPr>
            <w:tcW w:w="2774" w:type="dxa"/>
          </w:tcPr>
          <w:p w14:paraId="41747729" w14:textId="77777777" w:rsidR="00DB0627" w:rsidRDefault="00DB0627" w:rsidP="00652EE1">
            <w:pPr>
              <w:pStyle w:val="Heading1"/>
              <w:ind w:left="0" w:right="0"/>
              <w:jc w:val="both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oto Serif" w:hAnsi="Noto Serif" w:cs="Noto Serif"/>
                <w:u w:val="single"/>
              </w:rPr>
            </w:pPr>
          </w:p>
        </w:tc>
      </w:tr>
      <w:tr w:rsidR="00DB0627" w14:paraId="628382A5" w14:textId="77777777" w:rsidTr="00B96082">
        <w:trPr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74" w:type="dxa"/>
          </w:tcPr>
          <w:p w14:paraId="6E00FC98" w14:textId="7471058C" w:rsidR="00DB0627" w:rsidRPr="00DB0627" w:rsidRDefault="00DB0627" w:rsidP="00652EE1">
            <w:pPr>
              <w:pStyle w:val="Heading1"/>
              <w:ind w:left="0" w:right="0"/>
              <w:jc w:val="both"/>
              <w:outlineLvl w:val="0"/>
              <w:rPr>
                <w:rFonts w:ascii="Noto Serif" w:hAnsi="Noto Serif" w:cs="Noto Serif"/>
                <w:b/>
                <w:bCs/>
                <w:sz w:val="28"/>
                <w:szCs w:val="28"/>
                <w:u w:val="single"/>
              </w:rPr>
            </w:pPr>
            <w:r w:rsidRPr="00DB0627">
              <w:rPr>
                <w:rFonts w:ascii="Noto Serif" w:hAnsi="Noto Serif" w:cs="Noto Serif"/>
                <w:b/>
                <w:bCs/>
                <w:sz w:val="28"/>
                <w:szCs w:val="28"/>
                <w:u w:val="single"/>
              </w:rPr>
              <w:t>Total</w:t>
            </w:r>
          </w:p>
        </w:tc>
        <w:tc>
          <w:tcPr>
            <w:tcW w:w="2774" w:type="dxa"/>
          </w:tcPr>
          <w:p w14:paraId="36E73C92" w14:textId="2EEEAFAA" w:rsidR="00DB0627" w:rsidRDefault="00DB0627" w:rsidP="00652EE1">
            <w:pPr>
              <w:pStyle w:val="Heading1"/>
              <w:ind w:left="0" w:right="0"/>
              <w:jc w:val="both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oto Serif" w:hAnsi="Noto Serif" w:cs="Noto Serif"/>
                <w:u w:val="single"/>
              </w:rPr>
            </w:pPr>
            <w:r>
              <w:rPr>
                <w:rFonts w:ascii="Noto Serif" w:hAnsi="Noto Serif" w:cs="Noto Serif"/>
                <w:u w:val="single"/>
              </w:rPr>
              <w:t>6</w:t>
            </w:r>
          </w:p>
        </w:tc>
        <w:tc>
          <w:tcPr>
            <w:tcW w:w="2774" w:type="dxa"/>
          </w:tcPr>
          <w:p w14:paraId="600B6F80" w14:textId="77777777" w:rsidR="00DB0627" w:rsidRDefault="00DB0627" w:rsidP="00652EE1">
            <w:pPr>
              <w:pStyle w:val="Heading1"/>
              <w:ind w:left="0" w:right="0"/>
              <w:jc w:val="both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oto Serif" w:hAnsi="Noto Serif" w:cs="Noto Serif"/>
                <w:u w:val="single"/>
              </w:rPr>
            </w:pPr>
          </w:p>
        </w:tc>
        <w:tc>
          <w:tcPr>
            <w:tcW w:w="2774" w:type="dxa"/>
          </w:tcPr>
          <w:p w14:paraId="31C15FC3" w14:textId="77777777" w:rsidR="00DB0627" w:rsidRDefault="00DB0627" w:rsidP="00652EE1">
            <w:pPr>
              <w:pStyle w:val="Heading1"/>
              <w:ind w:left="0" w:right="0"/>
              <w:jc w:val="both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oto Serif" w:hAnsi="Noto Serif" w:cs="Noto Serif"/>
                <w:u w:val="single"/>
              </w:rPr>
            </w:pPr>
          </w:p>
        </w:tc>
      </w:tr>
    </w:tbl>
    <w:p w14:paraId="5FD5DB82" w14:textId="77777777" w:rsidR="00AB1ACE" w:rsidRDefault="00AB1ACE" w:rsidP="00652EE1">
      <w:pPr>
        <w:pStyle w:val="Heading1"/>
        <w:ind w:left="0" w:right="0"/>
        <w:jc w:val="both"/>
        <w:rPr>
          <w:rFonts w:ascii="Noto Serif" w:hAnsi="Noto Serif" w:cs="Noto Serif"/>
          <w:u w:val="single"/>
        </w:rPr>
      </w:pPr>
    </w:p>
    <w:p w14:paraId="2EC7AA6B" w14:textId="77777777" w:rsidR="006B2398" w:rsidRDefault="006B2398" w:rsidP="00652EE1">
      <w:pPr>
        <w:pStyle w:val="Heading1"/>
        <w:ind w:left="0" w:right="0"/>
        <w:jc w:val="both"/>
        <w:rPr>
          <w:rFonts w:ascii="Noto Serif" w:hAnsi="Noto Serif" w:cs="Noto Serif"/>
          <w:u w:val="single"/>
        </w:rPr>
      </w:pPr>
    </w:p>
    <w:p w14:paraId="33C6F657" w14:textId="77777777" w:rsidR="006B2398" w:rsidRDefault="006B2398" w:rsidP="00652EE1">
      <w:pPr>
        <w:pStyle w:val="Heading1"/>
        <w:ind w:left="0" w:right="0"/>
        <w:jc w:val="both"/>
        <w:rPr>
          <w:rFonts w:ascii="Noto Serif" w:hAnsi="Noto Serif" w:cs="Noto Serif"/>
          <w:u w:val="single"/>
        </w:rPr>
      </w:pPr>
    </w:p>
    <w:p w14:paraId="5C329071" w14:textId="77777777" w:rsidR="006B2398" w:rsidRDefault="006B2398" w:rsidP="00652EE1">
      <w:pPr>
        <w:pStyle w:val="Heading1"/>
        <w:ind w:left="0" w:right="0"/>
        <w:jc w:val="both"/>
        <w:rPr>
          <w:rFonts w:ascii="Noto Serif" w:hAnsi="Noto Serif" w:cs="Noto Serif"/>
          <w:u w:val="single"/>
        </w:rPr>
      </w:pPr>
    </w:p>
    <w:p w14:paraId="0D81FD27" w14:textId="77777777" w:rsidR="006B2398" w:rsidRDefault="006B2398" w:rsidP="00652EE1">
      <w:pPr>
        <w:pStyle w:val="Heading1"/>
        <w:ind w:left="0" w:right="0"/>
        <w:jc w:val="both"/>
        <w:rPr>
          <w:rFonts w:ascii="Noto Serif" w:hAnsi="Noto Serif" w:cs="Noto Serif"/>
          <w:u w:val="single"/>
        </w:rPr>
      </w:pPr>
    </w:p>
    <w:p w14:paraId="076DEED7" w14:textId="77777777" w:rsidR="006B2398" w:rsidRDefault="006B2398" w:rsidP="00652EE1">
      <w:pPr>
        <w:pStyle w:val="Heading1"/>
        <w:ind w:left="0" w:right="0"/>
        <w:jc w:val="both"/>
        <w:rPr>
          <w:rFonts w:ascii="Noto Serif" w:hAnsi="Noto Serif" w:cs="Noto Serif"/>
          <w:u w:val="single"/>
        </w:rPr>
      </w:pPr>
    </w:p>
    <w:p w14:paraId="37564C0A" w14:textId="77777777" w:rsidR="006B2398" w:rsidRDefault="006B2398" w:rsidP="00652EE1">
      <w:pPr>
        <w:pStyle w:val="Heading1"/>
        <w:ind w:left="0" w:right="0"/>
        <w:jc w:val="both"/>
        <w:rPr>
          <w:rFonts w:ascii="Noto Serif" w:hAnsi="Noto Serif" w:cs="Noto Serif"/>
          <w:u w:val="single"/>
        </w:rPr>
      </w:pPr>
    </w:p>
    <w:p w14:paraId="6DE1AF32" w14:textId="77777777" w:rsidR="006B2398" w:rsidRDefault="006B2398" w:rsidP="00652EE1">
      <w:pPr>
        <w:pStyle w:val="Heading1"/>
        <w:ind w:left="0" w:right="0"/>
        <w:jc w:val="both"/>
        <w:rPr>
          <w:rFonts w:ascii="Noto Serif" w:hAnsi="Noto Serif" w:cs="Noto Serif"/>
          <w:u w:val="single"/>
        </w:rPr>
      </w:pPr>
    </w:p>
    <w:p w14:paraId="6EA3B78D" w14:textId="77777777" w:rsidR="006B2398" w:rsidRDefault="006B2398" w:rsidP="00652EE1">
      <w:pPr>
        <w:pStyle w:val="Heading1"/>
        <w:ind w:left="0" w:right="0"/>
        <w:jc w:val="both"/>
        <w:rPr>
          <w:rFonts w:ascii="Noto Serif" w:hAnsi="Noto Serif" w:cs="Noto Serif"/>
          <w:u w:val="single"/>
        </w:rPr>
      </w:pPr>
    </w:p>
    <w:p w14:paraId="4CD27622" w14:textId="77777777" w:rsidR="006B2398" w:rsidRDefault="006B2398" w:rsidP="00652EE1">
      <w:pPr>
        <w:pStyle w:val="Heading1"/>
        <w:ind w:left="0" w:right="0"/>
        <w:jc w:val="both"/>
        <w:rPr>
          <w:rFonts w:ascii="Noto Serif" w:hAnsi="Noto Serif" w:cs="Noto Serif"/>
          <w:u w:val="single"/>
        </w:rPr>
      </w:pPr>
    </w:p>
    <w:p w14:paraId="5A5FB140" w14:textId="77777777" w:rsidR="006B2398" w:rsidRDefault="006B2398" w:rsidP="00652EE1">
      <w:pPr>
        <w:pStyle w:val="Heading1"/>
        <w:ind w:left="0" w:right="0"/>
        <w:jc w:val="both"/>
        <w:rPr>
          <w:rFonts w:ascii="Noto Serif" w:hAnsi="Noto Serif" w:cs="Noto Serif"/>
          <w:u w:val="single"/>
        </w:rPr>
      </w:pPr>
    </w:p>
    <w:p w14:paraId="7422039D" w14:textId="77777777" w:rsidR="006B2398" w:rsidRDefault="006B2398" w:rsidP="00652EE1">
      <w:pPr>
        <w:pStyle w:val="Heading1"/>
        <w:ind w:left="0" w:right="0"/>
        <w:jc w:val="both"/>
        <w:rPr>
          <w:rFonts w:ascii="Noto Serif" w:hAnsi="Noto Serif" w:cs="Noto Serif"/>
          <w:u w:val="single"/>
        </w:rPr>
      </w:pPr>
    </w:p>
    <w:p w14:paraId="6BCBF66B" w14:textId="77777777" w:rsidR="006B2398" w:rsidRDefault="006B2398" w:rsidP="00652EE1">
      <w:pPr>
        <w:pStyle w:val="Heading1"/>
        <w:ind w:left="0" w:right="0"/>
        <w:jc w:val="both"/>
        <w:rPr>
          <w:rFonts w:ascii="Noto Serif" w:hAnsi="Noto Serif" w:cs="Noto Serif"/>
          <w:u w:val="single"/>
        </w:rPr>
      </w:pPr>
    </w:p>
    <w:p w14:paraId="042A4772" w14:textId="77777777" w:rsidR="006B2398" w:rsidRDefault="006B2398" w:rsidP="00652EE1">
      <w:pPr>
        <w:pStyle w:val="Heading1"/>
        <w:ind w:left="0" w:right="0"/>
        <w:jc w:val="both"/>
        <w:rPr>
          <w:rFonts w:ascii="Noto Serif" w:hAnsi="Noto Serif" w:cs="Noto Serif"/>
          <w:u w:val="single"/>
        </w:rPr>
      </w:pPr>
    </w:p>
    <w:p w14:paraId="55B1FEF9" w14:textId="77777777" w:rsidR="006B2398" w:rsidRDefault="006B2398" w:rsidP="00652EE1">
      <w:pPr>
        <w:pStyle w:val="Heading1"/>
        <w:ind w:left="0" w:right="0"/>
        <w:jc w:val="both"/>
        <w:rPr>
          <w:rFonts w:ascii="Noto Serif" w:hAnsi="Noto Serif" w:cs="Noto Serif"/>
          <w:u w:val="single"/>
        </w:rPr>
      </w:pPr>
    </w:p>
    <w:p w14:paraId="23243627" w14:textId="77777777" w:rsidR="006B2398" w:rsidRDefault="006B2398" w:rsidP="00652EE1">
      <w:pPr>
        <w:pStyle w:val="Heading1"/>
        <w:ind w:left="0" w:right="0"/>
        <w:jc w:val="both"/>
        <w:rPr>
          <w:rFonts w:ascii="Noto Serif" w:hAnsi="Noto Serif" w:cs="Noto Serif"/>
          <w:u w:val="single"/>
        </w:rPr>
      </w:pPr>
    </w:p>
    <w:p w14:paraId="513A74CF" w14:textId="77777777" w:rsidR="006B2398" w:rsidRDefault="006B2398" w:rsidP="00652EE1">
      <w:pPr>
        <w:pStyle w:val="Heading1"/>
        <w:ind w:left="0" w:right="0"/>
        <w:jc w:val="both"/>
        <w:rPr>
          <w:rFonts w:ascii="Noto Serif" w:hAnsi="Noto Serif" w:cs="Noto Serif"/>
          <w:u w:val="single"/>
        </w:rPr>
      </w:pPr>
    </w:p>
    <w:p w14:paraId="77034F6A" w14:textId="77777777" w:rsidR="006B2398" w:rsidRDefault="006B2398" w:rsidP="00652EE1">
      <w:pPr>
        <w:pStyle w:val="Heading1"/>
        <w:ind w:left="0" w:right="0"/>
        <w:jc w:val="both"/>
        <w:rPr>
          <w:rFonts w:ascii="Noto Serif" w:hAnsi="Noto Serif" w:cs="Noto Serif"/>
          <w:u w:val="single"/>
        </w:rPr>
      </w:pPr>
    </w:p>
    <w:p w14:paraId="1185DFCC" w14:textId="77777777" w:rsidR="006B2398" w:rsidRDefault="006B2398" w:rsidP="00652EE1">
      <w:pPr>
        <w:pStyle w:val="Heading1"/>
        <w:ind w:left="0" w:right="0"/>
        <w:jc w:val="both"/>
        <w:rPr>
          <w:rFonts w:ascii="Noto Serif" w:hAnsi="Noto Serif" w:cs="Noto Serif"/>
          <w:u w:val="single"/>
        </w:rPr>
      </w:pPr>
    </w:p>
    <w:p w14:paraId="5F1A9130" w14:textId="77777777" w:rsidR="006B2398" w:rsidRDefault="006B2398" w:rsidP="00652EE1">
      <w:pPr>
        <w:pStyle w:val="Heading1"/>
        <w:ind w:left="0" w:right="0"/>
        <w:jc w:val="both"/>
        <w:rPr>
          <w:rFonts w:ascii="Noto Serif" w:hAnsi="Noto Serif" w:cs="Noto Serif"/>
          <w:u w:val="single"/>
        </w:rPr>
      </w:pPr>
    </w:p>
    <w:p w14:paraId="65E40B31" w14:textId="77777777" w:rsidR="006B2398" w:rsidRDefault="006B2398" w:rsidP="00652EE1">
      <w:pPr>
        <w:pStyle w:val="Heading1"/>
        <w:ind w:left="0" w:right="0"/>
        <w:jc w:val="both"/>
        <w:rPr>
          <w:rFonts w:ascii="Noto Serif" w:hAnsi="Noto Serif" w:cs="Noto Serif"/>
          <w:u w:val="single"/>
        </w:rPr>
      </w:pPr>
    </w:p>
    <w:p w14:paraId="32FCF424" w14:textId="1940CC23" w:rsidR="00652EE1" w:rsidRDefault="00652EE1" w:rsidP="00652EE1">
      <w:pPr>
        <w:pStyle w:val="Heading1"/>
        <w:ind w:left="0" w:right="0"/>
        <w:jc w:val="both"/>
        <w:rPr>
          <w:rFonts w:ascii="Noto Serif" w:hAnsi="Noto Serif" w:cs="Noto Serif"/>
          <w:u w:val="single"/>
        </w:rPr>
      </w:pPr>
      <w:r w:rsidRPr="00A8578D">
        <w:rPr>
          <w:rFonts w:ascii="Noto Serif" w:hAnsi="Noto Serif" w:cs="Noto Serif"/>
          <w:u w:val="single"/>
        </w:rPr>
        <w:lastRenderedPageBreak/>
        <w:t>Experiment-</w:t>
      </w:r>
      <w:r>
        <w:rPr>
          <w:rFonts w:ascii="Noto Serif" w:hAnsi="Noto Serif" w:cs="Noto Serif"/>
          <w:u w:val="single"/>
        </w:rPr>
        <w:t>2</w:t>
      </w:r>
    </w:p>
    <w:p w14:paraId="120E42BA" w14:textId="77777777" w:rsidR="00652EE1" w:rsidRDefault="00652EE1" w:rsidP="00652EE1">
      <w:pPr>
        <w:pStyle w:val="Heading4"/>
        <w:ind w:left="0"/>
        <w:jc w:val="both"/>
        <w:rPr>
          <w:rFonts w:ascii="Noto Serif" w:hAnsi="Noto Serif" w:cs="Noto Serif"/>
          <w:sz w:val="28"/>
          <w:szCs w:val="28"/>
          <w:u w:val="single"/>
        </w:rPr>
      </w:pPr>
    </w:p>
    <w:p w14:paraId="72C0B984" w14:textId="5EE4FEC2" w:rsidR="00652EE1" w:rsidRPr="0039678B" w:rsidRDefault="00652EE1" w:rsidP="00652EE1">
      <w:pPr>
        <w:pStyle w:val="Heading4"/>
        <w:ind w:left="0"/>
        <w:jc w:val="both"/>
        <w:rPr>
          <w:rFonts w:ascii="Noto Serif" w:hAnsi="Noto Serif" w:cs="Noto Serif"/>
          <w:sz w:val="28"/>
          <w:szCs w:val="28"/>
          <w:u w:val="single"/>
        </w:rPr>
      </w:pPr>
      <w:r w:rsidRPr="0039678B">
        <w:rPr>
          <w:rFonts w:ascii="Noto Serif" w:hAnsi="Noto Serif" w:cs="Noto Serif"/>
          <w:sz w:val="28"/>
          <w:szCs w:val="28"/>
          <w:u w:val="single"/>
        </w:rPr>
        <w:t>A</w:t>
      </w:r>
      <w:r>
        <w:rPr>
          <w:rFonts w:ascii="Noto Serif" w:hAnsi="Noto Serif" w:cs="Noto Serif"/>
          <w:sz w:val="28"/>
          <w:szCs w:val="28"/>
          <w:u w:val="single"/>
        </w:rPr>
        <w:t>im</w:t>
      </w:r>
    </w:p>
    <w:p w14:paraId="6699EE9E" w14:textId="77777777" w:rsidR="00652EE1" w:rsidRDefault="00652EE1" w:rsidP="00652EE1">
      <w:pPr>
        <w:pStyle w:val="Heading4"/>
        <w:ind w:left="0"/>
        <w:jc w:val="both"/>
        <w:rPr>
          <w:rFonts w:ascii="Noto Serif" w:hAnsi="Noto Serif" w:cs="Noto Serif"/>
          <w:b w:val="0"/>
          <w:bCs w:val="0"/>
        </w:rPr>
      </w:pPr>
    </w:p>
    <w:p w14:paraId="1B600FF0" w14:textId="153370C3" w:rsidR="00652EE1" w:rsidRDefault="00524511" w:rsidP="00652EE1">
      <w:pPr>
        <w:pStyle w:val="Heading4"/>
        <w:ind w:left="0"/>
        <w:jc w:val="both"/>
        <w:rPr>
          <w:rFonts w:ascii="Noto Serif" w:hAnsi="Noto Serif" w:cs="Noto Serif"/>
          <w:b w:val="0"/>
          <w:bCs w:val="0"/>
        </w:rPr>
      </w:pPr>
      <w:r w:rsidRPr="00524511">
        <w:rPr>
          <w:rFonts w:ascii="Noto Serif" w:hAnsi="Noto Serif" w:cs="Noto Serif"/>
          <w:b w:val="0"/>
          <w:bCs w:val="0"/>
        </w:rPr>
        <w:t>Perform other matrix operations like converting a matrix's data to absolute values, taking the negative of matrix's values, adding/removing rows/columns, finding maximum and minimum values of a matrix in a row/column, finding the sum of all the elements in a matrix, and concatenating two matrices.</w:t>
      </w:r>
    </w:p>
    <w:p w14:paraId="7179A3E1" w14:textId="77777777" w:rsidR="00524511" w:rsidRDefault="00524511" w:rsidP="00652EE1">
      <w:pPr>
        <w:pStyle w:val="Heading4"/>
        <w:ind w:left="0"/>
        <w:jc w:val="both"/>
        <w:rPr>
          <w:rFonts w:ascii="Noto Serif" w:hAnsi="Noto Serif" w:cs="Noto Serif"/>
          <w:sz w:val="28"/>
          <w:szCs w:val="28"/>
          <w:u w:val="single"/>
        </w:rPr>
      </w:pPr>
    </w:p>
    <w:p w14:paraId="4F502EF9" w14:textId="77777777" w:rsidR="00652EE1" w:rsidRPr="00ED2EAC" w:rsidRDefault="00652EE1" w:rsidP="00652EE1">
      <w:pPr>
        <w:pStyle w:val="Heading4"/>
        <w:ind w:left="0"/>
        <w:jc w:val="both"/>
        <w:rPr>
          <w:rFonts w:ascii="Noto Serif" w:hAnsi="Noto Serif" w:cs="Noto Serif"/>
          <w:sz w:val="28"/>
          <w:szCs w:val="28"/>
          <w:u w:val="single"/>
        </w:rPr>
      </w:pPr>
      <w:r w:rsidRPr="00ED2EAC">
        <w:rPr>
          <w:rFonts w:ascii="Noto Serif" w:hAnsi="Noto Serif" w:cs="Noto Serif"/>
          <w:sz w:val="28"/>
          <w:szCs w:val="28"/>
          <w:u w:val="single"/>
        </w:rPr>
        <w:t>Software Used</w:t>
      </w:r>
    </w:p>
    <w:p w14:paraId="5226D68E" w14:textId="77777777" w:rsidR="00652EE1" w:rsidRDefault="00652EE1" w:rsidP="00652EE1">
      <w:pPr>
        <w:pStyle w:val="BodyText"/>
        <w:jc w:val="both"/>
        <w:rPr>
          <w:rFonts w:ascii="Noto Serif" w:hAnsi="Noto Serif" w:cs="Noto Serif"/>
        </w:rPr>
      </w:pPr>
    </w:p>
    <w:p w14:paraId="3701E618" w14:textId="77777777" w:rsidR="00652EE1" w:rsidRPr="0039678B" w:rsidRDefault="00652EE1" w:rsidP="00652EE1">
      <w:pPr>
        <w:pStyle w:val="BodyText"/>
        <w:jc w:val="both"/>
        <w:rPr>
          <w:rFonts w:ascii="Noto Serif" w:hAnsi="Noto Serif" w:cs="Noto Serif"/>
        </w:rPr>
      </w:pPr>
      <w:r w:rsidRPr="0039678B">
        <w:rPr>
          <w:rFonts w:ascii="Noto Serif" w:hAnsi="Noto Serif" w:cs="Noto Serif"/>
        </w:rPr>
        <w:t xml:space="preserve">OS (Windows 11), </w:t>
      </w:r>
      <w:r>
        <w:rPr>
          <w:rFonts w:ascii="Noto Serif" w:hAnsi="Noto Serif" w:cs="Noto Serif"/>
        </w:rPr>
        <w:t>IDE (</w:t>
      </w:r>
      <w:r w:rsidRPr="0039678B">
        <w:rPr>
          <w:rFonts w:ascii="Noto Serif" w:hAnsi="Noto Serif" w:cs="Noto Serif"/>
        </w:rPr>
        <w:t>Visual Studio Code (1.69.2)</w:t>
      </w:r>
      <w:r>
        <w:rPr>
          <w:rFonts w:ascii="Noto Serif" w:hAnsi="Noto Serif" w:cs="Noto Serif"/>
        </w:rPr>
        <w:t>)</w:t>
      </w:r>
      <w:r w:rsidRPr="0039678B">
        <w:rPr>
          <w:rFonts w:ascii="Noto Serif" w:hAnsi="Noto Serif" w:cs="Noto Serif"/>
        </w:rPr>
        <w:t xml:space="preserve">, and </w:t>
      </w:r>
      <w:r>
        <w:rPr>
          <w:rFonts w:ascii="Noto Serif" w:hAnsi="Noto Serif" w:cs="Noto Serif"/>
        </w:rPr>
        <w:t>Programming Language (</w:t>
      </w:r>
      <w:r w:rsidRPr="0039678B">
        <w:rPr>
          <w:rFonts w:ascii="Noto Serif" w:hAnsi="Noto Serif" w:cs="Noto Serif"/>
        </w:rPr>
        <w:t>Python (3.10.5)</w:t>
      </w:r>
      <w:r>
        <w:rPr>
          <w:rFonts w:ascii="Noto Serif" w:hAnsi="Noto Serif" w:cs="Noto Serif"/>
        </w:rPr>
        <w:t>)</w:t>
      </w:r>
    </w:p>
    <w:p w14:paraId="7AAA4FB5" w14:textId="2C1B857D" w:rsidR="00652EE1" w:rsidRDefault="00652EE1" w:rsidP="00652EE1">
      <w:pPr>
        <w:pStyle w:val="Heading1"/>
        <w:ind w:left="0" w:right="0"/>
        <w:jc w:val="both"/>
        <w:rPr>
          <w:rFonts w:ascii="Noto Serif" w:hAnsi="Noto Serif" w:cs="Noto Serif"/>
          <w:u w:val="single"/>
        </w:rPr>
      </w:pPr>
    </w:p>
    <w:p w14:paraId="50BF7659" w14:textId="7659056B" w:rsidR="008D08DC" w:rsidRDefault="008D08DC" w:rsidP="008D08DC">
      <w:pPr>
        <w:pStyle w:val="Heading4"/>
        <w:spacing w:before="90"/>
        <w:ind w:left="0"/>
        <w:jc w:val="both"/>
        <w:rPr>
          <w:rFonts w:ascii="Noto Serif" w:hAnsi="Noto Serif" w:cs="Noto Serif"/>
          <w:sz w:val="28"/>
          <w:szCs w:val="28"/>
          <w:u w:val="single"/>
        </w:rPr>
      </w:pPr>
      <w:r w:rsidRPr="00ED2EAC">
        <w:rPr>
          <w:rFonts w:ascii="Noto Serif" w:hAnsi="Noto Serif" w:cs="Noto Serif"/>
          <w:sz w:val="28"/>
          <w:szCs w:val="28"/>
          <w:u w:val="single"/>
        </w:rPr>
        <w:t>Code</w:t>
      </w:r>
    </w:p>
    <w:p w14:paraId="5031C5EB" w14:textId="77777777" w:rsidR="00AA457C" w:rsidRPr="00ED2EAC" w:rsidRDefault="00AA457C" w:rsidP="008D08DC">
      <w:pPr>
        <w:pStyle w:val="Heading4"/>
        <w:spacing w:before="90"/>
        <w:ind w:left="0"/>
        <w:jc w:val="both"/>
        <w:rPr>
          <w:rFonts w:ascii="Noto Serif" w:hAnsi="Noto Serif" w:cs="Noto Serif"/>
          <w:sz w:val="28"/>
          <w:szCs w:val="28"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350"/>
      </w:tblGrid>
      <w:tr w:rsidR="008D08DC" w14:paraId="7D4F71CC" w14:textId="77777777" w:rsidTr="008D08DC">
        <w:tc>
          <w:tcPr>
            <w:tcW w:w="9350" w:type="dxa"/>
          </w:tcPr>
          <w:p w14:paraId="6AD41B91" w14:textId="77777777" w:rsidR="00DD54C9" w:rsidRPr="00DD54C9" w:rsidRDefault="00DD54C9" w:rsidP="00DD54C9">
            <w:pPr>
              <w:pStyle w:val="Heading1"/>
              <w:ind w:left="0" w:right="0"/>
              <w:jc w:val="left"/>
              <w:outlineLvl w:val="0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 xml:space="preserve">import </w:t>
            </w:r>
            <w:proofErr w:type="spellStart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numpy</w:t>
            </w:r>
            <w:proofErr w:type="spellEnd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 xml:space="preserve"> as np</w:t>
            </w:r>
          </w:p>
          <w:p w14:paraId="15A388C8" w14:textId="77777777" w:rsidR="00DD54C9" w:rsidRPr="00DD54C9" w:rsidRDefault="00DD54C9" w:rsidP="00DD54C9">
            <w:pPr>
              <w:pStyle w:val="Heading1"/>
              <w:ind w:left="0"/>
              <w:jc w:val="left"/>
              <w:outlineLvl w:val="0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</w:p>
          <w:p w14:paraId="66327904" w14:textId="4C23D4B2" w:rsidR="00DD54C9" w:rsidRPr="00DD54C9" w:rsidRDefault="00DD54C9" w:rsidP="00DD54C9">
            <w:pPr>
              <w:pStyle w:val="Heading1"/>
              <w:ind w:left="0" w:right="0"/>
              <w:jc w:val="left"/>
              <w:outlineLvl w:val="0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#Convertig matrix data to absolute values</w:t>
            </w:r>
          </w:p>
          <w:p w14:paraId="27BEEF87" w14:textId="77777777" w:rsidR="00DD54C9" w:rsidRPr="00DD54C9" w:rsidRDefault="00DD54C9" w:rsidP="00DD54C9">
            <w:pPr>
              <w:pStyle w:val="Heading1"/>
              <w:ind w:left="0"/>
              <w:jc w:val="left"/>
              <w:outlineLvl w:val="0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</w:p>
          <w:p w14:paraId="672A8D9A" w14:textId="77777777" w:rsidR="00DD54C9" w:rsidRPr="00DD54C9" w:rsidRDefault="00DD54C9" w:rsidP="00DD54C9">
            <w:pPr>
              <w:pStyle w:val="Heading1"/>
              <w:ind w:left="0" w:right="0"/>
              <w:jc w:val="left"/>
              <w:outlineLvl w:val="0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 xml:space="preserve">a1 = </w:t>
            </w:r>
            <w:proofErr w:type="spellStart"/>
            <w:proofErr w:type="gramStart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np.random</w:t>
            </w:r>
            <w:proofErr w:type="gramEnd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.randint</w:t>
            </w:r>
            <w:proofErr w:type="spellEnd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 xml:space="preserve">(-100,100,(3, 3)) </w:t>
            </w:r>
          </w:p>
          <w:p w14:paraId="3B4F99E0" w14:textId="2DC12EBB" w:rsidR="00DD54C9" w:rsidRPr="00DD54C9" w:rsidRDefault="00DD54C9" w:rsidP="00DD54C9">
            <w:pPr>
              <w:pStyle w:val="Heading1"/>
              <w:ind w:left="0" w:right="0"/>
              <w:jc w:val="left"/>
              <w:outlineLvl w:val="0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  <w:proofErr w:type="gramStart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print(</w:t>
            </w:r>
            <w:proofErr w:type="gramEnd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"The given array is:\n",a1)</w:t>
            </w:r>
          </w:p>
          <w:p w14:paraId="77CF0B27" w14:textId="559F8C33" w:rsidR="00DD54C9" w:rsidRPr="00DD54C9" w:rsidRDefault="00DD54C9" w:rsidP="00DD54C9">
            <w:pPr>
              <w:pStyle w:val="Heading1"/>
              <w:ind w:left="0" w:right="0"/>
              <w:jc w:val="left"/>
              <w:outlineLvl w:val="0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  <w:proofErr w:type="gramStart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print(</w:t>
            </w:r>
            <w:proofErr w:type="gramEnd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"The absolute value of the above array is:\n",</w:t>
            </w:r>
            <w:proofErr w:type="spellStart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np.absolute</w:t>
            </w:r>
            <w:proofErr w:type="spellEnd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(a1))</w:t>
            </w:r>
          </w:p>
          <w:p w14:paraId="2FFE7F83" w14:textId="77777777" w:rsidR="00601E0F" w:rsidRDefault="00601E0F" w:rsidP="00DD54C9">
            <w:pPr>
              <w:pStyle w:val="Heading1"/>
              <w:ind w:left="0"/>
              <w:jc w:val="left"/>
              <w:outlineLvl w:val="0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</w:p>
          <w:p w14:paraId="5CEBBCC5" w14:textId="2BE29F1A" w:rsidR="00DD54C9" w:rsidRPr="00DD54C9" w:rsidRDefault="00DD54C9" w:rsidP="00DD54C9">
            <w:pPr>
              <w:pStyle w:val="Heading1"/>
              <w:ind w:left="0"/>
              <w:jc w:val="left"/>
              <w:outlineLvl w:val="0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 xml:space="preserve">a2 = </w:t>
            </w:r>
            <w:proofErr w:type="spellStart"/>
            <w:proofErr w:type="gramStart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np.random</w:t>
            </w:r>
            <w:proofErr w:type="gramEnd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.randint</w:t>
            </w:r>
            <w:proofErr w:type="spellEnd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(-100,100,(7, 6))</w:t>
            </w:r>
          </w:p>
          <w:p w14:paraId="5AB5B718" w14:textId="77777777" w:rsidR="00DD54C9" w:rsidRPr="00DD54C9" w:rsidRDefault="00DD54C9" w:rsidP="00DD54C9">
            <w:pPr>
              <w:pStyle w:val="Heading1"/>
              <w:ind w:left="0"/>
              <w:jc w:val="left"/>
              <w:outlineLvl w:val="0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  <w:proofErr w:type="gramStart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print(</w:t>
            </w:r>
            <w:proofErr w:type="gramEnd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"The given array is:\n",a2)</w:t>
            </w:r>
          </w:p>
          <w:p w14:paraId="083DF248" w14:textId="3B4CF0AF" w:rsidR="00DD54C9" w:rsidRPr="00DD54C9" w:rsidRDefault="00DD54C9" w:rsidP="00DD54C9">
            <w:pPr>
              <w:pStyle w:val="Heading1"/>
              <w:ind w:left="0" w:right="0"/>
              <w:jc w:val="left"/>
              <w:outlineLvl w:val="0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  <w:proofErr w:type="gramStart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print(</w:t>
            </w:r>
            <w:proofErr w:type="gramEnd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"The absolute value of the above array</w:t>
            </w:r>
            <w:r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 xml:space="preserve"> </w:t>
            </w:r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is:\n",</w:t>
            </w:r>
            <w:proofErr w:type="spellStart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np.absolute</w:t>
            </w:r>
            <w:proofErr w:type="spellEnd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(a2))</w:t>
            </w:r>
          </w:p>
          <w:p w14:paraId="2F29A8AB" w14:textId="77777777" w:rsidR="00DD54C9" w:rsidRDefault="00DD54C9" w:rsidP="00DD54C9">
            <w:pPr>
              <w:pStyle w:val="Heading1"/>
              <w:jc w:val="left"/>
              <w:outlineLvl w:val="0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</w:p>
          <w:p w14:paraId="4B847079" w14:textId="11BA3255" w:rsidR="00DD54C9" w:rsidRPr="00DD54C9" w:rsidRDefault="00DD54C9" w:rsidP="00DD54C9">
            <w:pPr>
              <w:pStyle w:val="Heading1"/>
              <w:ind w:left="0"/>
              <w:jc w:val="left"/>
              <w:outlineLvl w:val="0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#Taking the negative of a matrix's values</w:t>
            </w:r>
          </w:p>
          <w:p w14:paraId="4BE1EE70" w14:textId="77777777" w:rsidR="00DD54C9" w:rsidRDefault="00DD54C9" w:rsidP="00DD54C9">
            <w:pPr>
              <w:pStyle w:val="Heading1"/>
              <w:jc w:val="left"/>
              <w:outlineLvl w:val="0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</w:p>
          <w:p w14:paraId="32DBB444" w14:textId="6C386E07" w:rsidR="00DD54C9" w:rsidRPr="00DD54C9" w:rsidRDefault="00DD54C9" w:rsidP="00DD54C9">
            <w:pPr>
              <w:pStyle w:val="Heading1"/>
              <w:ind w:left="0"/>
              <w:jc w:val="left"/>
              <w:outlineLvl w:val="0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 xml:space="preserve">a3 = </w:t>
            </w:r>
            <w:proofErr w:type="spellStart"/>
            <w:proofErr w:type="gramStart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np.random</w:t>
            </w:r>
            <w:proofErr w:type="gramEnd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.randint</w:t>
            </w:r>
            <w:proofErr w:type="spellEnd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(-100,100,(3,3))</w:t>
            </w:r>
          </w:p>
          <w:p w14:paraId="319F542B" w14:textId="77777777" w:rsidR="00DD54C9" w:rsidRPr="00DD54C9" w:rsidRDefault="00DD54C9" w:rsidP="00DD54C9">
            <w:pPr>
              <w:pStyle w:val="Heading1"/>
              <w:ind w:left="0"/>
              <w:jc w:val="left"/>
              <w:outlineLvl w:val="0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  <w:proofErr w:type="gramStart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print(</w:t>
            </w:r>
            <w:proofErr w:type="gramEnd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"The given array is:\n",a3)</w:t>
            </w:r>
          </w:p>
          <w:p w14:paraId="486CC9B1" w14:textId="77777777" w:rsidR="00DD54C9" w:rsidRPr="00DD54C9" w:rsidRDefault="00DD54C9" w:rsidP="00601E0F">
            <w:pPr>
              <w:pStyle w:val="Heading1"/>
              <w:ind w:left="0" w:right="0"/>
              <w:jc w:val="left"/>
              <w:outlineLvl w:val="0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  <w:proofErr w:type="gramStart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print(</w:t>
            </w:r>
            <w:proofErr w:type="gramEnd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 xml:space="preserve">"The negative of the values of above </w:t>
            </w:r>
            <w:proofErr w:type="spellStart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mtrix</w:t>
            </w:r>
            <w:proofErr w:type="spellEnd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 xml:space="preserve"> are:\n",</w:t>
            </w:r>
            <w:proofErr w:type="spellStart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np.negative</w:t>
            </w:r>
            <w:proofErr w:type="spellEnd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(a3))</w:t>
            </w:r>
          </w:p>
          <w:p w14:paraId="1C226F3D" w14:textId="77777777" w:rsidR="00601E0F" w:rsidRDefault="00601E0F" w:rsidP="00601E0F">
            <w:pPr>
              <w:pStyle w:val="Heading1"/>
              <w:ind w:left="0"/>
              <w:jc w:val="left"/>
              <w:outlineLvl w:val="0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</w:p>
          <w:p w14:paraId="10825D80" w14:textId="516EA0FA" w:rsidR="00DD54C9" w:rsidRPr="00DD54C9" w:rsidRDefault="00DD54C9" w:rsidP="00601E0F">
            <w:pPr>
              <w:pStyle w:val="Heading1"/>
              <w:ind w:left="0"/>
              <w:jc w:val="left"/>
              <w:outlineLvl w:val="0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 xml:space="preserve">a4 = </w:t>
            </w:r>
            <w:proofErr w:type="spellStart"/>
            <w:proofErr w:type="gramStart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np.random</w:t>
            </w:r>
            <w:proofErr w:type="gramEnd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.randint</w:t>
            </w:r>
            <w:proofErr w:type="spellEnd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(-100,100,(7, 6))</w:t>
            </w:r>
          </w:p>
          <w:p w14:paraId="7449B4F0" w14:textId="77777777" w:rsidR="00DD54C9" w:rsidRPr="00DD54C9" w:rsidRDefault="00DD54C9" w:rsidP="00601E0F">
            <w:pPr>
              <w:pStyle w:val="Heading1"/>
              <w:ind w:left="0"/>
              <w:jc w:val="left"/>
              <w:outlineLvl w:val="0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  <w:proofErr w:type="gramStart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print(</w:t>
            </w:r>
            <w:proofErr w:type="gramEnd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"The given array is:\n",a4)</w:t>
            </w:r>
          </w:p>
          <w:p w14:paraId="4AAF594B" w14:textId="77777777" w:rsidR="00DD54C9" w:rsidRPr="00DD54C9" w:rsidRDefault="00DD54C9" w:rsidP="00601E0F">
            <w:pPr>
              <w:pStyle w:val="Heading1"/>
              <w:ind w:left="0" w:right="0"/>
              <w:jc w:val="left"/>
              <w:outlineLvl w:val="0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  <w:proofErr w:type="gramStart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print(</w:t>
            </w:r>
            <w:proofErr w:type="gramEnd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"The absolute value of the above array is:\n",</w:t>
            </w:r>
            <w:proofErr w:type="spellStart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np.negative</w:t>
            </w:r>
            <w:proofErr w:type="spellEnd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(a4))</w:t>
            </w:r>
          </w:p>
          <w:p w14:paraId="0D64130B" w14:textId="77777777" w:rsidR="00601E0F" w:rsidRDefault="00601E0F" w:rsidP="00DD54C9">
            <w:pPr>
              <w:pStyle w:val="Heading1"/>
              <w:jc w:val="left"/>
              <w:outlineLvl w:val="0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</w:p>
          <w:p w14:paraId="440160B2" w14:textId="502DF02F" w:rsidR="00DD54C9" w:rsidRPr="00DD54C9" w:rsidRDefault="00DD54C9" w:rsidP="00601E0F">
            <w:pPr>
              <w:pStyle w:val="Heading1"/>
              <w:ind w:left="0"/>
              <w:jc w:val="left"/>
              <w:outlineLvl w:val="0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#Adding Rows to a matrix</w:t>
            </w:r>
          </w:p>
          <w:p w14:paraId="248F6356" w14:textId="77777777" w:rsidR="00601E0F" w:rsidRDefault="00601E0F" w:rsidP="00DD54C9">
            <w:pPr>
              <w:pStyle w:val="Heading1"/>
              <w:jc w:val="left"/>
              <w:outlineLvl w:val="0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</w:p>
          <w:p w14:paraId="03E76D53" w14:textId="533B49E9" w:rsidR="00DD54C9" w:rsidRPr="00DD54C9" w:rsidRDefault="00DD54C9" w:rsidP="00601E0F">
            <w:pPr>
              <w:pStyle w:val="Heading1"/>
              <w:ind w:left="0"/>
              <w:jc w:val="left"/>
              <w:outlineLvl w:val="0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 xml:space="preserve">a5 = </w:t>
            </w:r>
            <w:proofErr w:type="spellStart"/>
            <w:proofErr w:type="gramStart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np.random</w:t>
            </w:r>
            <w:proofErr w:type="gramEnd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.randint</w:t>
            </w:r>
            <w:proofErr w:type="spellEnd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(-100,100,(3,3))</w:t>
            </w:r>
          </w:p>
          <w:p w14:paraId="6059C8C4" w14:textId="77777777" w:rsidR="00DD54C9" w:rsidRPr="00DD54C9" w:rsidRDefault="00DD54C9" w:rsidP="00601E0F">
            <w:pPr>
              <w:pStyle w:val="Heading1"/>
              <w:ind w:left="0"/>
              <w:jc w:val="left"/>
              <w:outlineLvl w:val="0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 xml:space="preserve">r1 = </w:t>
            </w:r>
            <w:proofErr w:type="spellStart"/>
            <w:proofErr w:type="gramStart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np.random</w:t>
            </w:r>
            <w:proofErr w:type="gramEnd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.randint</w:t>
            </w:r>
            <w:proofErr w:type="spellEnd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(-100,100,(1,3))</w:t>
            </w:r>
          </w:p>
          <w:p w14:paraId="6F77E935" w14:textId="77777777" w:rsidR="00DD54C9" w:rsidRPr="00DD54C9" w:rsidRDefault="00DD54C9" w:rsidP="00601E0F">
            <w:pPr>
              <w:pStyle w:val="Heading1"/>
              <w:ind w:left="0"/>
              <w:jc w:val="left"/>
              <w:outlineLvl w:val="0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 xml:space="preserve">add_r1 = </w:t>
            </w:r>
            <w:proofErr w:type="spellStart"/>
            <w:proofErr w:type="gramStart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np.vstack</w:t>
            </w:r>
            <w:proofErr w:type="spellEnd"/>
            <w:proofErr w:type="gramEnd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([a5,r1])</w:t>
            </w:r>
          </w:p>
          <w:p w14:paraId="663A8692" w14:textId="77777777" w:rsidR="00DD54C9" w:rsidRPr="00DD54C9" w:rsidRDefault="00DD54C9" w:rsidP="00601E0F">
            <w:pPr>
              <w:pStyle w:val="Heading1"/>
              <w:ind w:left="0"/>
              <w:jc w:val="left"/>
              <w:outlineLvl w:val="0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  <w:proofErr w:type="gramStart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print(</w:t>
            </w:r>
            <w:proofErr w:type="gramEnd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"The given array is:\n",a5)</w:t>
            </w:r>
          </w:p>
          <w:p w14:paraId="6E4973AA" w14:textId="77777777" w:rsidR="00DD54C9" w:rsidRPr="00DD54C9" w:rsidRDefault="00DD54C9" w:rsidP="00601E0F">
            <w:pPr>
              <w:pStyle w:val="Heading1"/>
              <w:ind w:left="0"/>
              <w:jc w:val="left"/>
              <w:outlineLvl w:val="0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  <w:proofErr w:type="gramStart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lastRenderedPageBreak/>
              <w:t>print(</w:t>
            </w:r>
            <w:proofErr w:type="gramEnd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"The above matrix after an addition of a row:\n",add_r1)</w:t>
            </w:r>
          </w:p>
          <w:p w14:paraId="05E8EAA6" w14:textId="77777777" w:rsidR="00601E0F" w:rsidRDefault="00601E0F" w:rsidP="00601E0F">
            <w:pPr>
              <w:pStyle w:val="Heading1"/>
              <w:ind w:left="0"/>
              <w:jc w:val="left"/>
              <w:outlineLvl w:val="0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</w:p>
          <w:p w14:paraId="12E73ECA" w14:textId="70123785" w:rsidR="00DD54C9" w:rsidRPr="00DD54C9" w:rsidRDefault="00DD54C9" w:rsidP="00601E0F">
            <w:pPr>
              <w:pStyle w:val="Heading1"/>
              <w:ind w:left="0"/>
              <w:jc w:val="left"/>
              <w:outlineLvl w:val="0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 xml:space="preserve">a6 = </w:t>
            </w:r>
            <w:proofErr w:type="spellStart"/>
            <w:proofErr w:type="gramStart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np.random</w:t>
            </w:r>
            <w:proofErr w:type="gramEnd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.randint</w:t>
            </w:r>
            <w:proofErr w:type="spellEnd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(-100,100,(7,6))</w:t>
            </w:r>
          </w:p>
          <w:p w14:paraId="4C6092F0" w14:textId="77777777" w:rsidR="00DD54C9" w:rsidRPr="00DD54C9" w:rsidRDefault="00DD54C9" w:rsidP="00601E0F">
            <w:pPr>
              <w:pStyle w:val="Heading1"/>
              <w:ind w:left="0"/>
              <w:jc w:val="left"/>
              <w:outlineLvl w:val="0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 xml:space="preserve">r2 = </w:t>
            </w:r>
            <w:proofErr w:type="spellStart"/>
            <w:proofErr w:type="gramStart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np.random</w:t>
            </w:r>
            <w:proofErr w:type="gramEnd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.randint</w:t>
            </w:r>
            <w:proofErr w:type="spellEnd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(-100,100,(1,6))</w:t>
            </w:r>
          </w:p>
          <w:p w14:paraId="2FF1ECF0" w14:textId="77777777" w:rsidR="00DD54C9" w:rsidRPr="00DD54C9" w:rsidRDefault="00DD54C9" w:rsidP="00601E0F">
            <w:pPr>
              <w:pStyle w:val="Heading1"/>
              <w:ind w:left="0"/>
              <w:jc w:val="left"/>
              <w:outlineLvl w:val="0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 xml:space="preserve">add_r2 = </w:t>
            </w:r>
            <w:proofErr w:type="spellStart"/>
            <w:proofErr w:type="gramStart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np.vstack</w:t>
            </w:r>
            <w:proofErr w:type="spellEnd"/>
            <w:proofErr w:type="gramEnd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([a6,r2])</w:t>
            </w:r>
          </w:p>
          <w:p w14:paraId="6F1B6E4E" w14:textId="77777777" w:rsidR="00DD54C9" w:rsidRPr="00DD54C9" w:rsidRDefault="00DD54C9" w:rsidP="00601E0F">
            <w:pPr>
              <w:pStyle w:val="Heading1"/>
              <w:ind w:left="0"/>
              <w:jc w:val="left"/>
              <w:outlineLvl w:val="0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  <w:proofErr w:type="gramStart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print(</w:t>
            </w:r>
            <w:proofErr w:type="gramEnd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"The given array is:\n",a6)</w:t>
            </w:r>
          </w:p>
          <w:p w14:paraId="0A638C3E" w14:textId="77777777" w:rsidR="00DD54C9" w:rsidRPr="00DD54C9" w:rsidRDefault="00DD54C9" w:rsidP="00601E0F">
            <w:pPr>
              <w:pStyle w:val="Heading1"/>
              <w:ind w:left="0"/>
              <w:jc w:val="left"/>
              <w:outlineLvl w:val="0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  <w:proofErr w:type="gramStart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print(</w:t>
            </w:r>
            <w:proofErr w:type="gramEnd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"The above matrix after an addition of a row:\n",add_r2)</w:t>
            </w:r>
          </w:p>
          <w:p w14:paraId="377C0B67" w14:textId="77777777" w:rsidR="00601E0F" w:rsidRDefault="00601E0F" w:rsidP="00DD54C9">
            <w:pPr>
              <w:pStyle w:val="Heading1"/>
              <w:jc w:val="left"/>
              <w:outlineLvl w:val="0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</w:p>
          <w:p w14:paraId="2807DB33" w14:textId="537E8333" w:rsidR="00DD54C9" w:rsidRPr="00DD54C9" w:rsidRDefault="00DD54C9" w:rsidP="00601E0F">
            <w:pPr>
              <w:pStyle w:val="Heading1"/>
              <w:ind w:left="0"/>
              <w:jc w:val="left"/>
              <w:outlineLvl w:val="0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#Removing a row from a matrix</w:t>
            </w:r>
          </w:p>
          <w:p w14:paraId="7E94B638" w14:textId="77777777" w:rsidR="00601E0F" w:rsidRDefault="00601E0F" w:rsidP="00DD54C9">
            <w:pPr>
              <w:pStyle w:val="Heading1"/>
              <w:jc w:val="left"/>
              <w:outlineLvl w:val="0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</w:p>
          <w:p w14:paraId="5071019A" w14:textId="2CCE3A06" w:rsidR="00DD54C9" w:rsidRPr="00DD54C9" w:rsidRDefault="00DD54C9" w:rsidP="00601E0F">
            <w:pPr>
              <w:pStyle w:val="Heading1"/>
              <w:ind w:left="0"/>
              <w:jc w:val="left"/>
              <w:outlineLvl w:val="0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 xml:space="preserve">a7 = </w:t>
            </w:r>
            <w:proofErr w:type="spellStart"/>
            <w:proofErr w:type="gramStart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np.random</w:t>
            </w:r>
            <w:proofErr w:type="gramEnd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.randint</w:t>
            </w:r>
            <w:proofErr w:type="spellEnd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(-100,100,(3,3))</w:t>
            </w:r>
          </w:p>
          <w:p w14:paraId="1A575521" w14:textId="77777777" w:rsidR="00DD54C9" w:rsidRPr="00DD54C9" w:rsidRDefault="00DD54C9" w:rsidP="00601E0F">
            <w:pPr>
              <w:pStyle w:val="Heading1"/>
              <w:ind w:left="0"/>
              <w:jc w:val="left"/>
              <w:outlineLvl w:val="0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 xml:space="preserve">a7_r_del = </w:t>
            </w:r>
            <w:proofErr w:type="spellStart"/>
            <w:proofErr w:type="gramStart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np.delete</w:t>
            </w:r>
            <w:proofErr w:type="spellEnd"/>
            <w:proofErr w:type="gramEnd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(a7,2,0)</w:t>
            </w:r>
          </w:p>
          <w:p w14:paraId="236980D9" w14:textId="77777777" w:rsidR="00DD54C9" w:rsidRPr="00DD54C9" w:rsidRDefault="00DD54C9" w:rsidP="00601E0F">
            <w:pPr>
              <w:pStyle w:val="Heading1"/>
              <w:ind w:left="0"/>
              <w:jc w:val="left"/>
              <w:outlineLvl w:val="0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  <w:proofErr w:type="gramStart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print(</w:t>
            </w:r>
            <w:proofErr w:type="gramEnd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"The given matrix is:\n",a7)</w:t>
            </w:r>
          </w:p>
          <w:p w14:paraId="2180BE9B" w14:textId="77777777" w:rsidR="00DD54C9" w:rsidRPr="00DD54C9" w:rsidRDefault="00DD54C9" w:rsidP="00601E0F">
            <w:pPr>
              <w:pStyle w:val="Heading1"/>
              <w:ind w:left="0" w:right="0"/>
              <w:jc w:val="left"/>
              <w:outlineLvl w:val="0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  <w:proofErr w:type="gramStart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print(</w:t>
            </w:r>
            <w:proofErr w:type="gramEnd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"The given matrix after deletion of row number 2:\n",a7_r_del)</w:t>
            </w:r>
          </w:p>
          <w:p w14:paraId="126AAE71" w14:textId="77777777" w:rsidR="00601E0F" w:rsidRDefault="00601E0F" w:rsidP="00DD54C9">
            <w:pPr>
              <w:pStyle w:val="Heading1"/>
              <w:jc w:val="left"/>
              <w:outlineLvl w:val="0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</w:p>
          <w:p w14:paraId="631CF582" w14:textId="2A1F6B78" w:rsidR="00DD54C9" w:rsidRPr="00DD54C9" w:rsidRDefault="00DD54C9" w:rsidP="00601E0F">
            <w:pPr>
              <w:pStyle w:val="Heading1"/>
              <w:ind w:left="0"/>
              <w:jc w:val="left"/>
              <w:outlineLvl w:val="0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 xml:space="preserve">a8 = </w:t>
            </w:r>
            <w:proofErr w:type="spellStart"/>
            <w:proofErr w:type="gramStart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np.random</w:t>
            </w:r>
            <w:proofErr w:type="gramEnd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.randint</w:t>
            </w:r>
            <w:proofErr w:type="spellEnd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(-100,100,(7,6))</w:t>
            </w:r>
          </w:p>
          <w:p w14:paraId="690354B7" w14:textId="77777777" w:rsidR="00DD54C9" w:rsidRPr="00DD54C9" w:rsidRDefault="00DD54C9" w:rsidP="00601E0F">
            <w:pPr>
              <w:pStyle w:val="Heading1"/>
              <w:ind w:left="0"/>
              <w:jc w:val="left"/>
              <w:outlineLvl w:val="0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 xml:space="preserve">a8_r_del = </w:t>
            </w:r>
            <w:proofErr w:type="spellStart"/>
            <w:proofErr w:type="gramStart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np.delete</w:t>
            </w:r>
            <w:proofErr w:type="spellEnd"/>
            <w:proofErr w:type="gramEnd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(a8,2,0)</w:t>
            </w:r>
          </w:p>
          <w:p w14:paraId="3FD5DE2D" w14:textId="77777777" w:rsidR="00DD54C9" w:rsidRPr="00DD54C9" w:rsidRDefault="00DD54C9" w:rsidP="00601E0F">
            <w:pPr>
              <w:pStyle w:val="Heading1"/>
              <w:ind w:left="0"/>
              <w:jc w:val="left"/>
              <w:outlineLvl w:val="0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  <w:proofErr w:type="gramStart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print(</w:t>
            </w:r>
            <w:proofErr w:type="gramEnd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"The given matrix is:\n",a8)</w:t>
            </w:r>
          </w:p>
          <w:p w14:paraId="0AB93B31" w14:textId="77777777" w:rsidR="00DD54C9" w:rsidRPr="00DD54C9" w:rsidRDefault="00DD54C9" w:rsidP="00601E0F">
            <w:pPr>
              <w:pStyle w:val="Heading1"/>
              <w:ind w:left="0" w:right="0"/>
              <w:jc w:val="left"/>
              <w:outlineLvl w:val="0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  <w:proofErr w:type="gramStart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print(</w:t>
            </w:r>
            <w:proofErr w:type="gramEnd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"The given matrix after deletion of row number 2:\n",a8_r_del)</w:t>
            </w:r>
          </w:p>
          <w:p w14:paraId="66A213C5" w14:textId="77777777" w:rsidR="00601E0F" w:rsidRDefault="00601E0F" w:rsidP="00DD54C9">
            <w:pPr>
              <w:pStyle w:val="Heading1"/>
              <w:jc w:val="left"/>
              <w:outlineLvl w:val="0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</w:p>
          <w:p w14:paraId="7F208E47" w14:textId="21B2E258" w:rsidR="00DD54C9" w:rsidRPr="00DD54C9" w:rsidRDefault="00DD54C9" w:rsidP="00601E0F">
            <w:pPr>
              <w:pStyle w:val="Heading1"/>
              <w:ind w:left="0"/>
              <w:jc w:val="left"/>
              <w:outlineLvl w:val="0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#Removing a column from a matrix</w:t>
            </w:r>
          </w:p>
          <w:p w14:paraId="3326F8CD" w14:textId="77777777" w:rsidR="00601E0F" w:rsidRDefault="00601E0F" w:rsidP="00DD54C9">
            <w:pPr>
              <w:pStyle w:val="Heading1"/>
              <w:jc w:val="left"/>
              <w:outlineLvl w:val="0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</w:p>
          <w:p w14:paraId="1EFF44F0" w14:textId="72DD698B" w:rsidR="00DD54C9" w:rsidRPr="00DD54C9" w:rsidRDefault="00DD54C9" w:rsidP="00601E0F">
            <w:pPr>
              <w:pStyle w:val="Heading1"/>
              <w:ind w:left="0"/>
              <w:jc w:val="left"/>
              <w:outlineLvl w:val="0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 xml:space="preserve">a9 = </w:t>
            </w:r>
            <w:proofErr w:type="spellStart"/>
            <w:proofErr w:type="gramStart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np.random</w:t>
            </w:r>
            <w:proofErr w:type="gramEnd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.randint</w:t>
            </w:r>
            <w:proofErr w:type="spellEnd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(-100,100,(3,3))</w:t>
            </w:r>
          </w:p>
          <w:p w14:paraId="42046A81" w14:textId="77777777" w:rsidR="00DD54C9" w:rsidRPr="00DD54C9" w:rsidRDefault="00DD54C9" w:rsidP="00601E0F">
            <w:pPr>
              <w:pStyle w:val="Heading1"/>
              <w:ind w:left="0"/>
              <w:jc w:val="left"/>
              <w:outlineLvl w:val="0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 xml:space="preserve">a9_c_del = </w:t>
            </w:r>
            <w:proofErr w:type="spellStart"/>
            <w:proofErr w:type="gramStart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np.delete</w:t>
            </w:r>
            <w:proofErr w:type="spellEnd"/>
            <w:proofErr w:type="gramEnd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(a9,2,1)</w:t>
            </w:r>
          </w:p>
          <w:p w14:paraId="3E769CFF" w14:textId="77777777" w:rsidR="00DD54C9" w:rsidRPr="00DD54C9" w:rsidRDefault="00DD54C9" w:rsidP="00601E0F">
            <w:pPr>
              <w:pStyle w:val="Heading1"/>
              <w:ind w:left="0"/>
              <w:jc w:val="left"/>
              <w:outlineLvl w:val="0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  <w:proofErr w:type="gramStart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print(</w:t>
            </w:r>
            <w:proofErr w:type="gramEnd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"The given matrix is:\n",a9)</w:t>
            </w:r>
          </w:p>
          <w:p w14:paraId="6771BD13" w14:textId="77777777" w:rsidR="00DD54C9" w:rsidRPr="00DD54C9" w:rsidRDefault="00DD54C9" w:rsidP="00601E0F">
            <w:pPr>
              <w:pStyle w:val="Heading1"/>
              <w:ind w:left="0" w:right="0"/>
              <w:jc w:val="left"/>
              <w:outlineLvl w:val="0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  <w:proofErr w:type="gramStart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print(</w:t>
            </w:r>
            <w:proofErr w:type="gramEnd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"The given matrix after deletion of column number 2:\n",a9_c_del)</w:t>
            </w:r>
          </w:p>
          <w:p w14:paraId="660AAA99" w14:textId="77777777" w:rsidR="00601E0F" w:rsidRDefault="00601E0F" w:rsidP="00DD54C9">
            <w:pPr>
              <w:pStyle w:val="Heading1"/>
              <w:jc w:val="left"/>
              <w:outlineLvl w:val="0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</w:p>
          <w:p w14:paraId="116F64F6" w14:textId="79239B53" w:rsidR="00DD54C9" w:rsidRPr="00DD54C9" w:rsidRDefault="00DD54C9" w:rsidP="00601E0F">
            <w:pPr>
              <w:pStyle w:val="Heading1"/>
              <w:ind w:left="0"/>
              <w:jc w:val="left"/>
              <w:outlineLvl w:val="0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 xml:space="preserve">a10 = </w:t>
            </w:r>
            <w:proofErr w:type="spellStart"/>
            <w:proofErr w:type="gramStart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np.random</w:t>
            </w:r>
            <w:proofErr w:type="gramEnd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.randint</w:t>
            </w:r>
            <w:proofErr w:type="spellEnd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(-100,100,(7,6))</w:t>
            </w:r>
          </w:p>
          <w:p w14:paraId="7980E9C9" w14:textId="77777777" w:rsidR="00DD54C9" w:rsidRPr="00DD54C9" w:rsidRDefault="00DD54C9" w:rsidP="00601E0F">
            <w:pPr>
              <w:pStyle w:val="Heading1"/>
              <w:ind w:left="0"/>
              <w:jc w:val="left"/>
              <w:outlineLvl w:val="0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 xml:space="preserve">a10_c_del = </w:t>
            </w:r>
            <w:proofErr w:type="spellStart"/>
            <w:proofErr w:type="gramStart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np.delete</w:t>
            </w:r>
            <w:proofErr w:type="spellEnd"/>
            <w:proofErr w:type="gramEnd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(a10,2,1)</w:t>
            </w:r>
          </w:p>
          <w:p w14:paraId="6195BB9A" w14:textId="77777777" w:rsidR="00DD54C9" w:rsidRPr="00DD54C9" w:rsidRDefault="00DD54C9" w:rsidP="00601E0F">
            <w:pPr>
              <w:pStyle w:val="Heading1"/>
              <w:ind w:left="0"/>
              <w:jc w:val="left"/>
              <w:outlineLvl w:val="0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  <w:proofErr w:type="gramStart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print(</w:t>
            </w:r>
            <w:proofErr w:type="gramEnd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"The given matrix is:\n",a10)</w:t>
            </w:r>
          </w:p>
          <w:p w14:paraId="484AFF40" w14:textId="77777777" w:rsidR="00DD54C9" w:rsidRPr="00DD54C9" w:rsidRDefault="00DD54C9" w:rsidP="00DD3D87">
            <w:pPr>
              <w:pStyle w:val="Heading1"/>
              <w:ind w:left="0" w:right="0"/>
              <w:jc w:val="left"/>
              <w:outlineLvl w:val="0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  <w:proofErr w:type="gramStart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print(</w:t>
            </w:r>
            <w:proofErr w:type="gramEnd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"The given matrix after deletion of column number 2:\n",a10_c_del)</w:t>
            </w:r>
          </w:p>
          <w:p w14:paraId="2FF94EA0" w14:textId="77777777" w:rsidR="00DD3D87" w:rsidRDefault="00DD3D87" w:rsidP="00DD54C9">
            <w:pPr>
              <w:pStyle w:val="Heading1"/>
              <w:jc w:val="left"/>
              <w:outlineLvl w:val="0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</w:p>
          <w:p w14:paraId="002F2135" w14:textId="1B4B39E9" w:rsidR="00DD54C9" w:rsidRPr="00DD54C9" w:rsidRDefault="00DD54C9" w:rsidP="00DD3D87">
            <w:pPr>
              <w:pStyle w:val="Heading1"/>
              <w:ind w:left="0"/>
              <w:jc w:val="left"/>
              <w:outlineLvl w:val="0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 xml:space="preserve">#Finding maximum value in a row of a matrix </w:t>
            </w:r>
          </w:p>
          <w:p w14:paraId="5994E1C6" w14:textId="77777777" w:rsidR="00DD3D87" w:rsidRDefault="00DD3D87" w:rsidP="00DD54C9">
            <w:pPr>
              <w:pStyle w:val="Heading1"/>
              <w:jc w:val="left"/>
              <w:outlineLvl w:val="0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</w:p>
          <w:p w14:paraId="2B199166" w14:textId="0A4A25B2" w:rsidR="00DD54C9" w:rsidRPr="00DD54C9" w:rsidRDefault="00DD54C9" w:rsidP="00DD3D87">
            <w:pPr>
              <w:pStyle w:val="Heading1"/>
              <w:ind w:left="0"/>
              <w:jc w:val="left"/>
              <w:outlineLvl w:val="0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 xml:space="preserve">a11 = </w:t>
            </w:r>
            <w:proofErr w:type="spellStart"/>
            <w:proofErr w:type="gramStart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np.random</w:t>
            </w:r>
            <w:proofErr w:type="gramEnd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.randint</w:t>
            </w:r>
            <w:proofErr w:type="spellEnd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(-100,100,(3,3))</w:t>
            </w:r>
          </w:p>
          <w:p w14:paraId="0EEBB0CE" w14:textId="77777777" w:rsidR="00DD54C9" w:rsidRPr="00DD54C9" w:rsidRDefault="00DD54C9" w:rsidP="00DD3D87">
            <w:pPr>
              <w:pStyle w:val="Heading1"/>
              <w:ind w:left="0"/>
              <w:jc w:val="left"/>
              <w:outlineLvl w:val="0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  <w:proofErr w:type="spellStart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r_max</w:t>
            </w:r>
            <w:proofErr w:type="spellEnd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 xml:space="preserve"> = </w:t>
            </w:r>
            <w:proofErr w:type="spellStart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np.max</w:t>
            </w:r>
            <w:proofErr w:type="spellEnd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(a11,</w:t>
            </w:r>
            <w:proofErr w:type="gramStart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1)[</w:t>
            </w:r>
            <w:proofErr w:type="gramEnd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1]</w:t>
            </w:r>
          </w:p>
          <w:p w14:paraId="02EA79EC" w14:textId="77777777" w:rsidR="00DD54C9" w:rsidRPr="00DD54C9" w:rsidRDefault="00DD54C9" w:rsidP="00DD3D87">
            <w:pPr>
              <w:pStyle w:val="Heading1"/>
              <w:ind w:left="0"/>
              <w:jc w:val="left"/>
              <w:outlineLvl w:val="0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  <w:proofErr w:type="gramStart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print(</w:t>
            </w:r>
            <w:proofErr w:type="gramEnd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"The given array is:\n",a11)</w:t>
            </w:r>
          </w:p>
          <w:p w14:paraId="78541737" w14:textId="77777777" w:rsidR="00DD54C9" w:rsidRPr="00DD54C9" w:rsidRDefault="00DD54C9" w:rsidP="00DD3D87">
            <w:pPr>
              <w:pStyle w:val="Heading1"/>
              <w:ind w:left="0" w:right="0"/>
              <w:jc w:val="left"/>
              <w:outlineLvl w:val="0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  <w:proofErr w:type="gramStart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print(</w:t>
            </w:r>
            <w:proofErr w:type="gramEnd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"The maximum element from row number 1 of the above matrix:\n",</w:t>
            </w:r>
            <w:proofErr w:type="spellStart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r_max</w:t>
            </w:r>
            <w:proofErr w:type="spellEnd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)</w:t>
            </w:r>
          </w:p>
          <w:p w14:paraId="690029DD" w14:textId="77777777" w:rsidR="00DD3D87" w:rsidRDefault="00DD3D87" w:rsidP="00DD54C9">
            <w:pPr>
              <w:pStyle w:val="Heading1"/>
              <w:jc w:val="left"/>
              <w:outlineLvl w:val="0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</w:p>
          <w:p w14:paraId="4D0B99EF" w14:textId="3FA6470A" w:rsidR="00DD54C9" w:rsidRPr="00DD54C9" w:rsidRDefault="00DD54C9" w:rsidP="00DD3D87">
            <w:pPr>
              <w:pStyle w:val="Heading1"/>
              <w:ind w:left="0"/>
              <w:jc w:val="left"/>
              <w:outlineLvl w:val="0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 xml:space="preserve">a12 = </w:t>
            </w:r>
            <w:proofErr w:type="spellStart"/>
            <w:proofErr w:type="gramStart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np.random</w:t>
            </w:r>
            <w:proofErr w:type="gramEnd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.randint</w:t>
            </w:r>
            <w:proofErr w:type="spellEnd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(-100,100,(7,6))</w:t>
            </w:r>
          </w:p>
          <w:p w14:paraId="511D4774" w14:textId="77777777" w:rsidR="00DD54C9" w:rsidRPr="00DD54C9" w:rsidRDefault="00DD54C9" w:rsidP="00DD3D87">
            <w:pPr>
              <w:pStyle w:val="Heading1"/>
              <w:ind w:left="0"/>
              <w:jc w:val="left"/>
              <w:outlineLvl w:val="0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  <w:proofErr w:type="spellStart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r_max</w:t>
            </w:r>
            <w:proofErr w:type="spellEnd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 xml:space="preserve"> = </w:t>
            </w:r>
            <w:proofErr w:type="spellStart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np.max</w:t>
            </w:r>
            <w:proofErr w:type="spellEnd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(a12,</w:t>
            </w:r>
            <w:proofErr w:type="gramStart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1)[</w:t>
            </w:r>
            <w:proofErr w:type="gramEnd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1]</w:t>
            </w:r>
          </w:p>
          <w:p w14:paraId="6B4B20FA" w14:textId="77777777" w:rsidR="00DD54C9" w:rsidRPr="00DD54C9" w:rsidRDefault="00DD54C9" w:rsidP="00DD3D87">
            <w:pPr>
              <w:pStyle w:val="Heading1"/>
              <w:ind w:left="0"/>
              <w:jc w:val="left"/>
              <w:outlineLvl w:val="0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  <w:proofErr w:type="gramStart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print(</w:t>
            </w:r>
            <w:proofErr w:type="gramEnd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"The given array is:\n",a12)</w:t>
            </w:r>
          </w:p>
          <w:p w14:paraId="3C3D0FFB" w14:textId="77777777" w:rsidR="00DD54C9" w:rsidRPr="00DD54C9" w:rsidRDefault="00DD54C9" w:rsidP="00DD3D87">
            <w:pPr>
              <w:pStyle w:val="Heading1"/>
              <w:ind w:left="0" w:right="0"/>
              <w:jc w:val="left"/>
              <w:outlineLvl w:val="0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  <w:proofErr w:type="gramStart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print(</w:t>
            </w:r>
            <w:proofErr w:type="gramEnd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"The maximum element from row number 1 of the above matrix:\n",</w:t>
            </w:r>
            <w:proofErr w:type="spellStart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r_max</w:t>
            </w:r>
            <w:proofErr w:type="spellEnd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)</w:t>
            </w:r>
          </w:p>
          <w:p w14:paraId="78F34D01" w14:textId="77777777" w:rsidR="00DD3D87" w:rsidRDefault="00DD3D87" w:rsidP="00DD54C9">
            <w:pPr>
              <w:pStyle w:val="Heading1"/>
              <w:jc w:val="left"/>
              <w:outlineLvl w:val="0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</w:p>
          <w:p w14:paraId="0D9ADF16" w14:textId="4652FE51" w:rsidR="00DD54C9" w:rsidRPr="00DD54C9" w:rsidRDefault="00DD54C9" w:rsidP="00DD3D87">
            <w:pPr>
              <w:pStyle w:val="Heading1"/>
              <w:ind w:left="0"/>
              <w:jc w:val="left"/>
              <w:outlineLvl w:val="0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 xml:space="preserve">#Finding minimum value in a row of a matrix </w:t>
            </w:r>
          </w:p>
          <w:p w14:paraId="68FB570C" w14:textId="77777777" w:rsidR="00DD3D87" w:rsidRDefault="00DD3D87" w:rsidP="00DD54C9">
            <w:pPr>
              <w:pStyle w:val="Heading1"/>
              <w:jc w:val="left"/>
              <w:outlineLvl w:val="0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</w:p>
          <w:p w14:paraId="096D0CBD" w14:textId="28DE0890" w:rsidR="00DD54C9" w:rsidRPr="00DD54C9" w:rsidRDefault="00DD54C9" w:rsidP="00DD3D87">
            <w:pPr>
              <w:pStyle w:val="Heading1"/>
              <w:ind w:left="0"/>
              <w:jc w:val="left"/>
              <w:outlineLvl w:val="0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 xml:space="preserve">a13 = </w:t>
            </w:r>
            <w:proofErr w:type="spellStart"/>
            <w:proofErr w:type="gramStart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np.random</w:t>
            </w:r>
            <w:proofErr w:type="gramEnd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.randint</w:t>
            </w:r>
            <w:proofErr w:type="spellEnd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(-100,100,(3,3))</w:t>
            </w:r>
          </w:p>
          <w:p w14:paraId="378E558C" w14:textId="77777777" w:rsidR="00DD54C9" w:rsidRPr="00DD54C9" w:rsidRDefault="00DD54C9" w:rsidP="00DD3D87">
            <w:pPr>
              <w:pStyle w:val="Heading1"/>
              <w:ind w:left="0"/>
              <w:jc w:val="left"/>
              <w:outlineLvl w:val="0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  <w:proofErr w:type="spellStart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lastRenderedPageBreak/>
              <w:t>r_min</w:t>
            </w:r>
            <w:proofErr w:type="spellEnd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 xml:space="preserve"> = </w:t>
            </w:r>
            <w:proofErr w:type="spellStart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np.min</w:t>
            </w:r>
            <w:proofErr w:type="spellEnd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(a13,</w:t>
            </w:r>
            <w:proofErr w:type="gramStart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1)[</w:t>
            </w:r>
            <w:proofErr w:type="gramEnd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1]</w:t>
            </w:r>
          </w:p>
          <w:p w14:paraId="6A74C01C" w14:textId="77777777" w:rsidR="00DD54C9" w:rsidRPr="00DD54C9" w:rsidRDefault="00DD54C9" w:rsidP="00DD3D87">
            <w:pPr>
              <w:pStyle w:val="Heading1"/>
              <w:ind w:left="0"/>
              <w:jc w:val="left"/>
              <w:outlineLvl w:val="0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  <w:proofErr w:type="gramStart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print(</w:t>
            </w:r>
            <w:proofErr w:type="gramEnd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"The given array is:\n",a13)</w:t>
            </w:r>
          </w:p>
          <w:p w14:paraId="1BFAF3BA" w14:textId="77777777" w:rsidR="00DD54C9" w:rsidRPr="00DD54C9" w:rsidRDefault="00DD54C9" w:rsidP="00DD3D87">
            <w:pPr>
              <w:pStyle w:val="Heading1"/>
              <w:ind w:left="0" w:right="0"/>
              <w:jc w:val="left"/>
              <w:outlineLvl w:val="0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  <w:proofErr w:type="gramStart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print(</w:t>
            </w:r>
            <w:proofErr w:type="gramEnd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"The minimum element from row number 1 of the above matrix:\n",</w:t>
            </w:r>
            <w:proofErr w:type="spellStart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r_min</w:t>
            </w:r>
            <w:proofErr w:type="spellEnd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)</w:t>
            </w:r>
          </w:p>
          <w:p w14:paraId="072BF330" w14:textId="77777777" w:rsidR="00DD3D87" w:rsidRDefault="00DD3D87" w:rsidP="00DD54C9">
            <w:pPr>
              <w:pStyle w:val="Heading1"/>
              <w:jc w:val="left"/>
              <w:outlineLvl w:val="0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</w:p>
          <w:p w14:paraId="0564DC39" w14:textId="0D47664B" w:rsidR="00DD54C9" w:rsidRPr="00DD54C9" w:rsidRDefault="00DD54C9" w:rsidP="00DD3D87">
            <w:pPr>
              <w:pStyle w:val="Heading1"/>
              <w:ind w:left="0"/>
              <w:jc w:val="left"/>
              <w:outlineLvl w:val="0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 xml:space="preserve">a14 = </w:t>
            </w:r>
            <w:proofErr w:type="spellStart"/>
            <w:proofErr w:type="gramStart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np.random</w:t>
            </w:r>
            <w:proofErr w:type="gramEnd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.randint</w:t>
            </w:r>
            <w:proofErr w:type="spellEnd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(-100,100,(7,6))</w:t>
            </w:r>
          </w:p>
          <w:p w14:paraId="09612C49" w14:textId="77777777" w:rsidR="00DD54C9" w:rsidRPr="00DD54C9" w:rsidRDefault="00DD54C9" w:rsidP="00DD3D87">
            <w:pPr>
              <w:pStyle w:val="Heading1"/>
              <w:ind w:left="0"/>
              <w:jc w:val="left"/>
              <w:outlineLvl w:val="0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  <w:proofErr w:type="spellStart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r_min</w:t>
            </w:r>
            <w:proofErr w:type="spellEnd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 xml:space="preserve"> = </w:t>
            </w:r>
            <w:proofErr w:type="spellStart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np.min</w:t>
            </w:r>
            <w:proofErr w:type="spellEnd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(a14,</w:t>
            </w:r>
            <w:proofErr w:type="gramStart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1)[</w:t>
            </w:r>
            <w:proofErr w:type="gramEnd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1]</w:t>
            </w:r>
          </w:p>
          <w:p w14:paraId="6FEC9B1F" w14:textId="77777777" w:rsidR="00DD54C9" w:rsidRPr="00DD54C9" w:rsidRDefault="00DD54C9" w:rsidP="00DD3D87">
            <w:pPr>
              <w:pStyle w:val="Heading1"/>
              <w:ind w:left="0"/>
              <w:jc w:val="left"/>
              <w:outlineLvl w:val="0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  <w:proofErr w:type="gramStart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print(</w:t>
            </w:r>
            <w:proofErr w:type="gramEnd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"The given array is:\n",a14)</w:t>
            </w:r>
          </w:p>
          <w:p w14:paraId="6307F3B7" w14:textId="77777777" w:rsidR="00DD54C9" w:rsidRPr="00DD54C9" w:rsidRDefault="00DD54C9" w:rsidP="00DD3D87">
            <w:pPr>
              <w:pStyle w:val="Heading1"/>
              <w:ind w:left="0" w:right="0"/>
              <w:jc w:val="left"/>
              <w:outlineLvl w:val="0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  <w:proofErr w:type="gramStart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print(</w:t>
            </w:r>
            <w:proofErr w:type="gramEnd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"The minimum element from row number 1 of the above matrix is:\n",</w:t>
            </w:r>
            <w:proofErr w:type="spellStart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r_min</w:t>
            </w:r>
            <w:proofErr w:type="spellEnd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)</w:t>
            </w:r>
          </w:p>
          <w:p w14:paraId="45196DF7" w14:textId="77777777" w:rsidR="00DD3D87" w:rsidRDefault="00DD3D87" w:rsidP="00DD54C9">
            <w:pPr>
              <w:pStyle w:val="Heading1"/>
              <w:jc w:val="left"/>
              <w:outlineLvl w:val="0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</w:p>
          <w:p w14:paraId="431D8C45" w14:textId="3C1D24CC" w:rsidR="00DD54C9" w:rsidRPr="00DD54C9" w:rsidRDefault="00DD54C9" w:rsidP="00DD3D87">
            <w:pPr>
              <w:pStyle w:val="Heading1"/>
              <w:ind w:left="0"/>
              <w:jc w:val="left"/>
              <w:outlineLvl w:val="0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 xml:space="preserve">#Finding maximum value in a column of a matrix </w:t>
            </w:r>
          </w:p>
          <w:p w14:paraId="3D9A23E8" w14:textId="77777777" w:rsidR="00DD3D87" w:rsidRDefault="00DD3D87" w:rsidP="00DD54C9">
            <w:pPr>
              <w:pStyle w:val="Heading1"/>
              <w:jc w:val="left"/>
              <w:outlineLvl w:val="0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</w:p>
          <w:p w14:paraId="5F9B1645" w14:textId="7B9C7DFC" w:rsidR="00DD54C9" w:rsidRPr="00DD54C9" w:rsidRDefault="00DD54C9" w:rsidP="00DD3D87">
            <w:pPr>
              <w:pStyle w:val="Heading1"/>
              <w:ind w:left="0"/>
              <w:jc w:val="left"/>
              <w:outlineLvl w:val="0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 xml:space="preserve">a15 = </w:t>
            </w:r>
            <w:proofErr w:type="spellStart"/>
            <w:proofErr w:type="gramStart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np.random</w:t>
            </w:r>
            <w:proofErr w:type="gramEnd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.randint</w:t>
            </w:r>
            <w:proofErr w:type="spellEnd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(-100,100,(3,3))</w:t>
            </w:r>
          </w:p>
          <w:p w14:paraId="5BB241C9" w14:textId="77777777" w:rsidR="00DD54C9" w:rsidRPr="00DD54C9" w:rsidRDefault="00DD54C9" w:rsidP="00DD3D87">
            <w:pPr>
              <w:pStyle w:val="Heading1"/>
              <w:ind w:left="0"/>
              <w:jc w:val="left"/>
              <w:outlineLvl w:val="0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  <w:proofErr w:type="spellStart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c_max</w:t>
            </w:r>
            <w:proofErr w:type="spellEnd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 xml:space="preserve"> = </w:t>
            </w:r>
            <w:proofErr w:type="spellStart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np.max</w:t>
            </w:r>
            <w:proofErr w:type="spellEnd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(a15,</w:t>
            </w:r>
            <w:proofErr w:type="gramStart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0)[</w:t>
            </w:r>
            <w:proofErr w:type="gramEnd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1]</w:t>
            </w:r>
          </w:p>
          <w:p w14:paraId="6092AB5C" w14:textId="77777777" w:rsidR="00DD54C9" w:rsidRPr="00DD54C9" w:rsidRDefault="00DD54C9" w:rsidP="00DD3D87">
            <w:pPr>
              <w:pStyle w:val="Heading1"/>
              <w:ind w:left="0"/>
              <w:jc w:val="left"/>
              <w:outlineLvl w:val="0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  <w:proofErr w:type="gramStart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print(</w:t>
            </w:r>
            <w:proofErr w:type="gramEnd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"The given array is:\n",a15)</w:t>
            </w:r>
          </w:p>
          <w:p w14:paraId="75C4E579" w14:textId="77777777" w:rsidR="00DD54C9" w:rsidRPr="00DD54C9" w:rsidRDefault="00DD54C9" w:rsidP="00DD3D87">
            <w:pPr>
              <w:pStyle w:val="Heading1"/>
              <w:ind w:left="0" w:right="0"/>
              <w:jc w:val="left"/>
              <w:outlineLvl w:val="0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  <w:proofErr w:type="gramStart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print(</w:t>
            </w:r>
            <w:proofErr w:type="gramEnd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"The maximum element from column number 1 of the above matrix:\n",</w:t>
            </w:r>
            <w:proofErr w:type="spellStart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c_max</w:t>
            </w:r>
            <w:proofErr w:type="spellEnd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)</w:t>
            </w:r>
          </w:p>
          <w:p w14:paraId="55B98065" w14:textId="77777777" w:rsidR="00DD3D87" w:rsidRDefault="00DD3D87" w:rsidP="00DD54C9">
            <w:pPr>
              <w:pStyle w:val="Heading1"/>
              <w:jc w:val="left"/>
              <w:outlineLvl w:val="0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</w:p>
          <w:p w14:paraId="1DA4593B" w14:textId="5D6062C1" w:rsidR="00DD54C9" w:rsidRPr="00DD54C9" w:rsidRDefault="00DD54C9" w:rsidP="00DD3D87">
            <w:pPr>
              <w:pStyle w:val="Heading1"/>
              <w:ind w:left="0"/>
              <w:jc w:val="left"/>
              <w:outlineLvl w:val="0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 xml:space="preserve">a16 = </w:t>
            </w:r>
            <w:proofErr w:type="spellStart"/>
            <w:proofErr w:type="gramStart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np.random</w:t>
            </w:r>
            <w:proofErr w:type="gramEnd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.randint</w:t>
            </w:r>
            <w:proofErr w:type="spellEnd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(-100,100,(7,6))</w:t>
            </w:r>
          </w:p>
          <w:p w14:paraId="44FFF317" w14:textId="77777777" w:rsidR="00DD54C9" w:rsidRPr="00DD54C9" w:rsidRDefault="00DD54C9" w:rsidP="00DD3D87">
            <w:pPr>
              <w:pStyle w:val="Heading1"/>
              <w:ind w:left="0"/>
              <w:jc w:val="left"/>
              <w:outlineLvl w:val="0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  <w:proofErr w:type="spellStart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c_max</w:t>
            </w:r>
            <w:proofErr w:type="spellEnd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 xml:space="preserve"> = </w:t>
            </w:r>
            <w:proofErr w:type="spellStart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np.max</w:t>
            </w:r>
            <w:proofErr w:type="spellEnd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(a16,</w:t>
            </w:r>
            <w:proofErr w:type="gramStart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0)[</w:t>
            </w:r>
            <w:proofErr w:type="gramEnd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1]</w:t>
            </w:r>
          </w:p>
          <w:p w14:paraId="2A1D9E36" w14:textId="77777777" w:rsidR="00DD54C9" w:rsidRPr="00DD54C9" w:rsidRDefault="00DD54C9" w:rsidP="00DD3D87">
            <w:pPr>
              <w:pStyle w:val="Heading1"/>
              <w:ind w:left="0"/>
              <w:jc w:val="left"/>
              <w:outlineLvl w:val="0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  <w:proofErr w:type="gramStart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print(</w:t>
            </w:r>
            <w:proofErr w:type="gramEnd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"The given array is:\n",a16)</w:t>
            </w:r>
          </w:p>
          <w:p w14:paraId="4D4B43D3" w14:textId="605D221C" w:rsidR="00DD54C9" w:rsidRPr="00DD54C9" w:rsidRDefault="00DD54C9" w:rsidP="00DD3D87">
            <w:pPr>
              <w:pStyle w:val="Heading1"/>
              <w:ind w:left="0" w:right="0"/>
              <w:jc w:val="left"/>
              <w:outlineLvl w:val="0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  <w:proofErr w:type="gramStart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print(</w:t>
            </w:r>
            <w:proofErr w:type="gramEnd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"The maximum element from column number 1 of the above</w:t>
            </w:r>
            <w:r w:rsidR="00DD3D87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 xml:space="preserve"> </w:t>
            </w:r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matrix:\n",</w:t>
            </w:r>
            <w:proofErr w:type="spellStart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c_max</w:t>
            </w:r>
            <w:proofErr w:type="spellEnd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)</w:t>
            </w:r>
          </w:p>
          <w:p w14:paraId="40D317AD" w14:textId="77777777" w:rsidR="00DD3D87" w:rsidRDefault="00DD3D87" w:rsidP="00DD54C9">
            <w:pPr>
              <w:pStyle w:val="Heading1"/>
              <w:jc w:val="left"/>
              <w:outlineLvl w:val="0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</w:p>
          <w:p w14:paraId="5B75D70F" w14:textId="6FF26329" w:rsidR="00DD54C9" w:rsidRPr="00DD54C9" w:rsidRDefault="00DD54C9" w:rsidP="00DD3D87">
            <w:pPr>
              <w:pStyle w:val="Heading1"/>
              <w:ind w:left="0"/>
              <w:jc w:val="left"/>
              <w:outlineLvl w:val="0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 xml:space="preserve">#Finding minimum value in a column of a matrix </w:t>
            </w:r>
          </w:p>
          <w:p w14:paraId="20C0A9F5" w14:textId="77777777" w:rsidR="00DD3D87" w:rsidRDefault="00DD3D87" w:rsidP="00DD54C9">
            <w:pPr>
              <w:pStyle w:val="Heading1"/>
              <w:jc w:val="left"/>
              <w:outlineLvl w:val="0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</w:p>
          <w:p w14:paraId="52C83962" w14:textId="7D402461" w:rsidR="00DD54C9" w:rsidRPr="00DD54C9" w:rsidRDefault="00DD54C9" w:rsidP="00DD3D87">
            <w:pPr>
              <w:pStyle w:val="Heading1"/>
              <w:ind w:left="0"/>
              <w:jc w:val="left"/>
              <w:outlineLvl w:val="0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 xml:space="preserve">a17 = </w:t>
            </w:r>
            <w:proofErr w:type="spellStart"/>
            <w:proofErr w:type="gramStart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np.random</w:t>
            </w:r>
            <w:proofErr w:type="gramEnd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.randint</w:t>
            </w:r>
            <w:proofErr w:type="spellEnd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(-100,100,(3,3))</w:t>
            </w:r>
          </w:p>
          <w:p w14:paraId="664E43C2" w14:textId="77777777" w:rsidR="00DD54C9" w:rsidRPr="00DD54C9" w:rsidRDefault="00DD54C9" w:rsidP="00DD3D87">
            <w:pPr>
              <w:pStyle w:val="Heading1"/>
              <w:ind w:left="0"/>
              <w:jc w:val="left"/>
              <w:outlineLvl w:val="0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  <w:proofErr w:type="spellStart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c_min</w:t>
            </w:r>
            <w:proofErr w:type="spellEnd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 xml:space="preserve"> = </w:t>
            </w:r>
            <w:proofErr w:type="spellStart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np.min</w:t>
            </w:r>
            <w:proofErr w:type="spellEnd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(a17,</w:t>
            </w:r>
            <w:proofErr w:type="gramStart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0)[</w:t>
            </w:r>
            <w:proofErr w:type="gramEnd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1]</w:t>
            </w:r>
          </w:p>
          <w:p w14:paraId="638A5D8A" w14:textId="77777777" w:rsidR="00DD54C9" w:rsidRPr="00DD54C9" w:rsidRDefault="00DD54C9" w:rsidP="00DD3D87">
            <w:pPr>
              <w:pStyle w:val="Heading1"/>
              <w:ind w:left="0"/>
              <w:jc w:val="left"/>
              <w:outlineLvl w:val="0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  <w:proofErr w:type="gramStart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print(</w:t>
            </w:r>
            <w:proofErr w:type="gramEnd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"The given array is:\n",a17)</w:t>
            </w:r>
          </w:p>
          <w:p w14:paraId="4E335ED5" w14:textId="77777777" w:rsidR="00DD54C9" w:rsidRPr="00DD54C9" w:rsidRDefault="00DD54C9" w:rsidP="00DD3D87">
            <w:pPr>
              <w:pStyle w:val="Heading1"/>
              <w:ind w:left="0" w:right="0"/>
              <w:jc w:val="left"/>
              <w:outlineLvl w:val="0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  <w:proofErr w:type="gramStart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print(</w:t>
            </w:r>
            <w:proofErr w:type="gramEnd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"The minimum element from column number 1 of the above matrix:\n",</w:t>
            </w:r>
            <w:proofErr w:type="spellStart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c_min</w:t>
            </w:r>
            <w:proofErr w:type="spellEnd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)</w:t>
            </w:r>
          </w:p>
          <w:p w14:paraId="5D906B14" w14:textId="77777777" w:rsidR="00DD3D87" w:rsidRDefault="00DD3D87" w:rsidP="00DD54C9">
            <w:pPr>
              <w:pStyle w:val="Heading1"/>
              <w:jc w:val="left"/>
              <w:outlineLvl w:val="0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</w:p>
          <w:p w14:paraId="23C9FA35" w14:textId="1A44D447" w:rsidR="00DD54C9" w:rsidRPr="00DD54C9" w:rsidRDefault="00DD54C9" w:rsidP="00DD3D87">
            <w:pPr>
              <w:pStyle w:val="Heading1"/>
              <w:ind w:left="0"/>
              <w:jc w:val="left"/>
              <w:outlineLvl w:val="0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 xml:space="preserve">a18 = </w:t>
            </w:r>
            <w:proofErr w:type="spellStart"/>
            <w:proofErr w:type="gramStart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np.random</w:t>
            </w:r>
            <w:proofErr w:type="gramEnd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.randint</w:t>
            </w:r>
            <w:proofErr w:type="spellEnd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(-100,100,(7,6))</w:t>
            </w:r>
          </w:p>
          <w:p w14:paraId="16907B27" w14:textId="77777777" w:rsidR="00DD54C9" w:rsidRPr="00DD54C9" w:rsidRDefault="00DD54C9" w:rsidP="00DD3D87">
            <w:pPr>
              <w:pStyle w:val="Heading1"/>
              <w:ind w:left="0"/>
              <w:jc w:val="left"/>
              <w:outlineLvl w:val="0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  <w:proofErr w:type="spellStart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c_min</w:t>
            </w:r>
            <w:proofErr w:type="spellEnd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 xml:space="preserve"> = </w:t>
            </w:r>
            <w:proofErr w:type="spellStart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np.min</w:t>
            </w:r>
            <w:proofErr w:type="spellEnd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(a18,</w:t>
            </w:r>
            <w:proofErr w:type="gramStart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0)[</w:t>
            </w:r>
            <w:proofErr w:type="gramEnd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1]</w:t>
            </w:r>
          </w:p>
          <w:p w14:paraId="3FD14DFA" w14:textId="77777777" w:rsidR="00DD54C9" w:rsidRPr="00DD54C9" w:rsidRDefault="00DD54C9" w:rsidP="00DD3D87">
            <w:pPr>
              <w:pStyle w:val="Heading1"/>
              <w:ind w:left="0"/>
              <w:jc w:val="left"/>
              <w:outlineLvl w:val="0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  <w:proofErr w:type="gramStart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print(</w:t>
            </w:r>
            <w:proofErr w:type="gramEnd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"The given array is:\n",a18)</w:t>
            </w:r>
          </w:p>
          <w:p w14:paraId="5BA93C3F" w14:textId="77777777" w:rsidR="00DD54C9" w:rsidRPr="00DD54C9" w:rsidRDefault="00DD54C9" w:rsidP="00DD3D87">
            <w:pPr>
              <w:pStyle w:val="Heading1"/>
              <w:ind w:left="0" w:right="0"/>
              <w:jc w:val="left"/>
              <w:outlineLvl w:val="0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  <w:proofErr w:type="gramStart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print(</w:t>
            </w:r>
            <w:proofErr w:type="gramEnd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"The minimum element from column number 1 of the above matrix:\n",</w:t>
            </w:r>
            <w:proofErr w:type="spellStart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c_min</w:t>
            </w:r>
            <w:proofErr w:type="spellEnd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)</w:t>
            </w:r>
          </w:p>
          <w:p w14:paraId="35126DFB" w14:textId="77777777" w:rsidR="00DD3D87" w:rsidRDefault="00DD3D87" w:rsidP="00DD54C9">
            <w:pPr>
              <w:pStyle w:val="Heading1"/>
              <w:jc w:val="left"/>
              <w:outlineLvl w:val="0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</w:p>
          <w:p w14:paraId="06792138" w14:textId="0868BC74" w:rsidR="00DD54C9" w:rsidRPr="00DD54C9" w:rsidRDefault="00DD54C9" w:rsidP="00DD3D87">
            <w:pPr>
              <w:pStyle w:val="Heading1"/>
              <w:ind w:left="0"/>
              <w:jc w:val="left"/>
              <w:outlineLvl w:val="0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#Finding sum of all elements of a matrix</w:t>
            </w:r>
          </w:p>
          <w:p w14:paraId="119917E4" w14:textId="77777777" w:rsidR="00DD3D87" w:rsidRDefault="00DD3D87" w:rsidP="00DD54C9">
            <w:pPr>
              <w:pStyle w:val="Heading1"/>
              <w:jc w:val="left"/>
              <w:outlineLvl w:val="0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</w:p>
          <w:p w14:paraId="6FFC1D22" w14:textId="1F1206BC" w:rsidR="00DD54C9" w:rsidRPr="00DD54C9" w:rsidRDefault="00DD54C9" w:rsidP="00DD3D87">
            <w:pPr>
              <w:pStyle w:val="Heading1"/>
              <w:ind w:left="0"/>
              <w:jc w:val="left"/>
              <w:outlineLvl w:val="0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 xml:space="preserve">a19 = </w:t>
            </w:r>
            <w:proofErr w:type="spellStart"/>
            <w:proofErr w:type="gramStart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np.random</w:t>
            </w:r>
            <w:proofErr w:type="gramEnd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.randint</w:t>
            </w:r>
            <w:proofErr w:type="spellEnd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(-100,100,(3,3))</w:t>
            </w:r>
          </w:p>
          <w:p w14:paraId="35F69F9B" w14:textId="77777777" w:rsidR="00DD54C9" w:rsidRPr="00DD54C9" w:rsidRDefault="00DD54C9" w:rsidP="00DD3D87">
            <w:pPr>
              <w:pStyle w:val="Heading1"/>
              <w:ind w:left="0"/>
              <w:jc w:val="left"/>
              <w:outlineLvl w:val="0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 xml:space="preserve">sum = </w:t>
            </w:r>
            <w:proofErr w:type="spellStart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np.sum</w:t>
            </w:r>
            <w:proofErr w:type="spellEnd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(a19)</w:t>
            </w:r>
          </w:p>
          <w:p w14:paraId="5155D9B2" w14:textId="77777777" w:rsidR="00DD54C9" w:rsidRPr="00DD54C9" w:rsidRDefault="00DD54C9" w:rsidP="00DD3D87">
            <w:pPr>
              <w:pStyle w:val="Heading1"/>
              <w:ind w:left="0"/>
              <w:jc w:val="left"/>
              <w:outlineLvl w:val="0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  <w:proofErr w:type="gramStart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print(</w:t>
            </w:r>
            <w:proofErr w:type="gramEnd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"The given matrix is:\n",a19)</w:t>
            </w:r>
          </w:p>
          <w:p w14:paraId="658D5A14" w14:textId="77777777" w:rsidR="00DD54C9" w:rsidRPr="00DD54C9" w:rsidRDefault="00DD54C9" w:rsidP="00DD3D87">
            <w:pPr>
              <w:pStyle w:val="Heading1"/>
              <w:ind w:left="0" w:right="0"/>
              <w:jc w:val="left"/>
              <w:outlineLvl w:val="0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  <w:proofErr w:type="gramStart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print(</w:t>
            </w:r>
            <w:proofErr w:type="gramEnd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"Sum of all elements from above matrix is:\</w:t>
            </w:r>
            <w:proofErr w:type="spellStart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n",sum</w:t>
            </w:r>
            <w:proofErr w:type="spellEnd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)</w:t>
            </w:r>
          </w:p>
          <w:p w14:paraId="7AC597FD" w14:textId="77777777" w:rsidR="00DD54C9" w:rsidRPr="00DD54C9" w:rsidRDefault="00DD54C9" w:rsidP="00DD54C9">
            <w:pPr>
              <w:pStyle w:val="Heading1"/>
              <w:jc w:val="left"/>
              <w:outlineLvl w:val="0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</w:p>
          <w:p w14:paraId="0964C63D" w14:textId="77777777" w:rsidR="00DD54C9" w:rsidRPr="00DD54C9" w:rsidRDefault="00DD54C9" w:rsidP="00DD3D87">
            <w:pPr>
              <w:pStyle w:val="Heading1"/>
              <w:ind w:left="0"/>
              <w:jc w:val="left"/>
              <w:outlineLvl w:val="0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 xml:space="preserve">a20 = </w:t>
            </w:r>
            <w:proofErr w:type="spellStart"/>
            <w:proofErr w:type="gramStart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np.random</w:t>
            </w:r>
            <w:proofErr w:type="gramEnd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.randint</w:t>
            </w:r>
            <w:proofErr w:type="spellEnd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(-100,100,(7,6))</w:t>
            </w:r>
          </w:p>
          <w:p w14:paraId="7A15D96A" w14:textId="72076292" w:rsidR="00DD54C9" w:rsidRPr="00DD54C9" w:rsidRDefault="00DD54C9" w:rsidP="00DD3D87">
            <w:pPr>
              <w:pStyle w:val="Heading1"/>
              <w:ind w:left="0"/>
              <w:jc w:val="left"/>
              <w:outlineLvl w:val="0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 xml:space="preserve">sum = </w:t>
            </w:r>
            <w:proofErr w:type="spellStart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np.sum</w:t>
            </w:r>
            <w:proofErr w:type="spellEnd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(a20)</w:t>
            </w:r>
          </w:p>
          <w:p w14:paraId="3342ADBF" w14:textId="77777777" w:rsidR="00DD54C9" w:rsidRPr="00DD54C9" w:rsidRDefault="00DD54C9" w:rsidP="00DD3D87">
            <w:pPr>
              <w:pStyle w:val="Heading1"/>
              <w:ind w:left="0"/>
              <w:jc w:val="left"/>
              <w:outlineLvl w:val="0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  <w:proofErr w:type="gramStart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print(</w:t>
            </w:r>
            <w:proofErr w:type="gramEnd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"The given matrix is:\n",a20)</w:t>
            </w:r>
          </w:p>
          <w:p w14:paraId="20104424" w14:textId="77777777" w:rsidR="00DD54C9" w:rsidRPr="00DD54C9" w:rsidRDefault="00DD54C9" w:rsidP="00DD3D87">
            <w:pPr>
              <w:pStyle w:val="Heading1"/>
              <w:ind w:left="0"/>
              <w:jc w:val="left"/>
              <w:outlineLvl w:val="0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  <w:proofErr w:type="gramStart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lastRenderedPageBreak/>
              <w:t>print(</w:t>
            </w:r>
            <w:proofErr w:type="gramEnd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"Sum of all elements from above matrix is:\</w:t>
            </w:r>
            <w:proofErr w:type="spellStart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n",sum</w:t>
            </w:r>
            <w:proofErr w:type="spellEnd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)</w:t>
            </w:r>
          </w:p>
          <w:p w14:paraId="3D64CA3C" w14:textId="77777777" w:rsidR="00DD3D87" w:rsidRDefault="00DD3D87" w:rsidP="00DD54C9">
            <w:pPr>
              <w:pStyle w:val="Heading1"/>
              <w:jc w:val="left"/>
              <w:outlineLvl w:val="0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</w:p>
          <w:p w14:paraId="2B12E50F" w14:textId="205D7BD8" w:rsidR="00DD54C9" w:rsidRPr="00DD54C9" w:rsidRDefault="00DD54C9" w:rsidP="00DD3D87">
            <w:pPr>
              <w:pStyle w:val="Heading1"/>
              <w:ind w:left="0"/>
              <w:jc w:val="left"/>
              <w:outlineLvl w:val="0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#Concatenation of two matrices</w:t>
            </w:r>
          </w:p>
          <w:p w14:paraId="0EEA2AF9" w14:textId="77777777" w:rsidR="00DD54C9" w:rsidRPr="00DD54C9" w:rsidRDefault="00DD54C9" w:rsidP="00DD3D87">
            <w:pPr>
              <w:pStyle w:val="Heading1"/>
              <w:ind w:left="0"/>
              <w:jc w:val="left"/>
              <w:outlineLvl w:val="0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 xml:space="preserve">a21 = </w:t>
            </w:r>
            <w:proofErr w:type="spellStart"/>
            <w:proofErr w:type="gramStart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np.random</w:t>
            </w:r>
            <w:proofErr w:type="gramEnd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.randint</w:t>
            </w:r>
            <w:proofErr w:type="spellEnd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(-100,100,(3,3))</w:t>
            </w:r>
          </w:p>
          <w:p w14:paraId="487F409D" w14:textId="77777777" w:rsidR="00DD54C9" w:rsidRPr="00DD54C9" w:rsidRDefault="00DD54C9" w:rsidP="00DD3D87">
            <w:pPr>
              <w:pStyle w:val="Heading1"/>
              <w:ind w:left="0"/>
              <w:jc w:val="left"/>
              <w:outlineLvl w:val="0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 xml:space="preserve">a22 = </w:t>
            </w:r>
            <w:proofErr w:type="spellStart"/>
            <w:proofErr w:type="gramStart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np.random</w:t>
            </w:r>
            <w:proofErr w:type="gramEnd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.randint</w:t>
            </w:r>
            <w:proofErr w:type="spellEnd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(-100,100,(3,3))</w:t>
            </w:r>
          </w:p>
          <w:p w14:paraId="54DE9CAD" w14:textId="77777777" w:rsidR="00DD54C9" w:rsidRPr="00DD54C9" w:rsidRDefault="00DD54C9" w:rsidP="00DD3D87">
            <w:pPr>
              <w:pStyle w:val="Heading1"/>
              <w:ind w:left="0"/>
              <w:jc w:val="left"/>
              <w:outlineLvl w:val="0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  <w:proofErr w:type="spellStart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concat_mat</w:t>
            </w:r>
            <w:proofErr w:type="spellEnd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 xml:space="preserve"> = </w:t>
            </w:r>
            <w:proofErr w:type="spellStart"/>
            <w:proofErr w:type="gramStart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np.concatenate</w:t>
            </w:r>
            <w:proofErr w:type="spellEnd"/>
            <w:proofErr w:type="gramEnd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((a21,a22))</w:t>
            </w:r>
          </w:p>
          <w:p w14:paraId="7B2D8A49" w14:textId="77777777" w:rsidR="00DD54C9" w:rsidRPr="00DD54C9" w:rsidRDefault="00DD54C9" w:rsidP="00DD3D87">
            <w:pPr>
              <w:pStyle w:val="Heading1"/>
              <w:ind w:left="0"/>
              <w:jc w:val="left"/>
              <w:outlineLvl w:val="0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  <w:proofErr w:type="gramStart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print(</w:t>
            </w:r>
            <w:proofErr w:type="gramEnd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"The given matrix is:\n",a21,"\n\n",a22)</w:t>
            </w:r>
          </w:p>
          <w:p w14:paraId="253BAC58" w14:textId="1D1F12E0" w:rsidR="006137FE" w:rsidRDefault="00DD54C9" w:rsidP="00DD54C9">
            <w:pPr>
              <w:pStyle w:val="Heading1"/>
              <w:ind w:left="0" w:right="0"/>
              <w:jc w:val="left"/>
              <w:outlineLvl w:val="0"/>
              <w:rPr>
                <w:rFonts w:ascii="Noto Serif" w:hAnsi="Noto Serif" w:cs="Noto Serif"/>
                <w:u w:val="single"/>
              </w:rPr>
            </w:pPr>
            <w:proofErr w:type="gramStart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print(</w:t>
            </w:r>
            <w:proofErr w:type="gramEnd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"Concatenation of above two matrices is:\n",</w:t>
            </w:r>
            <w:proofErr w:type="spellStart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concat_mat</w:t>
            </w:r>
            <w:proofErr w:type="spellEnd"/>
            <w:r w:rsidRPr="00DD54C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)</w:t>
            </w:r>
          </w:p>
        </w:tc>
      </w:tr>
    </w:tbl>
    <w:p w14:paraId="06CED7ED" w14:textId="77777777" w:rsidR="00130E07" w:rsidRDefault="00130E07" w:rsidP="002A1950">
      <w:pPr>
        <w:jc w:val="both"/>
        <w:rPr>
          <w:rFonts w:ascii="Noto Serif" w:hAnsi="Noto Serif" w:cs="Noto Serif"/>
          <w:b/>
          <w:bCs/>
          <w:sz w:val="28"/>
          <w:szCs w:val="24"/>
          <w:u w:val="single"/>
        </w:rPr>
      </w:pPr>
    </w:p>
    <w:p w14:paraId="7827A973" w14:textId="05ED9737" w:rsidR="002A1950" w:rsidRDefault="002A1950" w:rsidP="002A1950">
      <w:pPr>
        <w:jc w:val="both"/>
        <w:rPr>
          <w:rFonts w:ascii="Noto Serif" w:hAnsi="Noto Serif" w:cs="Noto Serif"/>
          <w:b/>
          <w:bCs/>
          <w:sz w:val="28"/>
          <w:szCs w:val="24"/>
          <w:u w:val="single"/>
        </w:rPr>
      </w:pPr>
      <w:r w:rsidRPr="00ED2EAC">
        <w:rPr>
          <w:rFonts w:ascii="Noto Serif" w:hAnsi="Noto Serif" w:cs="Noto Serif"/>
          <w:b/>
          <w:bCs/>
          <w:sz w:val="28"/>
          <w:szCs w:val="24"/>
          <w:u w:val="single"/>
        </w:rPr>
        <w:t>Result</w:t>
      </w:r>
    </w:p>
    <w:p w14:paraId="246EB63F" w14:textId="4652620F" w:rsidR="002A1950" w:rsidRDefault="002A1950" w:rsidP="002A1950">
      <w:pPr>
        <w:jc w:val="both"/>
        <w:rPr>
          <w:rFonts w:ascii="Noto Serif" w:hAnsi="Noto Serif" w:cs="Noto Serif"/>
          <w:b/>
          <w:bCs/>
          <w:sz w:val="28"/>
          <w:szCs w:val="24"/>
          <w:u w:val="single"/>
        </w:rPr>
      </w:pPr>
    </w:p>
    <w:p w14:paraId="6188A4C0" w14:textId="4443C13C" w:rsidR="002A1950" w:rsidRDefault="00ED185C" w:rsidP="002A1950">
      <w:pPr>
        <w:jc w:val="both"/>
        <w:rPr>
          <w:rFonts w:ascii="Noto Serif" w:hAnsi="Noto Serif" w:cs="Noto Serif"/>
          <w:b/>
          <w:bCs/>
          <w:sz w:val="28"/>
          <w:szCs w:val="24"/>
          <w:u w:val="single"/>
        </w:rPr>
      </w:pPr>
      <w:r w:rsidRPr="00ED185C">
        <w:rPr>
          <w:noProof/>
        </w:rPr>
        <w:drawing>
          <wp:inline distT="0" distB="0" distL="0" distR="0" wp14:anchorId="6A24E3AF" wp14:editId="2AAC14DA">
            <wp:extent cx="7052310" cy="3702685"/>
            <wp:effectExtent l="0" t="0" r="0" b="0"/>
            <wp:docPr id="20" name="Picture 20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 descr="Graphical user interface, text, application, email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7052310" cy="3702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30E07" w:rsidRPr="00130E07">
        <w:rPr>
          <w:noProof/>
        </w:rPr>
        <w:t xml:space="preserve"> </w:t>
      </w:r>
      <w:r w:rsidRPr="00ED185C">
        <w:rPr>
          <w:noProof/>
        </w:rPr>
        <w:lastRenderedPageBreak/>
        <w:drawing>
          <wp:inline distT="0" distB="0" distL="0" distR="0" wp14:anchorId="09C8F4E6" wp14:editId="5818D621">
            <wp:extent cx="7052310" cy="3705860"/>
            <wp:effectExtent l="0" t="0" r="0" b="8890"/>
            <wp:docPr id="21" name="Picture 2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Graphical user interface, application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7052310" cy="3705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30E07" w:rsidRPr="00130E07">
        <w:rPr>
          <w:noProof/>
        </w:rPr>
        <w:t xml:space="preserve"> </w:t>
      </w:r>
      <w:r w:rsidRPr="00ED185C">
        <w:rPr>
          <w:noProof/>
        </w:rPr>
        <w:drawing>
          <wp:inline distT="0" distB="0" distL="0" distR="0" wp14:anchorId="04823E18" wp14:editId="77140491">
            <wp:extent cx="7052310" cy="3705860"/>
            <wp:effectExtent l="0" t="0" r="0" b="8890"/>
            <wp:docPr id="22" name="Picture 2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Graphical user interface, application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7052310" cy="3705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30E07" w:rsidRPr="00130E07">
        <w:rPr>
          <w:noProof/>
        </w:rPr>
        <w:t xml:space="preserve"> </w:t>
      </w:r>
      <w:r w:rsidRPr="00ED185C">
        <w:rPr>
          <w:noProof/>
        </w:rPr>
        <w:lastRenderedPageBreak/>
        <w:drawing>
          <wp:inline distT="0" distB="0" distL="0" distR="0" wp14:anchorId="02AB0E4E" wp14:editId="67540842">
            <wp:extent cx="7052310" cy="3702685"/>
            <wp:effectExtent l="0" t="0" r="0" b="0"/>
            <wp:docPr id="23" name="Picture 2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 descr="Graphical user interface, text, application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7052310" cy="3702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30E07" w:rsidRPr="00130E07">
        <w:rPr>
          <w:noProof/>
        </w:rPr>
        <w:t xml:space="preserve"> </w:t>
      </w:r>
      <w:r w:rsidRPr="00ED185C">
        <w:rPr>
          <w:noProof/>
        </w:rPr>
        <w:drawing>
          <wp:inline distT="0" distB="0" distL="0" distR="0" wp14:anchorId="6D8B9607" wp14:editId="07AA65C3">
            <wp:extent cx="7052310" cy="3702685"/>
            <wp:effectExtent l="0" t="0" r="0" b="0"/>
            <wp:docPr id="24" name="Picture 2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 descr="Graphical user interface, text, application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7052310" cy="3702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30E07" w:rsidRPr="00130E07">
        <w:rPr>
          <w:noProof/>
        </w:rPr>
        <w:t xml:space="preserve"> </w:t>
      </w:r>
      <w:r w:rsidRPr="00ED185C">
        <w:rPr>
          <w:noProof/>
        </w:rPr>
        <w:lastRenderedPageBreak/>
        <w:drawing>
          <wp:inline distT="0" distB="0" distL="0" distR="0" wp14:anchorId="2274D0A9" wp14:editId="20FB393D">
            <wp:extent cx="7052310" cy="3695065"/>
            <wp:effectExtent l="0" t="0" r="0" b="635"/>
            <wp:docPr id="25" name="Picture 25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 descr="Graphical user interface, application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7052310" cy="3695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30E07" w:rsidRPr="00130E07">
        <w:rPr>
          <w:noProof/>
        </w:rPr>
        <w:t xml:space="preserve"> </w:t>
      </w:r>
      <w:r w:rsidR="00AA457C" w:rsidRPr="00AA457C">
        <w:rPr>
          <w:noProof/>
        </w:rPr>
        <w:drawing>
          <wp:inline distT="0" distB="0" distL="0" distR="0" wp14:anchorId="4C08D2F6" wp14:editId="557E956A">
            <wp:extent cx="7052310" cy="3695065"/>
            <wp:effectExtent l="0" t="0" r="0" b="635"/>
            <wp:docPr id="26" name="Picture 26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 descr="Graphical user interface, text, application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7052310" cy="3695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30E07" w:rsidRPr="00130E07">
        <w:rPr>
          <w:noProof/>
        </w:rPr>
        <w:t xml:space="preserve"> </w:t>
      </w:r>
      <w:r w:rsidR="00AA457C" w:rsidRPr="00AA457C">
        <w:rPr>
          <w:noProof/>
        </w:rPr>
        <w:lastRenderedPageBreak/>
        <w:drawing>
          <wp:inline distT="0" distB="0" distL="0" distR="0" wp14:anchorId="3706ABA2" wp14:editId="3ACE53E7">
            <wp:extent cx="7052310" cy="3705860"/>
            <wp:effectExtent l="0" t="0" r="0" b="8890"/>
            <wp:docPr id="27" name="Picture 27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Graphical user interface, text, application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7052310" cy="3705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30E07" w:rsidRPr="00130E07">
        <w:rPr>
          <w:noProof/>
        </w:rPr>
        <w:t xml:space="preserve"> </w:t>
      </w:r>
      <w:r w:rsidR="00AA457C" w:rsidRPr="00AA457C">
        <w:rPr>
          <w:noProof/>
        </w:rPr>
        <w:drawing>
          <wp:inline distT="0" distB="0" distL="0" distR="0" wp14:anchorId="088B6743" wp14:editId="5F6A0110">
            <wp:extent cx="7052310" cy="3702685"/>
            <wp:effectExtent l="0" t="0" r="0" b="0"/>
            <wp:docPr id="28" name="Picture 28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Graphical user interface, text, application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7052310" cy="3702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30E07" w:rsidRPr="00130E07">
        <w:rPr>
          <w:noProof/>
        </w:rPr>
        <w:t xml:space="preserve"> </w:t>
      </w:r>
      <w:r w:rsidR="00AA457C" w:rsidRPr="00AA457C">
        <w:rPr>
          <w:noProof/>
        </w:rPr>
        <w:lastRenderedPageBreak/>
        <w:drawing>
          <wp:inline distT="0" distB="0" distL="0" distR="0" wp14:anchorId="0FB9E589" wp14:editId="13B59414">
            <wp:extent cx="7052310" cy="3712210"/>
            <wp:effectExtent l="0" t="0" r="0" b="2540"/>
            <wp:docPr id="29" name="Picture 29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Graphical user interface, application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7052310" cy="3712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30E07" w:rsidRPr="00130E07">
        <w:rPr>
          <w:noProof/>
        </w:rPr>
        <w:t xml:space="preserve"> </w:t>
      </w:r>
      <w:r w:rsidR="00AA457C" w:rsidRPr="00AA457C">
        <w:rPr>
          <w:noProof/>
        </w:rPr>
        <w:drawing>
          <wp:inline distT="0" distB="0" distL="0" distR="0" wp14:anchorId="5D40D7CA" wp14:editId="5DFC6B94">
            <wp:extent cx="7052310" cy="3716020"/>
            <wp:effectExtent l="0" t="0" r="0" b="0"/>
            <wp:docPr id="30" name="Picture 30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 descr="Graphical user interface, text, application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7052310" cy="37160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30E07" w:rsidRPr="00130E07">
        <w:rPr>
          <w:noProof/>
        </w:rPr>
        <w:t xml:space="preserve">    </w:t>
      </w:r>
    </w:p>
    <w:p w14:paraId="24C7B302" w14:textId="77777777" w:rsidR="00130E07" w:rsidRDefault="00130E07" w:rsidP="002A1950">
      <w:pPr>
        <w:jc w:val="both"/>
        <w:rPr>
          <w:rFonts w:ascii="Noto Serif" w:hAnsi="Noto Serif" w:cs="Noto Serif"/>
          <w:b/>
          <w:bCs/>
          <w:sz w:val="28"/>
          <w:szCs w:val="24"/>
          <w:u w:val="single"/>
        </w:rPr>
      </w:pPr>
    </w:p>
    <w:p w14:paraId="260777E8" w14:textId="77777777" w:rsidR="00130E07" w:rsidRDefault="00130E07" w:rsidP="002A1950">
      <w:pPr>
        <w:jc w:val="both"/>
        <w:rPr>
          <w:rFonts w:ascii="Noto Serif" w:hAnsi="Noto Serif" w:cs="Noto Serif"/>
          <w:b/>
          <w:bCs/>
          <w:sz w:val="28"/>
          <w:szCs w:val="24"/>
          <w:u w:val="single"/>
        </w:rPr>
      </w:pPr>
    </w:p>
    <w:p w14:paraId="078FB4DC" w14:textId="77777777" w:rsidR="00130E07" w:rsidRDefault="00130E07" w:rsidP="00130E07">
      <w:pPr>
        <w:jc w:val="both"/>
        <w:rPr>
          <w:rFonts w:ascii="Noto Serif" w:hAnsi="Noto Serif" w:cs="Noto Serif"/>
          <w:b/>
          <w:bCs/>
          <w:sz w:val="28"/>
          <w:szCs w:val="24"/>
          <w:u w:val="single"/>
        </w:rPr>
      </w:pPr>
      <w:r>
        <w:rPr>
          <w:rFonts w:ascii="Noto Serif" w:hAnsi="Noto Serif" w:cs="Noto Serif"/>
          <w:b/>
          <w:bCs/>
          <w:sz w:val="28"/>
          <w:szCs w:val="24"/>
          <w:u w:val="single"/>
        </w:rPr>
        <w:t>Conclusion</w:t>
      </w:r>
    </w:p>
    <w:p w14:paraId="2F1A0A87" w14:textId="77777777" w:rsidR="00130E07" w:rsidRDefault="00130E07" w:rsidP="00130E07">
      <w:pPr>
        <w:jc w:val="both"/>
        <w:rPr>
          <w:rFonts w:ascii="Noto Serif" w:hAnsi="Noto Serif" w:cs="Noto Serif"/>
          <w:b/>
          <w:bCs/>
          <w:sz w:val="28"/>
          <w:szCs w:val="24"/>
          <w:u w:val="single"/>
        </w:rPr>
      </w:pPr>
    </w:p>
    <w:p w14:paraId="4B31FFA7" w14:textId="77777777" w:rsidR="00130E07" w:rsidRDefault="00130E07" w:rsidP="00130E07">
      <w:pPr>
        <w:jc w:val="both"/>
        <w:rPr>
          <w:rFonts w:ascii="Noto Serif" w:hAnsi="Noto Serif" w:cs="Noto Serif"/>
          <w:sz w:val="24"/>
          <w:szCs w:val="24"/>
        </w:rPr>
      </w:pPr>
      <w:r>
        <w:rPr>
          <w:rFonts w:ascii="Noto Serif" w:hAnsi="Noto Serif" w:cs="Noto Serif"/>
          <w:sz w:val="24"/>
          <w:szCs w:val="24"/>
        </w:rPr>
        <w:t>The objective of this experiment is efficiently achieved by using the python library “NumPy</w:t>
      </w:r>
      <w:r w:rsidR="00AA457C">
        <w:rPr>
          <w:rFonts w:ascii="Noto Serif" w:hAnsi="Noto Serif" w:cs="Noto Serif"/>
          <w:sz w:val="24"/>
          <w:szCs w:val="24"/>
        </w:rPr>
        <w:t>”.</w:t>
      </w:r>
    </w:p>
    <w:p w14:paraId="4D674FB9" w14:textId="77777777" w:rsidR="00AA457C" w:rsidRDefault="00AA457C" w:rsidP="00130E07">
      <w:pPr>
        <w:jc w:val="both"/>
        <w:rPr>
          <w:rFonts w:ascii="Noto Serif" w:hAnsi="Noto Serif" w:cs="Noto Serif"/>
          <w:sz w:val="24"/>
          <w:szCs w:val="24"/>
        </w:rPr>
      </w:pPr>
    </w:p>
    <w:p w14:paraId="7C613CC4" w14:textId="77777777" w:rsidR="00AA457C" w:rsidRDefault="00AA457C" w:rsidP="00130E07">
      <w:pPr>
        <w:jc w:val="both"/>
        <w:rPr>
          <w:rFonts w:ascii="Noto Serif" w:hAnsi="Noto Serif" w:cs="Noto Serif"/>
          <w:sz w:val="24"/>
          <w:szCs w:val="24"/>
        </w:rPr>
      </w:pPr>
    </w:p>
    <w:p w14:paraId="7B0AF1D5" w14:textId="77777777" w:rsidR="00AA457C" w:rsidRDefault="00AA457C" w:rsidP="00130E07">
      <w:pPr>
        <w:jc w:val="both"/>
        <w:rPr>
          <w:rFonts w:ascii="Noto Serif" w:hAnsi="Noto Serif" w:cs="Noto Serif"/>
          <w:sz w:val="24"/>
          <w:szCs w:val="24"/>
        </w:rPr>
      </w:pPr>
    </w:p>
    <w:p w14:paraId="23C0DF1E" w14:textId="77777777" w:rsidR="00AA457C" w:rsidRDefault="00AA457C" w:rsidP="00130E07">
      <w:pPr>
        <w:jc w:val="both"/>
        <w:rPr>
          <w:rFonts w:ascii="Noto Serif" w:hAnsi="Noto Serif" w:cs="Noto Serif"/>
          <w:sz w:val="24"/>
          <w:szCs w:val="24"/>
        </w:rPr>
      </w:pPr>
    </w:p>
    <w:tbl>
      <w:tblPr>
        <w:tblStyle w:val="PlainTable1"/>
        <w:tblpPr w:leftFromText="180" w:rightFromText="180" w:vertAnchor="page" w:horzAnchor="margin" w:tblpXSpec="center" w:tblpY="1527"/>
        <w:tblW w:w="10419" w:type="dxa"/>
        <w:tblLook w:val="04A0" w:firstRow="1" w:lastRow="0" w:firstColumn="1" w:lastColumn="0" w:noHBand="0" w:noVBand="1"/>
      </w:tblPr>
      <w:tblGrid>
        <w:gridCol w:w="2757"/>
        <w:gridCol w:w="2370"/>
        <w:gridCol w:w="2593"/>
        <w:gridCol w:w="2699"/>
      </w:tblGrid>
      <w:tr w:rsidR="00AA457C" w:rsidRPr="00DB0627" w14:paraId="35B4B882" w14:textId="77777777" w:rsidTr="00AA457C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9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57" w:type="dxa"/>
          </w:tcPr>
          <w:p w14:paraId="387432DA" w14:textId="77777777" w:rsidR="00AA457C" w:rsidRPr="00DB0627" w:rsidRDefault="00AA457C" w:rsidP="00AA457C">
            <w:pPr>
              <w:pStyle w:val="Heading1"/>
              <w:ind w:left="0" w:right="0"/>
              <w:outlineLvl w:val="0"/>
              <w:rPr>
                <w:rFonts w:ascii="Noto Serif" w:hAnsi="Noto Serif" w:cs="Noto Serif"/>
                <w:b/>
                <w:bCs/>
              </w:rPr>
            </w:pPr>
            <w:r w:rsidRPr="00DB0627">
              <w:rPr>
                <w:rFonts w:ascii="Noto Serif" w:hAnsi="Noto Serif" w:cs="Noto Serif"/>
                <w:b/>
                <w:bCs/>
              </w:rPr>
              <w:t>Criteria</w:t>
            </w:r>
          </w:p>
        </w:tc>
        <w:tc>
          <w:tcPr>
            <w:tcW w:w="2370" w:type="dxa"/>
          </w:tcPr>
          <w:p w14:paraId="5CCFB2A1" w14:textId="77777777" w:rsidR="00AA457C" w:rsidRPr="00DB0627" w:rsidRDefault="00AA457C" w:rsidP="00AA457C">
            <w:pPr>
              <w:pStyle w:val="Heading1"/>
              <w:ind w:left="0" w:right="0"/>
              <w:outlineLvl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Noto Serif" w:hAnsi="Noto Serif" w:cs="Noto Serif"/>
                <w:b/>
                <w:bCs/>
              </w:rPr>
            </w:pPr>
            <w:r w:rsidRPr="00DB0627">
              <w:rPr>
                <w:rFonts w:ascii="Noto Serif" w:hAnsi="Noto Serif" w:cs="Noto Serif"/>
                <w:b/>
                <w:bCs/>
              </w:rPr>
              <w:t>Total Marks</w:t>
            </w:r>
          </w:p>
        </w:tc>
        <w:tc>
          <w:tcPr>
            <w:tcW w:w="2593" w:type="dxa"/>
          </w:tcPr>
          <w:p w14:paraId="2704B7BC" w14:textId="77777777" w:rsidR="00AA457C" w:rsidRPr="00DB0627" w:rsidRDefault="00AA457C" w:rsidP="00AA457C">
            <w:pPr>
              <w:pStyle w:val="Heading1"/>
              <w:ind w:left="0" w:right="0"/>
              <w:outlineLvl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Noto Serif" w:hAnsi="Noto Serif" w:cs="Noto Serif"/>
                <w:b/>
                <w:bCs/>
              </w:rPr>
            </w:pPr>
            <w:r w:rsidRPr="00DB0627">
              <w:rPr>
                <w:rFonts w:ascii="Noto Serif" w:hAnsi="Noto Serif" w:cs="Noto Serif"/>
                <w:b/>
                <w:bCs/>
              </w:rPr>
              <w:t>Marks Obtained</w:t>
            </w:r>
          </w:p>
        </w:tc>
        <w:tc>
          <w:tcPr>
            <w:tcW w:w="2699" w:type="dxa"/>
          </w:tcPr>
          <w:p w14:paraId="7B097AB0" w14:textId="77777777" w:rsidR="00AA457C" w:rsidRPr="00DB0627" w:rsidRDefault="00AA457C" w:rsidP="00AA457C">
            <w:pPr>
              <w:pStyle w:val="Heading1"/>
              <w:ind w:left="0" w:right="0"/>
              <w:outlineLvl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Noto Serif" w:hAnsi="Noto Serif" w:cs="Noto Serif"/>
                <w:b/>
                <w:bCs/>
              </w:rPr>
            </w:pPr>
            <w:r w:rsidRPr="00DB0627">
              <w:rPr>
                <w:rFonts w:ascii="Noto Serif" w:hAnsi="Noto Serif" w:cs="Noto Serif"/>
                <w:b/>
                <w:bCs/>
              </w:rPr>
              <w:t>Comments</w:t>
            </w:r>
          </w:p>
        </w:tc>
      </w:tr>
      <w:tr w:rsidR="00AA457C" w14:paraId="67705B29" w14:textId="77777777" w:rsidTr="00AA457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57" w:type="dxa"/>
          </w:tcPr>
          <w:p w14:paraId="711735C1" w14:textId="77777777" w:rsidR="00AA457C" w:rsidRPr="00DB0627" w:rsidRDefault="00AA457C" w:rsidP="00AA457C">
            <w:pPr>
              <w:pStyle w:val="Heading1"/>
              <w:ind w:left="0" w:right="0"/>
              <w:jc w:val="both"/>
              <w:outlineLvl w:val="0"/>
              <w:rPr>
                <w:rFonts w:ascii="Noto Serif" w:hAnsi="Noto Serif" w:cs="Noto Serif"/>
                <w:sz w:val="24"/>
                <w:szCs w:val="24"/>
              </w:rPr>
            </w:pPr>
            <w:r>
              <w:rPr>
                <w:rFonts w:ascii="Noto Serif" w:hAnsi="Noto Serif" w:cs="Noto Serif"/>
                <w:sz w:val="24"/>
                <w:szCs w:val="24"/>
              </w:rPr>
              <w:t>Concept (A)</w:t>
            </w:r>
          </w:p>
        </w:tc>
        <w:tc>
          <w:tcPr>
            <w:tcW w:w="2370" w:type="dxa"/>
          </w:tcPr>
          <w:p w14:paraId="227627D9" w14:textId="77777777" w:rsidR="00AA457C" w:rsidRDefault="00AA457C" w:rsidP="00AA457C">
            <w:pPr>
              <w:pStyle w:val="Heading1"/>
              <w:ind w:left="0" w:right="0"/>
              <w:jc w:val="both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oto Serif" w:hAnsi="Noto Serif" w:cs="Noto Serif"/>
                <w:u w:val="single"/>
              </w:rPr>
            </w:pPr>
            <w:r>
              <w:rPr>
                <w:rFonts w:ascii="Noto Serif" w:hAnsi="Noto Serif" w:cs="Noto Serif"/>
                <w:b w:val="0"/>
                <w:bCs w:val="0"/>
                <w:sz w:val="24"/>
                <w:szCs w:val="24"/>
              </w:rPr>
              <w:t>2</w:t>
            </w:r>
          </w:p>
        </w:tc>
        <w:tc>
          <w:tcPr>
            <w:tcW w:w="2593" w:type="dxa"/>
          </w:tcPr>
          <w:p w14:paraId="29E377B1" w14:textId="77777777" w:rsidR="00AA457C" w:rsidRDefault="00AA457C" w:rsidP="00AA457C">
            <w:pPr>
              <w:pStyle w:val="Heading1"/>
              <w:ind w:left="0" w:right="0"/>
              <w:jc w:val="both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oto Serif" w:hAnsi="Noto Serif" w:cs="Noto Serif"/>
                <w:u w:val="single"/>
              </w:rPr>
            </w:pPr>
          </w:p>
        </w:tc>
        <w:tc>
          <w:tcPr>
            <w:tcW w:w="2699" w:type="dxa"/>
          </w:tcPr>
          <w:p w14:paraId="16737C33" w14:textId="77777777" w:rsidR="00AA457C" w:rsidRDefault="00AA457C" w:rsidP="00AA457C">
            <w:pPr>
              <w:pStyle w:val="Heading1"/>
              <w:ind w:left="0" w:right="0"/>
              <w:jc w:val="both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oto Serif" w:hAnsi="Noto Serif" w:cs="Noto Serif"/>
                <w:u w:val="single"/>
              </w:rPr>
            </w:pPr>
          </w:p>
        </w:tc>
      </w:tr>
      <w:tr w:rsidR="00AA457C" w14:paraId="04646EF9" w14:textId="77777777" w:rsidTr="00AA457C">
        <w:trPr>
          <w:trHeight w:val="50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57" w:type="dxa"/>
          </w:tcPr>
          <w:p w14:paraId="5C661B4B" w14:textId="77777777" w:rsidR="00AA457C" w:rsidRPr="00DB0627" w:rsidRDefault="00AA457C" w:rsidP="00AA457C">
            <w:pPr>
              <w:pStyle w:val="Heading1"/>
              <w:ind w:left="0" w:right="0"/>
              <w:jc w:val="both"/>
              <w:outlineLvl w:val="0"/>
              <w:rPr>
                <w:rFonts w:ascii="Noto Serif" w:hAnsi="Noto Serif" w:cs="Noto Serif"/>
                <w:sz w:val="24"/>
                <w:szCs w:val="24"/>
              </w:rPr>
            </w:pPr>
            <w:r>
              <w:rPr>
                <w:rFonts w:ascii="Noto Serif" w:hAnsi="Noto Serif" w:cs="Noto Serif"/>
                <w:sz w:val="24"/>
                <w:szCs w:val="24"/>
              </w:rPr>
              <w:t>Implementation (B)</w:t>
            </w:r>
          </w:p>
        </w:tc>
        <w:tc>
          <w:tcPr>
            <w:tcW w:w="2370" w:type="dxa"/>
          </w:tcPr>
          <w:p w14:paraId="5431FF8F" w14:textId="77777777" w:rsidR="00AA457C" w:rsidRDefault="00AA457C" w:rsidP="00AA457C">
            <w:pPr>
              <w:pStyle w:val="Heading1"/>
              <w:ind w:left="0" w:right="0"/>
              <w:jc w:val="both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oto Serif" w:hAnsi="Noto Serif" w:cs="Noto Serif"/>
                <w:u w:val="single"/>
              </w:rPr>
            </w:pPr>
            <w:r>
              <w:rPr>
                <w:rFonts w:ascii="Noto Serif" w:hAnsi="Noto Serif" w:cs="Noto Serif"/>
                <w:b w:val="0"/>
                <w:bCs w:val="0"/>
                <w:sz w:val="24"/>
                <w:szCs w:val="24"/>
              </w:rPr>
              <w:t>2</w:t>
            </w:r>
          </w:p>
        </w:tc>
        <w:tc>
          <w:tcPr>
            <w:tcW w:w="2593" w:type="dxa"/>
          </w:tcPr>
          <w:p w14:paraId="1D25FFB2" w14:textId="77777777" w:rsidR="00AA457C" w:rsidRDefault="00AA457C" w:rsidP="00AA457C">
            <w:pPr>
              <w:pStyle w:val="Heading1"/>
              <w:ind w:left="0" w:right="0"/>
              <w:jc w:val="both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oto Serif" w:hAnsi="Noto Serif" w:cs="Noto Serif"/>
                <w:u w:val="single"/>
              </w:rPr>
            </w:pPr>
          </w:p>
        </w:tc>
        <w:tc>
          <w:tcPr>
            <w:tcW w:w="2699" w:type="dxa"/>
          </w:tcPr>
          <w:p w14:paraId="55CF14F9" w14:textId="77777777" w:rsidR="00AA457C" w:rsidRDefault="00AA457C" w:rsidP="00AA457C">
            <w:pPr>
              <w:pStyle w:val="Heading1"/>
              <w:ind w:left="0" w:right="0"/>
              <w:jc w:val="both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oto Serif" w:hAnsi="Noto Serif" w:cs="Noto Serif"/>
                <w:u w:val="single"/>
              </w:rPr>
            </w:pPr>
          </w:p>
        </w:tc>
      </w:tr>
      <w:tr w:rsidR="00AA457C" w14:paraId="7E963B85" w14:textId="77777777" w:rsidTr="00AA457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57" w:type="dxa"/>
          </w:tcPr>
          <w:p w14:paraId="1C020A1F" w14:textId="77777777" w:rsidR="00AA457C" w:rsidRPr="00DB0627" w:rsidRDefault="00AA457C" w:rsidP="00AA457C">
            <w:pPr>
              <w:pStyle w:val="Heading1"/>
              <w:ind w:left="0" w:right="0"/>
              <w:jc w:val="both"/>
              <w:outlineLvl w:val="0"/>
              <w:rPr>
                <w:rFonts w:ascii="Noto Serif" w:hAnsi="Noto Serif" w:cs="Noto Serif"/>
                <w:sz w:val="24"/>
                <w:szCs w:val="24"/>
              </w:rPr>
            </w:pPr>
            <w:r>
              <w:rPr>
                <w:rFonts w:ascii="Noto Serif" w:hAnsi="Noto Serif" w:cs="Noto Serif"/>
                <w:sz w:val="24"/>
                <w:szCs w:val="24"/>
              </w:rPr>
              <w:t>Performance (C)</w:t>
            </w:r>
          </w:p>
        </w:tc>
        <w:tc>
          <w:tcPr>
            <w:tcW w:w="2370" w:type="dxa"/>
          </w:tcPr>
          <w:p w14:paraId="154AFB91" w14:textId="77777777" w:rsidR="00AA457C" w:rsidRPr="00DB0627" w:rsidRDefault="00AA457C" w:rsidP="00AA457C">
            <w:pPr>
              <w:pStyle w:val="Heading1"/>
              <w:ind w:left="0" w:right="0"/>
              <w:jc w:val="both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oto Serif" w:hAnsi="Noto Serif" w:cs="Noto Serif"/>
                <w:b w:val="0"/>
                <w:bCs w:val="0"/>
                <w:sz w:val="24"/>
                <w:szCs w:val="24"/>
              </w:rPr>
            </w:pPr>
            <w:r>
              <w:rPr>
                <w:rFonts w:ascii="Noto Serif" w:hAnsi="Noto Serif" w:cs="Noto Serif"/>
                <w:b w:val="0"/>
                <w:bCs w:val="0"/>
                <w:sz w:val="24"/>
                <w:szCs w:val="24"/>
              </w:rPr>
              <w:t>2</w:t>
            </w:r>
          </w:p>
        </w:tc>
        <w:tc>
          <w:tcPr>
            <w:tcW w:w="2593" w:type="dxa"/>
          </w:tcPr>
          <w:p w14:paraId="78A194E8" w14:textId="77777777" w:rsidR="00AA457C" w:rsidRDefault="00AA457C" w:rsidP="00AA457C">
            <w:pPr>
              <w:pStyle w:val="Heading1"/>
              <w:ind w:left="0" w:right="0"/>
              <w:jc w:val="both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oto Serif" w:hAnsi="Noto Serif" w:cs="Noto Serif"/>
                <w:u w:val="single"/>
              </w:rPr>
            </w:pPr>
          </w:p>
        </w:tc>
        <w:tc>
          <w:tcPr>
            <w:tcW w:w="2699" w:type="dxa"/>
          </w:tcPr>
          <w:p w14:paraId="69DA8110" w14:textId="77777777" w:rsidR="00AA457C" w:rsidRDefault="00AA457C" w:rsidP="00AA457C">
            <w:pPr>
              <w:pStyle w:val="Heading1"/>
              <w:ind w:left="0" w:right="0"/>
              <w:jc w:val="both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oto Serif" w:hAnsi="Noto Serif" w:cs="Noto Serif"/>
                <w:u w:val="single"/>
              </w:rPr>
            </w:pPr>
          </w:p>
        </w:tc>
      </w:tr>
      <w:tr w:rsidR="00AA457C" w14:paraId="370D6D78" w14:textId="77777777" w:rsidTr="00AA457C">
        <w:trPr>
          <w:trHeight w:val="50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57" w:type="dxa"/>
          </w:tcPr>
          <w:p w14:paraId="64764F0E" w14:textId="77777777" w:rsidR="00AA457C" w:rsidRPr="00DB0627" w:rsidRDefault="00AA457C" w:rsidP="00AA457C">
            <w:pPr>
              <w:pStyle w:val="Heading1"/>
              <w:ind w:left="0" w:right="0"/>
              <w:jc w:val="both"/>
              <w:outlineLvl w:val="0"/>
              <w:rPr>
                <w:rFonts w:ascii="Noto Serif" w:hAnsi="Noto Serif" w:cs="Noto Serif"/>
                <w:b/>
                <w:bCs/>
                <w:sz w:val="28"/>
                <w:szCs w:val="28"/>
                <w:u w:val="single"/>
              </w:rPr>
            </w:pPr>
            <w:r w:rsidRPr="00DB0627">
              <w:rPr>
                <w:rFonts w:ascii="Noto Serif" w:hAnsi="Noto Serif" w:cs="Noto Serif"/>
                <w:b/>
                <w:bCs/>
                <w:sz w:val="28"/>
                <w:szCs w:val="28"/>
                <w:u w:val="single"/>
              </w:rPr>
              <w:t>Total</w:t>
            </w:r>
          </w:p>
        </w:tc>
        <w:tc>
          <w:tcPr>
            <w:tcW w:w="2370" w:type="dxa"/>
          </w:tcPr>
          <w:p w14:paraId="29C3C21A" w14:textId="77777777" w:rsidR="00AA457C" w:rsidRDefault="00AA457C" w:rsidP="00AA457C">
            <w:pPr>
              <w:pStyle w:val="Heading1"/>
              <w:ind w:left="0" w:right="0"/>
              <w:jc w:val="both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oto Serif" w:hAnsi="Noto Serif" w:cs="Noto Serif"/>
                <w:u w:val="single"/>
              </w:rPr>
            </w:pPr>
            <w:r>
              <w:rPr>
                <w:rFonts w:ascii="Noto Serif" w:hAnsi="Noto Serif" w:cs="Noto Serif"/>
                <w:u w:val="single"/>
              </w:rPr>
              <w:t>6</w:t>
            </w:r>
          </w:p>
        </w:tc>
        <w:tc>
          <w:tcPr>
            <w:tcW w:w="2593" w:type="dxa"/>
          </w:tcPr>
          <w:p w14:paraId="55FA1624" w14:textId="77777777" w:rsidR="00AA457C" w:rsidRDefault="00AA457C" w:rsidP="00AA457C">
            <w:pPr>
              <w:pStyle w:val="Heading1"/>
              <w:ind w:left="0" w:right="0"/>
              <w:jc w:val="both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oto Serif" w:hAnsi="Noto Serif" w:cs="Noto Serif"/>
                <w:u w:val="single"/>
              </w:rPr>
            </w:pPr>
          </w:p>
        </w:tc>
        <w:tc>
          <w:tcPr>
            <w:tcW w:w="2699" w:type="dxa"/>
          </w:tcPr>
          <w:p w14:paraId="763053D8" w14:textId="77777777" w:rsidR="00AA457C" w:rsidRDefault="00AA457C" w:rsidP="00AA457C">
            <w:pPr>
              <w:pStyle w:val="Heading1"/>
              <w:ind w:left="0" w:right="0"/>
              <w:jc w:val="both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oto Serif" w:hAnsi="Noto Serif" w:cs="Noto Serif"/>
                <w:u w:val="single"/>
              </w:rPr>
            </w:pPr>
          </w:p>
        </w:tc>
      </w:tr>
    </w:tbl>
    <w:p w14:paraId="57AFE056" w14:textId="77777777" w:rsidR="00AA457C" w:rsidRDefault="00AA457C" w:rsidP="00130E07">
      <w:pPr>
        <w:jc w:val="both"/>
        <w:rPr>
          <w:rFonts w:ascii="Noto Serif" w:hAnsi="Noto Serif" w:cs="Noto Serif"/>
          <w:sz w:val="24"/>
          <w:szCs w:val="24"/>
        </w:rPr>
      </w:pPr>
    </w:p>
    <w:p w14:paraId="1910A7BB" w14:textId="77777777" w:rsidR="00AA457C" w:rsidRDefault="00AA457C" w:rsidP="00130E07">
      <w:pPr>
        <w:jc w:val="both"/>
        <w:rPr>
          <w:rFonts w:ascii="Noto Serif" w:hAnsi="Noto Serif" w:cs="Noto Serif"/>
          <w:sz w:val="24"/>
          <w:szCs w:val="24"/>
        </w:rPr>
      </w:pPr>
    </w:p>
    <w:p w14:paraId="1512B623" w14:textId="113E2B52" w:rsidR="00AA457C" w:rsidRPr="00F76FC4" w:rsidRDefault="00AA457C" w:rsidP="00130E07">
      <w:pPr>
        <w:jc w:val="both"/>
        <w:rPr>
          <w:rFonts w:ascii="Noto Serif" w:hAnsi="Noto Serif" w:cs="Noto Serif"/>
          <w:sz w:val="24"/>
          <w:szCs w:val="24"/>
        </w:rPr>
        <w:sectPr w:rsidR="00AA457C" w:rsidRPr="00F76FC4" w:rsidSect="00AB1ACE">
          <w:pgSz w:w="12240" w:h="15840"/>
          <w:pgMar w:top="567" w:right="567" w:bottom="567" w:left="567" w:header="0" w:footer="0" w:gutter="0"/>
          <w:cols w:space="720"/>
          <w:docGrid w:linePitch="299"/>
        </w:sectPr>
      </w:pPr>
    </w:p>
    <w:p w14:paraId="6B7058E7" w14:textId="2A95D0CE" w:rsidR="00BC5EF0" w:rsidRDefault="00BC5EF0" w:rsidP="00BC5EF0">
      <w:pPr>
        <w:pStyle w:val="Heading1"/>
        <w:ind w:left="0" w:right="0"/>
        <w:jc w:val="both"/>
        <w:rPr>
          <w:rFonts w:ascii="Noto Serif" w:hAnsi="Noto Serif" w:cs="Noto Serif"/>
          <w:u w:val="single"/>
        </w:rPr>
      </w:pPr>
      <w:r w:rsidRPr="00A8578D">
        <w:rPr>
          <w:rFonts w:ascii="Noto Serif" w:hAnsi="Noto Serif" w:cs="Noto Serif"/>
          <w:u w:val="single"/>
        </w:rPr>
        <w:lastRenderedPageBreak/>
        <w:t>Experiment-</w:t>
      </w:r>
      <w:r>
        <w:rPr>
          <w:rFonts w:ascii="Noto Serif" w:hAnsi="Noto Serif" w:cs="Noto Serif"/>
          <w:u w:val="single"/>
        </w:rPr>
        <w:t>3</w:t>
      </w:r>
    </w:p>
    <w:p w14:paraId="500F858F" w14:textId="77777777" w:rsidR="00BC5EF0" w:rsidRDefault="00BC5EF0" w:rsidP="00BC5EF0">
      <w:pPr>
        <w:pStyle w:val="Heading4"/>
        <w:ind w:left="0"/>
        <w:jc w:val="both"/>
        <w:rPr>
          <w:rFonts w:ascii="Noto Serif" w:hAnsi="Noto Serif" w:cs="Noto Serif"/>
          <w:sz w:val="28"/>
          <w:szCs w:val="28"/>
          <w:u w:val="single"/>
        </w:rPr>
      </w:pPr>
    </w:p>
    <w:p w14:paraId="7E83B1A9" w14:textId="77777777" w:rsidR="00BC5EF0" w:rsidRPr="0039678B" w:rsidRDefault="00BC5EF0" w:rsidP="00BC5EF0">
      <w:pPr>
        <w:pStyle w:val="Heading4"/>
        <w:ind w:left="0"/>
        <w:jc w:val="both"/>
        <w:rPr>
          <w:rFonts w:ascii="Noto Serif" w:hAnsi="Noto Serif" w:cs="Noto Serif"/>
          <w:sz w:val="28"/>
          <w:szCs w:val="28"/>
          <w:u w:val="single"/>
        </w:rPr>
      </w:pPr>
      <w:r w:rsidRPr="0039678B">
        <w:rPr>
          <w:rFonts w:ascii="Noto Serif" w:hAnsi="Noto Serif" w:cs="Noto Serif"/>
          <w:sz w:val="28"/>
          <w:szCs w:val="28"/>
          <w:u w:val="single"/>
        </w:rPr>
        <w:t>A</w:t>
      </w:r>
      <w:r>
        <w:rPr>
          <w:rFonts w:ascii="Noto Serif" w:hAnsi="Noto Serif" w:cs="Noto Serif"/>
          <w:sz w:val="28"/>
          <w:szCs w:val="28"/>
          <w:u w:val="single"/>
        </w:rPr>
        <w:t>im</w:t>
      </w:r>
    </w:p>
    <w:p w14:paraId="7BF852AE" w14:textId="77777777" w:rsidR="006028E6" w:rsidRDefault="006028E6" w:rsidP="006028E6">
      <w:pPr>
        <w:pStyle w:val="Heading4"/>
        <w:ind w:left="0"/>
        <w:jc w:val="both"/>
        <w:rPr>
          <w:rFonts w:ascii="Noto Serif" w:hAnsi="Noto Serif" w:cs="Noto Serif"/>
          <w:b w:val="0"/>
          <w:bCs w:val="0"/>
        </w:rPr>
      </w:pPr>
    </w:p>
    <w:p w14:paraId="37D793F4" w14:textId="42BB98E5" w:rsidR="006028E6" w:rsidRPr="006028E6" w:rsidRDefault="006028E6" w:rsidP="006028E6">
      <w:pPr>
        <w:pStyle w:val="Heading4"/>
        <w:ind w:left="0"/>
        <w:jc w:val="both"/>
        <w:rPr>
          <w:rFonts w:ascii="Noto Serif" w:hAnsi="Noto Serif" w:cs="Noto Serif"/>
          <w:b w:val="0"/>
          <w:bCs w:val="0"/>
        </w:rPr>
      </w:pPr>
      <w:r w:rsidRPr="006028E6">
        <w:rPr>
          <w:rFonts w:ascii="Noto Serif" w:hAnsi="Noto Serif" w:cs="Noto Serif"/>
          <w:b w:val="0"/>
          <w:bCs w:val="0"/>
        </w:rPr>
        <w:t>Create various types of plots/charts like histograms, pie chart, scatter plot, plot based on sine/cosine function(s) based on data from a matrix. Further, label different axes in a plot and data in a plot.</w:t>
      </w:r>
    </w:p>
    <w:p w14:paraId="4B98CA9B" w14:textId="77777777" w:rsidR="00BC5EF0" w:rsidRDefault="00BC5EF0" w:rsidP="00BC5EF0">
      <w:pPr>
        <w:pStyle w:val="Heading4"/>
        <w:ind w:left="0"/>
        <w:jc w:val="both"/>
        <w:rPr>
          <w:rFonts w:ascii="Noto Serif" w:hAnsi="Noto Serif" w:cs="Noto Serif"/>
          <w:sz w:val="28"/>
          <w:szCs w:val="28"/>
          <w:u w:val="single"/>
        </w:rPr>
      </w:pPr>
    </w:p>
    <w:p w14:paraId="3FA173E6" w14:textId="77777777" w:rsidR="00BC5EF0" w:rsidRPr="00ED2EAC" w:rsidRDefault="00BC5EF0" w:rsidP="00BC5EF0">
      <w:pPr>
        <w:pStyle w:val="Heading4"/>
        <w:ind w:left="0"/>
        <w:jc w:val="both"/>
        <w:rPr>
          <w:rFonts w:ascii="Noto Serif" w:hAnsi="Noto Serif" w:cs="Noto Serif"/>
          <w:sz w:val="28"/>
          <w:szCs w:val="28"/>
          <w:u w:val="single"/>
        </w:rPr>
      </w:pPr>
      <w:r w:rsidRPr="00ED2EAC">
        <w:rPr>
          <w:rFonts w:ascii="Noto Serif" w:hAnsi="Noto Serif" w:cs="Noto Serif"/>
          <w:sz w:val="28"/>
          <w:szCs w:val="28"/>
          <w:u w:val="single"/>
        </w:rPr>
        <w:t>Software Used</w:t>
      </w:r>
    </w:p>
    <w:p w14:paraId="2FE8255C" w14:textId="77777777" w:rsidR="00BC5EF0" w:rsidRDefault="00BC5EF0" w:rsidP="00BC5EF0">
      <w:pPr>
        <w:pStyle w:val="BodyText"/>
        <w:jc w:val="both"/>
        <w:rPr>
          <w:rFonts w:ascii="Noto Serif" w:hAnsi="Noto Serif" w:cs="Noto Serif"/>
        </w:rPr>
      </w:pPr>
    </w:p>
    <w:p w14:paraId="77EDF5FD" w14:textId="15C4A3C1" w:rsidR="00BC5EF0" w:rsidRDefault="00BC5EF0" w:rsidP="00BC5EF0">
      <w:pPr>
        <w:pStyle w:val="BodyText"/>
        <w:jc w:val="both"/>
        <w:rPr>
          <w:rFonts w:ascii="Noto Serif" w:hAnsi="Noto Serif" w:cs="Noto Serif"/>
        </w:rPr>
      </w:pPr>
      <w:r w:rsidRPr="0039678B">
        <w:rPr>
          <w:rFonts w:ascii="Noto Serif" w:hAnsi="Noto Serif" w:cs="Noto Serif"/>
        </w:rPr>
        <w:t xml:space="preserve">OS (Windows 11), </w:t>
      </w:r>
      <w:r>
        <w:rPr>
          <w:rFonts w:ascii="Noto Serif" w:hAnsi="Noto Serif" w:cs="Noto Serif"/>
        </w:rPr>
        <w:t>IDE (</w:t>
      </w:r>
      <w:r w:rsidRPr="0039678B">
        <w:rPr>
          <w:rFonts w:ascii="Noto Serif" w:hAnsi="Noto Serif" w:cs="Noto Serif"/>
        </w:rPr>
        <w:t>Visual Studio Code (1.69.2)</w:t>
      </w:r>
      <w:r>
        <w:rPr>
          <w:rFonts w:ascii="Noto Serif" w:hAnsi="Noto Serif" w:cs="Noto Serif"/>
        </w:rPr>
        <w:t>)</w:t>
      </w:r>
      <w:r w:rsidRPr="0039678B">
        <w:rPr>
          <w:rFonts w:ascii="Noto Serif" w:hAnsi="Noto Serif" w:cs="Noto Serif"/>
        </w:rPr>
        <w:t xml:space="preserve">, and </w:t>
      </w:r>
      <w:r>
        <w:rPr>
          <w:rFonts w:ascii="Noto Serif" w:hAnsi="Noto Serif" w:cs="Noto Serif"/>
        </w:rPr>
        <w:t>Programming Language (</w:t>
      </w:r>
      <w:r w:rsidRPr="0039678B">
        <w:rPr>
          <w:rFonts w:ascii="Noto Serif" w:hAnsi="Noto Serif" w:cs="Noto Serif"/>
        </w:rPr>
        <w:t>Python (3.10.5)</w:t>
      </w:r>
      <w:r>
        <w:rPr>
          <w:rFonts w:ascii="Noto Serif" w:hAnsi="Noto Serif" w:cs="Noto Serif"/>
        </w:rPr>
        <w:t>)</w:t>
      </w:r>
    </w:p>
    <w:p w14:paraId="33CAD04C" w14:textId="06A5BB65" w:rsidR="0073590E" w:rsidRDefault="0073590E" w:rsidP="00BC5EF0">
      <w:pPr>
        <w:pStyle w:val="BodyText"/>
        <w:jc w:val="both"/>
        <w:rPr>
          <w:rFonts w:ascii="Noto Serif" w:hAnsi="Noto Serif" w:cs="Noto Serif"/>
        </w:rPr>
      </w:pPr>
    </w:p>
    <w:p w14:paraId="2E341385" w14:textId="648EF822" w:rsidR="0073590E" w:rsidRDefault="0073590E" w:rsidP="0073590E">
      <w:pPr>
        <w:pStyle w:val="Heading4"/>
        <w:ind w:left="0"/>
        <w:jc w:val="both"/>
        <w:rPr>
          <w:rFonts w:ascii="Noto Serif" w:hAnsi="Noto Serif" w:cs="Noto Serif"/>
          <w:sz w:val="28"/>
          <w:szCs w:val="28"/>
          <w:u w:val="single"/>
        </w:rPr>
      </w:pPr>
      <w:r>
        <w:rPr>
          <w:rFonts w:ascii="Noto Serif" w:hAnsi="Noto Serif" w:cs="Noto Serif"/>
          <w:sz w:val="28"/>
          <w:szCs w:val="28"/>
          <w:u w:val="single"/>
        </w:rPr>
        <w:t>Code</w:t>
      </w:r>
    </w:p>
    <w:p w14:paraId="5BD21F05" w14:textId="26FCE786" w:rsidR="001346FF" w:rsidRDefault="001346FF" w:rsidP="0073590E">
      <w:pPr>
        <w:pStyle w:val="Heading4"/>
        <w:ind w:left="0"/>
        <w:jc w:val="both"/>
        <w:rPr>
          <w:rFonts w:ascii="Noto Serif" w:hAnsi="Noto Serif" w:cs="Noto Serif"/>
          <w:sz w:val="28"/>
          <w:szCs w:val="28"/>
          <w:u w:val="single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1096"/>
      </w:tblGrid>
      <w:tr w:rsidR="001346FF" w14:paraId="03E995C9" w14:textId="77777777" w:rsidTr="001346FF">
        <w:tc>
          <w:tcPr>
            <w:tcW w:w="11096" w:type="dxa"/>
          </w:tcPr>
          <w:p w14:paraId="091FF13D" w14:textId="77777777" w:rsidR="001346FF" w:rsidRPr="001346FF" w:rsidRDefault="001346FF" w:rsidP="001346FF">
            <w:pPr>
              <w:pStyle w:val="Heading4"/>
              <w:jc w:val="both"/>
              <w:outlineLvl w:val="3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  <w:r w:rsidRPr="001346FF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# Importing required libraries</w:t>
            </w:r>
          </w:p>
          <w:p w14:paraId="2976586D" w14:textId="77777777" w:rsidR="001346FF" w:rsidRPr="001346FF" w:rsidRDefault="001346FF" w:rsidP="001346FF">
            <w:pPr>
              <w:pStyle w:val="Heading4"/>
              <w:jc w:val="both"/>
              <w:outlineLvl w:val="3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</w:p>
          <w:p w14:paraId="3C2B07F8" w14:textId="77777777" w:rsidR="001346FF" w:rsidRPr="001346FF" w:rsidRDefault="001346FF" w:rsidP="001346FF">
            <w:pPr>
              <w:pStyle w:val="Heading4"/>
              <w:jc w:val="both"/>
              <w:outlineLvl w:val="3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  <w:r w:rsidRPr="001346FF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 xml:space="preserve">import </w:t>
            </w:r>
            <w:proofErr w:type="spellStart"/>
            <w:r w:rsidRPr="001346FF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numpy</w:t>
            </w:r>
            <w:proofErr w:type="spellEnd"/>
            <w:r w:rsidRPr="001346FF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 xml:space="preserve"> as np</w:t>
            </w:r>
          </w:p>
          <w:p w14:paraId="59DD7BAD" w14:textId="77777777" w:rsidR="001346FF" w:rsidRPr="001346FF" w:rsidRDefault="001346FF" w:rsidP="001346FF">
            <w:pPr>
              <w:pStyle w:val="Heading4"/>
              <w:jc w:val="both"/>
              <w:outlineLvl w:val="3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  <w:r w:rsidRPr="001346FF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 xml:space="preserve">import </w:t>
            </w:r>
            <w:proofErr w:type="spellStart"/>
            <w:proofErr w:type="gramStart"/>
            <w:r w:rsidRPr="001346FF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matplotlib.pyplot</w:t>
            </w:r>
            <w:proofErr w:type="spellEnd"/>
            <w:proofErr w:type="gramEnd"/>
            <w:r w:rsidRPr="001346FF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 xml:space="preserve"> as </w:t>
            </w:r>
            <w:proofErr w:type="spellStart"/>
            <w:r w:rsidRPr="001346FF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plt</w:t>
            </w:r>
            <w:proofErr w:type="spellEnd"/>
          </w:p>
          <w:p w14:paraId="017DA9AD" w14:textId="77777777" w:rsidR="001346FF" w:rsidRPr="001346FF" w:rsidRDefault="001346FF" w:rsidP="001346FF">
            <w:pPr>
              <w:pStyle w:val="Heading4"/>
              <w:jc w:val="both"/>
              <w:outlineLvl w:val="3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  <w:r w:rsidRPr="001346FF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# Generating Sine Function Graph</w:t>
            </w:r>
          </w:p>
          <w:p w14:paraId="4CE3033A" w14:textId="77777777" w:rsidR="001346FF" w:rsidRPr="001346FF" w:rsidRDefault="001346FF" w:rsidP="001346FF">
            <w:pPr>
              <w:pStyle w:val="Heading4"/>
              <w:jc w:val="both"/>
              <w:outlineLvl w:val="3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</w:p>
          <w:p w14:paraId="3BFF9672" w14:textId="77777777" w:rsidR="001346FF" w:rsidRPr="001346FF" w:rsidRDefault="001346FF" w:rsidP="001346FF">
            <w:pPr>
              <w:pStyle w:val="Heading4"/>
              <w:jc w:val="both"/>
              <w:outlineLvl w:val="3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  <w:r w:rsidRPr="001346FF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# Generating x values</w:t>
            </w:r>
          </w:p>
          <w:p w14:paraId="573B7891" w14:textId="77777777" w:rsidR="001346FF" w:rsidRPr="001346FF" w:rsidRDefault="001346FF" w:rsidP="001346FF">
            <w:pPr>
              <w:pStyle w:val="Heading4"/>
              <w:jc w:val="both"/>
              <w:outlineLvl w:val="3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</w:p>
          <w:p w14:paraId="1F8D34C2" w14:textId="77777777" w:rsidR="001346FF" w:rsidRPr="001346FF" w:rsidRDefault="001346FF" w:rsidP="001346FF">
            <w:pPr>
              <w:pStyle w:val="Heading4"/>
              <w:jc w:val="both"/>
              <w:outlineLvl w:val="3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  <w:r w:rsidRPr="001346FF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 xml:space="preserve">Angle = </w:t>
            </w:r>
            <w:proofErr w:type="spellStart"/>
            <w:proofErr w:type="gramStart"/>
            <w:r w:rsidRPr="001346FF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np.arange</w:t>
            </w:r>
            <w:proofErr w:type="spellEnd"/>
            <w:proofErr w:type="gramEnd"/>
            <w:r w:rsidRPr="001346FF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(-2*np.pi,2*</w:t>
            </w:r>
            <w:proofErr w:type="spellStart"/>
            <w:r w:rsidRPr="001346FF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np.pi,np.pi</w:t>
            </w:r>
            <w:proofErr w:type="spellEnd"/>
            <w:r w:rsidRPr="001346FF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/1000)</w:t>
            </w:r>
          </w:p>
          <w:p w14:paraId="072DC767" w14:textId="77777777" w:rsidR="001346FF" w:rsidRPr="001346FF" w:rsidRDefault="001346FF" w:rsidP="001346FF">
            <w:pPr>
              <w:pStyle w:val="Heading4"/>
              <w:jc w:val="both"/>
              <w:outlineLvl w:val="3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</w:p>
          <w:p w14:paraId="0247747E" w14:textId="77777777" w:rsidR="001346FF" w:rsidRPr="001346FF" w:rsidRDefault="001346FF" w:rsidP="001346FF">
            <w:pPr>
              <w:pStyle w:val="Heading4"/>
              <w:jc w:val="both"/>
              <w:outlineLvl w:val="3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  <w:r w:rsidRPr="001346FF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# Generating y values at each x value</w:t>
            </w:r>
          </w:p>
          <w:p w14:paraId="0A4CB07C" w14:textId="77777777" w:rsidR="001346FF" w:rsidRPr="001346FF" w:rsidRDefault="001346FF" w:rsidP="001346FF">
            <w:pPr>
              <w:pStyle w:val="Heading4"/>
              <w:jc w:val="both"/>
              <w:outlineLvl w:val="3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</w:p>
          <w:p w14:paraId="3B1B4D0E" w14:textId="77777777" w:rsidR="001346FF" w:rsidRPr="001346FF" w:rsidRDefault="001346FF" w:rsidP="001346FF">
            <w:pPr>
              <w:pStyle w:val="Heading4"/>
              <w:jc w:val="both"/>
              <w:outlineLvl w:val="3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  <w:r w:rsidRPr="001346FF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 xml:space="preserve">Amplitude = </w:t>
            </w:r>
            <w:proofErr w:type="spellStart"/>
            <w:proofErr w:type="gramStart"/>
            <w:r w:rsidRPr="001346FF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np.sin</w:t>
            </w:r>
            <w:proofErr w:type="spellEnd"/>
            <w:r w:rsidRPr="001346FF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(</w:t>
            </w:r>
            <w:proofErr w:type="gramEnd"/>
            <w:r w:rsidRPr="001346FF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Angle)</w:t>
            </w:r>
          </w:p>
          <w:p w14:paraId="2167F1E9" w14:textId="77777777" w:rsidR="001346FF" w:rsidRPr="001346FF" w:rsidRDefault="001346FF" w:rsidP="001346FF">
            <w:pPr>
              <w:pStyle w:val="Heading4"/>
              <w:jc w:val="both"/>
              <w:outlineLvl w:val="3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</w:p>
          <w:p w14:paraId="2BB84E6A" w14:textId="77777777" w:rsidR="001346FF" w:rsidRPr="001346FF" w:rsidRDefault="001346FF" w:rsidP="001346FF">
            <w:pPr>
              <w:pStyle w:val="Heading4"/>
              <w:jc w:val="both"/>
              <w:outlineLvl w:val="3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  <w:r w:rsidRPr="001346FF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# Plotting angle vs amplitude</w:t>
            </w:r>
          </w:p>
          <w:p w14:paraId="58A4F905" w14:textId="77777777" w:rsidR="001346FF" w:rsidRPr="001346FF" w:rsidRDefault="001346FF" w:rsidP="001346FF">
            <w:pPr>
              <w:pStyle w:val="Heading4"/>
              <w:jc w:val="both"/>
              <w:outlineLvl w:val="3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</w:p>
          <w:p w14:paraId="4BF21DB7" w14:textId="77777777" w:rsidR="001346FF" w:rsidRPr="001346FF" w:rsidRDefault="001346FF" w:rsidP="001346FF">
            <w:pPr>
              <w:pStyle w:val="Heading4"/>
              <w:jc w:val="both"/>
              <w:outlineLvl w:val="3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  <w:proofErr w:type="spellStart"/>
            <w:proofErr w:type="gramStart"/>
            <w:r w:rsidRPr="001346FF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plt.plot</w:t>
            </w:r>
            <w:proofErr w:type="spellEnd"/>
            <w:proofErr w:type="gramEnd"/>
            <w:r w:rsidRPr="001346FF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(</w:t>
            </w:r>
            <w:proofErr w:type="spellStart"/>
            <w:r w:rsidRPr="001346FF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Angle,Amplitude</w:t>
            </w:r>
            <w:proofErr w:type="spellEnd"/>
            <w:r w:rsidRPr="001346FF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)</w:t>
            </w:r>
          </w:p>
          <w:p w14:paraId="226ADAB6" w14:textId="77777777" w:rsidR="001346FF" w:rsidRPr="001346FF" w:rsidRDefault="001346FF" w:rsidP="001346FF">
            <w:pPr>
              <w:pStyle w:val="Heading4"/>
              <w:jc w:val="both"/>
              <w:outlineLvl w:val="3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</w:p>
          <w:p w14:paraId="78553ACD" w14:textId="77777777" w:rsidR="001346FF" w:rsidRPr="001346FF" w:rsidRDefault="001346FF" w:rsidP="001346FF">
            <w:pPr>
              <w:pStyle w:val="Heading4"/>
              <w:jc w:val="both"/>
              <w:outlineLvl w:val="3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  <w:r w:rsidRPr="001346FF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# Setting title for the plot in blue color</w:t>
            </w:r>
          </w:p>
          <w:p w14:paraId="78BDBDA2" w14:textId="77777777" w:rsidR="001346FF" w:rsidRPr="001346FF" w:rsidRDefault="001346FF" w:rsidP="001346FF">
            <w:pPr>
              <w:pStyle w:val="Heading4"/>
              <w:jc w:val="both"/>
              <w:outlineLvl w:val="3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</w:p>
          <w:p w14:paraId="2220F719" w14:textId="77777777" w:rsidR="001346FF" w:rsidRPr="001346FF" w:rsidRDefault="001346FF" w:rsidP="001346FF">
            <w:pPr>
              <w:pStyle w:val="Heading4"/>
              <w:jc w:val="both"/>
              <w:outlineLvl w:val="3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  <w:proofErr w:type="spellStart"/>
            <w:proofErr w:type="gramStart"/>
            <w:r w:rsidRPr="001346FF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plt.title</w:t>
            </w:r>
            <w:proofErr w:type="spellEnd"/>
            <w:proofErr w:type="gramEnd"/>
            <w:r w:rsidRPr="001346FF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 xml:space="preserve">('Sine </w:t>
            </w:r>
            <w:proofErr w:type="spellStart"/>
            <w:r w:rsidRPr="001346FF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Wave',color</w:t>
            </w:r>
            <w:proofErr w:type="spellEnd"/>
            <w:r w:rsidRPr="001346FF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='b')</w:t>
            </w:r>
          </w:p>
          <w:p w14:paraId="65B44EAD" w14:textId="77777777" w:rsidR="001346FF" w:rsidRPr="001346FF" w:rsidRDefault="001346FF" w:rsidP="001346FF">
            <w:pPr>
              <w:pStyle w:val="Heading4"/>
              <w:jc w:val="both"/>
              <w:outlineLvl w:val="3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</w:p>
          <w:p w14:paraId="513B1F75" w14:textId="77777777" w:rsidR="001346FF" w:rsidRPr="001346FF" w:rsidRDefault="001346FF" w:rsidP="001346FF">
            <w:pPr>
              <w:pStyle w:val="Heading4"/>
              <w:jc w:val="both"/>
              <w:outlineLvl w:val="3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  <w:r w:rsidRPr="001346FF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# Setting x-axis label for the plot</w:t>
            </w:r>
          </w:p>
          <w:p w14:paraId="6432B8D3" w14:textId="77777777" w:rsidR="001346FF" w:rsidRPr="001346FF" w:rsidRDefault="001346FF" w:rsidP="001346FF">
            <w:pPr>
              <w:pStyle w:val="Heading4"/>
              <w:jc w:val="both"/>
              <w:outlineLvl w:val="3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</w:p>
          <w:p w14:paraId="08E95105" w14:textId="77777777" w:rsidR="001346FF" w:rsidRPr="001346FF" w:rsidRDefault="001346FF" w:rsidP="001346FF">
            <w:pPr>
              <w:pStyle w:val="Heading4"/>
              <w:jc w:val="both"/>
              <w:outlineLvl w:val="3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  <w:proofErr w:type="spellStart"/>
            <w:proofErr w:type="gramStart"/>
            <w:r w:rsidRPr="001346FF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plt.xlabel</w:t>
            </w:r>
            <w:proofErr w:type="spellEnd"/>
            <w:proofErr w:type="gramEnd"/>
            <w:r w:rsidRPr="001346FF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 xml:space="preserve">('Angle in </w:t>
            </w:r>
            <w:proofErr w:type="spellStart"/>
            <w:r w:rsidRPr="001346FF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Radians'+r</w:t>
            </w:r>
            <w:proofErr w:type="spellEnd"/>
            <w:r w:rsidRPr="001346FF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'$\</w:t>
            </w:r>
            <w:proofErr w:type="spellStart"/>
            <w:r w:rsidRPr="001346FF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rightarrow</w:t>
            </w:r>
            <w:proofErr w:type="spellEnd"/>
            <w:r w:rsidRPr="001346FF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$')</w:t>
            </w:r>
          </w:p>
          <w:p w14:paraId="79D5E289" w14:textId="77777777" w:rsidR="001346FF" w:rsidRPr="001346FF" w:rsidRDefault="001346FF" w:rsidP="001346FF">
            <w:pPr>
              <w:pStyle w:val="Heading4"/>
              <w:jc w:val="both"/>
              <w:outlineLvl w:val="3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</w:p>
          <w:p w14:paraId="1D60AB0A" w14:textId="77777777" w:rsidR="001346FF" w:rsidRPr="001346FF" w:rsidRDefault="001346FF" w:rsidP="001346FF">
            <w:pPr>
              <w:pStyle w:val="Heading4"/>
              <w:jc w:val="both"/>
              <w:outlineLvl w:val="3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  <w:r w:rsidRPr="001346FF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# Setting y-axis label for the plot</w:t>
            </w:r>
          </w:p>
          <w:p w14:paraId="208E6F7C" w14:textId="77777777" w:rsidR="001346FF" w:rsidRPr="001346FF" w:rsidRDefault="001346FF" w:rsidP="001346FF">
            <w:pPr>
              <w:pStyle w:val="Heading4"/>
              <w:jc w:val="both"/>
              <w:outlineLvl w:val="3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</w:p>
          <w:p w14:paraId="13579B27" w14:textId="77777777" w:rsidR="001346FF" w:rsidRPr="001346FF" w:rsidRDefault="001346FF" w:rsidP="001346FF">
            <w:pPr>
              <w:pStyle w:val="Heading4"/>
              <w:jc w:val="both"/>
              <w:outlineLvl w:val="3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  <w:proofErr w:type="spellStart"/>
            <w:proofErr w:type="gramStart"/>
            <w:r w:rsidRPr="001346FF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plt.ylabel</w:t>
            </w:r>
            <w:proofErr w:type="spellEnd"/>
            <w:proofErr w:type="gramEnd"/>
            <w:r w:rsidRPr="001346FF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('</w:t>
            </w:r>
            <w:proofErr w:type="spellStart"/>
            <w:r w:rsidRPr="001346FF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Amplitude'+r</w:t>
            </w:r>
            <w:proofErr w:type="spellEnd"/>
            <w:r w:rsidRPr="001346FF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'$\</w:t>
            </w:r>
            <w:proofErr w:type="spellStart"/>
            <w:r w:rsidRPr="001346FF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rightarrow</w:t>
            </w:r>
            <w:proofErr w:type="spellEnd"/>
            <w:r w:rsidRPr="001346FF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$')</w:t>
            </w:r>
          </w:p>
          <w:p w14:paraId="22E7D600" w14:textId="77777777" w:rsidR="001346FF" w:rsidRPr="001346FF" w:rsidRDefault="001346FF" w:rsidP="001346FF">
            <w:pPr>
              <w:pStyle w:val="Heading4"/>
              <w:jc w:val="both"/>
              <w:outlineLvl w:val="3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</w:p>
          <w:p w14:paraId="330985A2" w14:textId="77777777" w:rsidR="001346FF" w:rsidRPr="001346FF" w:rsidRDefault="001346FF" w:rsidP="001346FF">
            <w:pPr>
              <w:pStyle w:val="Heading4"/>
              <w:jc w:val="both"/>
              <w:outlineLvl w:val="3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  <w:r w:rsidRPr="001346FF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# Showing grid</w:t>
            </w:r>
          </w:p>
          <w:p w14:paraId="0F586435" w14:textId="77777777" w:rsidR="001346FF" w:rsidRPr="001346FF" w:rsidRDefault="001346FF" w:rsidP="001346FF">
            <w:pPr>
              <w:pStyle w:val="Heading4"/>
              <w:jc w:val="both"/>
              <w:outlineLvl w:val="3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</w:p>
          <w:p w14:paraId="4D08FC40" w14:textId="77777777" w:rsidR="001346FF" w:rsidRPr="001346FF" w:rsidRDefault="001346FF" w:rsidP="001346FF">
            <w:pPr>
              <w:pStyle w:val="Heading4"/>
              <w:jc w:val="both"/>
              <w:outlineLvl w:val="3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  <w:proofErr w:type="spellStart"/>
            <w:proofErr w:type="gramStart"/>
            <w:r w:rsidRPr="001346FF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plt.grid</w:t>
            </w:r>
            <w:proofErr w:type="spellEnd"/>
            <w:proofErr w:type="gramEnd"/>
            <w:r w:rsidRPr="001346FF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()</w:t>
            </w:r>
          </w:p>
          <w:p w14:paraId="6CC20986" w14:textId="77777777" w:rsidR="001346FF" w:rsidRPr="001346FF" w:rsidRDefault="001346FF" w:rsidP="001346FF">
            <w:pPr>
              <w:pStyle w:val="Heading4"/>
              <w:jc w:val="both"/>
              <w:outlineLvl w:val="3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</w:p>
          <w:p w14:paraId="6AF4578F" w14:textId="77777777" w:rsidR="001346FF" w:rsidRPr="001346FF" w:rsidRDefault="001346FF" w:rsidP="001346FF">
            <w:pPr>
              <w:pStyle w:val="Heading4"/>
              <w:jc w:val="both"/>
              <w:outlineLvl w:val="3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  <w:r w:rsidRPr="001346FF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# Highlighting axis at x=0 and y=0</w:t>
            </w:r>
          </w:p>
          <w:p w14:paraId="3ACFE8C8" w14:textId="77777777" w:rsidR="001346FF" w:rsidRPr="001346FF" w:rsidRDefault="001346FF" w:rsidP="001346FF">
            <w:pPr>
              <w:pStyle w:val="Heading4"/>
              <w:jc w:val="both"/>
              <w:outlineLvl w:val="3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</w:p>
          <w:p w14:paraId="552226C8" w14:textId="77777777" w:rsidR="001346FF" w:rsidRPr="001346FF" w:rsidRDefault="001346FF" w:rsidP="001346FF">
            <w:pPr>
              <w:pStyle w:val="Heading4"/>
              <w:jc w:val="both"/>
              <w:outlineLvl w:val="3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  <w:proofErr w:type="spellStart"/>
            <w:proofErr w:type="gramStart"/>
            <w:r w:rsidRPr="001346FF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plt.axhline</w:t>
            </w:r>
            <w:proofErr w:type="spellEnd"/>
            <w:proofErr w:type="gramEnd"/>
            <w:r w:rsidRPr="001346FF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(y=0,color='k')</w:t>
            </w:r>
          </w:p>
          <w:p w14:paraId="1A36B69A" w14:textId="77777777" w:rsidR="001346FF" w:rsidRPr="001346FF" w:rsidRDefault="001346FF" w:rsidP="001346FF">
            <w:pPr>
              <w:pStyle w:val="Heading4"/>
              <w:jc w:val="both"/>
              <w:outlineLvl w:val="3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  <w:proofErr w:type="spellStart"/>
            <w:proofErr w:type="gramStart"/>
            <w:r w:rsidRPr="001346FF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plt.axvline</w:t>
            </w:r>
            <w:proofErr w:type="spellEnd"/>
            <w:proofErr w:type="gramEnd"/>
            <w:r w:rsidRPr="001346FF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(x=0,color='k')</w:t>
            </w:r>
          </w:p>
          <w:p w14:paraId="4007F3A8" w14:textId="77777777" w:rsidR="001346FF" w:rsidRPr="001346FF" w:rsidRDefault="001346FF" w:rsidP="001346FF">
            <w:pPr>
              <w:pStyle w:val="Heading4"/>
              <w:jc w:val="both"/>
              <w:outlineLvl w:val="3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</w:p>
          <w:p w14:paraId="0CD9D175" w14:textId="77777777" w:rsidR="001346FF" w:rsidRPr="001346FF" w:rsidRDefault="001346FF" w:rsidP="001346FF">
            <w:pPr>
              <w:pStyle w:val="Heading4"/>
              <w:jc w:val="both"/>
              <w:outlineLvl w:val="3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  <w:r w:rsidRPr="001346FF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# Generating Cosine Function Graph</w:t>
            </w:r>
          </w:p>
          <w:p w14:paraId="1B452948" w14:textId="77777777" w:rsidR="001346FF" w:rsidRPr="001346FF" w:rsidRDefault="001346FF" w:rsidP="001346FF">
            <w:pPr>
              <w:pStyle w:val="Heading4"/>
              <w:jc w:val="both"/>
              <w:outlineLvl w:val="3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</w:p>
          <w:p w14:paraId="474D7657" w14:textId="77777777" w:rsidR="001346FF" w:rsidRPr="001346FF" w:rsidRDefault="001346FF" w:rsidP="001346FF">
            <w:pPr>
              <w:pStyle w:val="Heading4"/>
              <w:jc w:val="both"/>
              <w:outlineLvl w:val="3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  <w:r w:rsidRPr="001346FF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lastRenderedPageBreak/>
              <w:t># Generating x values</w:t>
            </w:r>
          </w:p>
          <w:p w14:paraId="01C1B084" w14:textId="77777777" w:rsidR="001346FF" w:rsidRPr="001346FF" w:rsidRDefault="001346FF" w:rsidP="001346FF">
            <w:pPr>
              <w:pStyle w:val="Heading4"/>
              <w:jc w:val="both"/>
              <w:outlineLvl w:val="3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</w:p>
          <w:p w14:paraId="7E9D614F" w14:textId="77777777" w:rsidR="001346FF" w:rsidRPr="001346FF" w:rsidRDefault="001346FF" w:rsidP="001346FF">
            <w:pPr>
              <w:pStyle w:val="Heading4"/>
              <w:jc w:val="both"/>
              <w:outlineLvl w:val="3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  <w:r w:rsidRPr="001346FF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 xml:space="preserve">Angle = </w:t>
            </w:r>
            <w:proofErr w:type="spellStart"/>
            <w:proofErr w:type="gramStart"/>
            <w:r w:rsidRPr="001346FF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np.arange</w:t>
            </w:r>
            <w:proofErr w:type="spellEnd"/>
            <w:proofErr w:type="gramEnd"/>
            <w:r w:rsidRPr="001346FF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(-2*np.pi,2*</w:t>
            </w:r>
            <w:proofErr w:type="spellStart"/>
            <w:r w:rsidRPr="001346FF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np.pi,np.pi</w:t>
            </w:r>
            <w:proofErr w:type="spellEnd"/>
            <w:r w:rsidRPr="001346FF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/1000)</w:t>
            </w:r>
          </w:p>
          <w:p w14:paraId="76AB1E17" w14:textId="77777777" w:rsidR="001346FF" w:rsidRPr="001346FF" w:rsidRDefault="001346FF" w:rsidP="001346FF">
            <w:pPr>
              <w:pStyle w:val="Heading4"/>
              <w:jc w:val="both"/>
              <w:outlineLvl w:val="3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</w:p>
          <w:p w14:paraId="1DAE5C02" w14:textId="77777777" w:rsidR="001346FF" w:rsidRPr="001346FF" w:rsidRDefault="001346FF" w:rsidP="001346FF">
            <w:pPr>
              <w:pStyle w:val="Heading4"/>
              <w:jc w:val="both"/>
              <w:outlineLvl w:val="3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  <w:r w:rsidRPr="001346FF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# Generating y values at each x value</w:t>
            </w:r>
          </w:p>
          <w:p w14:paraId="450C71BF" w14:textId="77777777" w:rsidR="001346FF" w:rsidRPr="001346FF" w:rsidRDefault="001346FF" w:rsidP="001346FF">
            <w:pPr>
              <w:pStyle w:val="Heading4"/>
              <w:jc w:val="both"/>
              <w:outlineLvl w:val="3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</w:p>
          <w:p w14:paraId="09748EFF" w14:textId="77777777" w:rsidR="001346FF" w:rsidRPr="001346FF" w:rsidRDefault="001346FF" w:rsidP="001346FF">
            <w:pPr>
              <w:pStyle w:val="Heading4"/>
              <w:jc w:val="both"/>
              <w:outlineLvl w:val="3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  <w:r w:rsidRPr="001346FF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 xml:space="preserve">Amplitude = </w:t>
            </w:r>
            <w:proofErr w:type="spellStart"/>
            <w:proofErr w:type="gramStart"/>
            <w:r w:rsidRPr="001346FF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np.cos</w:t>
            </w:r>
            <w:proofErr w:type="spellEnd"/>
            <w:r w:rsidRPr="001346FF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(</w:t>
            </w:r>
            <w:proofErr w:type="gramEnd"/>
            <w:r w:rsidRPr="001346FF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Angle)</w:t>
            </w:r>
          </w:p>
          <w:p w14:paraId="579E819C" w14:textId="77777777" w:rsidR="001346FF" w:rsidRPr="001346FF" w:rsidRDefault="001346FF" w:rsidP="001346FF">
            <w:pPr>
              <w:pStyle w:val="Heading4"/>
              <w:jc w:val="both"/>
              <w:outlineLvl w:val="3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</w:p>
          <w:p w14:paraId="76DF279E" w14:textId="77777777" w:rsidR="001346FF" w:rsidRPr="001346FF" w:rsidRDefault="001346FF" w:rsidP="001346FF">
            <w:pPr>
              <w:pStyle w:val="Heading4"/>
              <w:jc w:val="both"/>
              <w:outlineLvl w:val="3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  <w:r w:rsidRPr="001346FF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# Plotting angle vs amplitude</w:t>
            </w:r>
          </w:p>
          <w:p w14:paraId="69FFD274" w14:textId="77777777" w:rsidR="001346FF" w:rsidRPr="001346FF" w:rsidRDefault="001346FF" w:rsidP="001346FF">
            <w:pPr>
              <w:pStyle w:val="Heading4"/>
              <w:jc w:val="both"/>
              <w:outlineLvl w:val="3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</w:p>
          <w:p w14:paraId="1639A84D" w14:textId="77777777" w:rsidR="001346FF" w:rsidRPr="001346FF" w:rsidRDefault="001346FF" w:rsidP="001346FF">
            <w:pPr>
              <w:pStyle w:val="Heading4"/>
              <w:jc w:val="both"/>
              <w:outlineLvl w:val="3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  <w:proofErr w:type="spellStart"/>
            <w:proofErr w:type="gramStart"/>
            <w:r w:rsidRPr="001346FF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plt.plot</w:t>
            </w:r>
            <w:proofErr w:type="spellEnd"/>
            <w:proofErr w:type="gramEnd"/>
            <w:r w:rsidRPr="001346FF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(</w:t>
            </w:r>
            <w:proofErr w:type="spellStart"/>
            <w:r w:rsidRPr="001346FF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Angle,Amplitude</w:t>
            </w:r>
            <w:proofErr w:type="spellEnd"/>
            <w:r w:rsidRPr="001346FF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)</w:t>
            </w:r>
          </w:p>
          <w:p w14:paraId="3CFA44A0" w14:textId="77777777" w:rsidR="001346FF" w:rsidRPr="001346FF" w:rsidRDefault="001346FF" w:rsidP="001346FF">
            <w:pPr>
              <w:pStyle w:val="Heading4"/>
              <w:jc w:val="both"/>
              <w:outlineLvl w:val="3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</w:p>
          <w:p w14:paraId="68277FDF" w14:textId="77777777" w:rsidR="001346FF" w:rsidRPr="001346FF" w:rsidRDefault="001346FF" w:rsidP="001346FF">
            <w:pPr>
              <w:pStyle w:val="Heading4"/>
              <w:jc w:val="both"/>
              <w:outlineLvl w:val="3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  <w:r w:rsidRPr="001346FF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# Setting title for the plot in blue color</w:t>
            </w:r>
          </w:p>
          <w:p w14:paraId="4E616E5E" w14:textId="77777777" w:rsidR="001346FF" w:rsidRPr="001346FF" w:rsidRDefault="001346FF" w:rsidP="001346FF">
            <w:pPr>
              <w:pStyle w:val="Heading4"/>
              <w:jc w:val="both"/>
              <w:outlineLvl w:val="3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</w:p>
          <w:p w14:paraId="0AD3FC9F" w14:textId="77777777" w:rsidR="001346FF" w:rsidRPr="001346FF" w:rsidRDefault="001346FF" w:rsidP="001346FF">
            <w:pPr>
              <w:pStyle w:val="Heading4"/>
              <w:jc w:val="both"/>
              <w:outlineLvl w:val="3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  <w:proofErr w:type="spellStart"/>
            <w:proofErr w:type="gramStart"/>
            <w:r w:rsidRPr="001346FF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plt.title</w:t>
            </w:r>
            <w:proofErr w:type="spellEnd"/>
            <w:proofErr w:type="gramEnd"/>
            <w:r w:rsidRPr="001346FF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 xml:space="preserve">('Cosine </w:t>
            </w:r>
            <w:proofErr w:type="spellStart"/>
            <w:r w:rsidRPr="001346FF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Wave',color</w:t>
            </w:r>
            <w:proofErr w:type="spellEnd"/>
            <w:r w:rsidRPr="001346FF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='b')</w:t>
            </w:r>
          </w:p>
          <w:p w14:paraId="018F0588" w14:textId="77777777" w:rsidR="001346FF" w:rsidRPr="001346FF" w:rsidRDefault="001346FF" w:rsidP="001346FF">
            <w:pPr>
              <w:pStyle w:val="Heading4"/>
              <w:jc w:val="both"/>
              <w:outlineLvl w:val="3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</w:p>
          <w:p w14:paraId="66D3D47F" w14:textId="77777777" w:rsidR="001346FF" w:rsidRPr="001346FF" w:rsidRDefault="001346FF" w:rsidP="001346FF">
            <w:pPr>
              <w:pStyle w:val="Heading4"/>
              <w:jc w:val="both"/>
              <w:outlineLvl w:val="3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  <w:r w:rsidRPr="001346FF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# Setting x-axis label for the plot</w:t>
            </w:r>
          </w:p>
          <w:p w14:paraId="678BFEC7" w14:textId="77777777" w:rsidR="001346FF" w:rsidRPr="001346FF" w:rsidRDefault="001346FF" w:rsidP="001346FF">
            <w:pPr>
              <w:pStyle w:val="Heading4"/>
              <w:jc w:val="both"/>
              <w:outlineLvl w:val="3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</w:p>
          <w:p w14:paraId="00B9FA27" w14:textId="77777777" w:rsidR="001346FF" w:rsidRPr="001346FF" w:rsidRDefault="001346FF" w:rsidP="001346FF">
            <w:pPr>
              <w:pStyle w:val="Heading4"/>
              <w:jc w:val="both"/>
              <w:outlineLvl w:val="3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  <w:proofErr w:type="spellStart"/>
            <w:proofErr w:type="gramStart"/>
            <w:r w:rsidRPr="001346FF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plt.xlabel</w:t>
            </w:r>
            <w:proofErr w:type="spellEnd"/>
            <w:proofErr w:type="gramEnd"/>
            <w:r w:rsidRPr="001346FF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 xml:space="preserve">('Angle in </w:t>
            </w:r>
            <w:proofErr w:type="spellStart"/>
            <w:r w:rsidRPr="001346FF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Radians'+r</w:t>
            </w:r>
            <w:proofErr w:type="spellEnd"/>
            <w:r w:rsidRPr="001346FF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'$\</w:t>
            </w:r>
            <w:proofErr w:type="spellStart"/>
            <w:r w:rsidRPr="001346FF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rightarrow</w:t>
            </w:r>
            <w:proofErr w:type="spellEnd"/>
            <w:r w:rsidRPr="001346FF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$')</w:t>
            </w:r>
          </w:p>
          <w:p w14:paraId="79BE662F" w14:textId="77777777" w:rsidR="001346FF" w:rsidRPr="001346FF" w:rsidRDefault="001346FF" w:rsidP="001346FF">
            <w:pPr>
              <w:pStyle w:val="Heading4"/>
              <w:jc w:val="both"/>
              <w:outlineLvl w:val="3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</w:p>
          <w:p w14:paraId="186305E0" w14:textId="77777777" w:rsidR="001346FF" w:rsidRPr="001346FF" w:rsidRDefault="001346FF" w:rsidP="001346FF">
            <w:pPr>
              <w:pStyle w:val="Heading4"/>
              <w:jc w:val="both"/>
              <w:outlineLvl w:val="3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  <w:r w:rsidRPr="001346FF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# Setting y-axis label for the plot</w:t>
            </w:r>
          </w:p>
          <w:p w14:paraId="29E51780" w14:textId="77777777" w:rsidR="001346FF" w:rsidRPr="001346FF" w:rsidRDefault="001346FF" w:rsidP="001346FF">
            <w:pPr>
              <w:pStyle w:val="Heading4"/>
              <w:jc w:val="both"/>
              <w:outlineLvl w:val="3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</w:p>
          <w:p w14:paraId="54C35B05" w14:textId="77777777" w:rsidR="001346FF" w:rsidRPr="001346FF" w:rsidRDefault="001346FF" w:rsidP="001346FF">
            <w:pPr>
              <w:pStyle w:val="Heading4"/>
              <w:jc w:val="both"/>
              <w:outlineLvl w:val="3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  <w:proofErr w:type="spellStart"/>
            <w:proofErr w:type="gramStart"/>
            <w:r w:rsidRPr="001346FF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plt.ylabel</w:t>
            </w:r>
            <w:proofErr w:type="spellEnd"/>
            <w:proofErr w:type="gramEnd"/>
            <w:r w:rsidRPr="001346FF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('</w:t>
            </w:r>
            <w:proofErr w:type="spellStart"/>
            <w:r w:rsidRPr="001346FF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Amplitude'+r</w:t>
            </w:r>
            <w:proofErr w:type="spellEnd"/>
            <w:r w:rsidRPr="001346FF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'$\</w:t>
            </w:r>
            <w:proofErr w:type="spellStart"/>
            <w:r w:rsidRPr="001346FF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rightarrow</w:t>
            </w:r>
            <w:proofErr w:type="spellEnd"/>
            <w:r w:rsidRPr="001346FF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$')</w:t>
            </w:r>
          </w:p>
          <w:p w14:paraId="6587C0A1" w14:textId="77777777" w:rsidR="001346FF" w:rsidRPr="001346FF" w:rsidRDefault="001346FF" w:rsidP="001346FF">
            <w:pPr>
              <w:pStyle w:val="Heading4"/>
              <w:jc w:val="both"/>
              <w:outlineLvl w:val="3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</w:p>
          <w:p w14:paraId="23F5DD52" w14:textId="77777777" w:rsidR="001346FF" w:rsidRPr="001346FF" w:rsidRDefault="001346FF" w:rsidP="001346FF">
            <w:pPr>
              <w:pStyle w:val="Heading4"/>
              <w:jc w:val="both"/>
              <w:outlineLvl w:val="3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  <w:r w:rsidRPr="001346FF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# Showing grid</w:t>
            </w:r>
          </w:p>
          <w:p w14:paraId="2A385DCB" w14:textId="77777777" w:rsidR="001346FF" w:rsidRPr="001346FF" w:rsidRDefault="001346FF" w:rsidP="001346FF">
            <w:pPr>
              <w:pStyle w:val="Heading4"/>
              <w:jc w:val="both"/>
              <w:outlineLvl w:val="3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</w:p>
          <w:p w14:paraId="4F7307C4" w14:textId="77777777" w:rsidR="001346FF" w:rsidRPr="001346FF" w:rsidRDefault="001346FF" w:rsidP="001346FF">
            <w:pPr>
              <w:pStyle w:val="Heading4"/>
              <w:jc w:val="both"/>
              <w:outlineLvl w:val="3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  <w:proofErr w:type="spellStart"/>
            <w:proofErr w:type="gramStart"/>
            <w:r w:rsidRPr="001346FF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plt.grid</w:t>
            </w:r>
            <w:proofErr w:type="spellEnd"/>
            <w:proofErr w:type="gramEnd"/>
            <w:r w:rsidRPr="001346FF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()</w:t>
            </w:r>
          </w:p>
          <w:p w14:paraId="0AFDCDF0" w14:textId="77777777" w:rsidR="001346FF" w:rsidRPr="001346FF" w:rsidRDefault="001346FF" w:rsidP="001346FF">
            <w:pPr>
              <w:pStyle w:val="Heading4"/>
              <w:jc w:val="both"/>
              <w:outlineLvl w:val="3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</w:p>
          <w:p w14:paraId="45D21A99" w14:textId="77777777" w:rsidR="001346FF" w:rsidRPr="001346FF" w:rsidRDefault="001346FF" w:rsidP="001346FF">
            <w:pPr>
              <w:pStyle w:val="Heading4"/>
              <w:jc w:val="both"/>
              <w:outlineLvl w:val="3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  <w:r w:rsidRPr="001346FF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# Highlighting axis at x=0 and y=0</w:t>
            </w:r>
          </w:p>
          <w:p w14:paraId="28533214" w14:textId="77777777" w:rsidR="001346FF" w:rsidRPr="001346FF" w:rsidRDefault="001346FF" w:rsidP="001346FF">
            <w:pPr>
              <w:pStyle w:val="Heading4"/>
              <w:jc w:val="both"/>
              <w:outlineLvl w:val="3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</w:p>
          <w:p w14:paraId="1AB50295" w14:textId="77777777" w:rsidR="001346FF" w:rsidRPr="001346FF" w:rsidRDefault="001346FF" w:rsidP="001346FF">
            <w:pPr>
              <w:pStyle w:val="Heading4"/>
              <w:jc w:val="both"/>
              <w:outlineLvl w:val="3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  <w:proofErr w:type="spellStart"/>
            <w:proofErr w:type="gramStart"/>
            <w:r w:rsidRPr="001346FF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plt.axhline</w:t>
            </w:r>
            <w:proofErr w:type="spellEnd"/>
            <w:proofErr w:type="gramEnd"/>
            <w:r w:rsidRPr="001346FF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(y=0,color='k')</w:t>
            </w:r>
          </w:p>
          <w:p w14:paraId="2D30D563" w14:textId="77777777" w:rsidR="001346FF" w:rsidRPr="001346FF" w:rsidRDefault="001346FF" w:rsidP="001346FF">
            <w:pPr>
              <w:pStyle w:val="Heading4"/>
              <w:jc w:val="both"/>
              <w:outlineLvl w:val="3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  <w:proofErr w:type="spellStart"/>
            <w:proofErr w:type="gramStart"/>
            <w:r w:rsidRPr="001346FF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plt.axvline</w:t>
            </w:r>
            <w:proofErr w:type="spellEnd"/>
            <w:proofErr w:type="gramEnd"/>
            <w:r w:rsidRPr="001346FF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(x=0,color='k')</w:t>
            </w:r>
          </w:p>
          <w:p w14:paraId="457706D7" w14:textId="77777777" w:rsidR="001346FF" w:rsidRPr="001346FF" w:rsidRDefault="001346FF" w:rsidP="001346FF">
            <w:pPr>
              <w:pStyle w:val="Heading4"/>
              <w:jc w:val="both"/>
              <w:outlineLvl w:val="3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</w:p>
          <w:p w14:paraId="0AE221AD" w14:textId="23BE30A0" w:rsidR="001346FF" w:rsidRPr="001346FF" w:rsidRDefault="001346FF" w:rsidP="001346FF">
            <w:pPr>
              <w:pStyle w:val="Heading4"/>
              <w:jc w:val="both"/>
              <w:outlineLvl w:val="3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  <w:r w:rsidRPr="001346FF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 xml:space="preserve"># Creating </w:t>
            </w:r>
            <w:r w:rsidR="00977535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Bar Graph</w:t>
            </w:r>
          </w:p>
          <w:p w14:paraId="2032A99D" w14:textId="77777777" w:rsidR="001346FF" w:rsidRPr="001346FF" w:rsidRDefault="001346FF" w:rsidP="001346FF">
            <w:pPr>
              <w:pStyle w:val="Heading4"/>
              <w:jc w:val="both"/>
              <w:outlineLvl w:val="3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</w:p>
          <w:p w14:paraId="52A1B59D" w14:textId="77777777" w:rsidR="001346FF" w:rsidRPr="001346FF" w:rsidRDefault="001346FF" w:rsidP="001346FF">
            <w:pPr>
              <w:pStyle w:val="Heading4"/>
              <w:jc w:val="both"/>
              <w:outlineLvl w:val="3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  <w:r w:rsidRPr="001346FF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 xml:space="preserve"># </w:t>
            </w:r>
            <w:proofErr w:type="gramStart"/>
            <w:r w:rsidRPr="001346FF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creating</w:t>
            </w:r>
            <w:proofErr w:type="gramEnd"/>
            <w:r w:rsidRPr="001346FF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 xml:space="preserve"> the dataset</w:t>
            </w:r>
          </w:p>
          <w:p w14:paraId="20C1301D" w14:textId="77777777" w:rsidR="001346FF" w:rsidRPr="001346FF" w:rsidRDefault="001346FF" w:rsidP="001346FF">
            <w:pPr>
              <w:pStyle w:val="Heading4"/>
              <w:jc w:val="both"/>
              <w:outlineLvl w:val="3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  <w:r w:rsidRPr="001346FF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data = {'C':20, 'C++':15, 'Java':30,</w:t>
            </w:r>
          </w:p>
          <w:p w14:paraId="2E5F877A" w14:textId="77777777" w:rsidR="001346FF" w:rsidRPr="001346FF" w:rsidRDefault="001346FF" w:rsidP="001346FF">
            <w:pPr>
              <w:pStyle w:val="Heading4"/>
              <w:jc w:val="both"/>
              <w:outlineLvl w:val="3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  <w:r w:rsidRPr="001346FF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        'Python':35}</w:t>
            </w:r>
          </w:p>
          <w:p w14:paraId="21DD1CFA" w14:textId="77777777" w:rsidR="001346FF" w:rsidRPr="001346FF" w:rsidRDefault="001346FF" w:rsidP="001346FF">
            <w:pPr>
              <w:pStyle w:val="Heading4"/>
              <w:jc w:val="both"/>
              <w:outlineLvl w:val="3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  <w:r w:rsidRPr="001346FF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courses = list(</w:t>
            </w:r>
            <w:proofErr w:type="spellStart"/>
            <w:proofErr w:type="gramStart"/>
            <w:r w:rsidRPr="001346FF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data.keys</w:t>
            </w:r>
            <w:proofErr w:type="spellEnd"/>
            <w:proofErr w:type="gramEnd"/>
            <w:r w:rsidRPr="001346FF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())</w:t>
            </w:r>
          </w:p>
          <w:p w14:paraId="3AAD6B80" w14:textId="77777777" w:rsidR="001346FF" w:rsidRPr="001346FF" w:rsidRDefault="001346FF" w:rsidP="001346FF">
            <w:pPr>
              <w:pStyle w:val="Heading4"/>
              <w:jc w:val="both"/>
              <w:outlineLvl w:val="3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  <w:r w:rsidRPr="001346FF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values = list(</w:t>
            </w:r>
            <w:proofErr w:type="spellStart"/>
            <w:proofErr w:type="gramStart"/>
            <w:r w:rsidRPr="001346FF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data.values</w:t>
            </w:r>
            <w:proofErr w:type="spellEnd"/>
            <w:proofErr w:type="gramEnd"/>
            <w:r w:rsidRPr="001346FF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())</w:t>
            </w:r>
          </w:p>
          <w:p w14:paraId="2A01EEAF" w14:textId="77777777" w:rsidR="001346FF" w:rsidRPr="001346FF" w:rsidRDefault="001346FF" w:rsidP="001346FF">
            <w:pPr>
              <w:pStyle w:val="Heading4"/>
              <w:jc w:val="both"/>
              <w:outlineLvl w:val="3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</w:p>
          <w:p w14:paraId="272E799B" w14:textId="77777777" w:rsidR="001346FF" w:rsidRPr="001346FF" w:rsidRDefault="001346FF" w:rsidP="001346FF">
            <w:pPr>
              <w:pStyle w:val="Heading4"/>
              <w:jc w:val="both"/>
              <w:outlineLvl w:val="3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  <w:r w:rsidRPr="001346FF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 xml:space="preserve">fig = </w:t>
            </w:r>
            <w:proofErr w:type="spellStart"/>
            <w:proofErr w:type="gramStart"/>
            <w:r w:rsidRPr="001346FF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plt.figure</w:t>
            </w:r>
            <w:proofErr w:type="spellEnd"/>
            <w:proofErr w:type="gramEnd"/>
            <w:r w:rsidRPr="001346FF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(</w:t>
            </w:r>
            <w:proofErr w:type="spellStart"/>
            <w:r w:rsidRPr="001346FF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figsize</w:t>
            </w:r>
            <w:proofErr w:type="spellEnd"/>
            <w:r w:rsidRPr="001346FF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 xml:space="preserve"> = (10, 5))</w:t>
            </w:r>
          </w:p>
          <w:p w14:paraId="3CFBF478" w14:textId="77777777" w:rsidR="001346FF" w:rsidRPr="001346FF" w:rsidRDefault="001346FF" w:rsidP="001346FF">
            <w:pPr>
              <w:pStyle w:val="Heading4"/>
              <w:jc w:val="both"/>
              <w:outlineLvl w:val="3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</w:p>
          <w:p w14:paraId="28DE6C2C" w14:textId="77777777" w:rsidR="001346FF" w:rsidRPr="001346FF" w:rsidRDefault="001346FF" w:rsidP="001346FF">
            <w:pPr>
              <w:pStyle w:val="Heading4"/>
              <w:jc w:val="both"/>
              <w:outlineLvl w:val="3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  <w:r w:rsidRPr="001346FF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 xml:space="preserve"># </w:t>
            </w:r>
            <w:proofErr w:type="gramStart"/>
            <w:r w:rsidRPr="001346FF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creating</w:t>
            </w:r>
            <w:proofErr w:type="gramEnd"/>
            <w:r w:rsidRPr="001346FF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 xml:space="preserve"> the bar plot</w:t>
            </w:r>
          </w:p>
          <w:p w14:paraId="77E89FE2" w14:textId="77777777" w:rsidR="001346FF" w:rsidRPr="001346FF" w:rsidRDefault="001346FF" w:rsidP="001346FF">
            <w:pPr>
              <w:pStyle w:val="Heading4"/>
              <w:jc w:val="both"/>
              <w:outlineLvl w:val="3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  <w:proofErr w:type="spellStart"/>
            <w:proofErr w:type="gramStart"/>
            <w:r w:rsidRPr="001346FF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plt.bar</w:t>
            </w:r>
            <w:proofErr w:type="spellEnd"/>
            <w:r w:rsidRPr="001346FF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(</w:t>
            </w:r>
            <w:proofErr w:type="gramEnd"/>
            <w:r w:rsidRPr="001346FF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courses, values, color ='blue',</w:t>
            </w:r>
          </w:p>
          <w:p w14:paraId="324AA161" w14:textId="77777777" w:rsidR="001346FF" w:rsidRPr="001346FF" w:rsidRDefault="001346FF" w:rsidP="001346FF">
            <w:pPr>
              <w:pStyle w:val="Heading4"/>
              <w:jc w:val="both"/>
              <w:outlineLvl w:val="3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  <w:r w:rsidRPr="001346FF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        width = 0.4)</w:t>
            </w:r>
          </w:p>
          <w:p w14:paraId="741DDEE0" w14:textId="77777777" w:rsidR="001346FF" w:rsidRPr="001346FF" w:rsidRDefault="001346FF" w:rsidP="001346FF">
            <w:pPr>
              <w:pStyle w:val="Heading4"/>
              <w:jc w:val="both"/>
              <w:outlineLvl w:val="3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</w:p>
          <w:p w14:paraId="38FC3302" w14:textId="77777777" w:rsidR="001346FF" w:rsidRPr="001346FF" w:rsidRDefault="001346FF" w:rsidP="001346FF">
            <w:pPr>
              <w:pStyle w:val="Heading4"/>
              <w:jc w:val="both"/>
              <w:outlineLvl w:val="3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  <w:proofErr w:type="spellStart"/>
            <w:proofErr w:type="gramStart"/>
            <w:r w:rsidRPr="001346FF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plt.xlabel</w:t>
            </w:r>
            <w:proofErr w:type="spellEnd"/>
            <w:proofErr w:type="gramEnd"/>
            <w:r w:rsidRPr="001346FF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 xml:space="preserve">("Courses </w:t>
            </w:r>
            <w:proofErr w:type="spellStart"/>
            <w:r w:rsidRPr="001346FF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offered"+r</w:t>
            </w:r>
            <w:proofErr w:type="spellEnd"/>
            <w:r w:rsidRPr="001346FF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'$\</w:t>
            </w:r>
            <w:proofErr w:type="spellStart"/>
            <w:r w:rsidRPr="001346FF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rightarrow</w:t>
            </w:r>
            <w:proofErr w:type="spellEnd"/>
            <w:r w:rsidRPr="001346FF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$')</w:t>
            </w:r>
          </w:p>
          <w:p w14:paraId="3E3DA27A" w14:textId="77777777" w:rsidR="001346FF" w:rsidRPr="001346FF" w:rsidRDefault="001346FF" w:rsidP="001346FF">
            <w:pPr>
              <w:pStyle w:val="Heading4"/>
              <w:jc w:val="both"/>
              <w:outlineLvl w:val="3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  <w:proofErr w:type="spellStart"/>
            <w:proofErr w:type="gramStart"/>
            <w:r w:rsidRPr="001346FF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plt.ylabel</w:t>
            </w:r>
            <w:proofErr w:type="spellEnd"/>
            <w:proofErr w:type="gramEnd"/>
            <w:r w:rsidRPr="001346FF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 xml:space="preserve">("No. of students </w:t>
            </w:r>
            <w:proofErr w:type="spellStart"/>
            <w:r w:rsidRPr="001346FF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enrolled"+r</w:t>
            </w:r>
            <w:proofErr w:type="spellEnd"/>
            <w:r w:rsidRPr="001346FF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'$\</w:t>
            </w:r>
            <w:proofErr w:type="spellStart"/>
            <w:r w:rsidRPr="001346FF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rightarrow</w:t>
            </w:r>
            <w:proofErr w:type="spellEnd"/>
            <w:r w:rsidRPr="001346FF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$')</w:t>
            </w:r>
          </w:p>
          <w:p w14:paraId="5D8EF87D" w14:textId="77777777" w:rsidR="001346FF" w:rsidRPr="001346FF" w:rsidRDefault="001346FF" w:rsidP="001346FF">
            <w:pPr>
              <w:pStyle w:val="Heading4"/>
              <w:jc w:val="both"/>
              <w:outlineLvl w:val="3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  <w:proofErr w:type="spellStart"/>
            <w:proofErr w:type="gramStart"/>
            <w:r w:rsidRPr="001346FF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plt.title</w:t>
            </w:r>
            <w:proofErr w:type="spellEnd"/>
            <w:proofErr w:type="gramEnd"/>
            <w:r w:rsidRPr="001346FF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("Students enrolled in different courses")</w:t>
            </w:r>
          </w:p>
          <w:p w14:paraId="50DFA8E7" w14:textId="525C362D" w:rsidR="001346FF" w:rsidRDefault="001346FF" w:rsidP="001346FF">
            <w:pPr>
              <w:pStyle w:val="Heading4"/>
              <w:jc w:val="both"/>
              <w:outlineLvl w:val="3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  <w:proofErr w:type="spellStart"/>
            <w:proofErr w:type="gramStart"/>
            <w:r w:rsidRPr="001346FF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plt.show</w:t>
            </w:r>
            <w:proofErr w:type="spellEnd"/>
            <w:proofErr w:type="gramEnd"/>
            <w:r w:rsidRPr="001346FF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()</w:t>
            </w:r>
          </w:p>
          <w:p w14:paraId="36974433" w14:textId="642028EC" w:rsidR="00977535" w:rsidRDefault="00977535" w:rsidP="001346FF">
            <w:pPr>
              <w:pStyle w:val="Heading4"/>
              <w:jc w:val="both"/>
              <w:outlineLvl w:val="3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</w:p>
          <w:p w14:paraId="33E93F6C" w14:textId="77777777" w:rsidR="00977535" w:rsidRPr="00977535" w:rsidRDefault="00977535" w:rsidP="00977535">
            <w:pPr>
              <w:pStyle w:val="Heading4"/>
              <w:jc w:val="both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  <w:r w:rsidRPr="00977535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# Creating Histogram</w:t>
            </w:r>
          </w:p>
          <w:p w14:paraId="1632DD05" w14:textId="77777777" w:rsidR="00977535" w:rsidRPr="00977535" w:rsidRDefault="00977535" w:rsidP="00977535">
            <w:pPr>
              <w:pStyle w:val="Heading4"/>
              <w:jc w:val="both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</w:p>
          <w:p w14:paraId="3855B793" w14:textId="77777777" w:rsidR="00977535" w:rsidRPr="00977535" w:rsidRDefault="00977535" w:rsidP="00977535">
            <w:pPr>
              <w:pStyle w:val="Heading4"/>
              <w:jc w:val="both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  <w:r w:rsidRPr="00977535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 xml:space="preserve">x = </w:t>
            </w:r>
            <w:proofErr w:type="spellStart"/>
            <w:proofErr w:type="gramStart"/>
            <w:r w:rsidRPr="00977535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np.random</w:t>
            </w:r>
            <w:proofErr w:type="gramEnd"/>
            <w:r w:rsidRPr="00977535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.normal</w:t>
            </w:r>
            <w:proofErr w:type="spellEnd"/>
            <w:r w:rsidRPr="00977535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(170, 10, 250)</w:t>
            </w:r>
          </w:p>
          <w:p w14:paraId="4B704311" w14:textId="77777777" w:rsidR="00977535" w:rsidRPr="00977535" w:rsidRDefault="00977535" w:rsidP="00977535">
            <w:pPr>
              <w:pStyle w:val="Heading4"/>
              <w:jc w:val="both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</w:p>
          <w:p w14:paraId="2CC9B3A6" w14:textId="77777777" w:rsidR="00977535" w:rsidRPr="00977535" w:rsidRDefault="00977535" w:rsidP="00977535">
            <w:pPr>
              <w:pStyle w:val="Heading4"/>
              <w:jc w:val="both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  <w:proofErr w:type="spellStart"/>
            <w:proofErr w:type="gramStart"/>
            <w:r w:rsidRPr="00977535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plt.hist</w:t>
            </w:r>
            <w:proofErr w:type="spellEnd"/>
            <w:proofErr w:type="gramEnd"/>
            <w:r w:rsidRPr="00977535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(</w:t>
            </w:r>
            <w:proofErr w:type="spellStart"/>
            <w:r w:rsidRPr="00977535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x,color</w:t>
            </w:r>
            <w:proofErr w:type="spellEnd"/>
            <w:r w:rsidRPr="00977535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='pink')</w:t>
            </w:r>
          </w:p>
          <w:p w14:paraId="50FDC44A" w14:textId="77777777" w:rsidR="00977535" w:rsidRPr="00977535" w:rsidRDefault="00977535" w:rsidP="00977535">
            <w:pPr>
              <w:pStyle w:val="Heading4"/>
              <w:jc w:val="both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  <w:proofErr w:type="spellStart"/>
            <w:proofErr w:type="gramStart"/>
            <w:r w:rsidRPr="00977535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plt.xlabel</w:t>
            </w:r>
            <w:proofErr w:type="spellEnd"/>
            <w:proofErr w:type="gramEnd"/>
            <w:r w:rsidRPr="00977535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 xml:space="preserve">("Heigh in </w:t>
            </w:r>
            <w:proofErr w:type="spellStart"/>
            <w:r w:rsidRPr="00977535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centimeters"+r</w:t>
            </w:r>
            <w:proofErr w:type="spellEnd"/>
            <w:r w:rsidRPr="00977535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'$\</w:t>
            </w:r>
            <w:proofErr w:type="spellStart"/>
            <w:r w:rsidRPr="00977535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rightarrow</w:t>
            </w:r>
            <w:proofErr w:type="spellEnd"/>
            <w:r w:rsidRPr="00977535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$')</w:t>
            </w:r>
          </w:p>
          <w:p w14:paraId="326034AF" w14:textId="77777777" w:rsidR="00977535" w:rsidRPr="00977535" w:rsidRDefault="00977535" w:rsidP="00977535">
            <w:pPr>
              <w:pStyle w:val="Heading4"/>
              <w:jc w:val="both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  <w:proofErr w:type="spellStart"/>
            <w:proofErr w:type="gramStart"/>
            <w:r w:rsidRPr="00977535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plt.ylabel</w:t>
            </w:r>
            <w:proofErr w:type="spellEnd"/>
            <w:proofErr w:type="gramEnd"/>
            <w:r w:rsidRPr="00977535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 xml:space="preserve">("Number of students with corresponding </w:t>
            </w:r>
            <w:proofErr w:type="spellStart"/>
            <w:r w:rsidRPr="00977535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height"+r</w:t>
            </w:r>
            <w:proofErr w:type="spellEnd"/>
            <w:r w:rsidRPr="00977535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'$\</w:t>
            </w:r>
            <w:proofErr w:type="spellStart"/>
            <w:r w:rsidRPr="00977535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rightarrow</w:t>
            </w:r>
            <w:proofErr w:type="spellEnd"/>
            <w:r w:rsidRPr="00977535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$')</w:t>
            </w:r>
          </w:p>
          <w:p w14:paraId="2FD1E355" w14:textId="77777777" w:rsidR="00977535" w:rsidRPr="00977535" w:rsidRDefault="00977535" w:rsidP="00977535">
            <w:pPr>
              <w:pStyle w:val="Heading4"/>
              <w:jc w:val="both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  <w:proofErr w:type="spellStart"/>
            <w:proofErr w:type="gramStart"/>
            <w:r w:rsidRPr="00977535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plt.title</w:t>
            </w:r>
            <w:proofErr w:type="spellEnd"/>
            <w:proofErr w:type="gramEnd"/>
            <w:r w:rsidRPr="00977535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("Student and their Heights")</w:t>
            </w:r>
          </w:p>
          <w:p w14:paraId="220B11D7" w14:textId="77777777" w:rsidR="00977535" w:rsidRPr="00977535" w:rsidRDefault="00977535" w:rsidP="00977535">
            <w:pPr>
              <w:pStyle w:val="Heading4"/>
              <w:jc w:val="both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  <w:proofErr w:type="spellStart"/>
            <w:proofErr w:type="gramStart"/>
            <w:r w:rsidRPr="00977535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plt.show</w:t>
            </w:r>
            <w:proofErr w:type="spellEnd"/>
            <w:proofErr w:type="gramEnd"/>
            <w:r w:rsidRPr="00977535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 xml:space="preserve">() </w:t>
            </w:r>
          </w:p>
          <w:p w14:paraId="40CEE21E" w14:textId="77777777" w:rsidR="00977535" w:rsidRPr="001346FF" w:rsidRDefault="00977535" w:rsidP="001346FF">
            <w:pPr>
              <w:pStyle w:val="Heading4"/>
              <w:jc w:val="both"/>
              <w:outlineLvl w:val="3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</w:p>
          <w:p w14:paraId="2F5F896D" w14:textId="77777777" w:rsidR="001346FF" w:rsidRPr="001346FF" w:rsidRDefault="001346FF" w:rsidP="001346FF">
            <w:pPr>
              <w:pStyle w:val="Heading4"/>
              <w:jc w:val="both"/>
              <w:outlineLvl w:val="3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</w:p>
          <w:p w14:paraId="7E0B3343" w14:textId="36997A3F" w:rsidR="001346FF" w:rsidRPr="001346FF" w:rsidRDefault="001346FF" w:rsidP="001346FF">
            <w:pPr>
              <w:pStyle w:val="Heading4"/>
              <w:jc w:val="both"/>
              <w:outlineLvl w:val="3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  <w:r w:rsidRPr="001346FF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lastRenderedPageBreak/>
              <w:t>#</w:t>
            </w:r>
            <w:r w:rsidRPr="00CD083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 xml:space="preserve"> </w:t>
            </w:r>
            <w:r w:rsidRPr="001346FF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Creating Scatter Plot</w:t>
            </w:r>
          </w:p>
          <w:p w14:paraId="0EBA7BBE" w14:textId="77777777" w:rsidR="001346FF" w:rsidRPr="001346FF" w:rsidRDefault="001346FF" w:rsidP="001346FF">
            <w:pPr>
              <w:pStyle w:val="Heading4"/>
              <w:jc w:val="both"/>
              <w:outlineLvl w:val="3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</w:p>
          <w:p w14:paraId="2329D8CE" w14:textId="38F39C0D" w:rsidR="001346FF" w:rsidRPr="001346FF" w:rsidRDefault="001346FF" w:rsidP="001346FF">
            <w:pPr>
              <w:pStyle w:val="Heading4"/>
              <w:jc w:val="both"/>
              <w:outlineLvl w:val="3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  <w:r w:rsidRPr="001346FF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#</w:t>
            </w:r>
            <w:r w:rsidRPr="00CD083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 xml:space="preserve"> </w:t>
            </w:r>
            <w:r w:rsidRPr="001346FF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Generating x values</w:t>
            </w:r>
          </w:p>
          <w:p w14:paraId="176F13D5" w14:textId="77777777" w:rsidR="001346FF" w:rsidRPr="001346FF" w:rsidRDefault="001346FF" w:rsidP="001346FF">
            <w:pPr>
              <w:pStyle w:val="Heading4"/>
              <w:jc w:val="both"/>
              <w:outlineLvl w:val="3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</w:p>
          <w:p w14:paraId="1B588050" w14:textId="77777777" w:rsidR="001346FF" w:rsidRPr="001346FF" w:rsidRDefault="001346FF" w:rsidP="001346FF">
            <w:pPr>
              <w:pStyle w:val="Heading4"/>
              <w:jc w:val="both"/>
              <w:outlineLvl w:val="3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  <w:r w:rsidRPr="001346FF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 xml:space="preserve">Angle = </w:t>
            </w:r>
            <w:proofErr w:type="spellStart"/>
            <w:proofErr w:type="gramStart"/>
            <w:r w:rsidRPr="001346FF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np.arange</w:t>
            </w:r>
            <w:proofErr w:type="spellEnd"/>
            <w:proofErr w:type="gramEnd"/>
            <w:r w:rsidRPr="001346FF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(-2*np.pi,2*</w:t>
            </w:r>
            <w:proofErr w:type="spellStart"/>
            <w:r w:rsidRPr="001346FF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np.pi,np.pi</w:t>
            </w:r>
            <w:proofErr w:type="spellEnd"/>
            <w:r w:rsidRPr="001346FF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/20)</w:t>
            </w:r>
          </w:p>
          <w:p w14:paraId="2D3F3DCD" w14:textId="77777777" w:rsidR="001346FF" w:rsidRPr="001346FF" w:rsidRDefault="001346FF" w:rsidP="001346FF">
            <w:pPr>
              <w:pStyle w:val="Heading4"/>
              <w:jc w:val="both"/>
              <w:outlineLvl w:val="3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</w:p>
          <w:p w14:paraId="6E32B8E9" w14:textId="77777777" w:rsidR="001346FF" w:rsidRPr="001346FF" w:rsidRDefault="001346FF" w:rsidP="001346FF">
            <w:pPr>
              <w:pStyle w:val="Heading4"/>
              <w:jc w:val="both"/>
              <w:outlineLvl w:val="3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  <w:r w:rsidRPr="001346FF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#Generating y values at each x value</w:t>
            </w:r>
          </w:p>
          <w:p w14:paraId="2AECC1E0" w14:textId="77777777" w:rsidR="001346FF" w:rsidRPr="001346FF" w:rsidRDefault="001346FF" w:rsidP="001346FF">
            <w:pPr>
              <w:pStyle w:val="Heading4"/>
              <w:jc w:val="both"/>
              <w:outlineLvl w:val="3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</w:p>
          <w:p w14:paraId="57D67255" w14:textId="77777777" w:rsidR="001346FF" w:rsidRPr="001346FF" w:rsidRDefault="001346FF" w:rsidP="001346FF">
            <w:pPr>
              <w:pStyle w:val="Heading4"/>
              <w:jc w:val="both"/>
              <w:outlineLvl w:val="3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  <w:proofErr w:type="spellStart"/>
            <w:r w:rsidRPr="001346FF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Amplitude_Cosine</w:t>
            </w:r>
            <w:proofErr w:type="spellEnd"/>
            <w:r w:rsidRPr="001346FF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 xml:space="preserve"> = </w:t>
            </w:r>
            <w:proofErr w:type="spellStart"/>
            <w:proofErr w:type="gramStart"/>
            <w:r w:rsidRPr="001346FF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np.cos</w:t>
            </w:r>
            <w:proofErr w:type="spellEnd"/>
            <w:r w:rsidRPr="001346FF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(</w:t>
            </w:r>
            <w:proofErr w:type="gramEnd"/>
            <w:r w:rsidRPr="001346FF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Angle)</w:t>
            </w:r>
          </w:p>
          <w:p w14:paraId="58ED1D6A" w14:textId="77777777" w:rsidR="001346FF" w:rsidRPr="001346FF" w:rsidRDefault="001346FF" w:rsidP="001346FF">
            <w:pPr>
              <w:pStyle w:val="Heading4"/>
              <w:jc w:val="both"/>
              <w:outlineLvl w:val="3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  <w:proofErr w:type="spellStart"/>
            <w:r w:rsidRPr="001346FF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Amplitude_Sine</w:t>
            </w:r>
            <w:proofErr w:type="spellEnd"/>
            <w:r w:rsidRPr="001346FF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 xml:space="preserve"> = </w:t>
            </w:r>
            <w:proofErr w:type="spellStart"/>
            <w:proofErr w:type="gramStart"/>
            <w:r w:rsidRPr="001346FF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np.sin</w:t>
            </w:r>
            <w:proofErr w:type="spellEnd"/>
            <w:r w:rsidRPr="001346FF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(</w:t>
            </w:r>
            <w:proofErr w:type="gramEnd"/>
            <w:r w:rsidRPr="001346FF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Angle)</w:t>
            </w:r>
          </w:p>
          <w:p w14:paraId="1B8E52FD" w14:textId="77777777" w:rsidR="001346FF" w:rsidRPr="001346FF" w:rsidRDefault="001346FF" w:rsidP="001346FF">
            <w:pPr>
              <w:pStyle w:val="Heading4"/>
              <w:jc w:val="both"/>
              <w:outlineLvl w:val="3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</w:p>
          <w:p w14:paraId="3E126178" w14:textId="33D968E2" w:rsidR="001346FF" w:rsidRPr="001346FF" w:rsidRDefault="001346FF" w:rsidP="001346FF">
            <w:pPr>
              <w:pStyle w:val="Heading4"/>
              <w:jc w:val="both"/>
              <w:outlineLvl w:val="3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  <w:r w:rsidRPr="001346FF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#</w:t>
            </w:r>
            <w:r w:rsidRPr="00CD083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 xml:space="preserve"> </w:t>
            </w:r>
            <w:r w:rsidRPr="001346FF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Scatter plotting angle vs amplitude</w:t>
            </w:r>
          </w:p>
          <w:p w14:paraId="6231FCDA" w14:textId="77777777" w:rsidR="001346FF" w:rsidRPr="001346FF" w:rsidRDefault="001346FF" w:rsidP="001346FF">
            <w:pPr>
              <w:pStyle w:val="Heading4"/>
              <w:jc w:val="both"/>
              <w:outlineLvl w:val="3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</w:p>
          <w:p w14:paraId="32BE233E" w14:textId="77777777" w:rsidR="001346FF" w:rsidRPr="001346FF" w:rsidRDefault="001346FF" w:rsidP="001346FF">
            <w:pPr>
              <w:pStyle w:val="Heading4"/>
              <w:jc w:val="both"/>
              <w:outlineLvl w:val="3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  <w:proofErr w:type="spellStart"/>
            <w:proofErr w:type="gramStart"/>
            <w:r w:rsidRPr="001346FF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plt.scatter</w:t>
            </w:r>
            <w:proofErr w:type="spellEnd"/>
            <w:proofErr w:type="gramEnd"/>
            <w:r w:rsidRPr="001346FF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(</w:t>
            </w:r>
            <w:proofErr w:type="spellStart"/>
            <w:r w:rsidRPr="001346FF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Angle,Amplitude_Cosine,label</w:t>
            </w:r>
            <w:proofErr w:type="spellEnd"/>
            <w:r w:rsidRPr="001346FF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='cos(x)')</w:t>
            </w:r>
          </w:p>
          <w:p w14:paraId="435AD884" w14:textId="77777777" w:rsidR="001346FF" w:rsidRPr="001346FF" w:rsidRDefault="001346FF" w:rsidP="001346FF">
            <w:pPr>
              <w:pStyle w:val="Heading4"/>
              <w:jc w:val="both"/>
              <w:outlineLvl w:val="3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  <w:proofErr w:type="spellStart"/>
            <w:proofErr w:type="gramStart"/>
            <w:r w:rsidRPr="001346FF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plt.scatter</w:t>
            </w:r>
            <w:proofErr w:type="spellEnd"/>
            <w:proofErr w:type="gramEnd"/>
            <w:r w:rsidRPr="001346FF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(</w:t>
            </w:r>
            <w:proofErr w:type="spellStart"/>
            <w:r w:rsidRPr="001346FF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Angle,Amplitude_Sine,label</w:t>
            </w:r>
            <w:proofErr w:type="spellEnd"/>
            <w:r w:rsidRPr="001346FF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='sin(x)')</w:t>
            </w:r>
          </w:p>
          <w:p w14:paraId="0F311560" w14:textId="77777777" w:rsidR="001346FF" w:rsidRPr="001346FF" w:rsidRDefault="001346FF" w:rsidP="001346FF">
            <w:pPr>
              <w:pStyle w:val="Heading4"/>
              <w:jc w:val="both"/>
              <w:outlineLvl w:val="3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</w:p>
          <w:p w14:paraId="690DBA0C" w14:textId="6A629C52" w:rsidR="001346FF" w:rsidRPr="001346FF" w:rsidRDefault="001346FF" w:rsidP="001346FF">
            <w:pPr>
              <w:pStyle w:val="Heading4"/>
              <w:jc w:val="both"/>
              <w:outlineLvl w:val="3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  <w:r w:rsidRPr="001346FF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#</w:t>
            </w:r>
            <w:r w:rsidR="00DD32CF" w:rsidRPr="00CD083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 xml:space="preserve"> </w:t>
            </w:r>
            <w:r w:rsidRPr="001346FF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Setting title for the plot in blue color</w:t>
            </w:r>
          </w:p>
          <w:p w14:paraId="4EA744B6" w14:textId="77777777" w:rsidR="001346FF" w:rsidRPr="001346FF" w:rsidRDefault="001346FF" w:rsidP="001346FF">
            <w:pPr>
              <w:pStyle w:val="Heading4"/>
              <w:jc w:val="both"/>
              <w:outlineLvl w:val="3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</w:p>
          <w:p w14:paraId="0203D89B" w14:textId="77777777" w:rsidR="001346FF" w:rsidRPr="001346FF" w:rsidRDefault="001346FF" w:rsidP="001346FF">
            <w:pPr>
              <w:pStyle w:val="Heading4"/>
              <w:jc w:val="both"/>
              <w:outlineLvl w:val="3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  <w:proofErr w:type="spellStart"/>
            <w:proofErr w:type="gramStart"/>
            <w:r w:rsidRPr="001346FF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plt.title</w:t>
            </w:r>
            <w:proofErr w:type="spellEnd"/>
            <w:proofErr w:type="gramEnd"/>
            <w:r w:rsidRPr="001346FF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 xml:space="preserve">('Trigonometric </w:t>
            </w:r>
            <w:proofErr w:type="spellStart"/>
            <w:r w:rsidRPr="001346FF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Functions',color</w:t>
            </w:r>
            <w:proofErr w:type="spellEnd"/>
            <w:r w:rsidRPr="001346FF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='b')</w:t>
            </w:r>
          </w:p>
          <w:p w14:paraId="689967A8" w14:textId="77777777" w:rsidR="001346FF" w:rsidRPr="001346FF" w:rsidRDefault="001346FF" w:rsidP="001346FF">
            <w:pPr>
              <w:pStyle w:val="Heading4"/>
              <w:jc w:val="both"/>
              <w:outlineLvl w:val="3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</w:p>
          <w:p w14:paraId="602A7E75" w14:textId="083B6A1D" w:rsidR="001346FF" w:rsidRPr="001346FF" w:rsidRDefault="001346FF" w:rsidP="001346FF">
            <w:pPr>
              <w:pStyle w:val="Heading4"/>
              <w:jc w:val="both"/>
              <w:outlineLvl w:val="3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  <w:r w:rsidRPr="001346FF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#</w:t>
            </w:r>
            <w:r w:rsidR="00DD32CF" w:rsidRPr="00CD083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 xml:space="preserve"> </w:t>
            </w:r>
            <w:r w:rsidRPr="001346FF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Setting x-axis label for the plot</w:t>
            </w:r>
          </w:p>
          <w:p w14:paraId="59424AF5" w14:textId="77777777" w:rsidR="001346FF" w:rsidRPr="001346FF" w:rsidRDefault="001346FF" w:rsidP="001346FF">
            <w:pPr>
              <w:pStyle w:val="Heading4"/>
              <w:jc w:val="both"/>
              <w:outlineLvl w:val="3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</w:p>
          <w:p w14:paraId="5F428DE4" w14:textId="77777777" w:rsidR="001346FF" w:rsidRPr="001346FF" w:rsidRDefault="001346FF" w:rsidP="001346FF">
            <w:pPr>
              <w:pStyle w:val="Heading4"/>
              <w:jc w:val="both"/>
              <w:outlineLvl w:val="3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  <w:proofErr w:type="spellStart"/>
            <w:proofErr w:type="gramStart"/>
            <w:r w:rsidRPr="001346FF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plt.xlabel</w:t>
            </w:r>
            <w:proofErr w:type="spellEnd"/>
            <w:proofErr w:type="gramEnd"/>
            <w:r w:rsidRPr="001346FF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 xml:space="preserve">('Angle in </w:t>
            </w:r>
            <w:proofErr w:type="spellStart"/>
            <w:r w:rsidRPr="001346FF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Radians'+r</w:t>
            </w:r>
            <w:proofErr w:type="spellEnd"/>
            <w:r w:rsidRPr="001346FF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'$\</w:t>
            </w:r>
            <w:proofErr w:type="spellStart"/>
            <w:r w:rsidRPr="001346FF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rightarrow</w:t>
            </w:r>
            <w:proofErr w:type="spellEnd"/>
            <w:r w:rsidRPr="001346FF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$')</w:t>
            </w:r>
          </w:p>
          <w:p w14:paraId="174A4B75" w14:textId="77777777" w:rsidR="001346FF" w:rsidRPr="001346FF" w:rsidRDefault="001346FF" w:rsidP="001346FF">
            <w:pPr>
              <w:pStyle w:val="Heading4"/>
              <w:jc w:val="both"/>
              <w:outlineLvl w:val="3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</w:p>
          <w:p w14:paraId="183D8300" w14:textId="10E6FB17" w:rsidR="001346FF" w:rsidRPr="001346FF" w:rsidRDefault="001346FF" w:rsidP="001346FF">
            <w:pPr>
              <w:pStyle w:val="Heading4"/>
              <w:jc w:val="both"/>
              <w:outlineLvl w:val="3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  <w:r w:rsidRPr="001346FF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#</w:t>
            </w:r>
            <w:r w:rsidR="00DD32CF" w:rsidRPr="00CD083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 xml:space="preserve"> </w:t>
            </w:r>
            <w:r w:rsidRPr="001346FF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Setting y-axis label for the plot</w:t>
            </w:r>
          </w:p>
          <w:p w14:paraId="0AD75305" w14:textId="77777777" w:rsidR="001346FF" w:rsidRPr="001346FF" w:rsidRDefault="001346FF" w:rsidP="001346FF">
            <w:pPr>
              <w:pStyle w:val="Heading4"/>
              <w:jc w:val="both"/>
              <w:outlineLvl w:val="3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</w:p>
          <w:p w14:paraId="0198AD41" w14:textId="77777777" w:rsidR="001346FF" w:rsidRPr="001346FF" w:rsidRDefault="001346FF" w:rsidP="001346FF">
            <w:pPr>
              <w:pStyle w:val="Heading4"/>
              <w:jc w:val="both"/>
              <w:outlineLvl w:val="3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  <w:proofErr w:type="spellStart"/>
            <w:proofErr w:type="gramStart"/>
            <w:r w:rsidRPr="001346FF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plt.ylabel</w:t>
            </w:r>
            <w:proofErr w:type="spellEnd"/>
            <w:proofErr w:type="gramEnd"/>
            <w:r w:rsidRPr="001346FF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('</w:t>
            </w:r>
            <w:proofErr w:type="spellStart"/>
            <w:r w:rsidRPr="001346FF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Amplitude'+r</w:t>
            </w:r>
            <w:proofErr w:type="spellEnd"/>
            <w:r w:rsidRPr="001346FF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'$\</w:t>
            </w:r>
            <w:proofErr w:type="spellStart"/>
            <w:r w:rsidRPr="001346FF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rightarrow</w:t>
            </w:r>
            <w:proofErr w:type="spellEnd"/>
            <w:r w:rsidRPr="001346FF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$')</w:t>
            </w:r>
          </w:p>
          <w:p w14:paraId="593B4033" w14:textId="77777777" w:rsidR="001346FF" w:rsidRPr="001346FF" w:rsidRDefault="001346FF" w:rsidP="001346FF">
            <w:pPr>
              <w:pStyle w:val="Heading4"/>
              <w:jc w:val="both"/>
              <w:outlineLvl w:val="3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</w:p>
          <w:p w14:paraId="511AB719" w14:textId="72E3314B" w:rsidR="001346FF" w:rsidRPr="001346FF" w:rsidRDefault="001346FF" w:rsidP="001346FF">
            <w:pPr>
              <w:pStyle w:val="Heading4"/>
              <w:jc w:val="both"/>
              <w:outlineLvl w:val="3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  <w:r w:rsidRPr="001346FF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#</w:t>
            </w:r>
            <w:r w:rsidR="00DD32CF" w:rsidRPr="00CD083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 xml:space="preserve"> </w:t>
            </w:r>
            <w:r w:rsidRPr="001346FF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Showing grid</w:t>
            </w:r>
          </w:p>
          <w:p w14:paraId="08EF25D5" w14:textId="77777777" w:rsidR="001346FF" w:rsidRPr="001346FF" w:rsidRDefault="001346FF" w:rsidP="001346FF">
            <w:pPr>
              <w:pStyle w:val="Heading4"/>
              <w:jc w:val="both"/>
              <w:outlineLvl w:val="3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</w:p>
          <w:p w14:paraId="598B177F" w14:textId="77777777" w:rsidR="001346FF" w:rsidRPr="001346FF" w:rsidRDefault="001346FF" w:rsidP="001346FF">
            <w:pPr>
              <w:pStyle w:val="Heading4"/>
              <w:jc w:val="both"/>
              <w:outlineLvl w:val="3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  <w:proofErr w:type="spellStart"/>
            <w:proofErr w:type="gramStart"/>
            <w:r w:rsidRPr="001346FF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plt.grid</w:t>
            </w:r>
            <w:proofErr w:type="spellEnd"/>
            <w:proofErr w:type="gramEnd"/>
            <w:r w:rsidRPr="001346FF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()</w:t>
            </w:r>
          </w:p>
          <w:p w14:paraId="4811490A" w14:textId="77777777" w:rsidR="001346FF" w:rsidRPr="001346FF" w:rsidRDefault="001346FF" w:rsidP="001346FF">
            <w:pPr>
              <w:pStyle w:val="Heading4"/>
              <w:jc w:val="both"/>
              <w:outlineLvl w:val="3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</w:p>
          <w:p w14:paraId="5A2BDFAB" w14:textId="77777777" w:rsidR="001346FF" w:rsidRPr="001346FF" w:rsidRDefault="001346FF" w:rsidP="001346FF">
            <w:pPr>
              <w:pStyle w:val="Heading4"/>
              <w:jc w:val="both"/>
              <w:outlineLvl w:val="3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  <w:r w:rsidRPr="001346FF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#Highlighting axis at x=0 and y=0</w:t>
            </w:r>
          </w:p>
          <w:p w14:paraId="6030978F" w14:textId="77777777" w:rsidR="001346FF" w:rsidRPr="001346FF" w:rsidRDefault="001346FF" w:rsidP="001346FF">
            <w:pPr>
              <w:pStyle w:val="Heading4"/>
              <w:jc w:val="both"/>
              <w:outlineLvl w:val="3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</w:p>
          <w:p w14:paraId="43332D21" w14:textId="77777777" w:rsidR="001346FF" w:rsidRPr="001346FF" w:rsidRDefault="001346FF" w:rsidP="001346FF">
            <w:pPr>
              <w:pStyle w:val="Heading4"/>
              <w:jc w:val="both"/>
              <w:outlineLvl w:val="3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  <w:proofErr w:type="spellStart"/>
            <w:proofErr w:type="gramStart"/>
            <w:r w:rsidRPr="001346FF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plt.axhline</w:t>
            </w:r>
            <w:proofErr w:type="spellEnd"/>
            <w:proofErr w:type="gramEnd"/>
            <w:r w:rsidRPr="001346FF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(y=0,color='k')</w:t>
            </w:r>
          </w:p>
          <w:p w14:paraId="1D571F36" w14:textId="77777777" w:rsidR="001346FF" w:rsidRPr="001346FF" w:rsidRDefault="001346FF" w:rsidP="001346FF">
            <w:pPr>
              <w:pStyle w:val="Heading4"/>
              <w:jc w:val="both"/>
              <w:outlineLvl w:val="3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  <w:proofErr w:type="spellStart"/>
            <w:proofErr w:type="gramStart"/>
            <w:r w:rsidRPr="001346FF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plt.axvline</w:t>
            </w:r>
            <w:proofErr w:type="spellEnd"/>
            <w:proofErr w:type="gramEnd"/>
            <w:r w:rsidRPr="001346FF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(x=0,color='k')</w:t>
            </w:r>
          </w:p>
          <w:p w14:paraId="32551463" w14:textId="77777777" w:rsidR="001346FF" w:rsidRPr="001346FF" w:rsidRDefault="001346FF" w:rsidP="001346FF">
            <w:pPr>
              <w:pStyle w:val="Heading4"/>
              <w:jc w:val="both"/>
              <w:outlineLvl w:val="3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</w:p>
          <w:p w14:paraId="04FBF588" w14:textId="36BC5A5B" w:rsidR="001346FF" w:rsidRPr="001346FF" w:rsidRDefault="001346FF" w:rsidP="001346FF">
            <w:pPr>
              <w:pStyle w:val="Heading4"/>
              <w:jc w:val="both"/>
              <w:outlineLvl w:val="3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  <w:r w:rsidRPr="001346FF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#</w:t>
            </w:r>
            <w:r w:rsidR="00DD32CF" w:rsidRPr="00CD083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 xml:space="preserve"> </w:t>
            </w:r>
            <w:r w:rsidRPr="001346FF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Legend</w:t>
            </w:r>
          </w:p>
          <w:p w14:paraId="51071488" w14:textId="77777777" w:rsidR="001346FF" w:rsidRPr="001346FF" w:rsidRDefault="001346FF" w:rsidP="001346FF">
            <w:pPr>
              <w:pStyle w:val="Heading4"/>
              <w:jc w:val="both"/>
              <w:outlineLvl w:val="3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</w:p>
          <w:p w14:paraId="17AB931B" w14:textId="77777777" w:rsidR="001346FF" w:rsidRPr="001346FF" w:rsidRDefault="001346FF" w:rsidP="001346FF">
            <w:pPr>
              <w:pStyle w:val="Heading4"/>
              <w:jc w:val="both"/>
              <w:outlineLvl w:val="3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  <w:proofErr w:type="spellStart"/>
            <w:proofErr w:type="gramStart"/>
            <w:r w:rsidRPr="001346FF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plt.legend</w:t>
            </w:r>
            <w:proofErr w:type="spellEnd"/>
            <w:proofErr w:type="gramEnd"/>
            <w:r w:rsidRPr="001346FF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()</w:t>
            </w:r>
          </w:p>
          <w:p w14:paraId="2C37234A" w14:textId="77777777" w:rsidR="001346FF" w:rsidRPr="001346FF" w:rsidRDefault="001346FF" w:rsidP="001346FF">
            <w:pPr>
              <w:pStyle w:val="Heading4"/>
              <w:jc w:val="both"/>
              <w:outlineLvl w:val="3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</w:p>
          <w:p w14:paraId="67C5B414" w14:textId="7BDBB504" w:rsidR="001346FF" w:rsidRPr="001346FF" w:rsidRDefault="001346FF" w:rsidP="001346FF">
            <w:pPr>
              <w:pStyle w:val="Heading4"/>
              <w:jc w:val="both"/>
              <w:outlineLvl w:val="3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  <w:r w:rsidRPr="001346FF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#</w:t>
            </w:r>
            <w:r w:rsidR="00DD32CF" w:rsidRPr="00CD0839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 xml:space="preserve"> </w:t>
            </w:r>
            <w:r w:rsidRPr="001346FF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Creating Pie Chart</w:t>
            </w:r>
          </w:p>
          <w:p w14:paraId="269A5E60" w14:textId="77777777" w:rsidR="001346FF" w:rsidRPr="001346FF" w:rsidRDefault="001346FF" w:rsidP="001346FF">
            <w:pPr>
              <w:pStyle w:val="Heading4"/>
              <w:jc w:val="both"/>
              <w:outlineLvl w:val="3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</w:p>
          <w:p w14:paraId="0B234D10" w14:textId="77777777" w:rsidR="001346FF" w:rsidRPr="001346FF" w:rsidRDefault="001346FF" w:rsidP="001346FF">
            <w:pPr>
              <w:pStyle w:val="Heading4"/>
              <w:jc w:val="both"/>
              <w:outlineLvl w:val="3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  <w:r w:rsidRPr="001346FF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 xml:space="preserve">y = </w:t>
            </w:r>
            <w:proofErr w:type="spellStart"/>
            <w:proofErr w:type="gramStart"/>
            <w:r w:rsidRPr="001346FF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np.random</w:t>
            </w:r>
            <w:proofErr w:type="gramEnd"/>
            <w:r w:rsidRPr="001346FF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.randint</w:t>
            </w:r>
            <w:proofErr w:type="spellEnd"/>
            <w:r w:rsidRPr="001346FF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(10,90,(5))</w:t>
            </w:r>
          </w:p>
          <w:p w14:paraId="64501D87" w14:textId="77777777" w:rsidR="001346FF" w:rsidRPr="001346FF" w:rsidRDefault="001346FF" w:rsidP="001346FF">
            <w:pPr>
              <w:pStyle w:val="Heading4"/>
              <w:jc w:val="both"/>
              <w:outlineLvl w:val="3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</w:p>
          <w:p w14:paraId="70899F27" w14:textId="77777777" w:rsidR="001346FF" w:rsidRPr="001346FF" w:rsidRDefault="001346FF" w:rsidP="001346FF">
            <w:pPr>
              <w:pStyle w:val="Heading4"/>
              <w:jc w:val="both"/>
              <w:outlineLvl w:val="3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  <w:proofErr w:type="spellStart"/>
            <w:r w:rsidRPr="001346FF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mylabels</w:t>
            </w:r>
            <w:proofErr w:type="spellEnd"/>
            <w:r w:rsidRPr="001346FF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 xml:space="preserve"> = ["A","B","C","D","E"]</w:t>
            </w:r>
          </w:p>
          <w:p w14:paraId="6AAB9693" w14:textId="77777777" w:rsidR="001346FF" w:rsidRPr="001346FF" w:rsidRDefault="001346FF" w:rsidP="001346FF">
            <w:pPr>
              <w:pStyle w:val="Heading4"/>
              <w:jc w:val="both"/>
              <w:outlineLvl w:val="3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</w:p>
          <w:p w14:paraId="53BC6589" w14:textId="77777777" w:rsidR="001346FF" w:rsidRPr="001346FF" w:rsidRDefault="001346FF" w:rsidP="001346FF">
            <w:pPr>
              <w:pStyle w:val="Heading4"/>
              <w:jc w:val="both"/>
              <w:outlineLvl w:val="3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  <w:proofErr w:type="spellStart"/>
            <w:r w:rsidRPr="001346FF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plt.pie</w:t>
            </w:r>
            <w:proofErr w:type="spellEnd"/>
            <w:r w:rsidRPr="001346FF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(</w:t>
            </w:r>
            <w:proofErr w:type="spellStart"/>
            <w:proofErr w:type="gramStart"/>
            <w:r w:rsidRPr="001346FF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y,labels</w:t>
            </w:r>
            <w:proofErr w:type="spellEnd"/>
            <w:proofErr w:type="gramEnd"/>
            <w:r w:rsidRPr="001346FF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=</w:t>
            </w:r>
            <w:proofErr w:type="spellStart"/>
            <w:r w:rsidRPr="001346FF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mylabels,autopct</w:t>
            </w:r>
            <w:proofErr w:type="spellEnd"/>
            <w:r w:rsidRPr="001346FF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='%1.1f%%')</w:t>
            </w:r>
          </w:p>
          <w:p w14:paraId="7D901454" w14:textId="77777777" w:rsidR="001346FF" w:rsidRPr="001346FF" w:rsidRDefault="001346FF" w:rsidP="001346FF">
            <w:pPr>
              <w:pStyle w:val="Heading4"/>
              <w:jc w:val="both"/>
              <w:outlineLvl w:val="3"/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</w:pPr>
            <w:proofErr w:type="spellStart"/>
            <w:proofErr w:type="gramStart"/>
            <w:r w:rsidRPr="001346FF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>plt.show</w:t>
            </w:r>
            <w:proofErr w:type="spellEnd"/>
            <w:proofErr w:type="gramEnd"/>
            <w:r w:rsidRPr="001346FF">
              <w:rPr>
                <w:rFonts w:ascii="Cascadia Mono PL" w:hAnsi="Cascadia Mono PL" w:cs="Cascadia Mono PL"/>
                <w:b w:val="0"/>
                <w:bCs w:val="0"/>
                <w:sz w:val="20"/>
                <w:szCs w:val="20"/>
              </w:rPr>
              <w:t xml:space="preserve">() </w:t>
            </w:r>
          </w:p>
          <w:p w14:paraId="6AF2E935" w14:textId="77777777" w:rsidR="001346FF" w:rsidRDefault="001346FF" w:rsidP="0073590E">
            <w:pPr>
              <w:pStyle w:val="Heading4"/>
              <w:ind w:left="0"/>
              <w:jc w:val="both"/>
              <w:outlineLvl w:val="3"/>
              <w:rPr>
                <w:rFonts w:ascii="Noto Serif" w:hAnsi="Noto Serif" w:cs="Noto Serif"/>
                <w:sz w:val="28"/>
                <w:szCs w:val="28"/>
                <w:u w:val="single"/>
              </w:rPr>
            </w:pPr>
          </w:p>
        </w:tc>
      </w:tr>
    </w:tbl>
    <w:p w14:paraId="4F4AB7F3" w14:textId="77777777" w:rsidR="001346FF" w:rsidRDefault="001346FF" w:rsidP="0073590E">
      <w:pPr>
        <w:pStyle w:val="Heading4"/>
        <w:ind w:left="0"/>
        <w:jc w:val="both"/>
        <w:rPr>
          <w:rFonts w:ascii="Noto Serif" w:hAnsi="Noto Serif" w:cs="Noto Serif"/>
          <w:sz w:val="28"/>
          <w:szCs w:val="28"/>
          <w:u w:val="single"/>
        </w:rPr>
      </w:pPr>
    </w:p>
    <w:p w14:paraId="54C15355" w14:textId="17A6BFBE" w:rsidR="0073590E" w:rsidRDefault="0073590E" w:rsidP="0073590E">
      <w:pPr>
        <w:pStyle w:val="Heading4"/>
        <w:ind w:left="0"/>
        <w:jc w:val="both"/>
        <w:rPr>
          <w:rFonts w:ascii="Noto Serif" w:hAnsi="Noto Serif" w:cs="Noto Serif"/>
          <w:sz w:val="28"/>
          <w:szCs w:val="28"/>
          <w:u w:val="single"/>
        </w:rPr>
      </w:pPr>
    </w:p>
    <w:p w14:paraId="0A278C84" w14:textId="77777777" w:rsidR="00EC371A" w:rsidRDefault="00EC371A" w:rsidP="0073590E">
      <w:pPr>
        <w:pStyle w:val="Heading4"/>
        <w:ind w:left="0"/>
        <w:jc w:val="both"/>
        <w:rPr>
          <w:rFonts w:ascii="Noto Serif" w:hAnsi="Noto Serif" w:cs="Noto Serif"/>
          <w:sz w:val="28"/>
          <w:szCs w:val="28"/>
          <w:u w:val="single"/>
        </w:rPr>
      </w:pPr>
    </w:p>
    <w:p w14:paraId="6A10430B" w14:textId="77777777" w:rsidR="00EC371A" w:rsidRDefault="00EC371A" w:rsidP="0073590E">
      <w:pPr>
        <w:pStyle w:val="Heading4"/>
        <w:ind w:left="0"/>
        <w:jc w:val="both"/>
        <w:rPr>
          <w:rFonts w:ascii="Noto Serif" w:hAnsi="Noto Serif" w:cs="Noto Serif"/>
          <w:sz w:val="28"/>
          <w:szCs w:val="28"/>
          <w:u w:val="single"/>
        </w:rPr>
      </w:pPr>
    </w:p>
    <w:p w14:paraId="5F0EA8B4" w14:textId="77777777" w:rsidR="00EC371A" w:rsidRDefault="00EC371A" w:rsidP="0073590E">
      <w:pPr>
        <w:pStyle w:val="Heading4"/>
        <w:ind w:left="0"/>
        <w:jc w:val="both"/>
        <w:rPr>
          <w:rFonts w:ascii="Noto Serif" w:hAnsi="Noto Serif" w:cs="Noto Serif"/>
          <w:sz w:val="28"/>
          <w:szCs w:val="28"/>
          <w:u w:val="single"/>
        </w:rPr>
      </w:pPr>
    </w:p>
    <w:p w14:paraId="2F0FF09B" w14:textId="77777777" w:rsidR="00EC371A" w:rsidRDefault="00EC371A" w:rsidP="0073590E">
      <w:pPr>
        <w:pStyle w:val="Heading4"/>
        <w:ind w:left="0"/>
        <w:jc w:val="both"/>
        <w:rPr>
          <w:rFonts w:ascii="Noto Serif" w:hAnsi="Noto Serif" w:cs="Noto Serif"/>
          <w:sz w:val="28"/>
          <w:szCs w:val="28"/>
          <w:u w:val="single"/>
        </w:rPr>
      </w:pPr>
    </w:p>
    <w:p w14:paraId="34CE7EFE" w14:textId="77777777" w:rsidR="00EC371A" w:rsidRDefault="00EC371A" w:rsidP="0073590E">
      <w:pPr>
        <w:pStyle w:val="Heading4"/>
        <w:ind w:left="0"/>
        <w:jc w:val="both"/>
        <w:rPr>
          <w:rFonts w:ascii="Noto Serif" w:hAnsi="Noto Serif" w:cs="Noto Serif"/>
          <w:sz w:val="28"/>
          <w:szCs w:val="28"/>
          <w:u w:val="single"/>
        </w:rPr>
      </w:pPr>
    </w:p>
    <w:p w14:paraId="793AFD12" w14:textId="70EA9F07" w:rsidR="00ED41F9" w:rsidRDefault="0073590E" w:rsidP="0073590E">
      <w:pPr>
        <w:pStyle w:val="Heading4"/>
        <w:ind w:left="0"/>
        <w:jc w:val="both"/>
        <w:rPr>
          <w:rFonts w:ascii="Noto Serif" w:hAnsi="Noto Serif" w:cs="Noto Serif"/>
          <w:sz w:val="28"/>
          <w:szCs w:val="28"/>
          <w:u w:val="single"/>
        </w:rPr>
      </w:pPr>
      <w:r>
        <w:rPr>
          <w:rFonts w:ascii="Noto Serif" w:hAnsi="Noto Serif" w:cs="Noto Serif"/>
          <w:sz w:val="28"/>
          <w:szCs w:val="28"/>
          <w:u w:val="single"/>
        </w:rPr>
        <w:lastRenderedPageBreak/>
        <w:t>Result</w:t>
      </w:r>
    </w:p>
    <w:p w14:paraId="73E3B7B1" w14:textId="77777777" w:rsidR="00EC371A" w:rsidRDefault="00EC371A" w:rsidP="0073590E">
      <w:pPr>
        <w:pStyle w:val="Heading4"/>
        <w:ind w:left="0"/>
        <w:jc w:val="both"/>
        <w:rPr>
          <w:rFonts w:ascii="Noto Serif" w:hAnsi="Noto Serif" w:cs="Noto Serif"/>
          <w:sz w:val="28"/>
          <w:szCs w:val="28"/>
          <w:u w:val="single"/>
        </w:rPr>
      </w:pPr>
    </w:p>
    <w:p w14:paraId="42B62188" w14:textId="0D1C3664" w:rsidR="00ED41F9" w:rsidRDefault="00ED41F9" w:rsidP="0073590E">
      <w:pPr>
        <w:pStyle w:val="Heading4"/>
        <w:ind w:left="0"/>
        <w:jc w:val="both"/>
        <w:rPr>
          <w:rFonts w:ascii="Noto Serif" w:hAnsi="Noto Serif" w:cs="Noto Serif"/>
          <w:sz w:val="28"/>
          <w:szCs w:val="28"/>
          <w:u w:val="single"/>
        </w:rPr>
      </w:pPr>
      <w:r w:rsidRPr="00ED41F9">
        <w:rPr>
          <w:rFonts w:ascii="Noto Serif" w:hAnsi="Noto Serif" w:cs="Noto Serif"/>
          <w:noProof/>
          <w:sz w:val="28"/>
          <w:szCs w:val="28"/>
          <w:u w:val="single"/>
        </w:rPr>
        <w:drawing>
          <wp:inline distT="0" distB="0" distL="0" distR="0" wp14:anchorId="58BD802B" wp14:editId="23BFB8AB">
            <wp:extent cx="7052310" cy="3705860"/>
            <wp:effectExtent l="0" t="0" r="0" b="8890"/>
            <wp:docPr id="32" name="Picture 32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 descr="Graphical user interface, text, application, email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7052310" cy="3705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5F4BA2" w14:textId="04ECC737" w:rsidR="00ED41F9" w:rsidRDefault="00ED41F9" w:rsidP="0073590E">
      <w:pPr>
        <w:pStyle w:val="Heading4"/>
        <w:ind w:left="0"/>
        <w:jc w:val="both"/>
        <w:rPr>
          <w:rFonts w:ascii="Noto Serif" w:hAnsi="Noto Serif" w:cs="Noto Serif"/>
          <w:sz w:val="28"/>
          <w:szCs w:val="28"/>
          <w:u w:val="single"/>
        </w:rPr>
      </w:pPr>
      <w:r w:rsidRPr="00ED41F9">
        <w:rPr>
          <w:rFonts w:ascii="Noto Serif" w:hAnsi="Noto Serif" w:cs="Noto Serif"/>
          <w:noProof/>
          <w:sz w:val="28"/>
          <w:szCs w:val="28"/>
          <w:u w:val="single"/>
        </w:rPr>
        <w:drawing>
          <wp:inline distT="0" distB="0" distL="0" distR="0" wp14:anchorId="4CE02EF7" wp14:editId="350E695C">
            <wp:extent cx="7052310" cy="3705860"/>
            <wp:effectExtent l="0" t="0" r="0" b="8890"/>
            <wp:docPr id="33" name="Picture 33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 descr="Graphical user interface, application, Word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7052310" cy="3705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A345D3" w14:textId="6E363062" w:rsidR="00ED41F9" w:rsidRDefault="00ED41F9" w:rsidP="0073590E">
      <w:pPr>
        <w:pStyle w:val="Heading4"/>
        <w:ind w:left="0"/>
        <w:jc w:val="both"/>
        <w:rPr>
          <w:rFonts w:ascii="Noto Serif" w:hAnsi="Noto Serif" w:cs="Noto Serif"/>
          <w:sz w:val="28"/>
          <w:szCs w:val="28"/>
          <w:u w:val="single"/>
        </w:rPr>
      </w:pPr>
      <w:r w:rsidRPr="00ED41F9">
        <w:rPr>
          <w:rFonts w:ascii="Noto Serif" w:hAnsi="Noto Serif" w:cs="Noto Serif"/>
          <w:noProof/>
          <w:sz w:val="28"/>
          <w:szCs w:val="28"/>
          <w:u w:val="single"/>
        </w:rPr>
        <w:lastRenderedPageBreak/>
        <w:drawing>
          <wp:inline distT="0" distB="0" distL="0" distR="0" wp14:anchorId="2612EE52" wp14:editId="45732A9A">
            <wp:extent cx="7052310" cy="3713480"/>
            <wp:effectExtent l="0" t="0" r="0" b="1270"/>
            <wp:docPr id="34" name="Picture 34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 descr="Graphical user interface, application, Word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7052310" cy="3713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EB02A8" w14:textId="5D0A84AB" w:rsidR="00ED41F9" w:rsidRDefault="00ED41F9" w:rsidP="0073590E">
      <w:pPr>
        <w:pStyle w:val="Heading4"/>
        <w:ind w:left="0"/>
        <w:jc w:val="both"/>
        <w:rPr>
          <w:rFonts w:ascii="Noto Serif" w:hAnsi="Noto Serif" w:cs="Noto Serif"/>
          <w:sz w:val="28"/>
          <w:szCs w:val="28"/>
          <w:u w:val="single"/>
        </w:rPr>
      </w:pPr>
      <w:r w:rsidRPr="00ED41F9">
        <w:rPr>
          <w:rFonts w:ascii="Noto Serif" w:hAnsi="Noto Serif" w:cs="Noto Serif"/>
          <w:noProof/>
          <w:sz w:val="28"/>
          <w:szCs w:val="28"/>
          <w:u w:val="single"/>
        </w:rPr>
        <w:drawing>
          <wp:inline distT="0" distB="0" distL="0" distR="0" wp14:anchorId="7C31931F" wp14:editId="13D7E8CC">
            <wp:extent cx="7052310" cy="3702685"/>
            <wp:effectExtent l="0" t="0" r="0" b="0"/>
            <wp:docPr id="35" name="Picture 35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 descr="Graphical user interface, application, Word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7052310" cy="3702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90748D" w14:textId="78C1DA5B" w:rsidR="00ED41F9" w:rsidRDefault="00ED41F9" w:rsidP="0073590E">
      <w:pPr>
        <w:pStyle w:val="Heading4"/>
        <w:ind w:left="0"/>
        <w:jc w:val="both"/>
        <w:rPr>
          <w:rFonts w:ascii="Noto Serif" w:hAnsi="Noto Serif" w:cs="Noto Serif"/>
          <w:sz w:val="28"/>
          <w:szCs w:val="28"/>
          <w:u w:val="single"/>
        </w:rPr>
      </w:pPr>
      <w:r w:rsidRPr="00ED41F9">
        <w:rPr>
          <w:rFonts w:ascii="Noto Serif" w:hAnsi="Noto Serif" w:cs="Noto Serif"/>
          <w:noProof/>
          <w:sz w:val="28"/>
          <w:szCs w:val="28"/>
          <w:u w:val="single"/>
        </w:rPr>
        <w:lastRenderedPageBreak/>
        <w:drawing>
          <wp:inline distT="0" distB="0" distL="0" distR="0" wp14:anchorId="18C1034C" wp14:editId="5111422D">
            <wp:extent cx="7052310" cy="3695065"/>
            <wp:effectExtent l="0" t="0" r="0" b="635"/>
            <wp:docPr id="36" name="Picture 36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 descr="Graphical user interface, application, Word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7052310" cy="36950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E2C5CA" w14:textId="04A28A10" w:rsidR="00092122" w:rsidRDefault="00092122" w:rsidP="0073590E">
      <w:pPr>
        <w:pStyle w:val="Heading4"/>
        <w:ind w:left="0"/>
        <w:jc w:val="both"/>
        <w:rPr>
          <w:rFonts w:ascii="Noto Serif" w:hAnsi="Noto Serif" w:cs="Noto Serif"/>
          <w:sz w:val="28"/>
          <w:szCs w:val="28"/>
          <w:u w:val="single"/>
        </w:rPr>
      </w:pPr>
      <w:r w:rsidRPr="00092122">
        <w:rPr>
          <w:rFonts w:ascii="Noto Serif" w:hAnsi="Noto Serif" w:cs="Noto Serif"/>
          <w:sz w:val="28"/>
          <w:szCs w:val="28"/>
          <w:u w:val="single"/>
        </w:rPr>
        <w:drawing>
          <wp:inline distT="0" distB="0" distL="0" distR="0" wp14:anchorId="6A974567" wp14:editId="7BB80EED">
            <wp:extent cx="7052310" cy="3705860"/>
            <wp:effectExtent l="0" t="0" r="0" b="8890"/>
            <wp:docPr id="4" name="Picture 4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A picture containing graphical user interface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7052310" cy="3705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396861" w14:textId="3C322FF8" w:rsidR="00ED41F9" w:rsidRDefault="00ED41F9" w:rsidP="0073590E">
      <w:pPr>
        <w:pStyle w:val="Heading4"/>
        <w:ind w:left="0"/>
        <w:jc w:val="both"/>
        <w:rPr>
          <w:rFonts w:ascii="Noto Serif" w:hAnsi="Noto Serif" w:cs="Noto Serif"/>
          <w:sz w:val="28"/>
          <w:szCs w:val="28"/>
          <w:u w:val="single"/>
        </w:rPr>
      </w:pPr>
      <w:r w:rsidRPr="00ED41F9">
        <w:rPr>
          <w:rFonts w:ascii="Noto Serif" w:hAnsi="Noto Serif" w:cs="Noto Serif"/>
          <w:noProof/>
          <w:sz w:val="28"/>
          <w:szCs w:val="28"/>
          <w:u w:val="single"/>
        </w:rPr>
        <w:lastRenderedPageBreak/>
        <w:drawing>
          <wp:inline distT="0" distB="0" distL="0" distR="0" wp14:anchorId="5B85DB98" wp14:editId="6945F76E">
            <wp:extent cx="7052310" cy="3702685"/>
            <wp:effectExtent l="0" t="0" r="0" b="0"/>
            <wp:docPr id="37" name="Picture 37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 37" descr="Graphical user interface, application, Word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7052310" cy="3702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672458" w14:textId="177D47A0" w:rsidR="00ED41F9" w:rsidRDefault="0036351E" w:rsidP="0073590E">
      <w:pPr>
        <w:pStyle w:val="Heading4"/>
        <w:ind w:left="0"/>
        <w:jc w:val="both"/>
        <w:rPr>
          <w:rFonts w:ascii="Noto Serif" w:hAnsi="Noto Serif" w:cs="Noto Serif"/>
          <w:sz w:val="28"/>
          <w:szCs w:val="28"/>
          <w:u w:val="single"/>
        </w:rPr>
      </w:pPr>
      <w:r w:rsidRPr="0036351E">
        <w:rPr>
          <w:rFonts w:ascii="Noto Serif" w:hAnsi="Noto Serif" w:cs="Noto Serif"/>
          <w:noProof/>
          <w:sz w:val="28"/>
          <w:szCs w:val="28"/>
          <w:u w:val="single"/>
        </w:rPr>
        <w:drawing>
          <wp:inline distT="0" distB="0" distL="0" distR="0" wp14:anchorId="3C319081" wp14:editId="3EEA1922">
            <wp:extent cx="7052310" cy="3705860"/>
            <wp:effectExtent l="0" t="0" r="0" b="889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7052310" cy="3705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0193E5" w14:textId="5193860B" w:rsidR="0073590E" w:rsidRDefault="0073590E" w:rsidP="0073590E">
      <w:pPr>
        <w:pStyle w:val="Heading4"/>
        <w:ind w:left="0"/>
        <w:jc w:val="both"/>
        <w:rPr>
          <w:rFonts w:ascii="Noto Serif" w:hAnsi="Noto Serif" w:cs="Noto Serif"/>
          <w:sz w:val="28"/>
          <w:szCs w:val="28"/>
          <w:u w:val="single"/>
        </w:rPr>
      </w:pPr>
    </w:p>
    <w:p w14:paraId="0577EEA7" w14:textId="3AC576E4" w:rsidR="0073590E" w:rsidRDefault="0073590E" w:rsidP="0073590E">
      <w:pPr>
        <w:pStyle w:val="Heading4"/>
        <w:ind w:left="0"/>
        <w:jc w:val="both"/>
        <w:rPr>
          <w:rFonts w:ascii="Noto Serif" w:hAnsi="Noto Serif" w:cs="Noto Serif"/>
          <w:sz w:val="28"/>
          <w:szCs w:val="28"/>
          <w:u w:val="single"/>
        </w:rPr>
      </w:pPr>
      <w:r>
        <w:rPr>
          <w:rFonts w:ascii="Noto Serif" w:hAnsi="Noto Serif" w:cs="Noto Serif"/>
          <w:sz w:val="28"/>
          <w:szCs w:val="28"/>
          <w:u w:val="single"/>
        </w:rPr>
        <w:t>Conclusion</w:t>
      </w:r>
    </w:p>
    <w:p w14:paraId="446EE5AA" w14:textId="6D6D869E" w:rsidR="00ED41F9" w:rsidRDefault="00ED41F9" w:rsidP="0073590E">
      <w:pPr>
        <w:pStyle w:val="Heading4"/>
        <w:ind w:left="0"/>
        <w:jc w:val="both"/>
        <w:rPr>
          <w:rFonts w:ascii="Noto Serif" w:hAnsi="Noto Serif" w:cs="Noto Serif"/>
          <w:sz w:val="28"/>
          <w:szCs w:val="28"/>
          <w:u w:val="single"/>
        </w:rPr>
      </w:pPr>
    </w:p>
    <w:p w14:paraId="1DD24FC4" w14:textId="19B220D9" w:rsidR="00ED41F9" w:rsidRDefault="00ED41F9" w:rsidP="0073590E">
      <w:pPr>
        <w:pStyle w:val="Heading4"/>
        <w:ind w:left="0"/>
        <w:jc w:val="both"/>
        <w:rPr>
          <w:rFonts w:ascii="Noto Serif" w:hAnsi="Noto Serif" w:cs="Noto Serif"/>
          <w:b w:val="0"/>
          <w:bCs w:val="0"/>
        </w:rPr>
      </w:pPr>
      <w:r>
        <w:rPr>
          <w:rFonts w:ascii="Noto Serif" w:hAnsi="Noto Serif" w:cs="Noto Serif"/>
          <w:b w:val="0"/>
          <w:bCs w:val="0"/>
        </w:rPr>
        <w:t>All the objectives of mentioned under the aim are achieved by using the following python libraries:</w:t>
      </w:r>
    </w:p>
    <w:p w14:paraId="61A2DCCD" w14:textId="3F0EC72C" w:rsidR="00ED41F9" w:rsidRDefault="00ED41F9" w:rsidP="00ED41F9">
      <w:pPr>
        <w:pStyle w:val="Heading4"/>
        <w:numPr>
          <w:ilvl w:val="0"/>
          <w:numId w:val="1"/>
        </w:numPr>
        <w:jc w:val="both"/>
        <w:rPr>
          <w:rFonts w:ascii="Noto Serif" w:hAnsi="Noto Serif" w:cs="Noto Serif"/>
          <w:b w:val="0"/>
          <w:bCs w:val="0"/>
        </w:rPr>
      </w:pPr>
      <w:r>
        <w:rPr>
          <w:rFonts w:ascii="Noto Serif" w:hAnsi="Noto Serif" w:cs="Noto Serif"/>
          <w:b w:val="0"/>
          <w:bCs w:val="0"/>
        </w:rPr>
        <w:t>NumPy</w:t>
      </w:r>
    </w:p>
    <w:p w14:paraId="34FBB029" w14:textId="18970480" w:rsidR="00ED41F9" w:rsidRPr="00ED41F9" w:rsidRDefault="00ED41F9" w:rsidP="00ED41F9">
      <w:pPr>
        <w:pStyle w:val="Heading4"/>
        <w:numPr>
          <w:ilvl w:val="0"/>
          <w:numId w:val="1"/>
        </w:numPr>
        <w:jc w:val="both"/>
        <w:rPr>
          <w:rFonts w:ascii="Noto Serif" w:hAnsi="Noto Serif" w:cs="Noto Serif"/>
          <w:b w:val="0"/>
          <w:bCs w:val="0"/>
        </w:rPr>
      </w:pPr>
      <w:r>
        <w:rPr>
          <w:rFonts w:ascii="Noto Serif" w:hAnsi="Noto Serif" w:cs="Noto Serif"/>
          <w:b w:val="0"/>
          <w:bCs w:val="0"/>
        </w:rPr>
        <w:t>Matplotlib</w:t>
      </w:r>
    </w:p>
    <w:p w14:paraId="238A2346" w14:textId="7F75C881" w:rsidR="0073590E" w:rsidRDefault="0073590E" w:rsidP="0073590E">
      <w:pPr>
        <w:pStyle w:val="Heading4"/>
        <w:ind w:left="0"/>
        <w:jc w:val="both"/>
        <w:rPr>
          <w:rFonts w:ascii="Noto Serif" w:hAnsi="Noto Serif" w:cs="Noto Serif"/>
          <w:sz w:val="28"/>
          <w:szCs w:val="28"/>
          <w:u w:val="single"/>
        </w:rPr>
      </w:pPr>
    </w:p>
    <w:p w14:paraId="6499FC64" w14:textId="46CCD2F2" w:rsidR="00ED41F9" w:rsidRPr="00ED2EAC" w:rsidRDefault="00ED41F9" w:rsidP="0073590E">
      <w:pPr>
        <w:pStyle w:val="Heading4"/>
        <w:ind w:left="0"/>
        <w:jc w:val="both"/>
        <w:rPr>
          <w:rFonts w:ascii="Noto Serif" w:hAnsi="Noto Serif" w:cs="Noto Serif"/>
          <w:sz w:val="28"/>
          <w:szCs w:val="28"/>
          <w:u w:val="single"/>
        </w:rPr>
      </w:pPr>
    </w:p>
    <w:tbl>
      <w:tblPr>
        <w:tblStyle w:val="PlainTable1"/>
        <w:tblpPr w:leftFromText="180" w:rightFromText="180" w:vertAnchor="page" w:horzAnchor="margin" w:tblpXSpec="center" w:tblpY="928"/>
        <w:tblW w:w="10419" w:type="dxa"/>
        <w:tblLook w:val="04A0" w:firstRow="1" w:lastRow="0" w:firstColumn="1" w:lastColumn="0" w:noHBand="0" w:noVBand="1"/>
      </w:tblPr>
      <w:tblGrid>
        <w:gridCol w:w="2757"/>
        <w:gridCol w:w="2370"/>
        <w:gridCol w:w="2593"/>
        <w:gridCol w:w="2699"/>
      </w:tblGrid>
      <w:tr w:rsidR="00A23110" w:rsidRPr="00DB0627" w14:paraId="712ED749" w14:textId="77777777" w:rsidTr="00A2311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94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57" w:type="dxa"/>
          </w:tcPr>
          <w:p w14:paraId="7D5F0F72" w14:textId="77777777" w:rsidR="00A23110" w:rsidRPr="00DB0627" w:rsidRDefault="00A23110" w:rsidP="00A23110">
            <w:pPr>
              <w:pStyle w:val="Heading1"/>
              <w:ind w:left="0" w:right="0"/>
              <w:outlineLvl w:val="0"/>
              <w:rPr>
                <w:rFonts w:ascii="Noto Serif" w:hAnsi="Noto Serif" w:cs="Noto Serif"/>
                <w:b/>
                <w:bCs/>
              </w:rPr>
            </w:pPr>
            <w:r w:rsidRPr="00DB0627">
              <w:rPr>
                <w:rFonts w:ascii="Noto Serif" w:hAnsi="Noto Serif" w:cs="Noto Serif"/>
                <w:b/>
                <w:bCs/>
              </w:rPr>
              <w:t>Criteria</w:t>
            </w:r>
          </w:p>
        </w:tc>
        <w:tc>
          <w:tcPr>
            <w:tcW w:w="2370" w:type="dxa"/>
          </w:tcPr>
          <w:p w14:paraId="42E09102" w14:textId="77777777" w:rsidR="00A23110" w:rsidRPr="00DB0627" w:rsidRDefault="00A23110" w:rsidP="00A23110">
            <w:pPr>
              <w:pStyle w:val="Heading1"/>
              <w:ind w:left="0" w:right="0"/>
              <w:outlineLvl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Noto Serif" w:hAnsi="Noto Serif" w:cs="Noto Serif"/>
                <w:b/>
                <w:bCs/>
              </w:rPr>
            </w:pPr>
            <w:r w:rsidRPr="00DB0627">
              <w:rPr>
                <w:rFonts w:ascii="Noto Serif" w:hAnsi="Noto Serif" w:cs="Noto Serif"/>
                <w:b/>
                <w:bCs/>
              </w:rPr>
              <w:t>Total Marks</w:t>
            </w:r>
          </w:p>
        </w:tc>
        <w:tc>
          <w:tcPr>
            <w:tcW w:w="2593" w:type="dxa"/>
          </w:tcPr>
          <w:p w14:paraId="3C27D8A9" w14:textId="77777777" w:rsidR="00A23110" w:rsidRPr="00DB0627" w:rsidRDefault="00A23110" w:rsidP="00A23110">
            <w:pPr>
              <w:pStyle w:val="Heading1"/>
              <w:ind w:left="0" w:right="0"/>
              <w:outlineLvl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Noto Serif" w:hAnsi="Noto Serif" w:cs="Noto Serif"/>
                <w:b/>
                <w:bCs/>
              </w:rPr>
            </w:pPr>
            <w:r w:rsidRPr="00DB0627">
              <w:rPr>
                <w:rFonts w:ascii="Noto Serif" w:hAnsi="Noto Serif" w:cs="Noto Serif"/>
                <w:b/>
                <w:bCs/>
              </w:rPr>
              <w:t>Marks Obtained</w:t>
            </w:r>
          </w:p>
        </w:tc>
        <w:tc>
          <w:tcPr>
            <w:tcW w:w="2699" w:type="dxa"/>
          </w:tcPr>
          <w:p w14:paraId="5FAFAA8D" w14:textId="77777777" w:rsidR="00A23110" w:rsidRPr="00DB0627" w:rsidRDefault="00A23110" w:rsidP="00A23110">
            <w:pPr>
              <w:pStyle w:val="Heading1"/>
              <w:ind w:left="0" w:right="0"/>
              <w:outlineLvl w:val="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Noto Serif" w:hAnsi="Noto Serif" w:cs="Noto Serif"/>
                <w:b/>
                <w:bCs/>
              </w:rPr>
            </w:pPr>
            <w:r w:rsidRPr="00DB0627">
              <w:rPr>
                <w:rFonts w:ascii="Noto Serif" w:hAnsi="Noto Serif" w:cs="Noto Serif"/>
                <w:b/>
                <w:bCs/>
              </w:rPr>
              <w:t>Comments</w:t>
            </w:r>
          </w:p>
        </w:tc>
      </w:tr>
      <w:tr w:rsidR="00A23110" w14:paraId="05283613" w14:textId="77777777" w:rsidTr="00A2311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57" w:type="dxa"/>
          </w:tcPr>
          <w:p w14:paraId="2D05F339" w14:textId="77777777" w:rsidR="00A23110" w:rsidRPr="00DB0627" w:rsidRDefault="00A23110" w:rsidP="00A23110">
            <w:pPr>
              <w:pStyle w:val="Heading1"/>
              <w:ind w:left="0" w:right="0"/>
              <w:jc w:val="both"/>
              <w:outlineLvl w:val="0"/>
              <w:rPr>
                <w:rFonts w:ascii="Noto Serif" w:hAnsi="Noto Serif" w:cs="Noto Serif"/>
                <w:sz w:val="24"/>
                <w:szCs w:val="24"/>
              </w:rPr>
            </w:pPr>
            <w:r>
              <w:rPr>
                <w:rFonts w:ascii="Noto Serif" w:hAnsi="Noto Serif" w:cs="Noto Serif"/>
                <w:sz w:val="24"/>
                <w:szCs w:val="24"/>
              </w:rPr>
              <w:t>Concept (A)</w:t>
            </w:r>
          </w:p>
        </w:tc>
        <w:tc>
          <w:tcPr>
            <w:tcW w:w="2370" w:type="dxa"/>
          </w:tcPr>
          <w:p w14:paraId="5850942B" w14:textId="77777777" w:rsidR="00A23110" w:rsidRDefault="00A23110" w:rsidP="00A23110">
            <w:pPr>
              <w:pStyle w:val="Heading1"/>
              <w:ind w:left="0" w:right="0"/>
              <w:jc w:val="both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oto Serif" w:hAnsi="Noto Serif" w:cs="Noto Serif"/>
                <w:u w:val="single"/>
              </w:rPr>
            </w:pPr>
            <w:r>
              <w:rPr>
                <w:rFonts w:ascii="Noto Serif" w:hAnsi="Noto Serif" w:cs="Noto Serif"/>
                <w:b w:val="0"/>
                <w:bCs w:val="0"/>
                <w:sz w:val="24"/>
                <w:szCs w:val="24"/>
              </w:rPr>
              <w:t>2</w:t>
            </w:r>
          </w:p>
        </w:tc>
        <w:tc>
          <w:tcPr>
            <w:tcW w:w="2593" w:type="dxa"/>
          </w:tcPr>
          <w:p w14:paraId="265113E2" w14:textId="77777777" w:rsidR="00A23110" w:rsidRDefault="00A23110" w:rsidP="00A23110">
            <w:pPr>
              <w:pStyle w:val="Heading1"/>
              <w:ind w:left="0" w:right="0"/>
              <w:jc w:val="both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oto Serif" w:hAnsi="Noto Serif" w:cs="Noto Serif"/>
                <w:u w:val="single"/>
              </w:rPr>
            </w:pPr>
          </w:p>
        </w:tc>
        <w:tc>
          <w:tcPr>
            <w:tcW w:w="2699" w:type="dxa"/>
          </w:tcPr>
          <w:p w14:paraId="0F748BE9" w14:textId="77777777" w:rsidR="00A23110" w:rsidRDefault="00A23110" w:rsidP="00A23110">
            <w:pPr>
              <w:pStyle w:val="Heading1"/>
              <w:ind w:left="0" w:right="0"/>
              <w:jc w:val="both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oto Serif" w:hAnsi="Noto Serif" w:cs="Noto Serif"/>
                <w:u w:val="single"/>
              </w:rPr>
            </w:pPr>
          </w:p>
        </w:tc>
      </w:tr>
      <w:tr w:rsidR="00A23110" w14:paraId="4C858A54" w14:textId="77777777" w:rsidTr="00A23110">
        <w:trPr>
          <w:trHeight w:val="50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57" w:type="dxa"/>
          </w:tcPr>
          <w:p w14:paraId="72AF34DE" w14:textId="77777777" w:rsidR="00A23110" w:rsidRPr="00DB0627" w:rsidRDefault="00A23110" w:rsidP="00A23110">
            <w:pPr>
              <w:pStyle w:val="Heading1"/>
              <w:ind w:left="0" w:right="0"/>
              <w:jc w:val="both"/>
              <w:outlineLvl w:val="0"/>
              <w:rPr>
                <w:rFonts w:ascii="Noto Serif" w:hAnsi="Noto Serif" w:cs="Noto Serif"/>
                <w:sz w:val="24"/>
                <w:szCs w:val="24"/>
              </w:rPr>
            </w:pPr>
            <w:r>
              <w:rPr>
                <w:rFonts w:ascii="Noto Serif" w:hAnsi="Noto Serif" w:cs="Noto Serif"/>
                <w:sz w:val="24"/>
                <w:szCs w:val="24"/>
              </w:rPr>
              <w:t>Implementation (B)</w:t>
            </w:r>
          </w:p>
        </w:tc>
        <w:tc>
          <w:tcPr>
            <w:tcW w:w="2370" w:type="dxa"/>
          </w:tcPr>
          <w:p w14:paraId="468C0ACE" w14:textId="77777777" w:rsidR="00A23110" w:rsidRDefault="00A23110" w:rsidP="00A23110">
            <w:pPr>
              <w:pStyle w:val="Heading1"/>
              <w:ind w:left="0" w:right="0"/>
              <w:jc w:val="both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oto Serif" w:hAnsi="Noto Serif" w:cs="Noto Serif"/>
                <w:u w:val="single"/>
              </w:rPr>
            </w:pPr>
            <w:r>
              <w:rPr>
                <w:rFonts w:ascii="Noto Serif" w:hAnsi="Noto Serif" w:cs="Noto Serif"/>
                <w:b w:val="0"/>
                <w:bCs w:val="0"/>
                <w:sz w:val="24"/>
                <w:szCs w:val="24"/>
              </w:rPr>
              <w:t>2</w:t>
            </w:r>
          </w:p>
        </w:tc>
        <w:tc>
          <w:tcPr>
            <w:tcW w:w="2593" w:type="dxa"/>
          </w:tcPr>
          <w:p w14:paraId="058758E1" w14:textId="77777777" w:rsidR="00A23110" w:rsidRDefault="00A23110" w:rsidP="00A23110">
            <w:pPr>
              <w:pStyle w:val="Heading1"/>
              <w:ind w:left="0" w:right="0"/>
              <w:jc w:val="both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oto Serif" w:hAnsi="Noto Serif" w:cs="Noto Serif"/>
                <w:u w:val="single"/>
              </w:rPr>
            </w:pPr>
          </w:p>
        </w:tc>
        <w:tc>
          <w:tcPr>
            <w:tcW w:w="2699" w:type="dxa"/>
          </w:tcPr>
          <w:p w14:paraId="346973A0" w14:textId="77777777" w:rsidR="00A23110" w:rsidRDefault="00A23110" w:rsidP="00A23110">
            <w:pPr>
              <w:pStyle w:val="Heading1"/>
              <w:ind w:left="0" w:right="0"/>
              <w:jc w:val="both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oto Serif" w:hAnsi="Noto Serif" w:cs="Noto Serif"/>
                <w:u w:val="single"/>
              </w:rPr>
            </w:pPr>
          </w:p>
        </w:tc>
      </w:tr>
      <w:tr w:rsidR="00A23110" w14:paraId="150DCA72" w14:textId="77777777" w:rsidTr="00A2311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0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57" w:type="dxa"/>
          </w:tcPr>
          <w:p w14:paraId="3A18A41D" w14:textId="77777777" w:rsidR="00A23110" w:rsidRPr="00DB0627" w:rsidRDefault="00A23110" w:rsidP="00A23110">
            <w:pPr>
              <w:pStyle w:val="Heading1"/>
              <w:ind w:left="0" w:right="0"/>
              <w:jc w:val="both"/>
              <w:outlineLvl w:val="0"/>
              <w:rPr>
                <w:rFonts w:ascii="Noto Serif" w:hAnsi="Noto Serif" w:cs="Noto Serif"/>
                <w:sz w:val="24"/>
                <w:szCs w:val="24"/>
              </w:rPr>
            </w:pPr>
            <w:r>
              <w:rPr>
                <w:rFonts w:ascii="Noto Serif" w:hAnsi="Noto Serif" w:cs="Noto Serif"/>
                <w:sz w:val="24"/>
                <w:szCs w:val="24"/>
              </w:rPr>
              <w:t>Performance (C)</w:t>
            </w:r>
          </w:p>
        </w:tc>
        <w:tc>
          <w:tcPr>
            <w:tcW w:w="2370" w:type="dxa"/>
          </w:tcPr>
          <w:p w14:paraId="5E5CC014" w14:textId="77777777" w:rsidR="00A23110" w:rsidRPr="00DB0627" w:rsidRDefault="00A23110" w:rsidP="00A23110">
            <w:pPr>
              <w:pStyle w:val="Heading1"/>
              <w:ind w:left="0" w:right="0"/>
              <w:jc w:val="both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oto Serif" w:hAnsi="Noto Serif" w:cs="Noto Serif"/>
                <w:b w:val="0"/>
                <w:bCs w:val="0"/>
                <w:sz w:val="24"/>
                <w:szCs w:val="24"/>
              </w:rPr>
            </w:pPr>
            <w:r>
              <w:rPr>
                <w:rFonts w:ascii="Noto Serif" w:hAnsi="Noto Serif" w:cs="Noto Serif"/>
                <w:b w:val="0"/>
                <w:bCs w:val="0"/>
                <w:sz w:val="24"/>
                <w:szCs w:val="24"/>
              </w:rPr>
              <w:t>2</w:t>
            </w:r>
          </w:p>
        </w:tc>
        <w:tc>
          <w:tcPr>
            <w:tcW w:w="2593" w:type="dxa"/>
          </w:tcPr>
          <w:p w14:paraId="2741AD69" w14:textId="77777777" w:rsidR="00A23110" w:rsidRDefault="00A23110" w:rsidP="00A23110">
            <w:pPr>
              <w:pStyle w:val="Heading1"/>
              <w:ind w:left="0" w:right="0"/>
              <w:jc w:val="both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oto Serif" w:hAnsi="Noto Serif" w:cs="Noto Serif"/>
                <w:u w:val="single"/>
              </w:rPr>
            </w:pPr>
          </w:p>
        </w:tc>
        <w:tc>
          <w:tcPr>
            <w:tcW w:w="2699" w:type="dxa"/>
          </w:tcPr>
          <w:p w14:paraId="1DA66F6F" w14:textId="77777777" w:rsidR="00A23110" w:rsidRDefault="00A23110" w:rsidP="00A23110">
            <w:pPr>
              <w:pStyle w:val="Heading1"/>
              <w:ind w:left="0" w:right="0"/>
              <w:jc w:val="both"/>
              <w:outlineLvl w:val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Noto Serif" w:hAnsi="Noto Serif" w:cs="Noto Serif"/>
                <w:u w:val="single"/>
              </w:rPr>
            </w:pPr>
          </w:p>
        </w:tc>
      </w:tr>
      <w:tr w:rsidR="00A23110" w14:paraId="26A91FC9" w14:textId="77777777" w:rsidTr="00A23110">
        <w:trPr>
          <w:trHeight w:val="50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57" w:type="dxa"/>
          </w:tcPr>
          <w:p w14:paraId="4D1C3814" w14:textId="77777777" w:rsidR="00A23110" w:rsidRPr="00DB0627" w:rsidRDefault="00A23110" w:rsidP="00A23110">
            <w:pPr>
              <w:pStyle w:val="Heading1"/>
              <w:ind w:left="0" w:right="0"/>
              <w:jc w:val="both"/>
              <w:outlineLvl w:val="0"/>
              <w:rPr>
                <w:rFonts w:ascii="Noto Serif" w:hAnsi="Noto Serif" w:cs="Noto Serif"/>
                <w:b/>
                <w:bCs/>
                <w:sz w:val="28"/>
                <w:szCs w:val="28"/>
                <w:u w:val="single"/>
              </w:rPr>
            </w:pPr>
            <w:r w:rsidRPr="00DB0627">
              <w:rPr>
                <w:rFonts w:ascii="Noto Serif" w:hAnsi="Noto Serif" w:cs="Noto Serif"/>
                <w:b/>
                <w:bCs/>
                <w:sz w:val="28"/>
                <w:szCs w:val="28"/>
                <w:u w:val="single"/>
              </w:rPr>
              <w:t>Total</w:t>
            </w:r>
          </w:p>
        </w:tc>
        <w:tc>
          <w:tcPr>
            <w:tcW w:w="2370" w:type="dxa"/>
          </w:tcPr>
          <w:p w14:paraId="4EA027BD" w14:textId="77777777" w:rsidR="00A23110" w:rsidRDefault="00A23110" w:rsidP="00A23110">
            <w:pPr>
              <w:pStyle w:val="Heading1"/>
              <w:ind w:left="0" w:right="0"/>
              <w:jc w:val="both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oto Serif" w:hAnsi="Noto Serif" w:cs="Noto Serif"/>
                <w:u w:val="single"/>
              </w:rPr>
            </w:pPr>
            <w:r>
              <w:rPr>
                <w:rFonts w:ascii="Noto Serif" w:hAnsi="Noto Serif" w:cs="Noto Serif"/>
                <w:u w:val="single"/>
              </w:rPr>
              <w:t>6</w:t>
            </w:r>
          </w:p>
        </w:tc>
        <w:tc>
          <w:tcPr>
            <w:tcW w:w="2593" w:type="dxa"/>
          </w:tcPr>
          <w:p w14:paraId="71215AA5" w14:textId="77777777" w:rsidR="00A23110" w:rsidRDefault="00A23110" w:rsidP="00A23110">
            <w:pPr>
              <w:pStyle w:val="Heading1"/>
              <w:ind w:left="0" w:right="0"/>
              <w:jc w:val="both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oto Serif" w:hAnsi="Noto Serif" w:cs="Noto Serif"/>
                <w:u w:val="single"/>
              </w:rPr>
            </w:pPr>
          </w:p>
        </w:tc>
        <w:tc>
          <w:tcPr>
            <w:tcW w:w="2699" w:type="dxa"/>
          </w:tcPr>
          <w:p w14:paraId="279F55BE" w14:textId="77777777" w:rsidR="00A23110" w:rsidRDefault="00A23110" w:rsidP="00A23110">
            <w:pPr>
              <w:pStyle w:val="Heading1"/>
              <w:ind w:left="0" w:right="0"/>
              <w:jc w:val="both"/>
              <w:outlineLvl w:val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Noto Serif" w:hAnsi="Noto Serif" w:cs="Noto Serif"/>
                <w:u w:val="single"/>
              </w:rPr>
            </w:pPr>
          </w:p>
        </w:tc>
      </w:tr>
    </w:tbl>
    <w:p w14:paraId="25A7464E" w14:textId="77777777" w:rsidR="003221AE" w:rsidRPr="005C4550" w:rsidRDefault="003221AE" w:rsidP="00976A32">
      <w:pPr>
        <w:jc w:val="both"/>
        <w:rPr>
          <w:rFonts w:ascii="Noto Serif" w:hAnsi="Noto Serif" w:cs="Noto Serif"/>
          <w:b/>
          <w:bCs/>
        </w:rPr>
      </w:pPr>
    </w:p>
    <w:sectPr w:rsidR="003221AE" w:rsidRPr="005C4550" w:rsidSect="00AA457C">
      <w:pgSz w:w="12240" w:h="15840"/>
      <w:pgMar w:top="567" w:right="567" w:bottom="567" w:left="567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oto Serif">
    <w:panose1 w:val="02020600060500020200"/>
    <w:charset w:val="00"/>
    <w:family w:val="roman"/>
    <w:pitch w:val="variable"/>
    <w:sig w:usb0="E00002FF" w:usb1="500078FF" w:usb2="0000002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scadia Mono PL">
    <w:panose1 w:val="020B0609020000020004"/>
    <w:charset w:val="00"/>
    <w:family w:val="modern"/>
    <w:pitch w:val="fixed"/>
    <w:sig w:usb0="A1002AFF" w:usb1="D000F9FB" w:usb2="00040020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2610338"/>
    <w:multiLevelType w:val="hybridMultilevel"/>
    <w:tmpl w:val="8124A4AE"/>
    <w:lvl w:ilvl="0" w:tplc="A02A133E">
      <w:numFmt w:val="bullet"/>
      <w:lvlText w:val=""/>
      <w:lvlJc w:val="left"/>
      <w:pPr>
        <w:ind w:left="720" w:hanging="360"/>
      </w:pPr>
      <w:rPr>
        <w:rFonts w:ascii="Wingdings" w:eastAsia="Times New Roman" w:hAnsi="Wingdings" w:cs="Noto Serif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776479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2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E0NbM0NzGwMDI3NjZT0lEKTi0uzszPAykwrQUAKbnTniwAAAA="/>
  </w:docVars>
  <w:rsids>
    <w:rsidRoot w:val="00405B35"/>
    <w:rsid w:val="00015513"/>
    <w:rsid w:val="00092122"/>
    <w:rsid w:val="000B732C"/>
    <w:rsid w:val="00127229"/>
    <w:rsid w:val="00130E07"/>
    <w:rsid w:val="001346FF"/>
    <w:rsid w:val="0021061D"/>
    <w:rsid w:val="002A1950"/>
    <w:rsid w:val="002B1178"/>
    <w:rsid w:val="00305CF1"/>
    <w:rsid w:val="003221AE"/>
    <w:rsid w:val="00343AD0"/>
    <w:rsid w:val="003535F8"/>
    <w:rsid w:val="0036351E"/>
    <w:rsid w:val="00383123"/>
    <w:rsid w:val="0039678B"/>
    <w:rsid w:val="003C1F89"/>
    <w:rsid w:val="00405B35"/>
    <w:rsid w:val="00447A58"/>
    <w:rsid w:val="00516CAC"/>
    <w:rsid w:val="00524511"/>
    <w:rsid w:val="00561162"/>
    <w:rsid w:val="00565491"/>
    <w:rsid w:val="005C4550"/>
    <w:rsid w:val="00601E0F"/>
    <w:rsid w:val="006028E6"/>
    <w:rsid w:val="00605896"/>
    <w:rsid w:val="006137FE"/>
    <w:rsid w:val="00652EE1"/>
    <w:rsid w:val="00657F16"/>
    <w:rsid w:val="0066484B"/>
    <w:rsid w:val="00675B6C"/>
    <w:rsid w:val="00684212"/>
    <w:rsid w:val="006B2398"/>
    <w:rsid w:val="006C1652"/>
    <w:rsid w:val="006D1613"/>
    <w:rsid w:val="0073590E"/>
    <w:rsid w:val="00785CDE"/>
    <w:rsid w:val="007B2E17"/>
    <w:rsid w:val="0088205C"/>
    <w:rsid w:val="00885EAC"/>
    <w:rsid w:val="00891BA0"/>
    <w:rsid w:val="008A67A9"/>
    <w:rsid w:val="008D08DC"/>
    <w:rsid w:val="008D1EDB"/>
    <w:rsid w:val="00976A32"/>
    <w:rsid w:val="00977535"/>
    <w:rsid w:val="00983121"/>
    <w:rsid w:val="00983999"/>
    <w:rsid w:val="009E1AF7"/>
    <w:rsid w:val="00A00052"/>
    <w:rsid w:val="00A23110"/>
    <w:rsid w:val="00A7752A"/>
    <w:rsid w:val="00A8578D"/>
    <w:rsid w:val="00AA457C"/>
    <w:rsid w:val="00AB1ACE"/>
    <w:rsid w:val="00AC22CB"/>
    <w:rsid w:val="00B14299"/>
    <w:rsid w:val="00B96082"/>
    <w:rsid w:val="00BC5EF0"/>
    <w:rsid w:val="00C52535"/>
    <w:rsid w:val="00CD0839"/>
    <w:rsid w:val="00DB0627"/>
    <w:rsid w:val="00DD32CF"/>
    <w:rsid w:val="00DD3D87"/>
    <w:rsid w:val="00DD54C9"/>
    <w:rsid w:val="00EC371A"/>
    <w:rsid w:val="00ED185C"/>
    <w:rsid w:val="00ED2EAC"/>
    <w:rsid w:val="00ED41F9"/>
    <w:rsid w:val="00F76FC4"/>
    <w:rsid w:val="00FF61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9E17F2"/>
  <w15:chartTrackingRefBased/>
  <w15:docId w15:val="{13A64B13-6DBF-435A-BE27-4F85C5CDA8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C4550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paragraph" w:styleId="Heading1">
    <w:name w:val="heading 1"/>
    <w:basedOn w:val="Normal"/>
    <w:link w:val="Heading1Char"/>
    <w:uiPriority w:val="9"/>
    <w:qFormat/>
    <w:rsid w:val="005C4550"/>
    <w:pPr>
      <w:spacing w:before="80"/>
      <w:ind w:left="1420" w:right="1822"/>
      <w:jc w:val="center"/>
      <w:outlineLvl w:val="0"/>
    </w:pPr>
    <w:rPr>
      <w:b/>
      <w:bCs/>
      <w:sz w:val="32"/>
      <w:szCs w:val="32"/>
    </w:rPr>
  </w:style>
  <w:style w:type="paragraph" w:styleId="Heading4">
    <w:name w:val="heading 4"/>
    <w:basedOn w:val="Normal"/>
    <w:link w:val="Heading4Char"/>
    <w:uiPriority w:val="9"/>
    <w:unhideWhenUsed/>
    <w:qFormat/>
    <w:rsid w:val="005C4550"/>
    <w:pPr>
      <w:ind w:left="100"/>
      <w:outlineLvl w:val="3"/>
    </w:pPr>
    <w:rPr>
      <w:b/>
      <w:bCs/>
      <w:sz w:val="24"/>
      <w:szCs w:val="24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C4550"/>
    <w:rPr>
      <w:rFonts w:ascii="Times New Roman" w:eastAsia="Times New Roman" w:hAnsi="Times New Roman" w:cs="Times New Roman"/>
      <w:b/>
      <w:bCs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5C4550"/>
    <w:rPr>
      <w:rFonts w:ascii="Times New Roman" w:eastAsia="Times New Roman" w:hAnsi="Times New Roman" w:cs="Times New Roman"/>
      <w:b/>
      <w:bCs/>
      <w:sz w:val="24"/>
      <w:szCs w:val="24"/>
    </w:rPr>
  </w:style>
  <w:style w:type="paragraph" w:styleId="BodyText">
    <w:name w:val="Body Text"/>
    <w:basedOn w:val="Normal"/>
    <w:link w:val="BodyTextChar"/>
    <w:uiPriority w:val="1"/>
    <w:unhideWhenUsed/>
    <w:qFormat/>
    <w:rsid w:val="005C4550"/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5C4550"/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8A67A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5Dark-Accent3">
    <w:name w:val="Grid Table 5 Dark Accent 3"/>
    <w:basedOn w:val="TableNormal"/>
    <w:uiPriority w:val="50"/>
    <w:rsid w:val="008A67A9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EDE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A5A5A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A5A5A5" w:themeFill="accent3"/>
      </w:tcPr>
    </w:tblStylePr>
    <w:tblStylePr w:type="band1Vert">
      <w:tblPr/>
      <w:tcPr>
        <w:shd w:val="clear" w:color="auto" w:fill="DBDBDB" w:themeFill="accent3" w:themeFillTint="66"/>
      </w:tcPr>
    </w:tblStylePr>
    <w:tblStylePr w:type="band1Horz">
      <w:tblPr/>
      <w:tcPr>
        <w:shd w:val="clear" w:color="auto" w:fill="DBDBDB" w:themeFill="accent3" w:themeFillTint="66"/>
      </w:tcPr>
    </w:tblStylePr>
  </w:style>
  <w:style w:type="table" w:styleId="GridTable3">
    <w:name w:val="Grid Table 3"/>
    <w:basedOn w:val="TableNormal"/>
    <w:uiPriority w:val="48"/>
    <w:rsid w:val="008A67A9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4-Accent3">
    <w:name w:val="Grid Table 4 Accent 3"/>
    <w:basedOn w:val="TableNormal"/>
    <w:uiPriority w:val="49"/>
    <w:rsid w:val="008A67A9"/>
    <w:pPr>
      <w:spacing w:after="0" w:line="240" w:lineRule="auto"/>
    </w:pPr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2-Accent3">
    <w:name w:val="Grid Table 2 Accent 3"/>
    <w:basedOn w:val="TableNormal"/>
    <w:uiPriority w:val="47"/>
    <w:rsid w:val="008A67A9"/>
    <w:pPr>
      <w:spacing w:after="0" w:line="240" w:lineRule="auto"/>
    </w:pPr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GridTable1Light-Accent3">
    <w:name w:val="Grid Table 1 Light Accent 3"/>
    <w:basedOn w:val="TableNormal"/>
    <w:uiPriority w:val="46"/>
    <w:rsid w:val="008A67A9"/>
    <w:pPr>
      <w:spacing w:after="0" w:line="240" w:lineRule="auto"/>
    </w:pPr>
    <w:tblPr>
      <w:tblStyleRowBandSize w:val="1"/>
      <w:tblStyleColBandSize w:val="1"/>
      <w:tblBorders>
        <w:top w:val="single" w:sz="4" w:space="0" w:color="DBDBDB" w:themeColor="accent3" w:themeTint="66"/>
        <w:left w:val="single" w:sz="4" w:space="0" w:color="DBDBDB" w:themeColor="accent3" w:themeTint="66"/>
        <w:bottom w:val="single" w:sz="4" w:space="0" w:color="DBDBDB" w:themeColor="accent3" w:themeTint="66"/>
        <w:right w:val="single" w:sz="4" w:space="0" w:color="DBDBDB" w:themeColor="accent3" w:themeTint="66"/>
        <w:insideH w:val="single" w:sz="4" w:space="0" w:color="DBDBDB" w:themeColor="accent3" w:themeTint="66"/>
        <w:insideV w:val="single" w:sz="4" w:space="0" w:color="DBDBDB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9C9C9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TableGridLight">
    <w:name w:val="Grid Table Light"/>
    <w:basedOn w:val="TableNormal"/>
    <w:uiPriority w:val="40"/>
    <w:rsid w:val="00305CF1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8D1EDB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308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55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283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3924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684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014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856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03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888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413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04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335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15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882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994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539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446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353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862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757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346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668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136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424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620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2716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06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0401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1513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483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717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005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77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2761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4827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552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94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621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103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25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440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42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835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45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521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2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513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682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337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690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67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418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30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19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400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40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528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773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256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402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528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08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2344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2118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4711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369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091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817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508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886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684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59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5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5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602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04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024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372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610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07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679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307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568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6429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90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4504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985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683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691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674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905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565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138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23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17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64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329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12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333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405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275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474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963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866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2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839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7181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549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7693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81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901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221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089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2987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914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688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257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1492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340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040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5879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1257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659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010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3007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4533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43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959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824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2232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0807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0094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724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411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07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833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056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0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6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114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121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672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764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456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56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930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07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147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781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48041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4511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6564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217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392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89905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0096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7626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375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522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579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645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548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739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54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602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321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414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90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068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57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500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644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88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615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6666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6544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1244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139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866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209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38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2052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663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051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904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40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459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83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076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077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197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87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209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22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582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847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57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372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583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386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324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1527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19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2839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217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272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235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01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083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5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35362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647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1223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992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5977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041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21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340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528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413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4567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980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6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438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156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0687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818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944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430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33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4082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21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0485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478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88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724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529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864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099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59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612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79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723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037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179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729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5" Type="http://schemas.openxmlformats.org/officeDocument/2006/relationships/image" Target="media/image1.jpe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theme" Target="theme/theme1.xml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7</TotalTime>
  <Pages>25</Pages>
  <Words>1656</Words>
  <Characters>9441</Characters>
  <Application>Microsoft Office Word</Application>
  <DocSecurity>0</DocSecurity>
  <Lines>78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ya Verma</dc:creator>
  <cp:keywords/>
  <dc:description/>
  <cp:lastModifiedBy>Janya Verma</cp:lastModifiedBy>
  <cp:revision>108</cp:revision>
  <dcterms:created xsi:type="dcterms:W3CDTF">2022-08-02T16:29:00Z</dcterms:created>
  <dcterms:modified xsi:type="dcterms:W3CDTF">2022-08-15T12:26:00Z</dcterms:modified>
</cp:coreProperties>
</file>